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5FEAB" w14:textId="77777777" w:rsidR="009F44C6" w:rsidRDefault="00C33D64" w:rsidP="009F44C6">
      <w:pPr>
        <w:ind w:left="4320" w:firstLine="720"/>
        <w:jc w:val="right"/>
        <w:rPr>
          <w:rFonts w:asciiTheme="minorHAnsi" w:hAnsiTheme="minorHAnsi"/>
          <w:b/>
          <w:i/>
          <w:color w:val="FFFFFF" w:themeColor="background1"/>
          <w:sz w:val="28"/>
          <w:szCs w:val="28"/>
        </w:rPr>
      </w:pPr>
      <w:r>
        <w:rPr>
          <w:rFonts w:asciiTheme="minorHAnsi" w:hAnsi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41389B" wp14:editId="026CE9F9">
                <wp:simplePos x="0" y="0"/>
                <wp:positionH relativeFrom="margin">
                  <wp:posOffset>-95250</wp:posOffset>
                </wp:positionH>
                <wp:positionV relativeFrom="page">
                  <wp:posOffset>276225</wp:posOffset>
                </wp:positionV>
                <wp:extent cx="7124700" cy="29527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24700" cy="295275"/>
                        </a:xfrm>
                        <a:prstGeom prst="rect">
                          <a:avLst/>
                        </a:prstGeom>
                        <a:solidFill>
                          <a:srgbClr val="307239"/>
                        </a:solidFill>
                        <a:ln>
                          <a:solidFill>
                            <a:srgbClr val="21411F"/>
                          </a:solidFill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EFD042" w14:textId="1F601BBA" w:rsidR="00C33D64" w:rsidRPr="009F44C6" w:rsidRDefault="00687BF6" w:rsidP="00C33D64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F44C6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niversity of Wisconsin-Green Bay</w:t>
                            </w:r>
                            <w:r w:rsidR="00C717D1" w:rsidRPr="009F44C6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5336A7" w:rsidRPr="009F44C6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ssociate of Arts and Sciences Degree</w:t>
                            </w:r>
                            <w:r w:rsidR="009F44C6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8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(AAS)</w:t>
                            </w:r>
                          </w:p>
                          <w:p w14:paraId="0B15207D" w14:textId="77777777" w:rsidR="00C33D64" w:rsidRDefault="00C33D64" w:rsidP="00C33D6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41389B" id="Rectangle 4" o:spid="_x0000_s1026" style="position:absolute;left:0;text-align:left;margin-left:-7.5pt;margin-top:21.75pt;width:561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" fillcolor="#307239" strokecolor="#21411f" strokeweight="2pt">
                <v:textbox>
                  <w:txbxContent>
                    <w:p w14:paraId="00EFD042" w14:textId="1F601BBA" w:rsidR="00C33D64" w:rsidRPr="009F44C6" w:rsidRDefault="00687BF6" w:rsidP="00C33D64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F44C6"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niversity of Wisconsin-Green Bay</w:t>
                      </w:r>
                      <w:r w:rsidR="00C717D1" w:rsidRPr="009F44C6"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5336A7" w:rsidRPr="009F44C6"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ssociate of Arts and Sciences Degree</w:t>
                      </w:r>
                      <w:r w:rsidR="009F44C6">
                        <w:rPr>
                          <w:rFonts w:asciiTheme="minorHAnsi" w:hAnsiTheme="minorHAnsi"/>
                          <w:b/>
                          <w:color w:val="FFFFFF" w:themeColor="background1"/>
                          <w:sz w:val="28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(AAS)</w:t>
                      </w:r>
                    </w:p>
                    <w:p w14:paraId="0B15207D" w14:textId="77777777" w:rsidR="00C33D64" w:rsidRDefault="00C33D64" w:rsidP="00C33D64">
                      <w:pPr>
                        <w:jc w:val="cente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8C7F35" w:rsidRPr="008C7F35">
        <w:rPr>
          <w:rFonts w:asciiTheme="minorHAnsi" w:hAnsiTheme="minorHAnsi"/>
          <w:b/>
          <w:i/>
          <w:color w:val="FFFFFF" w:themeColor="background1"/>
          <w:sz w:val="28"/>
          <w:szCs w:val="28"/>
        </w:rPr>
        <w:t>General E</w:t>
      </w:r>
    </w:p>
    <w:p w14:paraId="18A6715C" w14:textId="77777777" w:rsidR="009F44C6" w:rsidRDefault="009F44C6" w:rsidP="00C717D1">
      <w:pPr>
        <w:ind w:left="-270"/>
        <w:rPr>
          <w:rFonts w:asciiTheme="minorHAnsi" w:hAnsiTheme="minorHAnsi"/>
          <w:color w:val="FF0000"/>
          <w:sz w:val="18"/>
          <w:szCs w:val="18"/>
        </w:rPr>
      </w:pPr>
    </w:p>
    <w:p w14:paraId="4B88BE9F" w14:textId="6FD728E2" w:rsidR="00C717D1" w:rsidRPr="00C26E2C" w:rsidRDefault="00C717D1" w:rsidP="00C26E2C">
      <w:pPr>
        <w:ind w:left="-270"/>
        <w:jc w:val="center"/>
        <w:rPr>
          <w:rFonts w:asciiTheme="minorHAnsi" w:hAnsiTheme="minorHAnsi"/>
          <w:color w:val="FF0000"/>
          <w:sz w:val="16"/>
          <w:szCs w:val="18"/>
        </w:rPr>
      </w:pPr>
      <w:r w:rsidRPr="00C26E2C">
        <w:rPr>
          <w:rFonts w:asciiTheme="minorHAnsi" w:hAnsiTheme="minorHAnsi"/>
          <w:color w:val="FF0000"/>
          <w:sz w:val="16"/>
          <w:szCs w:val="18"/>
        </w:rPr>
        <w:t xml:space="preserve">Disclaimer: This worksheet is </w:t>
      </w:r>
      <w:r w:rsidRPr="00C26E2C">
        <w:rPr>
          <w:rFonts w:asciiTheme="minorHAnsi" w:hAnsiTheme="minorHAnsi"/>
          <w:b/>
          <w:color w:val="FF0000"/>
          <w:sz w:val="16"/>
          <w:szCs w:val="18"/>
        </w:rPr>
        <w:t>unofficial</w:t>
      </w:r>
      <w:r w:rsidRPr="00C26E2C">
        <w:rPr>
          <w:rFonts w:asciiTheme="minorHAnsi" w:hAnsiTheme="minorHAnsi"/>
          <w:color w:val="FF0000"/>
          <w:sz w:val="16"/>
          <w:szCs w:val="18"/>
        </w:rPr>
        <w:t xml:space="preserve"> </w:t>
      </w:r>
      <w:r w:rsidR="00C26E2C" w:rsidRPr="00C26E2C">
        <w:rPr>
          <w:rFonts w:asciiTheme="minorHAnsi" w:hAnsiTheme="minorHAnsi"/>
          <w:color w:val="FF0000"/>
          <w:sz w:val="16"/>
          <w:szCs w:val="18"/>
        </w:rPr>
        <w:t>&amp;</w:t>
      </w:r>
      <w:r w:rsidRPr="00C26E2C">
        <w:rPr>
          <w:rFonts w:asciiTheme="minorHAnsi" w:hAnsiTheme="minorHAnsi"/>
          <w:color w:val="FF0000"/>
          <w:sz w:val="16"/>
          <w:szCs w:val="18"/>
        </w:rPr>
        <w:t xml:space="preserve"> should only be used in conjunction with your official </w:t>
      </w:r>
      <w:r w:rsidR="00C26E2C" w:rsidRPr="00C26E2C">
        <w:rPr>
          <w:rFonts w:asciiTheme="minorHAnsi" w:hAnsiTheme="minorHAnsi"/>
          <w:b/>
          <w:i/>
          <w:color w:val="FF0000"/>
          <w:sz w:val="16"/>
          <w:szCs w:val="18"/>
        </w:rPr>
        <w:t>Academic Requirements</w:t>
      </w:r>
      <w:r w:rsidRPr="00C26E2C">
        <w:rPr>
          <w:rFonts w:asciiTheme="minorHAnsi" w:hAnsiTheme="minorHAnsi"/>
          <w:b/>
          <w:i/>
          <w:color w:val="FF0000"/>
          <w:sz w:val="16"/>
          <w:szCs w:val="18"/>
        </w:rPr>
        <w:t xml:space="preserve"> Report</w:t>
      </w:r>
      <w:r w:rsidRPr="00C26E2C">
        <w:rPr>
          <w:rFonts w:asciiTheme="minorHAnsi" w:hAnsiTheme="minorHAnsi"/>
          <w:color w:val="FF0000"/>
          <w:sz w:val="16"/>
          <w:szCs w:val="18"/>
        </w:rPr>
        <w:t xml:space="preserve"> located in your SIS Student Center.</w:t>
      </w:r>
    </w:p>
    <w:tbl>
      <w:tblPr>
        <w:tblStyle w:val="TableGrid"/>
        <w:tblW w:w="11227" w:type="dxa"/>
        <w:tblInd w:w="-162" w:type="dxa"/>
        <w:tblLook w:val="04A0" w:firstRow="1" w:lastRow="0" w:firstColumn="1" w:lastColumn="0" w:noHBand="0" w:noVBand="1"/>
      </w:tblPr>
      <w:tblGrid>
        <w:gridCol w:w="4117"/>
        <w:gridCol w:w="900"/>
        <w:gridCol w:w="2442"/>
        <w:gridCol w:w="385"/>
        <w:gridCol w:w="1495"/>
        <w:gridCol w:w="719"/>
        <w:gridCol w:w="179"/>
        <w:gridCol w:w="990"/>
      </w:tblGrid>
      <w:tr w:rsidR="003251D5" w14:paraId="23BB3F47" w14:textId="77777777" w:rsidTr="00EB2AF9">
        <w:tc>
          <w:tcPr>
            <w:tcW w:w="501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5805BA1E" w14:textId="4A8801A6" w:rsidR="001D55FA" w:rsidRPr="005E63AF" w:rsidRDefault="001D55FA" w:rsidP="002B3460">
            <w:pPr>
              <w:rPr>
                <w:rFonts w:asciiTheme="minorHAnsi" w:hAnsiTheme="minorHAnsi" w:cs="Times New Roman"/>
                <w:sz w:val="22"/>
              </w:rPr>
            </w:pPr>
            <w:r w:rsidRPr="005E63AF">
              <w:rPr>
                <w:rFonts w:asciiTheme="minorHAnsi" w:hAnsiTheme="minorHAnsi" w:cs="Times New Roman"/>
                <w:sz w:val="22"/>
              </w:rPr>
              <w:t xml:space="preserve">Name:    </w:t>
            </w:r>
            <w:sdt>
              <w:sdtPr>
                <w:rPr>
                  <w:rFonts w:asciiTheme="minorHAnsi" w:hAnsiTheme="minorHAnsi"/>
                  <w:sz w:val="22"/>
                </w:rPr>
                <w:id w:val="-1849249936"/>
                <w:placeholder>
                  <w:docPart w:val="2A1FE4DC49CF43BC8D1918A1EB4BD8DE"/>
                </w:placeholder>
                <w:showingPlcHdr/>
              </w:sdtPr>
              <w:sdtEndPr/>
              <w:sdtContent>
                <w:r w:rsidR="002B3460">
                  <w:rPr>
                    <w:rStyle w:val="PlaceholderText"/>
                  </w:rPr>
                  <w:t xml:space="preserve"> </w:t>
                </w:r>
              </w:sdtContent>
            </w:sdt>
          </w:p>
        </w:tc>
        <w:tc>
          <w:tcPr>
            <w:tcW w:w="6210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C2015D" w14:textId="04B769B7" w:rsidR="001D55FA" w:rsidRPr="005E63AF" w:rsidRDefault="001D55FA" w:rsidP="0072442F">
            <w:pPr>
              <w:rPr>
                <w:rFonts w:asciiTheme="minorHAnsi" w:hAnsiTheme="minorHAnsi" w:cs="Times New Roman"/>
                <w:sz w:val="22"/>
              </w:rPr>
            </w:pPr>
            <w:r w:rsidRPr="005E63AF">
              <w:rPr>
                <w:rFonts w:asciiTheme="minorHAnsi" w:hAnsiTheme="minorHAnsi" w:cs="Times New Roman"/>
                <w:sz w:val="22"/>
              </w:rPr>
              <w:t xml:space="preserve">Date:   </w:t>
            </w:r>
          </w:p>
        </w:tc>
      </w:tr>
      <w:tr w:rsidR="003251D5" w14:paraId="51F50F6F" w14:textId="77777777" w:rsidTr="00EB2AF9">
        <w:tc>
          <w:tcPr>
            <w:tcW w:w="7459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1774F3F" w14:textId="00C13D49" w:rsidR="003251D5" w:rsidRPr="005E63AF" w:rsidRDefault="0090332D" w:rsidP="0072442F">
            <w:pPr>
              <w:rPr>
                <w:rFonts w:asciiTheme="minorHAnsi" w:hAnsiTheme="minorHAnsi" w:cs="Times New Roman"/>
                <w:sz w:val="22"/>
              </w:rPr>
            </w:pPr>
            <w:r w:rsidRPr="005E63AF">
              <w:rPr>
                <w:rFonts w:asciiTheme="minorHAnsi" w:hAnsiTheme="minorHAnsi" w:cs="Times New Roman"/>
                <w:sz w:val="22"/>
              </w:rPr>
              <w:t>Intended Area of Study</w:t>
            </w:r>
            <w:r w:rsidR="007E6675">
              <w:rPr>
                <w:rFonts w:asciiTheme="minorHAnsi" w:hAnsiTheme="minorHAnsi" w:cs="Times New Roman"/>
                <w:sz w:val="22"/>
              </w:rPr>
              <w:t>/Major</w:t>
            </w:r>
            <w:r w:rsidRPr="005E63AF">
              <w:rPr>
                <w:rFonts w:asciiTheme="minorHAnsi" w:hAnsiTheme="minorHAnsi" w:cs="Times New Roman"/>
                <w:sz w:val="22"/>
              </w:rPr>
              <w:t>:</w:t>
            </w:r>
            <w:r w:rsidR="005E63AF" w:rsidRPr="005E63AF">
              <w:rPr>
                <w:rFonts w:asciiTheme="minorHAnsi" w:hAnsiTheme="minorHAnsi" w:cs="Times New Roman"/>
                <w:sz w:val="22"/>
              </w:rPr>
              <w:t xml:space="preserve"> </w:t>
            </w:r>
          </w:p>
        </w:tc>
        <w:tc>
          <w:tcPr>
            <w:tcW w:w="376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281687" w14:textId="404EAB97" w:rsidR="003251D5" w:rsidRPr="005E63AF" w:rsidRDefault="004C6C51" w:rsidP="0090332D">
            <w:pPr>
              <w:rPr>
                <w:rFonts w:asciiTheme="minorHAnsi" w:hAnsiTheme="minorHAnsi" w:cs="Times New Roman"/>
                <w:sz w:val="22"/>
              </w:rPr>
            </w:pPr>
            <w:r w:rsidRPr="005E63AF">
              <w:rPr>
                <w:rFonts w:asciiTheme="minorHAnsi" w:hAnsiTheme="minorHAnsi" w:cs="Times New Roman"/>
                <w:sz w:val="22"/>
              </w:rPr>
              <w:t>Advisor:</w:t>
            </w:r>
            <w:r w:rsidR="00122189">
              <w:rPr>
                <w:rFonts w:asciiTheme="minorHAnsi" w:hAnsiTheme="minorHAnsi" w:cs="Times New Roman"/>
                <w:sz w:val="22"/>
              </w:rPr>
              <w:t xml:space="preserve"> </w:t>
            </w:r>
          </w:p>
        </w:tc>
      </w:tr>
      <w:tr w:rsidR="00277066" w:rsidRPr="001C4499" w14:paraId="07E990A0" w14:textId="77777777" w:rsidTr="00EB2AF9">
        <w:trPr>
          <w:trHeight w:val="144"/>
        </w:trPr>
        <w:tc>
          <w:tcPr>
            <w:tcW w:w="4117" w:type="dxa"/>
            <w:shd w:val="clear" w:color="auto" w:fill="BFBFBF" w:themeFill="background1" w:themeFillShade="BF"/>
            <w:vAlign w:val="bottom"/>
          </w:tcPr>
          <w:p w14:paraId="415DFFB9" w14:textId="343BA715" w:rsidR="00277066" w:rsidRPr="00F151E2" w:rsidRDefault="00277066" w:rsidP="00277066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734E5B">
              <w:rPr>
                <w:rFonts w:asciiTheme="minorHAnsi" w:hAnsiTheme="minorHAnsi" w:cstheme="minorHAnsi"/>
                <w:b/>
                <w:sz w:val="16"/>
                <w:szCs w:val="16"/>
              </w:rPr>
              <w:t>Requirements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bottom"/>
          </w:tcPr>
          <w:p w14:paraId="7746C0AF" w14:textId="752787FE" w:rsidR="00277066" w:rsidRPr="00F151E2" w:rsidRDefault="00277066" w:rsidP="00277066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734E5B">
              <w:rPr>
                <w:rFonts w:asciiTheme="minorHAnsi" w:hAnsiTheme="minorHAnsi" w:cstheme="minorHAnsi"/>
                <w:b/>
                <w:sz w:val="16"/>
                <w:szCs w:val="16"/>
              </w:rPr>
              <w:t>Credits</w:t>
            </w:r>
          </w:p>
        </w:tc>
        <w:tc>
          <w:tcPr>
            <w:tcW w:w="2442" w:type="dxa"/>
            <w:shd w:val="clear" w:color="auto" w:fill="BFBFBF" w:themeFill="background1" w:themeFillShade="BF"/>
            <w:vAlign w:val="bottom"/>
          </w:tcPr>
          <w:p w14:paraId="705AF43B" w14:textId="73447A23" w:rsidR="00277066" w:rsidRPr="00F151E2" w:rsidRDefault="00277066" w:rsidP="00277066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734E5B">
              <w:rPr>
                <w:rFonts w:asciiTheme="minorHAnsi" w:hAnsiTheme="minorHAnsi" w:cstheme="minorHAnsi"/>
                <w:b/>
                <w:sz w:val="16"/>
                <w:szCs w:val="16"/>
              </w:rPr>
              <w:t>Course satisfying requirement</w:t>
            </w:r>
          </w:p>
        </w:tc>
        <w:tc>
          <w:tcPr>
            <w:tcW w:w="1880" w:type="dxa"/>
            <w:gridSpan w:val="2"/>
            <w:shd w:val="clear" w:color="auto" w:fill="BFBFBF" w:themeFill="background1" w:themeFillShade="BF"/>
            <w:vAlign w:val="bottom"/>
          </w:tcPr>
          <w:p w14:paraId="371D2442" w14:textId="77777777" w:rsidR="00277066" w:rsidRDefault="00277066" w:rsidP="00277066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734E5B">
              <w:rPr>
                <w:rFonts w:asciiTheme="minorHAnsi" w:hAnsiTheme="minorHAnsi" w:cstheme="minorHAnsi"/>
                <w:b/>
                <w:sz w:val="16"/>
                <w:szCs w:val="16"/>
              </w:rPr>
              <w:t>TR-Transfer Credit</w:t>
            </w:r>
          </w:p>
          <w:p w14:paraId="6C58629C" w14:textId="7404D689" w:rsidR="00277066" w:rsidRPr="00F151E2" w:rsidRDefault="00277066" w:rsidP="00277066">
            <w:pPr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EN-Enrolled in Term</w:t>
            </w:r>
          </w:p>
        </w:tc>
        <w:tc>
          <w:tcPr>
            <w:tcW w:w="898" w:type="dxa"/>
            <w:gridSpan w:val="2"/>
            <w:shd w:val="clear" w:color="auto" w:fill="BFBFBF" w:themeFill="background1" w:themeFillShade="BF"/>
            <w:vAlign w:val="bottom"/>
          </w:tcPr>
          <w:p w14:paraId="4856AF51" w14:textId="3FC7A629" w:rsidR="00277066" w:rsidRPr="00F151E2" w:rsidRDefault="00277066" w:rsidP="00277066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734E5B">
              <w:rPr>
                <w:rFonts w:asciiTheme="minorHAnsi" w:hAnsiTheme="minorHAnsi" w:cstheme="minorHAnsi"/>
                <w:b/>
                <w:sz w:val="16"/>
                <w:szCs w:val="16"/>
              </w:rPr>
              <w:t>Needed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bottom"/>
          </w:tcPr>
          <w:p w14:paraId="4090A3D2" w14:textId="132CFB56" w:rsidR="00277066" w:rsidRPr="00F151E2" w:rsidRDefault="00277066" w:rsidP="00277066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734E5B">
              <w:rPr>
                <w:rFonts w:asciiTheme="minorHAnsi" w:hAnsiTheme="minorHAnsi" w:cstheme="minorHAnsi"/>
                <w:b/>
                <w:sz w:val="16"/>
                <w:szCs w:val="16"/>
              </w:rPr>
              <w:t>Completed</w:t>
            </w:r>
          </w:p>
        </w:tc>
      </w:tr>
      <w:tr w:rsidR="00277066" w:rsidRPr="001C4499" w14:paraId="7E8EF1D9" w14:textId="77777777" w:rsidTr="00EB2AF9">
        <w:tc>
          <w:tcPr>
            <w:tcW w:w="11227" w:type="dxa"/>
            <w:gridSpan w:val="8"/>
            <w:shd w:val="clear" w:color="auto" w:fill="D9D9D9" w:themeFill="background1" w:themeFillShade="D9"/>
            <w:vAlign w:val="bottom"/>
          </w:tcPr>
          <w:p w14:paraId="265DFBBB" w14:textId="4C62C6F5" w:rsidR="00277066" w:rsidRPr="00F151E2" w:rsidRDefault="00277066" w:rsidP="00277066">
            <w:pPr>
              <w:rPr>
                <w:rFonts w:asciiTheme="minorHAnsi" w:hAnsiTheme="minorHAnsi" w:cs="Times New Roman"/>
                <w:b/>
                <w:i/>
                <w:sz w:val="22"/>
              </w:rPr>
            </w:pPr>
            <w:r w:rsidRPr="00734E5B">
              <w:rPr>
                <w:rFonts w:asciiTheme="minorHAnsi" w:hAnsiTheme="minorHAnsi" w:cs="Times New Roman"/>
                <w:b/>
                <w:sz w:val="22"/>
              </w:rPr>
              <w:t xml:space="preserve">General Education </w:t>
            </w:r>
          </w:p>
        </w:tc>
      </w:tr>
      <w:tr w:rsidR="00277066" w:rsidRPr="00D30E59" w14:paraId="119A20C4" w14:textId="77777777" w:rsidTr="00EB2AF9">
        <w:tc>
          <w:tcPr>
            <w:tcW w:w="4117" w:type="dxa"/>
            <w:vAlign w:val="bottom"/>
          </w:tcPr>
          <w:p w14:paraId="287F4FBA" w14:textId="5E9B144B" w:rsidR="00277066" w:rsidRPr="00F151E2" w:rsidRDefault="00277066" w:rsidP="00277066">
            <w:pPr>
              <w:rPr>
                <w:rFonts w:asciiTheme="minorHAnsi" w:hAnsiTheme="minorHAnsi"/>
                <w:sz w:val="20"/>
                <w:szCs w:val="20"/>
              </w:rPr>
            </w:pPr>
            <w:r w:rsidRPr="00D1732C">
              <w:rPr>
                <w:rFonts w:asciiTheme="minorHAnsi" w:hAnsiTheme="minorHAnsi"/>
                <w:sz w:val="20"/>
                <w:szCs w:val="20"/>
              </w:rPr>
              <w:t>Quantitative Literacy (QL)</w:t>
            </w:r>
          </w:p>
        </w:tc>
        <w:tc>
          <w:tcPr>
            <w:tcW w:w="900" w:type="dxa"/>
            <w:vAlign w:val="bottom"/>
          </w:tcPr>
          <w:p w14:paraId="372251A9" w14:textId="395F1A0B" w:rsidR="00277066" w:rsidRPr="00735553" w:rsidRDefault="00277066" w:rsidP="00277066">
            <w:pPr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3</w:t>
            </w:r>
          </w:p>
        </w:tc>
        <w:tc>
          <w:tcPr>
            <w:tcW w:w="2442" w:type="dxa"/>
            <w:vAlign w:val="bottom"/>
          </w:tcPr>
          <w:p w14:paraId="3AA397FD" w14:textId="674F1ABF" w:rsidR="00277066" w:rsidRPr="00F151E2" w:rsidRDefault="00277066" w:rsidP="00277066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-1871291717"/>
            <w:placeholder>
              <w:docPart w:val="AD83749E1E9541F0A1BF482FEC3C31B7"/>
            </w:placeholder>
            <w:showingPlcHdr/>
          </w:sdtPr>
          <w:sdtEndPr/>
          <w:sdtContent>
            <w:tc>
              <w:tcPr>
                <w:tcW w:w="1880" w:type="dxa"/>
                <w:gridSpan w:val="2"/>
                <w:shd w:val="clear" w:color="auto" w:fill="auto"/>
                <w:vAlign w:val="bottom"/>
              </w:tcPr>
              <w:p w14:paraId="310A855A" w14:textId="1076DF8E" w:rsidR="00277066" w:rsidRPr="00397FE9" w:rsidRDefault="00277066" w:rsidP="00277066">
                <w:pPr>
                  <w:jc w:val="center"/>
                  <w:rPr>
                    <w:rFonts w:asciiTheme="minorHAnsi" w:hAnsiTheme="minorHAnsi" w:cstheme="minorHAnsi"/>
                    <w:sz w:val="22"/>
                  </w:rPr>
                </w:pPr>
                <w:r w:rsidRPr="00CD4314">
                  <w:rPr>
                    <w:rFonts w:asciiTheme="minorHAnsi" w:hAnsiTheme="minorHAnsi"/>
                    <w:sz w:val="22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-1619058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auto"/>
              </w:tcPr>
              <w:p w14:paraId="7BAA8943" w14:textId="48556075" w:rsidR="00277066" w:rsidRPr="00F151E2" w:rsidRDefault="00277066" w:rsidP="0027706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586345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5860B8B0" w14:textId="69C06556" w:rsidR="00277066" w:rsidRPr="00F151E2" w:rsidRDefault="00277066" w:rsidP="0027706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277066" w:rsidRPr="00D30E59" w14:paraId="3DD4E42B" w14:textId="77777777" w:rsidTr="00EB2AF9">
        <w:tc>
          <w:tcPr>
            <w:tcW w:w="4117" w:type="dxa"/>
            <w:vAlign w:val="bottom"/>
          </w:tcPr>
          <w:p w14:paraId="60E7B719" w14:textId="3919C81D" w:rsidR="00277066" w:rsidRPr="00F151E2" w:rsidRDefault="00277066" w:rsidP="00277066">
            <w:pPr>
              <w:rPr>
                <w:rFonts w:asciiTheme="minorHAnsi" w:hAnsiTheme="minorHAnsi"/>
                <w:sz w:val="20"/>
                <w:szCs w:val="20"/>
              </w:rPr>
            </w:pPr>
            <w:r w:rsidRPr="00D1732C">
              <w:rPr>
                <w:rFonts w:asciiTheme="minorHAnsi" w:hAnsiTheme="minorHAnsi"/>
                <w:sz w:val="20"/>
                <w:szCs w:val="20"/>
              </w:rPr>
              <w:t>Ethnic Studies Perspective (ETP)</w:t>
            </w:r>
            <w:r>
              <w:rPr>
                <w:rFonts w:asciiTheme="minorHAnsi" w:hAnsiTheme="minorHAnsi"/>
                <w:sz w:val="20"/>
                <w:szCs w:val="20"/>
              </w:rPr>
              <w:br/>
            </w:r>
            <w:r>
              <w:rPr>
                <w:rFonts w:asciiTheme="minorHAnsi" w:hAnsiTheme="minorHAnsi" w:cs="Times New Roman"/>
                <w:b/>
                <w:sz w:val="16"/>
                <w:szCs w:val="16"/>
              </w:rPr>
              <w:t xml:space="preserve">Also a </w:t>
            </w:r>
            <w:r w:rsidRPr="00687BF6">
              <w:rPr>
                <w:rFonts w:asciiTheme="minorHAnsi" w:hAnsiTheme="minorHAnsi" w:cs="Times New Roman"/>
                <w:b/>
                <w:sz w:val="16"/>
                <w:szCs w:val="16"/>
              </w:rPr>
              <w:t>UW System Ethnic Studies Requirement</w:t>
            </w:r>
          </w:p>
        </w:tc>
        <w:tc>
          <w:tcPr>
            <w:tcW w:w="900" w:type="dxa"/>
            <w:vAlign w:val="bottom"/>
          </w:tcPr>
          <w:p w14:paraId="34682741" w14:textId="10E6667E" w:rsidR="00277066" w:rsidRPr="00735553" w:rsidRDefault="00277066" w:rsidP="00277066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3</w:t>
            </w:r>
          </w:p>
        </w:tc>
        <w:tc>
          <w:tcPr>
            <w:tcW w:w="2442" w:type="dxa"/>
            <w:vAlign w:val="bottom"/>
          </w:tcPr>
          <w:p w14:paraId="1AB6B50B" w14:textId="77777777" w:rsidR="00277066" w:rsidRPr="00F151E2" w:rsidRDefault="00277066" w:rsidP="00277066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-2034255566"/>
            <w:placeholder>
              <w:docPart w:val="ACBDA6E35C4A4E7A9464A92C5243292E"/>
            </w:placeholder>
            <w:showingPlcHdr/>
          </w:sdtPr>
          <w:sdtEndPr/>
          <w:sdtContent>
            <w:tc>
              <w:tcPr>
                <w:tcW w:w="1880" w:type="dxa"/>
                <w:gridSpan w:val="2"/>
                <w:shd w:val="clear" w:color="auto" w:fill="auto"/>
                <w:vAlign w:val="bottom"/>
              </w:tcPr>
              <w:p w14:paraId="6E4C24F6" w14:textId="20E11D65" w:rsidR="00277066" w:rsidRPr="00397FE9" w:rsidRDefault="00277066" w:rsidP="00277066">
                <w:pPr>
                  <w:jc w:val="center"/>
                  <w:rPr>
                    <w:rFonts w:asciiTheme="minorHAnsi" w:hAnsiTheme="minorHAnsi" w:cstheme="minorHAnsi"/>
                    <w:sz w:val="22"/>
                  </w:rPr>
                </w:pPr>
                <w:r w:rsidRPr="00CD4314">
                  <w:rPr>
                    <w:rFonts w:asciiTheme="minorHAnsi" w:hAnsiTheme="minorHAnsi"/>
                    <w:sz w:val="22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-1662853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auto"/>
              </w:tcPr>
              <w:p w14:paraId="7A32D385" w14:textId="414BEF08" w:rsidR="00277066" w:rsidRPr="00F151E2" w:rsidRDefault="00277066" w:rsidP="0027706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1848825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0AE993B9" w14:textId="2987FAC9" w:rsidR="00277066" w:rsidRPr="00F151E2" w:rsidRDefault="00277066" w:rsidP="0027706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277066" w:rsidRPr="00D30E59" w14:paraId="79B126EA" w14:textId="77777777" w:rsidTr="00EB2AF9">
        <w:tc>
          <w:tcPr>
            <w:tcW w:w="4117" w:type="dxa"/>
            <w:vAlign w:val="bottom"/>
          </w:tcPr>
          <w:p w14:paraId="2B4215CC" w14:textId="5D7C87C9" w:rsidR="00277066" w:rsidRPr="00F151E2" w:rsidRDefault="00277066" w:rsidP="00277066">
            <w:pPr>
              <w:rPr>
                <w:rFonts w:asciiTheme="minorHAnsi" w:hAnsiTheme="minorHAnsi"/>
                <w:sz w:val="20"/>
                <w:szCs w:val="20"/>
              </w:rPr>
            </w:pPr>
            <w:bookmarkStart w:id="0" w:name="_GoBack" w:colFirst="2" w:colLast="2"/>
            <w:r w:rsidRPr="00D1732C">
              <w:rPr>
                <w:rFonts w:asciiTheme="minorHAnsi" w:hAnsiTheme="minorHAnsi"/>
                <w:sz w:val="20"/>
                <w:szCs w:val="20"/>
              </w:rPr>
              <w:t>Global Culture (GC)</w:t>
            </w:r>
          </w:p>
        </w:tc>
        <w:tc>
          <w:tcPr>
            <w:tcW w:w="900" w:type="dxa"/>
            <w:vAlign w:val="bottom"/>
          </w:tcPr>
          <w:p w14:paraId="214AF439" w14:textId="6C60C5B1" w:rsidR="00277066" w:rsidRPr="00735553" w:rsidRDefault="00277066" w:rsidP="00277066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3</w:t>
            </w:r>
          </w:p>
        </w:tc>
        <w:tc>
          <w:tcPr>
            <w:tcW w:w="2442" w:type="dxa"/>
            <w:vAlign w:val="bottom"/>
          </w:tcPr>
          <w:p w14:paraId="538802A0" w14:textId="77777777" w:rsidR="00277066" w:rsidRPr="00F151E2" w:rsidRDefault="00277066" w:rsidP="00277066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-1191142546"/>
            <w:placeholder>
              <w:docPart w:val="A0FA242478864FD4AB8BF851DD2A22F7"/>
            </w:placeholder>
            <w:showingPlcHdr/>
          </w:sdtPr>
          <w:sdtEndPr/>
          <w:sdtContent>
            <w:tc>
              <w:tcPr>
                <w:tcW w:w="1880" w:type="dxa"/>
                <w:gridSpan w:val="2"/>
                <w:shd w:val="clear" w:color="auto" w:fill="auto"/>
                <w:vAlign w:val="bottom"/>
              </w:tcPr>
              <w:p w14:paraId="23D99EC0" w14:textId="58C05925" w:rsidR="00277066" w:rsidRPr="00397FE9" w:rsidRDefault="00277066" w:rsidP="00277066">
                <w:pPr>
                  <w:jc w:val="center"/>
                  <w:rPr>
                    <w:rFonts w:asciiTheme="minorHAnsi" w:hAnsiTheme="minorHAnsi" w:cstheme="minorHAnsi"/>
                    <w:sz w:val="22"/>
                  </w:rPr>
                </w:pPr>
                <w:r w:rsidRPr="00CD4314">
                  <w:rPr>
                    <w:rFonts w:asciiTheme="minorHAnsi" w:hAnsiTheme="minorHAnsi"/>
                    <w:sz w:val="22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9456620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auto"/>
              </w:tcPr>
              <w:p w14:paraId="6EABF16E" w14:textId="1A369A03" w:rsidR="00277066" w:rsidRPr="00F151E2" w:rsidRDefault="00277066" w:rsidP="0027706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-1840538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555A0651" w14:textId="2DA83E24" w:rsidR="00277066" w:rsidRPr="00F151E2" w:rsidRDefault="00277066" w:rsidP="0027706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bookmarkEnd w:id="0"/>
      <w:tr w:rsidR="00277066" w:rsidRPr="00D30E59" w14:paraId="06458873" w14:textId="77777777" w:rsidTr="00EB2AF9">
        <w:tc>
          <w:tcPr>
            <w:tcW w:w="4117" w:type="dxa"/>
            <w:vAlign w:val="bottom"/>
          </w:tcPr>
          <w:p w14:paraId="1C2EE8E1" w14:textId="75EC0829" w:rsidR="00277066" w:rsidRPr="00F151E2" w:rsidRDefault="00277066" w:rsidP="00277066">
            <w:pPr>
              <w:rPr>
                <w:rFonts w:asciiTheme="minorHAnsi" w:hAnsiTheme="minorHAnsi"/>
                <w:sz w:val="20"/>
                <w:szCs w:val="20"/>
              </w:rPr>
            </w:pPr>
            <w:r w:rsidRPr="00D1732C">
              <w:rPr>
                <w:rFonts w:asciiTheme="minorHAnsi" w:hAnsiTheme="minorHAnsi"/>
                <w:sz w:val="20"/>
                <w:szCs w:val="20"/>
              </w:rPr>
              <w:t>Biological Sciences (BIO)</w:t>
            </w:r>
          </w:p>
        </w:tc>
        <w:tc>
          <w:tcPr>
            <w:tcW w:w="900" w:type="dxa"/>
            <w:vAlign w:val="bottom"/>
          </w:tcPr>
          <w:p w14:paraId="4EA8BB9B" w14:textId="1A0ABAD4" w:rsidR="00277066" w:rsidRPr="00735553" w:rsidRDefault="00277066" w:rsidP="00277066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3</w:t>
            </w:r>
          </w:p>
        </w:tc>
        <w:tc>
          <w:tcPr>
            <w:tcW w:w="2442" w:type="dxa"/>
            <w:vAlign w:val="bottom"/>
          </w:tcPr>
          <w:p w14:paraId="3A32082B" w14:textId="29FEF5B6" w:rsidR="00277066" w:rsidRPr="00F151E2" w:rsidRDefault="00277066" w:rsidP="00277066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-1859265449"/>
            <w:placeholder>
              <w:docPart w:val="57714142EE15494D92114CC11F919F7F"/>
            </w:placeholder>
            <w:showingPlcHdr/>
          </w:sdtPr>
          <w:sdtEndPr/>
          <w:sdtContent>
            <w:tc>
              <w:tcPr>
                <w:tcW w:w="1880" w:type="dxa"/>
                <w:gridSpan w:val="2"/>
                <w:shd w:val="clear" w:color="auto" w:fill="auto"/>
                <w:vAlign w:val="bottom"/>
              </w:tcPr>
              <w:p w14:paraId="2C7031D0" w14:textId="3BEBA65F" w:rsidR="00277066" w:rsidRPr="00397FE9" w:rsidRDefault="00277066" w:rsidP="00277066">
                <w:pPr>
                  <w:jc w:val="center"/>
                  <w:rPr>
                    <w:rFonts w:asciiTheme="minorHAnsi" w:hAnsiTheme="minorHAnsi" w:cstheme="minorHAnsi"/>
                    <w:sz w:val="22"/>
                  </w:rPr>
                </w:pPr>
                <w:r w:rsidRPr="00CD4314">
                  <w:rPr>
                    <w:rFonts w:asciiTheme="minorHAnsi" w:hAnsiTheme="minorHAnsi"/>
                    <w:sz w:val="22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-1323805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auto"/>
              </w:tcPr>
              <w:p w14:paraId="6733CA62" w14:textId="0CBDCBC1" w:rsidR="00277066" w:rsidRPr="00F151E2" w:rsidRDefault="00277066" w:rsidP="0027706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-1461804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48E7F8ED" w14:textId="3DC50140" w:rsidR="00277066" w:rsidRPr="00F151E2" w:rsidRDefault="00277066" w:rsidP="0027706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277066" w:rsidRPr="00D30E59" w14:paraId="2127C21A" w14:textId="77777777" w:rsidTr="00EB2AF9">
        <w:tc>
          <w:tcPr>
            <w:tcW w:w="4117" w:type="dxa"/>
            <w:vAlign w:val="bottom"/>
          </w:tcPr>
          <w:p w14:paraId="349049EB" w14:textId="7568710B" w:rsidR="00277066" w:rsidRPr="00F151E2" w:rsidRDefault="00277066" w:rsidP="00277066">
            <w:pPr>
              <w:rPr>
                <w:rFonts w:asciiTheme="minorHAnsi" w:hAnsiTheme="minorHAnsi"/>
                <w:sz w:val="20"/>
                <w:szCs w:val="20"/>
              </w:rPr>
            </w:pPr>
            <w:r w:rsidRPr="00D1732C">
              <w:rPr>
                <w:rFonts w:asciiTheme="minorHAnsi" w:hAnsiTheme="minorHAnsi"/>
                <w:sz w:val="20"/>
                <w:szCs w:val="20"/>
              </w:rPr>
              <w:t>Natural Sciences (NAT)</w:t>
            </w:r>
          </w:p>
        </w:tc>
        <w:tc>
          <w:tcPr>
            <w:tcW w:w="900" w:type="dxa"/>
            <w:vAlign w:val="bottom"/>
          </w:tcPr>
          <w:p w14:paraId="1E70814F" w14:textId="36197608" w:rsidR="00277066" w:rsidRPr="00735553" w:rsidRDefault="00277066" w:rsidP="00277066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3</w:t>
            </w:r>
          </w:p>
        </w:tc>
        <w:tc>
          <w:tcPr>
            <w:tcW w:w="2442" w:type="dxa"/>
            <w:vAlign w:val="bottom"/>
          </w:tcPr>
          <w:p w14:paraId="5D1D6B5F" w14:textId="77777777" w:rsidR="00277066" w:rsidRPr="00F151E2" w:rsidRDefault="00277066" w:rsidP="00277066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-1318411006"/>
            <w:placeholder>
              <w:docPart w:val="509861ABE2BB4AD8850F70E85CA1048F"/>
            </w:placeholder>
            <w:showingPlcHdr/>
          </w:sdtPr>
          <w:sdtEndPr/>
          <w:sdtContent>
            <w:tc>
              <w:tcPr>
                <w:tcW w:w="1880" w:type="dxa"/>
                <w:gridSpan w:val="2"/>
                <w:shd w:val="clear" w:color="auto" w:fill="auto"/>
                <w:vAlign w:val="bottom"/>
              </w:tcPr>
              <w:p w14:paraId="4CACF3C7" w14:textId="560A88D7" w:rsidR="00277066" w:rsidRPr="00397FE9" w:rsidRDefault="00277066" w:rsidP="00277066">
                <w:pPr>
                  <w:jc w:val="center"/>
                  <w:rPr>
                    <w:rFonts w:asciiTheme="minorHAnsi" w:hAnsiTheme="minorHAnsi" w:cstheme="minorHAnsi"/>
                    <w:sz w:val="22"/>
                  </w:rPr>
                </w:pPr>
                <w:r w:rsidRPr="00CD4314">
                  <w:rPr>
                    <w:rFonts w:asciiTheme="minorHAnsi" w:hAnsiTheme="minorHAnsi"/>
                    <w:sz w:val="22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-1352178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auto"/>
              </w:tcPr>
              <w:p w14:paraId="2210F216" w14:textId="01827719" w:rsidR="00277066" w:rsidRPr="00F151E2" w:rsidRDefault="00277066" w:rsidP="0027706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343676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7F23F2D5" w14:textId="2B075BFC" w:rsidR="00277066" w:rsidRPr="00F151E2" w:rsidRDefault="00277066" w:rsidP="0027706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277066" w:rsidRPr="00D30E59" w14:paraId="1775A881" w14:textId="77777777" w:rsidTr="00EB2AF9">
        <w:tc>
          <w:tcPr>
            <w:tcW w:w="4117" w:type="dxa"/>
            <w:vAlign w:val="bottom"/>
          </w:tcPr>
          <w:p w14:paraId="2B178283" w14:textId="29A1D86F" w:rsidR="00277066" w:rsidRPr="00F151E2" w:rsidRDefault="00277066" w:rsidP="00277066">
            <w:pPr>
              <w:rPr>
                <w:rFonts w:asciiTheme="minorHAnsi" w:hAnsiTheme="minorHAnsi"/>
                <w:sz w:val="20"/>
                <w:szCs w:val="20"/>
              </w:rPr>
            </w:pPr>
            <w:r w:rsidRPr="00D1732C">
              <w:rPr>
                <w:rFonts w:asciiTheme="minorHAnsi" w:hAnsiTheme="minorHAnsi"/>
                <w:sz w:val="20"/>
                <w:szCs w:val="20"/>
              </w:rPr>
              <w:t xml:space="preserve">Sustainability </w:t>
            </w:r>
            <w:r>
              <w:rPr>
                <w:rFonts w:asciiTheme="minorHAnsi" w:hAnsiTheme="minorHAnsi"/>
                <w:sz w:val="20"/>
                <w:szCs w:val="20"/>
              </w:rPr>
              <w:t>Perspective</w:t>
            </w:r>
            <w:r w:rsidRPr="00D1732C">
              <w:rPr>
                <w:rFonts w:asciiTheme="minorHAnsi" w:hAnsiTheme="minorHAnsi"/>
                <w:sz w:val="20"/>
                <w:szCs w:val="20"/>
              </w:rPr>
              <w:t xml:space="preserve"> (SUSP)</w:t>
            </w:r>
          </w:p>
        </w:tc>
        <w:tc>
          <w:tcPr>
            <w:tcW w:w="900" w:type="dxa"/>
            <w:vAlign w:val="bottom"/>
          </w:tcPr>
          <w:p w14:paraId="3FF6A0D3" w14:textId="292C0766" w:rsidR="00277066" w:rsidRPr="00735553" w:rsidRDefault="00277066" w:rsidP="00277066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3</w:t>
            </w:r>
          </w:p>
        </w:tc>
        <w:tc>
          <w:tcPr>
            <w:tcW w:w="2442" w:type="dxa"/>
            <w:vAlign w:val="bottom"/>
          </w:tcPr>
          <w:p w14:paraId="73849232" w14:textId="77777777" w:rsidR="00277066" w:rsidRPr="00F151E2" w:rsidRDefault="00277066" w:rsidP="00277066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-1611819143"/>
            <w:placeholder>
              <w:docPart w:val="877F7AFBC2364731A752C89618E9FB64"/>
            </w:placeholder>
            <w:showingPlcHdr/>
          </w:sdtPr>
          <w:sdtEndPr/>
          <w:sdtContent>
            <w:tc>
              <w:tcPr>
                <w:tcW w:w="1880" w:type="dxa"/>
                <w:gridSpan w:val="2"/>
                <w:shd w:val="clear" w:color="auto" w:fill="auto"/>
                <w:vAlign w:val="bottom"/>
              </w:tcPr>
              <w:p w14:paraId="3FE9764F" w14:textId="2B812649" w:rsidR="00277066" w:rsidRPr="00397FE9" w:rsidRDefault="00277066" w:rsidP="00277066">
                <w:pPr>
                  <w:jc w:val="center"/>
                  <w:rPr>
                    <w:rFonts w:asciiTheme="minorHAnsi" w:hAnsiTheme="minorHAnsi" w:cstheme="minorHAnsi"/>
                    <w:sz w:val="22"/>
                  </w:rPr>
                </w:pPr>
                <w:r w:rsidRPr="00BB3C4E">
                  <w:rPr>
                    <w:rFonts w:asciiTheme="minorHAnsi" w:hAnsiTheme="minorHAnsi"/>
                    <w:sz w:val="22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1474404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auto"/>
              </w:tcPr>
              <w:p w14:paraId="7A6C8F22" w14:textId="2F068D6A" w:rsidR="00277066" w:rsidRPr="00F151E2" w:rsidRDefault="00277066" w:rsidP="0027706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-2074722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31BC14C5" w14:textId="2C40398F" w:rsidR="00277066" w:rsidRPr="00F151E2" w:rsidRDefault="00277066" w:rsidP="0027706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277066" w:rsidRPr="00D30E59" w14:paraId="602D9BB5" w14:textId="77777777" w:rsidTr="00EB2AF9">
        <w:tc>
          <w:tcPr>
            <w:tcW w:w="4117" w:type="dxa"/>
            <w:vAlign w:val="bottom"/>
          </w:tcPr>
          <w:p w14:paraId="17CE15A9" w14:textId="3B297463" w:rsidR="00277066" w:rsidRPr="00F151E2" w:rsidRDefault="00277066" w:rsidP="00277066">
            <w:pPr>
              <w:rPr>
                <w:rFonts w:asciiTheme="minorHAnsi" w:hAnsiTheme="minorHAnsi"/>
                <w:sz w:val="20"/>
                <w:szCs w:val="20"/>
              </w:rPr>
            </w:pPr>
            <w:r w:rsidRPr="00D1732C">
              <w:rPr>
                <w:rFonts w:asciiTheme="minorHAnsi" w:hAnsiTheme="minorHAnsi"/>
                <w:sz w:val="20"/>
                <w:szCs w:val="20"/>
              </w:rPr>
              <w:t>Social Sciences (SS)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E90B47">
              <w:rPr>
                <w:rFonts w:asciiTheme="minorHAnsi" w:hAnsiTheme="minorHAnsi"/>
                <w:i/>
                <w:sz w:val="16"/>
                <w:szCs w:val="16"/>
              </w:rPr>
              <w:t>In two subject areas</w:t>
            </w:r>
          </w:p>
        </w:tc>
        <w:tc>
          <w:tcPr>
            <w:tcW w:w="900" w:type="dxa"/>
            <w:vAlign w:val="bottom"/>
          </w:tcPr>
          <w:p w14:paraId="5821C218" w14:textId="26D80060" w:rsidR="00277066" w:rsidRPr="00735553" w:rsidRDefault="00277066" w:rsidP="00277066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3</w:t>
            </w:r>
          </w:p>
        </w:tc>
        <w:tc>
          <w:tcPr>
            <w:tcW w:w="2442" w:type="dxa"/>
            <w:vAlign w:val="bottom"/>
          </w:tcPr>
          <w:p w14:paraId="221FFA6C" w14:textId="77777777" w:rsidR="00277066" w:rsidRPr="00F151E2" w:rsidRDefault="00277066" w:rsidP="00277066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-1819954991"/>
            <w:placeholder>
              <w:docPart w:val="4DF6F81B25904BDEACFAF03FDD56152E"/>
            </w:placeholder>
            <w:showingPlcHdr/>
          </w:sdtPr>
          <w:sdtEndPr/>
          <w:sdtContent>
            <w:tc>
              <w:tcPr>
                <w:tcW w:w="1880" w:type="dxa"/>
                <w:gridSpan w:val="2"/>
                <w:shd w:val="clear" w:color="auto" w:fill="auto"/>
                <w:vAlign w:val="bottom"/>
              </w:tcPr>
              <w:p w14:paraId="3FD6C3B2" w14:textId="762B4E8C" w:rsidR="00277066" w:rsidRPr="00397FE9" w:rsidRDefault="00277066" w:rsidP="00277066">
                <w:pPr>
                  <w:jc w:val="center"/>
                  <w:rPr>
                    <w:rFonts w:asciiTheme="minorHAnsi" w:hAnsiTheme="minorHAnsi" w:cstheme="minorHAnsi"/>
                    <w:sz w:val="22"/>
                  </w:rPr>
                </w:pPr>
                <w:r w:rsidRPr="00BB3C4E">
                  <w:rPr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-1928267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auto"/>
              </w:tcPr>
              <w:p w14:paraId="2D1E61ED" w14:textId="535F3B7E" w:rsidR="00277066" w:rsidRPr="00F151E2" w:rsidRDefault="00277066" w:rsidP="0027706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1373958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019F87E9" w14:textId="7817544B" w:rsidR="00277066" w:rsidRPr="00F151E2" w:rsidRDefault="00277066" w:rsidP="0027706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277066" w:rsidRPr="00D30E59" w14:paraId="12CE1B4B" w14:textId="77777777" w:rsidTr="00EB2AF9">
        <w:tc>
          <w:tcPr>
            <w:tcW w:w="4117" w:type="dxa"/>
            <w:shd w:val="clear" w:color="auto" w:fill="FFFFFF" w:themeFill="background1"/>
            <w:vAlign w:val="bottom"/>
          </w:tcPr>
          <w:p w14:paraId="50BB5315" w14:textId="3BCAC50A" w:rsidR="00277066" w:rsidRPr="00F151E2" w:rsidRDefault="00277066" w:rsidP="00277066">
            <w:pPr>
              <w:rPr>
                <w:rFonts w:asciiTheme="minorHAnsi" w:hAnsiTheme="minorHAnsi"/>
                <w:sz w:val="20"/>
                <w:szCs w:val="20"/>
              </w:rPr>
            </w:pPr>
            <w:r w:rsidRPr="00D1732C">
              <w:rPr>
                <w:rFonts w:asciiTheme="minorHAnsi" w:hAnsiTheme="minorHAnsi"/>
                <w:sz w:val="20"/>
                <w:szCs w:val="20"/>
              </w:rPr>
              <w:t>Social Sciences (SS)</w:t>
            </w:r>
            <w:r w:rsidRPr="00E90B47">
              <w:rPr>
                <w:rFonts w:asciiTheme="minorHAnsi" w:hAnsiTheme="minorHAnsi"/>
                <w:i/>
                <w:sz w:val="18"/>
                <w:szCs w:val="18"/>
              </w:rPr>
              <w:t xml:space="preserve"> </w:t>
            </w:r>
            <w:r w:rsidRPr="00E90B47">
              <w:rPr>
                <w:rFonts w:asciiTheme="minorHAnsi" w:hAnsiTheme="minorHAnsi"/>
                <w:i/>
                <w:sz w:val="16"/>
                <w:szCs w:val="16"/>
              </w:rPr>
              <w:t>In two subject areas</w:t>
            </w: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3D6F3A40" w14:textId="2FA72759" w:rsidR="00277066" w:rsidRPr="00735553" w:rsidRDefault="00277066" w:rsidP="00277066">
            <w:pPr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3</w:t>
            </w:r>
          </w:p>
        </w:tc>
        <w:tc>
          <w:tcPr>
            <w:tcW w:w="2442" w:type="dxa"/>
            <w:shd w:val="clear" w:color="auto" w:fill="FFFFFF" w:themeFill="background1"/>
            <w:vAlign w:val="bottom"/>
          </w:tcPr>
          <w:p w14:paraId="6F1A791F" w14:textId="77777777" w:rsidR="00277066" w:rsidRPr="00F151E2" w:rsidRDefault="00277066" w:rsidP="00277066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-1681199776"/>
            <w:placeholder>
              <w:docPart w:val="D8873421F46C45A2AFE4375A193739E3"/>
            </w:placeholder>
            <w:showingPlcHdr/>
          </w:sdtPr>
          <w:sdtEndPr/>
          <w:sdtContent>
            <w:tc>
              <w:tcPr>
                <w:tcW w:w="1880" w:type="dxa"/>
                <w:gridSpan w:val="2"/>
                <w:shd w:val="clear" w:color="auto" w:fill="auto"/>
                <w:vAlign w:val="bottom"/>
              </w:tcPr>
              <w:p w14:paraId="65A58C3A" w14:textId="40104C0E" w:rsidR="00277066" w:rsidRPr="00397FE9" w:rsidRDefault="00277066" w:rsidP="00277066">
                <w:pPr>
                  <w:jc w:val="center"/>
                  <w:rPr>
                    <w:rFonts w:asciiTheme="minorHAnsi" w:hAnsiTheme="minorHAnsi" w:cstheme="minorHAnsi"/>
                    <w:sz w:val="22"/>
                  </w:rPr>
                </w:pPr>
                <w:r w:rsidRPr="00BB3C4E">
                  <w:rPr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1150088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auto"/>
              </w:tcPr>
              <w:p w14:paraId="1B01718D" w14:textId="5ECBE98C" w:rsidR="00277066" w:rsidRPr="00F151E2" w:rsidRDefault="00277066" w:rsidP="0027706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1292866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216DF7F4" w14:textId="503029D9" w:rsidR="00277066" w:rsidRPr="00F151E2" w:rsidRDefault="00277066" w:rsidP="0027706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277066" w:rsidRPr="00D30E59" w14:paraId="129657F5" w14:textId="77777777" w:rsidTr="00EB2AF9">
        <w:tc>
          <w:tcPr>
            <w:tcW w:w="4117" w:type="dxa"/>
            <w:vAlign w:val="bottom"/>
          </w:tcPr>
          <w:p w14:paraId="07F9C2F3" w14:textId="530F5F1E" w:rsidR="00277066" w:rsidRPr="00F151E2" w:rsidRDefault="00277066" w:rsidP="00277066">
            <w:pPr>
              <w:rPr>
                <w:rFonts w:asciiTheme="minorHAnsi" w:hAnsiTheme="minorHAnsi"/>
                <w:sz w:val="20"/>
                <w:szCs w:val="20"/>
              </w:rPr>
            </w:pPr>
            <w:r w:rsidRPr="00D1732C">
              <w:rPr>
                <w:rFonts w:asciiTheme="minorHAnsi" w:hAnsiTheme="minorHAnsi"/>
                <w:sz w:val="20"/>
                <w:szCs w:val="20"/>
              </w:rPr>
              <w:t>Humanities (HUM)</w:t>
            </w:r>
            <w:r w:rsidRPr="00E90B47">
              <w:rPr>
                <w:rFonts w:asciiTheme="minorHAnsi" w:hAnsiTheme="minorHAnsi"/>
                <w:i/>
                <w:sz w:val="18"/>
                <w:szCs w:val="18"/>
              </w:rPr>
              <w:t xml:space="preserve"> </w:t>
            </w:r>
            <w:r w:rsidRPr="00E90B47">
              <w:rPr>
                <w:rFonts w:asciiTheme="minorHAnsi" w:hAnsiTheme="minorHAnsi"/>
                <w:i/>
                <w:sz w:val="16"/>
                <w:szCs w:val="16"/>
              </w:rPr>
              <w:t>In two subject areas</w:t>
            </w: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13B88852" w14:textId="7891C719" w:rsidR="00277066" w:rsidRPr="00735553" w:rsidRDefault="00277066" w:rsidP="00277066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3</w:t>
            </w:r>
          </w:p>
        </w:tc>
        <w:tc>
          <w:tcPr>
            <w:tcW w:w="2442" w:type="dxa"/>
            <w:shd w:val="clear" w:color="auto" w:fill="FFFFFF" w:themeFill="background1"/>
            <w:vAlign w:val="bottom"/>
          </w:tcPr>
          <w:p w14:paraId="2952736E" w14:textId="0E5A7EB9" w:rsidR="00277066" w:rsidRPr="00F151E2" w:rsidRDefault="00277066" w:rsidP="00277066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1727106704"/>
            <w:placeholder>
              <w:docPart w:val="792B5C1FDE784C2088074C8AF8D7EADB"/>
            </w:placeholder>
            <w:showingPlcHdr/>
          </w:sdtPr>
          <w:sdtEndPr/>
          <w:sdtContent>
            <w:tc>
              <w:tcPr>
                <w:tcW w:w="1880" w:type="dxa"/>
                <w:gridSpan w:val="2"/>
                <w:shd w:val="clear" w:color="auto" w:fill="auto"/>
                <w:vAlign w:val="bottom"/>
              </w:tcPr>
              <w:p w14:paraId="5B22FAEE" w14:textId="315753B7" w:rsidR="00277066" w:rsidRPr="00397FE9" w:rsidRDefault="00277066" w:rsidP="00277066">
                <w:pPr>
                  <w:jc w:val="center"/>
                  <w:rPr>
                    <w:rFonts w:asciiTheme="minorHAnsi" w:hAnsiTheme="minorHAnsi" w:cstheme="minorHAnsi"/>
                    <w:sz w:val="22"/>
                  </w:rPr>
                </w:pPr>
                <w:r w:rsidRPr="00BB3C4E">
                  <w:rPr>
                    <w:rFonts w:asciiTheme="minorHAnsi" w:hAnsiTheme="minorHAnsi"/>
                    <w:sz w:val="22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-17090244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auto"/>
              </w:tcPr>
              <w:p w14:paraId="68017099" w14:textId="1BA512E9" w:rsidR="00277066" w:rsidRPr="00F151E2" w:rsidRDefault="00277066" w:rsidP="0027706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790247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1A498C41" w14:textId="111B17E1" w:rsidR="00277066" w:rsidRPr="00F151E2" w:rsidRDefault="00277066" w:rsidP="0027706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277066" w:rsidRPr="00D30E59" w14:paraId="006F8B26" w14:textId="77777777" w:rsidTr="00EB2AF9">
        <w:trPr>
          <w:trHeight w:val="242"/>
        </w:trPr>
        <w:tc>
          <w:tcPr>
            <w:tcW w:w="4117" w:type="dxa"/>
            <w:vAlign w:val="bottom"/>
          </w:tcPr>
          <w:p w14:paraId="2CB90A47" w14:textId="7938D970" w:rsidR="00277066" w:rsidRPr="00F151E2" w:rsidRDefault="00277066" w:rsidP="00277066">
            <w:pPr>
              <w:rPr>
                <w:rFonts w:asciiTheme="minorHAnsi" w:hAnsiTheme="minorHAnsi"/>
                <w:sz w:val="20"/>
                <w:szCs w:val="20"/>
              </w:rPr>
            </w:pPr>
            <w:r w:rsidRPr="00D1732C">
              <w:rPr>
                <w:rFonts w:asciiTheme="minorHAnsi" w:hAnsiTheme="minorHAnsi"/>
                <w:sz w:val="20"/>
                <w:szCs w:val="20"/>
              </w:rPr>
              <w:t>Humanities (HUM)</w:t>
            </w:r>
            <w:r w:rsidRPr="00E90B47">
              <w:rPr>
                <w:rFonts w:asciiTheme="minorHAnsi" w:hAnsiTheme="minorHAnsi"/>
                <w:i/>
                <w:sz w:val="18"/>
                <w:szCs w:val="18"/>
              </w:rPr>
              <w:t xml:space="preserve"> </w:t>
            </w:r>
            <w:r w:rsidRPr="00E90B47">
              <w:rPr>
                <w:rFonts w:asciiTheme="minorHAnsi" w:hAnsiTheme="minorHAnsi"/>
                <w:i/>
                <w:sz w:val="16"/>
                <w:szCs w:val="16"/>
              </w:rPr>
              <w:t>In two subject areas</w:t>
            </w: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51CC0914" w14:textId="6D03CB85" w:rsidR="00277066" w:rsidRPr="00735553" w:rsidRDefault="00277066" w:rsidP="00277066">
            <w:pPr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3</w:t>
            </w:r>
          </w:p>
        </w:tc>
        <w:tc>
          <w:tcPr>
            <w:tcW w:w="2442" w:type="dxa"/>
            <w:shd w:val="clear" w:color="auto" w:fill="FFFFFF" w:themeFill="background1"/>
            <w:vAlign w:val="bottom"/>
          </w:tcPr>
          <w:p w14:paraId="1B852274" w14:textId="77777777" w:rsidR="00277066" w:rsidRPr="00F151E2" w:rsidRDefault="00277066" w:rsidP="00277066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-1364511335"/>
            <w:placeholder>
              <w:docPart w:val="B02E6C7F70F04DBBB69A031DF2B6F382"/>
            </w:placeholder>
            <w:showingPlcHdr/>
          </w:sdtPr>
          <w:sdtEndPr/>
          <w:sdtContent>
            <w:tc>
              <w:tcPr>
                <w:tcW w:w="1880" w:type="dxa"/>
                <w:gridSpan w:val="2"/>
                <w:shd w:val="clear" w:color="auto" w:fill="auto"/>
                <w:vAlign w:val="bottom"/>
              </w:tcPr>
              <w:p w14:paraId="5D877BFA" w14:textId="33E8719E" w:rsidR="00277066" w:rsidRPr="00397FE9" w:rsidRDefault="00277066" w:rsidP="00277066">
                <w:pPr>
                  <w:jc w:val="center"/>
                  <w:rPr>
                    <w:rFonts w:asciiTheme="minorHAnsi" w:hAnsiTheme="minorHAnsi" w:cstheme="minorHAnsi"/>
                    <w:sz w:val="22"/>
                  </w:rPr>
                </w:pPr>
                <w:r w:rsidRPr="00BB3C4E">
                  <w:rPr>
                    <w:rFonts w:asciiTheme="minorHAnsi" w:hAnsiTheme="minorHAnsi"/>
                    <w:sz w:val="22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628909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auto"/>
              </w:tcPr>
              <w:p w14:paraId="31AC1CBC" w14:textId="5C334522" w:rsidR="00277066" w:rsidRPr="00F151E2" w:rsidRDefault="00277066" w:rsidP="0027706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1091511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32D715E4" w14:textId="57E4905D" w:rsidR="00277066" w:rsidRPr="00F151E2" w:rsidRDefault="00277066" w:rsidP="0027706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277066" w:rsidRPr="00D30E59" w14:paraId="3A2C221D" w14:textId="77777777" w:rsidTr="00EB2AF9">
        <w:tc>
          <w:tcPr>
            <w:tcW w:w="4117" w:type="dxa"/>
            <w:vAlign w:val="bottom"/>
          </w:tcPr>
          <w:p w14:paraId="5239D093" w14:textId="1EA31EFD" w:rsidR="00277066" w:rsidRPr="00F151E2" w:rsidRDefault="00277066" w:rsidP="00277066">
            <w:pPr>
              <w:rPr>
                <w:rFonts w:asciiTheme="minorHAnsi" w:hAnsiTheme="minorHAnsi"/>
                <w:sz w:val="20"/>
                <w:szCs w:val="20"/>
              </w:rPr>
            </w:pPr>
            <w:r w:rsidRPr="00D1732C">
              <w:rPr>
                <w:rFonts w:asciiTheme="minorHAnsi" w:hAnsiTheme="minorHAnsi"/>
                <w:sz w:val="20"/>
                <w:szCs w:val="20"/>
              </w:rPr>
              <w:t>Fine Arts (FIN)</w:t>
            </w: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0F0371D8" w14:textId="5FCE1E90" w:rsidR="00277066" w:rsidRPr="00735553" w:rsidRDefault="00277066" w:rsidP="00277066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3</w:t>
            </w:r>
          </w:p>
        </w:tc>
        <w:tc>
          <w:tcPr>
            <w:tcW w:w="2442" w:type="dxa"/>
            <w:shd w:val="clear" w:color="auto" w:fill="FFFFFF" w:themeFill="background1"/>
            <w:vAlign w:val="bottom"/>
          </w:tcPr>
          <w:p w14:paraId="123333A1" w14:textId="77777777" w:rsidR="00277066" w:rsidRPr="00F151E2" w:rsidRDefault="00277066" w:rsidP="00277066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65088250"/>
            <w:placeholder>
              <w:docPart w:val="D9BC67AEBACC4B72B804D1250A29A482"/>
            </w:placeholder>
            <w:showingPlcHdr/>
          </w:sdtPr>
          <w:sdtEndPr/>
          <w:sdtContent>
            <w:tc>
              <w:tcPr>
                <w:tcW w:w="1880" w:type="dxa"/>
                <w:gridSpan w:val="2"/>
                <w:shd w:val="clear" w:color="auto" w:fill="auto"/>
                <w:vAlign w:val="bottom"/>
              </w:tcPr>
              <w:p w14:paraId="515057E4" w14:textId="5BE9968F" w:rsidR="00277066" w:rsidRPr="00397FE9" w:rsidRDefault="00277066" w:rsidP="00277066">
                <w:pPr>
                  <w:jc w:val="center"/>
                  <w:rPr>
                    <w:rFonts w:asciiTheme="minorHAnsi" w:hAnsiTheme="minorHAnsi" w:cstheme="minorHAnsi"/>
                    <w:sz w:val="22"/>
                  </w:rPr>
                </w:pPr>
                <w:r w:rsidRPr="00BB3C4E">
                  <w:rPr>
                    <w:rFonts w:asciiTheme="minorHAnsi" w:hAnsiTheme="minorHAnsi"/>
                    <w:sz w:val="22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-125400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auto"/>
              </w:tcPr>
              <w:p w14:paraId="1248ACB5" w14:textId="5B586B38" w:rsidR="00277066" w:rsidRPr="00F151E2" w:rsidRDefault="00277066" w:rsidP="0027706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-1461175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09165E4B" w14:textId="6F3930EC" w:rsidR="00277066" w:rsidRPr="00F151E2" w:rsidRDefault="00277066" w:rsidP="0027706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625E57" w:rsidRPr="00D30E59" w14:paraId="7D9F8B81" w14:textId="77777777" w:rsidTr="00D160C4">
        <w:trPr>
          <w:trHeight w:val="251"/>
        </w:trPr>
        <w:tc>
          <w:tcPr>
            <w:tcW w:w="4117" w:type="dxa"/>
          </w:tcPr>
          <w:p w14:paraId="6E647A13" w14:textId="77777777" w:rsidR="00625E57" w:rsidRPr="00F151E2" w:rsidRDefault="00625E57" w:rsidP="00B005C6">
            <w:pPr>
              <w:rPr>
                <w:rFonts w:asciiTheme="minorHAnsi" w:hAnsiTheme="minorHAnsi"/>
                <w:sz w:val="20"/>
                <w:szCs w:val="20"/>
              </w:rPr>
            </w:pPr>
            <w:r w:rsidRPr="00D1732C">
              <w:rPr>
                <w:rFonts w:asciiTheme="minorHAnsi" w:hAnsiTheme="minorHAnsi"/>
                <w:sz w:val="20"/>
                <w:szCs w:val="20"/>
              </w:rPr>
              <w:t>First Year Seminar (FYS)</w:t>
            </w:r>
          </w:p>
        </w:tc>
        <w:tc>
          <w:tcPr>
            <w:tcW w:w="900" w:type="dxa"/>
          </w:tcPr>
          <w:p w14:paraId="1FAC21E4" w14:textId="77777777" w:rsidR="00625E57" w:rsidRPr="00735553" w:rsidRDefault="00625E57" w:rsidP="00B005C6">
            <w:pPr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3</w:t>
            </w:r>
          </w:p>
        </w:tc>
        <w:tc>
          <w:tcPr>
            <w:tcW w:w="2442" w:type="dxa"/>
          </w:tcPr>
          <w:p w14:paraId="299CEC64" w14:textId="77777777" w:rsidR="00625E57" w:rsidRPr="00F151E2" w:rsidRDefault="00625E57" w:rsidP="00B005C6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-1982062991"/>
            <w:placeholder>
              <w:docPart w:val="465DC27FCB3C49019EB4EB7DFAA59E2F"/>
            </w:placeholder>
            <w:showingPlcHdr/>
          </w:sdtPr>
          <w:sdtEndPr/>
          <w:sdtContent>
            <w:tc>
              <w:tcPr>
                <w:tcW w:w="1880" w:type="dxa"/>
                <w:gridSpan w:val="2"/>
              </w:tcPr>
              <w:p w14:paraId="04257387" w14:textId="77777777" w:rsidR="00625E57" w:rsidRPr="00397FE9" w:rsidRDefault="00625E57" w:rsidP="00B005C6">
                <w:pPr>
                  <w:jc w:val="center"/>
                  <w:rPr>
                    <w:rFonts w:asciiTheme="minorHAnsi" w:hAnsiTheme="minorHAnsi" w:cstheme="minorHAnsi"/>
                    <w:sz w:val="22"/>
                  </w:rPr>
                </w:pPr>
                <w:r w:rsidRPr="00CD4314">
                  <w:rPr>
                    <w:rFonts w:asciiTheme="minorHAnsi" w:hAnsiTheme="minorHAnsi"/>
                    <w:sz w:val="22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-1645043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</w:tcPr>
              <w:p w14:paraId="2BCDA230" w14:textId="77777777" w:rsidR="00625E57" w:rsidRPr="00F151E2" w:rsidRDefault="00625E57" w:rsidP="00B005C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204689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0AD3E25C" w14:textId="77777777" w:rsidR="00625E57" w:rsidRPr="00F151E2" w:rsidRDefault="00625E57" w:rsidP="00B005C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EB2AF9" w:rsidRPr="00D30E59" w14:paraId="0D42BBCA" w14:textId="77777777" w:rsidTr="00EB2AF9">
        <w:trPr>
          <w:trHeight w:val="314"/>
        </w:trPr>
        <w:tc>
          <w:tcPr>
            <w:tcW w:w="11227" w:type="dxa"/>
            <w:gridSpan w:val="8"/>
            <w:shd w:val="clear" w:color="auto" w:fill="BFBFBF" w:themeFill="background1" w:themeFillShade="BF"/>
          </w:tcPr>
          <w:p w14:paraId="506351B7" w14:textId="7AA2ED7D" w:rsidR="00EB2AF9" w:rsidRPr="00F151E2" w:rsidRDefault="00EB2AF9" w:rsidP="00B005C6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 w:cs="Times New Roman"/>
                <w:b/>
                <w:sz w:val="22"/>
              </w:rPr>
              <w:t>Science Lab</w:t>
            </w:r>
          </w:p>
        </w:tc>
      </w:tr>
      <w:tr w:rsidR="00EB2AF9" w:rsidRPr="00D30E59" w14:paraId="72AD6550" w14:textId="77777777" w:rsidTr="00D160C4">
        <w:trPr>
          <w:trHeight w:val="305"/>
        </w:trPr>
        <w:tc>
          <w:tcPr>
            <w:tcW w:w="4117" w:type="dxa"/>
          </w:tcPr>
          <w:p w14:paraId="542AF3D9" w14:textId="5363F19A" w:rsidR="00EB2AF9" w:rsidRPr="00F151E2" w:rsidRDefault="00EB2AF9" w:rsidP="00B005C6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900" w:type="dxa"/>
          </w:tcPr>
          <w:p w14:paraId="0ED99FE8" w14:textId="3C387324" w:rsidR="00EB2AF9" w:rsidRPr="00735553" w:rsidRDefault="00EB2AF9" w:rsidP="00B005C6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</w:p>
        </w:tc>
        <w:tc>
          <w:tcPr>
            <w:tcW w:w="2442" w:type="dxa"/>
          </w:tcPr>
          <w:p w14:paraId="4DD8331D" w14:textId="77777777" w:rsidR="00EB2AF9" w:rsidRPr="00F151E2" w:rsidRDefault="00EB2AF9" w:rsidP="00B005C6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-991793015"/>
            <w:placeholder>
              <w:docPart w:val="35CABC4F1E374B0BB8A81E99EBB8B323"/>
            </w:placeholder>
            <w:showingPlcHdr/>
          </w:sdtPr>
          <w:sdtEndPr/>
          <w:sdtContent>
            <w:tc>
              <w:tcPr>
                <w:tcW w:w="1880" w:type="dxa"/>
                <w:gridSpan w:val="2"/>
              </w:tcPr>
              <w:p w14:paraId="7A2DC356" w14:textId="77777777" w:rsidR="00EB2AF9" w:rsidRPr="00F151E2" w:rsidRDefault="00EB2AF9" w:rsidP="00B005C6">
                <w:pPr>
                  <w:jc w:val="center"/>
                </w:pPr>
                <w:r w:rsidRPr="00441ABD">
                  <w:rPr>
                    <w:rFonts w:asciiTheme="minorHAnsi" w:hAnsiTheme="minorHAnsi"/>
                    <w:sz w:val="22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-1695760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</w:tcPr>
              <w:p w14:paraId="48ABB859" w14:textId="77777777" w:rsidR="00EB2AF9" w:rsidRPr="00F151E2" w:rsidRDefault="00EB2AF9" w:rsidP="00B005C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1677612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7ECBFCC7" w14:textId="77777777" w:rsidR="00EB2AF9" w:rsidRPr="00F151E2" w:rsidRDefault="00EB2AF9" w:rsidP="00B005C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277066" w:rsidRPr="00D30E59" w14:paraId="1A0ED883" w14:textId="77777777" w:rsidTr="00EB2AF9">
        <w:trPr>
          <w:trHeight w:val="314"/>
        </w:trPr>
        <w:tc>
          <w:tcPr>
            <w:tcW w:w="11227" w:type="dxa"/>
            <w:gridSpan w:val="8"/>
            <w:shd w:val="clear" w:color="auto" w:fill="BFBFBF" w:themeFill="background1" w:themeFillShade="BF"/>
            <w:vAlign w:val="bottom"/>
          </w:tcPr>
          <w:p w14:paraId="4A257539" w14:textId="0423F651" w:rsidR="00277066" w:rsidRPr="00F151E2" w:rsidRDefault="00277066" w:rsidP="00277066">
            <w:pPr>
              <w:rPr>
                <w:rFonts w:asciiTheme="minorHAnsi" w:hAnsiTheme="minorHAnsi"/>
                <w:sz w:val="22"/>
              </w:rPr>
            </w:pPr>
            <w:r w:rsidRPr="004A6989">
              <w:rPr>
                <w:rFonts w:asciiTheme="minorHAnsi" w:hAnsiTheme="minorHAnsi" w:cs="Times New Roman"/>
                <w:b/>
                <w:sz w:val="22"/>
              </w:rPr>
              <w:t>Mathematical and English Competency</w:t>
            </w:r>
          </w:p>
        </w:tc>
      </w:tr>
      <w:tr w:rsidR="00277066" w:rsidRPr="00D30E59" w14:paraId="457F9471" w14:textId="77777777" w:rsidTr="00EB2AF9">
        <w:trPr>
          <w:trHeight w:val="305"/>
        </w:trPr>
        <w:tc>
          <w:tcPr>
            <w:tcW w:w="4117" w:type="dxa"/>
            <w:shd w:val="clear" w:color="auto" w:fill="FFFFFF" w:themeFill="background1"/>
            <w:vAlign w:val="bottom"/>
          </w:tcPr>
          <w:p w14:paraId="4694D409" w14:textId="7B1272E3" w:rsidR="00277066" w:rsidRPr="00F151E2" w:rsidRDefault="00277066" w:rsidP="00277066">
            <w:pPr>
              <w:rPr>
                <w:rFonts w:asciiTheme="minorHAnsi" w:hAnsiTheme="minorHAnsi"/>
                <w:b/>
              </w:rPr>
            </w:pPr>
            <w:r w:rsidRPr="00D1732C">
              <w:rPr>
                <w:rFonts w:asciiTheme="minorHAnsi" w:hAnsiTheme="minorHAnsi"/>
                <w:sz w:val="20"/>
                <w:szCs w:val="20"/>
              </w:rPr>
              <w:t>E</w:t>
            </w:r>
            <w:r>
              <w:rPr>
                <w:rFonts w:asciiTheme="minorHAnsi" w:hAnsiTheme="minorHAnsi"/>
                <w:sz w:val="20"/>
                <w:szCs w:val="20"/>
              </w:rPr>
              <w:t>nglish Competency</w:t>
            </w: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56972AD2" w14:textId="43056D0B" w:rsidR="00277066" w:rsidRPr="00735553" w:rsidRDefault="00277066" w:rsidP="00277066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3</w:t>
            </w:r>
          </w:p>
        </w:tc>
        <w:tc>
          <w:tcPr>
            <w:tcW w:w="2442" w:type="dxa"/>
            <w:shd w:val="clear" w:color="auto" w:fill="FFFFFF" w:themeFill="background1"/>
            <w:vAlign w:val="bottom"/>
          </w:tcPr>
          <w:p w14:paraId="0052940F" w14:textId="60F415B6" w:rsidR="00277066" w:rsidRPr="00F151E2" w:rsidRDefault="00277066" w:rsidP="00277066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-1710644122"/>
            <w:placeholder>
              <w:docPart w:val="59EB1C24580749738CAF172BEBFD2BC4"/>
            </w:placeholder>
            <w:showingPlcHdr/>
          </w:sdtPr>
          <w:sdtEndPr/>
          <w:sdtContent>
            <w:tc>
              <w:tcPr>
                <w:tcW w:w="1880" w:type="dxa"/>
                <w:gridSpan w:val="2"/>
                <w:shd w:val="clear" w:color="auto" w:fill="auto"/>
                <w:vAlign w:val="bottom"/>
              </w:tcPr>
              <w:p w14:paraId="7B06A7C9" w14:textId="06F5DEB9" w:rsidR="00277066" w:rsidRPr="00F151E2" w:rsidRDefault="00277066" w:rsidP="00277066">
                <w:pPr>
                  <w:jc w:val="center"/>
                </w:pPr>
                <w:r w:rsidRPr="00441ABD">
                  <w:rPr>
                    <w:rFonts w:asciiTheme="minorHAnsi" w:hAnsiTheme="minorHAnsi"/>
                    <w:sz w:val="22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725340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FFFFFF" w:themeFill="background1"/>
              </w:tcPr>
              <w:p w14:paraId="495FCDE5" w14:textId="503DD8F4" w:rsidR="00277066" w:rsidRPr="00F151E2" w:rsidRDefault="00277066" w:rsidP="0027706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17741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7B6AA66D" w14:textId="231A5741" w:rsidR="00277066" w:rsidRPr="00F151E2" w:rsidRDefault="00277066" w:rsidP="0027706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277066" w:rsidRPr="00D30E59" w14:paraId="0710E74C" w14:textId="77777777" w:rsidTr="00EB2AF9">
        <w:trPr>
          <w:trHeight w:val="305"/>
        </w:trPr>
        <w:tc>
          <w:tcPr>
            <w:tcW w:w="4117" w:type="dxa"/>
            <w:shd w:val="clear" w:color="auto" w:fill="FFFFFF" w:themeFill="background1"/>
            <w:vAlign w:val="bottom"/>
          </w:tcPr>
          <w:p w14:paraId="4A6E7BCE" w14:textId="3448049C" w:rsidR="00277066" w:rsidRPr="00F151E2" w:rsidRDefault="00277066" w:rsidP="00277066">
            <w:pPr>
              <w:rPr>
                <w:rFonts w:asciiTheme="minorHAnsi" w:hAnsiTheme="minorHAnsi"/>
                <w:sz w:val="20"/>
                <w:szCs w:val="20"/>
              </w:rPr>
            </w:pPr>
            <w:bookmarkStart w:id="1" w:name="_Hlk505408"/>
            <w:r>
              <w:rPr>
                <w:rFonts w:asciiTheme="minorHAnsi" w:hAnsiTheme="minorHAnsi"/>
                <w:sz w:val="20"/>
                <w:szCs w:val="20"/>
              </w:rPr>
              <w:t xml:space="preserve">Math Competency </w:t>
            </w: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0B9075FD" w14:textId="0CA0DB0A" w:rsidR="00277066" w:rsidRPr="00735553" w:rsidRDefault="00277066" w:rsidP="00277066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  <w:r w:rsidRPr="00735553">
              <w:rPr>
                <w:rFonts w:asciiTheme="minorHAnsi" w:hAnsiTheme="minorHAnsi"/>
                <w:sz w:val="22"/>
                <w:szCs w:val="20"/>
              </w:rPr>
              <w:t>0-3</w:t>
            </w:r>
          </w:p>
        </w:tc>
        <w:tc>
          <w:tcPr>
            <w:tcW w:w="2442" w:type="dxa"/>
            <w:shd w:val="clear" w:color="auto" w:fill="FFFFFF" w:themeFill="background1"/>
            <w:vAlign w:val="bottom"/>
          </w:tcPr>
          <w:p w14:paraId="400B30D2" w14:textId="640959FF" w:rsidR="00277066" w:rsidRPr="00F151E2" w:rsidRDefault="00277066" w:rsidP="00277066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  <w:szCs w:val="20"/>
            </w:rPr>
            <w:id w:val="2003234944"/>
            <w:placeholder>
              <w:docPart w:val="0AB1DC6750BE42CD9C80915F10E13F9F"/>
            </w:placeholder>
            <w:showingPlcHdr/>
          </w:sdtPr>
          <w:sdtEndPr/>
          <w:sdtContent>
            <w:tc>
              <w:tcPr>
                <w:tcW w:w="1880" w:type="dxa"/>
                <w:gridSpan w:val="2"/>
                <w:shd w:val="clear" w:color="auto" w:fill="auto"/>
                <w:vAlign w:val="bottom"/>
              </w:tcPr>
              <w:p w14:paraId="085CADD4" w14:textId="1CC37277" w:rsidR="00277066" w:rsidRPr="00F151E2" w:rsidRDefault="00277066" w:rsidP="00277066">
                <w:pPr>
                  <w:jc w:val="center"/>
                </w:pPr>
                <w:r w:rsidRPr="00441ABD">
                  <w:rPr>
                    <w:rFonts w:asciiTheme="minorHAnsi" w:hAnsiTheme="minorHAnsi"/>
                    <w:sz w:val="22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1554351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FFFFFF" w:themeFill="background1"/>
              </w:tcPr>
              <w:p w14:paraId="668540B5" w14:textId="067E78B3" w:rsidR="00277066" w:rsidRPr="00F151E2" w:rsidRDefault="00277066" w:rsidP="00277066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801042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21103D6B" w14:textId="58F02DC1" w:rsidR="00277066" w:rsidRPr="00F151E2" w:rsidRDefault="00277066" w:rsidP="00277066">
                <w:pPr>
                  <w:jc w:val="center"/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bookmarkEnd w:id="1"/>
      <w:tr w:rsidR="009F44C6" w:rsidRPr="00D30E59" w14:paraId="6BB835F1" w14:textId="77777777" w:rsidTr="00EB2AF9">
        <w:trPr>
          <w:trHeight w:val="314"/>
        </w:trPr>
        <w:tc>
          <w:tcPr>
            <w:tcW w:w="11227" w:type="dxa"/>
            <w:gridSpan w:val="8"/>
            <w:shd w:val="clear" w:color="auto" w:fill="BFBFBF" w:themeFill="background1" w:themeFillShade="BF"/>
            <w:vAlign w:val="bottom"/>
          </w:tcPr>
          <w:p w14:paraId="13FCFE65" w14:textId="223075B9" w:rsidR="009F44C6" w:rsidRPr="009F44C6" w:rsidRDefault="009F44C6" w:rsidP="0011383C">
            <w:pPr>
              <w:rPr>
                <w:rFonts w:asciiTheme="minorHAnsi" w:hAnsiTheme="minorHAnsi"/>
                <w:i/>
                <w:szCs w:val="24"/>
              </w:rPr>
            </w:pPr>
            <w:r w:rsidRPr="004A6989">
              <w:rPr>
                <w:rFonts w:asciiTheme="minorHAnsi" w:hAnsiTheme="minorHAnsi" w:cs="Times New Roman"/>
                <w:b/>
                <w:sz w:val="22"/>
              </w:rPr>
              <w:t xml:space="preserve">Writing Emphasis </w:t>
            </w:r>
            <w:r>
              <w:rPr>
                <w:rFonts w:asciiTheme="minorHAnsi" w:hAnsiTheme="minorHAnsi" w:cs="Times New Roman"/>
                <w:b/>
                <w:sz w:val="22"/>
              </w:rPr>
              <w:t xml:space="preserve">– </w:t>
            </w:r>
            <w:r>
              <w:rPr>
                <w:rFonts w:asciiTheme="minorHAnsi" w:hAnsiTheme="minorHAnsi" w:cs="Times New Roman"/>
                <w:i/>
                <w:sz w:val="22"/>
              </w:rPr>
              <w:t>may overlap with other requirements</w:t>
            </w:r>
          </w:p>
        </w:tc>
      </w:tr>
      <w:tr w:rsidR="009F44C6" w:rsidRPr="00D1732C" w14:paraId="555F0F2F" w14:textId="77777777" w:rsidTr="00EB2AF9">
        <w:trPr>
          <w:trHeight w:val="305"/>
        </w:trPr>
        <w:tc>
          <w:tcPr>
            <w:tcW w:w="4117" w:type="dxa"/>
            <w:shd w:val="clear" w:color="auto" w:fill="FFFFFF" w:themeFill="background1"/>
            <w:vAlign w:val="bottom"/>
          </w:tcPr>
          <w:p w14:paraId="14FA42CF" w14:textId="77777777" w:rsidR="009F44C6" w:rsidRPr="00285E47" w:rsidRDefault="009F44C6" w:rsidP="0011383C">
            <w:pPr>
              <w:rPr>
                <w:rFonts w:asciiTheme="minorHAnsi" w:hAnsiTheme="minorHAnsi"/>
                <w:sz w:val="20"/>
                <w:szCs w:val="20"/>
              </w:rPr>
            </w:pPr>
            <w:r w:rsidRPr="00285E47">
              <w:rPr>
                <w:rFonts w:asciiTheme="minorHAnsi" w:hAnsiTheme="minorHAnsi"/>
                <w:sz w:val="20"/>
                <w:szCs w:val="20"/>
              </w:rPr>
              <w:t>Lower-Level (</w:t>
            </w:r>
            <w:r>
              <w:rPr>
                <w:rFonts w:asciiTheme="minorHAnsi" w:hAnsiTheme="minorHAnsi"/>
                <w:sz w:val="20"/>
                <w:szCs w:val="20"/>
              </w:rPr>
              <w:t>L</w:t>
            </w:r>
            <w:r w:rsidRPr="00285E47">
              <w:rPr>
                <w:rFonts w:asciiTheme="minorHAnsi" w:hAnsiTheme="minorHAnsi"/>
                <w:sz w:val="20"/>
                <w:szCs w:val="20"/>
              </w:rPr>
              <w:t>L WE)</w:t>
            </w: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5FE1B42C" w14:textId="77777777" w:rsidR="009F44C6" w:rsidRDefault="009F44C6" w:rsidP="0011383C">
            <w:pPr>
              <w:jc w:val="center"/>
            </w:pPr>
          </w:p>
        </w:tc>
        <w:tc>
          <w:tcPr>
            <w:tcW w:w="2442" w:type="dxa"/>
            <w:shd w:val="clear" w:color="auto" w:fill="FFFFFF" w:themeFill="background1"/>
            <w:vAlign w:val="bottom"/>
          </w:tcPr>
          <w:p w14:paraId="70C9E5EE" w14:textId="77777777" w:rsidR="009F44C6" w:rsidRPr="00CC520B" w:rsidRDefault="009F44C6" w:rsidP="0011383C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1880" w:type="dxa"/>
            <w:gridSpan w:val="2"/>
            <w:shd w:val="clear" w:color="auto" w:fill="auto"/>
            <w:vAlign w:val="bottom"/>
          </w:tcPr>
          <w:p w14:paraId="0C86D586" w14:textId="77777777" w:rsidR="009F44C6" w:rsidRPr="00B5440B" w:rsidRDefault="009F44C6" w:rsidP="0011383C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b/>
            </w:rPr>
            <w:id w:val="-1263452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FFFFFF" w:themeFill="background1"/>
              </w:tcPr>
              <w:p w14:paraId="2BBA251C" w14:textId="77777777" w:rsidR="009F44C6" w:rsidRPr="00D1732C" w:rsidRDefault="009F44C6" w:rsidP="0011383C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189647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1F2E7C30" w14:textId="77777777" w:rsidR="009F44C6" w:rsidRPr="00D1732C" w:rsidRDefault="009F44C6" w:rsidP="0011383C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9F44C6" w:rsidRPr="00D1732C" w14:paraId="0AD4CB48" w14:textId="77777777" w:rsidTr="00EB2AF9">
        <w:trPr>
          <w:trHeight w:val="305"/>
        </w:trPr>
        <w:tc>
          <w:tcPr>
            <w:tcW w:w="4117" w:type="dxa"/>
            <w:shd w:val="clear" w:color="auto" w:fill="FFFFFF" w:themeFill="background1"/>
            <w:vAlign w:val="bottom"/>
          </w:tcPr>
          <w:p w14:paraId="3AD65E6F" w14:textId="77777777" w:rsidR="009F44C6" w:rsidRPr="00285E47" w:rsidRDefault="009F44C6" w:rsidP="0011383C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285E47">
              <w:rPr>
                <w:rFonts w:asciiTheme="minorHAnsi" w:hAnsiTheme="minorHAnsi"/>
                <w:sz w:val="20"/>
                <w:szCs w:val="20"/>
              </w:rPr>
              <w:t>Lower-Level (</w:t>
            </w:r>
            <w:r>
              <w:rPr>
                <w:rFonts w:asciiTheme="minorHAnsi" w:hAnsiTheme="minorHAnsi"/>
                <w:sz w:val="20"/>
                <w:szCs w:val="20"/>
              </w:rPr>
              <w:t>L</w:t>
            </w:r>
            <w:r w:rsidRPr="00285E47">
              <w:rPr>
                <w:rFonts w:asciiTheme="minorHAnsi" w:hAnsiTheme="minorHAnsi"/>
                <w:sz w:val="20"/>
                <w:szCs w:val="20"/>
              </w:rPr>
              <w:t>L WE)</w:t>
            </w: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4CF1926E" w14:textId="77777777" w:rsidR="009F44C6" w:rsidRDefault="009F44C6" w:rsidP="0011383C">
            <w:pPr>
              <w:jc w:val="center"/>
            </w:pPr>
          </w:p>
        </w:tc>
        <w:tc>
          <w:tcPr>
            <w:tcW w:w="2442" w:type="dxa"/>
            <w:shd w:val="clear" w:color="auto" w:fill="FFFFFF" w:themeFill="background1"/>
            <w:vAlign w:val="bottom"/>
          </w:tcPr>
          <w:p w14:paraId="6A8B5216" w14:textId="77777777" w:rsidR="009F44C6" w:rsidRPr="00CC520B" w:rsidRDefault="009F44C6" w:rsidP="0011383C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1880" w:type="dxa"/>
            <w:gridSpan w:val="2"/>
            <w:shd w:val="clear" w:color="auto" w:fill="auto"/>
            <w:vAlign w:val="bottom"/>
          </w:tcPr>
          <w:p w14:paraId="7DD904CF" w14:textId="77777777" w:rsidR="009F44C6" w:rsidRPr="00B5440B" w:rsidRDefault="009F44C6" w:rsidP="0011383C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b/>
            </w:rPr>
            <w:id w:val="-7267571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gridSpan w:val="2"/>
                <w:shd w:val="clear" w:color="auto" w:fill="FFFFFF" w:themeFill="background1"/>
              </w:tcPr>
              <w:p w14:paraId="099A6BD8" w14:textId="77777777" w:rsidR="009F44C6" w:rsidRPr="00D1732C" w:rsidRDefault="009F44C6" w:rsidP="0011383C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  <w:b/>
            </w:rPr>
            <w:id w:val="388686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shd w:val="clear" w:color="auto" w:fill="EAF1DD" w:themeFill="accent3" w:themeFillTint="33"/>
              </w:tcPr>
              <w:p w14:paraId="0427EDA7" w14:textId="77777777" w:rsidR="009F44C6" w:rsidRPr="00D1732C" w:rsidRDefault="009F44C6" w:rsidP="0011383C">
                <w:pPr>
                  <w:jc w:val="center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p>
            </w:tc>
          </w:sdtContent>
        </w:sdt>
      </w:tr>
      <w:tr w:rsidR="00647772" w:rsidRPr="00D30E59" w14:paraId="6837054F" w14:textId="77777777" w:rsidTr="00EB2AF9">
        <w:trPr>
          <w:trHeight w:val="314"/>
        </w:trPr>
        <w:tc>
          <w:tcPr>
            <w:tcW w:w="11227" w:type="dxa"/>
            <w:gridSpan w:val="8"/>
            <w:shd w:val="clear" w:color="auto" w:fill="BFBFBF" w:themeFill="background1" w:themeFillShade="BF"/>
            <w:vAlign w:val="bottom"/>
          </w:tcPr>
          <w:p w14:paraId="2B8A0037" w14:textId="634E1A8E" w:rsidR="00647772" w:rsidRPr="00F151E2" w:rsidRDefault="00647772" w:rsidP="00647772">
            <w:pPr>
              <w:rPr>
                <w:rFonts w:asciiTheme="minorHAnsi" w:hAnsiTheme="minorHAnsi" w:cs="Times New Roman"/>
                <w:b/>
                <w:sz w:val="22"/>
              </w:rPr>
            </w:pPr>
            <w:r w:rsidRPr="00F151E2">
              <w:rPr>
                <w:rFonts w:asciiTheme="minorHAnsi" w:hAnsiTheme="minorHAnsi" w:cs="Times New Roman"/>
                <w:b/>
                <w:sz w:val="22"/>
              </w:rPr>
              <w:t xml:space="preserve">Elective credits if needed </w:t>
            </w:r>
            <w:r w:rsidR="009F44C6">
              <w:rPr>
                <w:rFonts w:asciiTheme="minorHAnsi" w:hAnsiTheme="minorHAnsi" w:cs="Times New Roman"/>
                <w:b/>
                <w:sz w:val="22"/>
              </w:rPr>
              <w:t>–</w:t>
            </w:r>
            <w:r w:rsidRPr="00F151E2">
              <w:rPr>
                <w:rFonts w:asciiTheme="minorHAnsi" w:hAnsiTheme="minorHAnsi" w:cs="Times New Roman"/>
                <w:b/>
                <w:sz w:val="22"/>
              </w:rPr>
              <w:t xml:space="preserve"> 60</w:t>
            </w:r>
            <w:r w:rsidR="009F44C6">
              <w:rPr>
                <w:rFonts w:asciiTheme="minorHAnsi" w:hAnsiTheme="minorHAnsi" w:cs="Times New Roman"/>
                <w:b/>
                <w:sz w:val="22"/>
              </w:rPr>
              <w:t>-</w:t>
            </w:r>
            <w:r w:rsidRPr="00F151E2">
              <w:rPr>
                <w:rFonts w:asciiTheme="minorHAnsi" w:hAnsiTheme="minorHAnsi" w:cs="Times New Roman"/>
                <w:b/>
                <w:sz w:val="22"/>
              </w:rPr>
              <w:t>degree credits are required for the AAS degree to include 15 UWGB credits.</w:t>
            </w:r>
          </w:p>
        </w:tc>
      </w:tr>
      <w:tr w:rsidR="00647772" w:rsidRPr="0088411C" w14:paraId="75ECAC86" w14:textId="77777777" w:rsidTr="00EB2AF9">
        <w:trPr>
          <w:cantSplit/>
          <w:trHeight w:val="359"/>
        </w:trPr>
        <w:tc>
          <w:tcPr>
            <w:tcW w:w="4117" w:type="dxa"/>
            <w:shd w:val="clear" w:color="auto" w:fill="FFFFFF" w:themeFill="background1"/>
            <w:vAlign w:val="bottom"/>
          </w:tcPr>
          <w:p w14:paraId="21D3A4E8" w14:textId="35B03740" w:rsidR="00647772" w:rsidRPr="00F151E2" w:rsidRDefault="00647772" w:rsidP="00647772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F151E2">
              <w:rPr>
                <w:rFonts w:asciiTheme="minorHAnsi" w:hAnsiTheme="minorHAnsi" w:cstheme="minorHAnsi"/>
                <w:b/>
                <w:sz w:val="16"/>
                <w:szCs w:val="16"/>
              </w:rPr>
              <w:t>Course Taken</w:t>
            </w: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4F6A1FC3" w14:textId="77777777" w:rsidR="00647772" w:rsidRPr="00F151E2" w:rsidRDefault="00647772" w:rsidP="00647772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F151E2">
              <w:rPr>
                <w:rFonts w:asciiTheme="minorHAnsi" w:hAnsiTheme="minorHAnsi" w:cstheme="minorHAnsi"/>
                <w:b/>
                <w:sz w:val="16"/>
                <w:szCs w:val="16"/>
              </w:rPr>
              <w:t>Credits Taken</w:t>
            </w:r>
          </w:p>
        </w:tc>
        <w:tc>
          <w:tcPr>
            <w:tcW w:w="5220" w:type="dxa"/>
            <w:gridSpan w:val="5"/>
            <w:shd w:val="clear" w:color="auto" w:fill="auto"/>
            <w:vAlign w:val="bottom"/>
          </w:tcPr>
          <w:p w14:paraId="3551609F" w14:textId="77777777" w:rsidR="00647772" w:rsidRPr="00F151E2" w:rsidRDefault="00647772" w:rsidP="00647772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F151E2">
              <w:rPr>
                <w:rFonts w:asciiTheme="minorHAnsi" w:hAnsiTheme="minorHAnsi" w:cstheme="minorHAnsi"/>
                <w:b/>
                <w:sz w:val="16"/>
                <w:szCs w:val="16"/>
              </w:rPr>
              <w:t>Course Taken</w:t>
            </w:r>
          </w:p>
        </w:tc>
        <w:tc>
          <w:tcPr>
            <w:tcW w:w="990" w:type="dxa"/>
            <w:shd w:val="clear" w:color="auto" w:fill="auto"/>
            <w:vAlign w:val="bottom"/>
          </w:tcPr>
          <w:p w14:paraId="0DF47301" w14:textId="561D1B61" w:rsidR="00647772" w:rsidRPr="00F151E2" w:rsidRDefault="00647772" w:rsidP="00647772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F151E2">
              <w:rPr>
                <w:rFonts w:asciiTheme="minorHAnsi" w:hAnsiTheme="minorHAnsi" w:cstheme="minorHAnsi"/>
                <w:b/>
                <w:sz w:val="16"/>
                <w:szCs w:val="16"/>
              </w:rPr>
              <w:t>Credits Taken</w:t>
            </w:r>
          </w:p>
        </w:tc>
      </w:tr>
      <w:tr w:rsidR="00647772" w:rsidRPr="00D30E59" w14:paraId="5D9625DB" w14:textId="77777777" w:rsidTr="00EB2AF9">
        <w:trPr>
          <w:trHeight w:val="302"/>
        </w:trPr>
        <w:tc>
          <w:tcPr>
            <w:tcW w:w="4117" w:type="dxa"/>
            <w:shd w:val="clear" w:color="auto" w:fill="FFFFFF" w:themeFill="background1"/>
            <w:vAlign w:val="bottom"/>
          </w:tcPr>
          <w:p w14:paraId="13A3959B" w14:textId="5A115F09" w:rsidR="00647772" w:rsidRPr="0042086E" w:rsidRDefault="00647772" w:rsidP="006477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05AF17C8" w14:textId="6777B1E9" w:rsidR="00647772" w:rsidRPr="0042086E" w:rsidRDefault="00647772" w:rsidP="006477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</w:rPr>
            <w:id w:val="-230629104"/>
            <w:placeholder>
              <w:docPart w:val="5AD321A7B48C48BCA935917F43849CC8"/>
            </w:placeholder>
            <w:showingPlcHdr/>
          </w:sdtPr>
          <w:sdtEndPr/>
          <w:sdtContent>
            <w:tc>
              <w:tcPr>
                <w:tcW w:w="5220" w:type="dxa"/>
                <w:gridSpan w:val="5"/>
                <w:shd w:val="clear" w:color="auto" w:fill="auto"/>
                <w:vAlign w:val="bottom"/>
              </w:tcPr>
              <w:p w14:paraId="292FF72D" w14:textId="77777777" w:rsidR="00647772" w:rsidRPr="0042086E" w:rsidRDefault="00647772" w:rsidP="00647772">
                <w:pPr>
                  <w:jc w:val="center"/>
                  <w:rPr>
                    <w:rFonts w:asciiTheme="minorHAnsi" w:hAnsiTheme="minorHAnsi"/>
                    <w:sz w:val="22"/>
                  </w:rPr>
                </w:pPr>
                <w:r w:rsidRPr="0042086E">
                  <w:rPr>
                    <w:rFonts w:asciiTheme="minorHAnsi" w:hAnsiTheme="minorHAnsi"/>
                    <w:sz w:val="22"/>
                  </w:rPr>
                  <w:t xml:space="preserve"> </w:t>
                </w:r>
              </w:p>
            </w:tc>
          </w:sdtContent>
        </w:sdt>
        <w:tc>
          <w:tcPr>
            <w:tcW w:w="990" w:type="dxa"/>
            <w:shd w:val="clear" w:color="auto" w:fill="auto"/>
          </w:tcPr>
          <w:p w14:paraId="302A3092" w14:textId="1CE00E6E" w:rsidR="00647772" w:rsidRPr="0042086E" w:rsidRDefault="00647772" w:rsidP="00647772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</w:tr>
      <w:tr w:rsidR="00647772" w:rsidRPr="00D30E59" w14:paraId="1C096094" w14:textId="77777777" w:rsidTr="00EB2AF9">
        <w:trPr>
          <w:trHeight w:val="302"/>
        </w:trPr>
        <w:tc>
          <w:tcPr>
            <w:tcW w:w="4117" w:type="dxa"/>
            <w:shd w:val="clear" w:color="auto" w:fill="FFFFFF" w:themeFill="background1"/>
            <w:vAlign w:val="bottom"/>
          </w:tcPr>
          <w:p w14:paraId="64373413" w14:textId="5C0091A3" w:rsidR="00647772" w:rsidRPr="0042086E" w:rsidRDefault="00647772" w:rsidP="006477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34D59DDC" w14:textId="77777777" w:rsidR="00647772" w:rsidRPr="0042086E" w:rsidRDefault="00647772" w:rsidP="006477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220" w:type="dxa"/>
            <w:gridSpan w:val="5"/>
            <w:shd w:val="clear" w:color="auto" w:fill="auto"/>
            <w:vAlign w:val="bottom"/>
          </w:tcPr>
          <w:p w14:paraId="0215DC6A" w14:textId="77777777" w:rsidR="00647772" w:rsidRPr="0042086E" w:rsidRDefault="00647772" w:rsidP="00647772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dxa"/>
            <w:shd w:val="clear" w:color="auto" w:fill="auto"/>
          </w:tcPr>
          <w:p w14:paraId="1BB579AB" w14:textId="6C92EFA6" w:rsidR="00647772" w:rsidRPr="0042086E" w:rsidRDefault="00647772" w:rsidP="00647772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</w:tr>
      <w:tr w:rsidR="00647772" w:rsidRPr="00D30E59" w14:paraId="46F86EFE" w14:textId="77777777" w:rsidTr="00EB2AF9">
        <w:trPr>
          <w:trHeight w:val="302"/>
        </w:trPr>
        <w:tc>
          <w:tcPr>
            <w:tcW w:w="4117" w:type="dxa"/>
            <w:shd w:val="clear" w:color="auto" w:fill="FFFFFF" w:themeFill="background1"/>
            <w:vAlign w:val="bottom"/>
          </w:tcPr>
          <w:p w14:paraId="2ECAD4E0" w14:textId="44C59FDE" w:rsidR="00647772" w:rsidRPr="0042086E" w:rsidRDefault="00647772" w:rsidP="006477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36555750" w14:textId="77777777" w:rsidR="00647772" w:rsidRPr="0042086E" w:rsidRDefault="00647772" w:rsidP="006477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sdt>
          <w:sdtPr>
            <w:rPr>
              <w:rFonts w:asciiTheme="minorHAnsi" w:hAnsiTheme="minorHAnsi"/>
              <w:sz w:val="22"/>
            </w:rPr>
            <w:id w:val="675771501"/>
            <w:placeholder>
              <w:docPart w:val="1FAE1EE4FDF2437DBDFBB2072B857BE3"/>
            </w:placeholder>
            <w:showingPlcHdr/>
          </w:sdtPr>
          <w:sdtEndPr/>
          <w:sdtContent>
            <w:tc>
              <w:tcPr>
                <w:tcW w:w="5220" w:type="dxa"/>
                <w:gridSpan w:val="5"/>
                <w:shd w:val="clear" w:color="auto" w:fill="auto"/>
                <w:vAlign w:val="bottom"/>
              </w:tcPr>
              <w:p w14:paraId="03036BE9" w14:textId="77777777" w:rsidR="00647772" w:rsidRPr="0042086E" w:rsidRDefault="00647772" w:rsidP="00647772">
                <w:pPr>
                  <w:jc w:val="center"/>
                  <w:rPr>
                    <w:rFonts w:asciiTheme="minorHAnsi" w:hAnsiTheme="minorHAnsi"/>
                    <w:sz w:val="22"/>
                  </w:rPr>
                </w:pPr>
                <w:r w:rsidRPr="0042086E">
                  <w:rPr>
                    <w:rFonts w:asciiTheme="minorHAnsi" w:hAnsiTheme="minorHAnsi"/>
                    <w:sz w:val="22"/>
                  </w:rPr>
                  <w:t xml:space="preserve"> </w:t>
                </w:r>
              </w:p>
            </w:tc>
          </w:sdtContent>
        </w:sdt>
        <w:tc>
          <w:tcPr>
            <w:tcW w:w="990" w:type="dxa"/>
            <w:shd w:val="clear" w:color="auto" w:fill="auto"/>
          </w:tcPr>
          <w:p w14:paraId="354F86F0" w14:textId="30C305E3" w:rsidR="00647772" w:rsidRPr="0042086E" w:rsidRDefault="00647772" w:rsidP="00647772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</w:tr>
      <w:tr w:rsidR="00493734" w:rsidRPr="00D30E59" w14:paraId="360F246A" w14:textId="77777777" w:rsidTr="00EB2AF9">
        <w:trPr>
          <w:trHeight w:val="302"/>
        </w:trPr>
        <w:tc>
          <w:tcPr>
            <w:tcW w:w="4117" w:type="dxa"/>
            <w:shd w:val="clear" w:color="auto" w:fill="FFFFFF" w:themeFill="background1"/>
            <w:vAlign w:val="bottom"/>
          </w:tcPr>
          <w:p w14:paraId="157596A3" w14:textId="77777777" w:rsidR="00493734" w:rsidRPr="0042086E" w:rsidRDefault="00493734" w:rsidP="006477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5B20B325" w14:textId="77777777" w:rsidR="00493734" w:rsidRPr="0042086E" w:rsidRDefault="00493734" w:rsidP="006477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220" w:type="dxa"/>
            <w:gridSpan w:val="5"/>
            <w:shd w:val="clear" w:color="auto" w:fill="auto"/>
            <w:vAlign w:val="bottom"/>
          </w:tcPr>
          <w:p w14:paraId="10857AAB" w14:textId="77777777" w:rsidR="00493734" w:rsidRPr="0042086E" w:rsidRDefault="00493734" w:rsidP="00647772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dxa"/>
            <w:shd w:val="clear" w:color="auto" w:fill="auto"/>
          </w:tcPr>
          <w:p w14:paraId="6BBFBEFF" w14:textId="77777777" w:rsidR="00493734" w:rsidRPr="0042086E" w:rsidRDefault="00493734" w:rsidP="00647772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</w:tr>
      <w:tr w:rsidR="00493734" w:rsidRPr="00D30E59" w14:paraId="297DCB2D" w14:textId="77777777" w:rsidTr="00EB2AF9">
        <w:trPr>
          <w:trHeight w:val="302"/>
        </w:trPr>
        <w:tc>
          <w:tcPr>
            <w:tcW w:w="4117" w:type="dxa"/>
            <w:shd w:val="clear" w:color="auto" w:fill="FFFFFF" w:themeFill="background1"/>
            <w:vAlign w:val="bottom"/>
          </w:tcPr>
          <w:p w14:paraId="60CBB572" w14:textId="77777777" w:rsidR="00493734" w:rsidRPr="0042086E" w:rsidRDefault="00493734" w:rsidP="006477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bottom"/>
          </w:tcPr>
          <w:p w14:paraId="01FCD379" w14:textId="77777777" w:rsidR="00493734" w:rsidRPr="0042086E" w:rsidRDefault="00493734" w:rsidP="00647772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220" w:type="dxa"/>
            <w:gridSpan w:val="5"/>
            <w:shd w:val="clear" w:color="auto" w:fill="auto"/>
            <w:vAlign w:val="bottom"/>
          </w:tcPr>
          <w:p w14:paraId="5B498280" w14:textId="77777777" w:rsidR="00493734" w:rsidRPr="0042086E" w:rsidRDefault="00493734" w:rsidP="00647772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dxa"/>
            <w:shd w:val="clear" w:color="auto" w:fill="auto"/>
          </w:tcPr>
          <w:p w14:paraId="2E205586" w14:textId="77777777" w:rsidR="00493734" w:rsidRPr="0042086E" w:rsidRDefault="00493734" w:rsidP="00647772">
            <w:pPr>
              <w:jc w:val="center"/>
              <w:rPr>
                <w:rFonts w:asciiTheme="minorHAnsi" w:hAnsiTheme="minorHAnsi"/>
                <w:sz w:val="22"/>
              </w:rPr>
            </w:pPr>
          </w:p>
        </w:tc>
      </w:tr>
      <w:tr w:rsidR="00493734" w14:paraId="6BF91590" w14:textId="77777777" w:rsidTr="00EB2AF9">
        <w:trPr>
          <w:trHeight w:val="314"/>
        </w:trPr>
        <w:tc>
          <w:tcPr>
            <w:tcW w:w="11227" w:type="dxa"/>
            <w:gridSpan w:val="8"/>
            <w:shd w:val="clear" w:color="auto" w:fill="BFBFBF" w:themeFill="background1" w:themeFillShade="BF"/>
            <w:vAlign w:val="bottom"/>
          </w:tcPr>
          <w:p w14:paraId="66587E7B" w14:textId="051DC35D" w:rsidR="00493734" w:rsidRDefault="00493734" w:rsidP="00DA5E4D">
            <w:pPr>
              <w:rPr>
                <w:rFonts w:asciiTheme="minorHAnsi" w:hAnsiTheme="minorHAnsi" w:cs="Times New Roman"/>
                <w:b/>
                <w:sz w:val="22"/>
              </w:rPr>
            </w:pPr>
            <w:r>
              <w:rPr>
                <w:rFonts w:asciiTheme="minorHAnsi" w:hAnsiTheme="minorHAnsi" w:cs="Times New Roman"/>
                <w:b/>
                <w:sz w:val="22"/>
              </w:rPr>
              <w:t xml:space="preserve">Area of Study- </w:t>
            </w:r>
            <w:r>
              <w:rPr>
                <w:rFonts w:asciiTheme="minorHAnsi" w:hAnsiTheme="minorHAnsi" w:cs="Times New Roman"/>
                <w:i/>
                <w:sz w:val="22"/>
              </w:rPr>
              <w:t xml:space="preserve">may overlap with other requirements </w:t>
            </w:r>
            <w:r w:rsidR="00C93AC3">
              <w:rPr>
                <w:rFonts w:asciiTheme="minorHAnsi" w:hAnsiTheme="minorHAnsi" w:cs="Times New Roman"/>
                <w:i/>
                <w:sz w:val="22"/>
              </w:rPr>
              <w:t xml:space="preserve">                                                                                                           </w:t>
            </w:r>
            <w:r w:rsidRPr="004A6989">
              <w:rPr>
                <w:rFonts w:asciiTheme="minorHAnsi" w:hAnsiTheme="minorHAnsi" w:cs="Times New Roman"/>
                <w:b/>
                <w:sz w:val="22"/>
              </w:rPr>
              <w:t>12 credits</w:t>
            </w:r>
            <w:r>
              <w:rPr>
                <w:rFonts w:asciiTheme="minorHAnsi" w:hAnsiTheme="minorHAnsi" w:cs="Times New Roman"/>
                <w:b/>
                <w:sz w:val="22"/>
              </w:rPr>
              <w:t xml:space="preserve">                                                                                                                     </w:t>
            </w:r>
          </w:p>
        </w:tc>
      </w:tr>
      <w:tr w:rsidR="00493734" w:rsidRPr="00D1732C" w14:paraId="7E0AB661" w14:textId="77777777" w:rsidTr="00EB2AF9">
        <w:trPr>
          <w:trHeight w:val="576"/>
        </w:trPr>
        <w:tc>
          <w:tcPr>
            <w:tcW w:w="7844" w:type="dxa"/>
            <w:gridSpan w:val="4"/>
            <w:vMerge w:val="restart"/>
            <w:shd w:val="clear" w:color="auto" w:fill="FFFFFF" w:themeFill="background1"/>
            <w:vAlign w:val="bottom"/>
          </w:tcPr>
          <w:sdt>
            <w:sdtPr>
              <w:rPr>
                <w:rFonts w:asciiTheme="minorHAnsi" w:hAnsiTheme="minorHAnsi"/>
                <w:sz w:val="22"/>
                <w:szCs w:val="20"/>
              </w:rPr>
              <w:id w:val="2082563510"/>
              <w:placeholder>
                <w:docPart w:val="42106ED9CE794CA6A7C8B29D08FC18E9"/>
              </w:placeholder>
            </w:sdtPr>
            <w:sdtEndPr/>
            <w:sdtContent>
              <w:p w14:paraId="4DBD3032" w14:textId="77777777" w:rsidR="00493734" w:rsidRPr="00E0298F" w:rsidRDefault="00493734" w:rsidP="00DA5E4D">
                <w:pPr>
                  <w:rPr>
                    <w:rFonts w:asciiTheme="minorHAnsi" w:hAnsiTheme="minorHAnsi"/>
                    <w:b/>
                    <w:sz w:val="16"/>
                    <w:szCs w:val="16"/>
                  </w:rPr>
                </w:pPr>
                <w:r>
                  <w:rPr>
                    <w:rFonts w:asciiTheme="minorHAnsi" w:hAnsiTheme="minorHAnsi"/>
                    <w:b/>
                    <w:sz w:val="16"/>
                    <w:szCs w:val="16"/>
                  </w:rPr>
                  <w:t>Music and Performing Arts-</w:t>
                </w:r>
                <w:r w:rsidRPr="008C0CD0">
                  <w:rPr>
                    <w:rFonts w:asciiTheme="minorHAnsi" w:hAnsiTheme="minorHAnsi"/>
                    <w:sz w:val="14"/>
                    <w:szCs w:val="14"/>
                  </w:rPr>
                  <w:t>Take any 12 credits of Music or Applied Music, Music Ensemble or Arts Management</w:t>
                </w:r>
              </w:p>
              <w:p w14:paraId="6DEEC3CE" w14:textId="77777777" w:rsidR="00493734" w:rsidRPr="00E0298F" w:rsidRDefault="00493734" w:rsidP="00DA5E4D">
                <w:pPr>
                  <w:rPr>
                    <w:rFonts w:asciiTheme="minorHAnsi" w:hAnsiTheme="minorHAnsi"/>
                    <w:b/>
                    <w:sz w:val="16"/>
                    <w:szCs w:val="16"/>
                  </w:rPr>
                </w:pPr>
                <w:r w:rsidRPr="008C0CD0">
                  <w:rPr>
                    <w:rFonts w:asciiTheme="minorHAnsi" w:hAnsiTheme="minorHAnsi"/>
                    <w:b/>
                    <w:sz w:val="16"/>
                    <w:szCs w:val="16"/>
                  </w:rPr>
                  <w:t>Business</w:t>
                </w:r>
                <w:r>
                  <w:rPr>
                    <w:rFonts w:asciiTheme="minorHAnsi" w:hAnsiTheme="minorHAnsi"/>
                    <w:b/>
                    <w:sz w:val="16"/>
                    <w:szCs w:val="16"/>
                  </w:rPr>
                  <w:t>-</w:t>
                </w:r>
                <w:r w:rsidRPr="008C0CD0">
                  <w:rPr>
                    <w:rFonts w:asciiTheme="minorHAnsi" w:hAnsiTheme="minorHAnsi"/>
                    <w:sz w:val="14"/>
                    <w:szCs w:val="14"/>
                  </w:rPr>
                  <w:t>Take any 12 credits of Accounting, Business and/or Economics. One Communication course from Comm 133, 200, 280 is permitted.</w:t>
                </w:r>
              </w:p>
              <w:p w14:paraId="7BDAA746" w14:textId="77777777" w:rsidR="00493734" w:rsidRPr="00E0298F" w:rsidRDefault="00493734" w:rsidP="00DA5E4D">
                <w:pPr>
                  <w:rPr>
                    <w:rFonts w:asciiTheme="minorHAnsi" w:hAnsiTheme="minorHAnsi"/>
                    <w:b/>
                    <w:sz w:val="16"/>
                    <w:szCs w:val="16"/>
                  </w:rPr>
                </w:pPr>
                <w:r w:rsidRPr="008C0CD0">
                  <w:rPr>
                    <w:rFonts w:asciiTheme="minorHAnsi" w:hAnsiTheme="minorHAnsi"/>
                    <w:b/>
                    <w:sz w:val="16"/>
                    <w:szCs w:val="16"/>
                  </w:rPr>
                  <w:t>Communication</w:t>
                </w:r>
                <w:r>
                  <w:rPr>
                    <w:rFonts w:asciiTheme="minorHAnsi" w:hAnsiTheme="minorHAnsi"/>
                    <w:b/>
                    <w:sz w:val="16"/>
                    <w:szCs w:val="16"/>
                  </w:rPr>
                  <w:t>-</w:t>
                </w:r>
                <w:r w:rsidRPr="008C0CD0">
                  <w:rPr>
                    <w:rFonts w:asciiTheme="minorHAnsi" w:hAnsiTheme="minorHAnsi"/>
                    <w:sz w:val="14"/>
                    <w:szCs w:val="14"/>
                  </w:rPr>
                  <w:t>Take any 12 credits of Communication</w:t>
                </w:r>
              </w:p>
              <w:p w14:paraId="0E5028EF" w14:textId="77777777" w:rsidR="00493734" w:rsidRDefault="00493734" w:rsidP="00DA5E4D">
                <w:pPr>
                  <w:rPr>
                    <w:rFonts w:asciiTheme="minorHAnsi" w:hAnsiTheme="minorHAnsi"/>
                    <w:b/>
                    <w:sz w:val="16"/>
                    <w:szCs w:val="16"/>
                  </w:rPr>
                </w:pPr>
                <w:r w:rsidRPr="008C0CD0">
                  <w:rPr>
                    <w:rFonts w:asciiTheme="minorHAnsi" w:hAnsiTheme="minorHAnsi"/>
                    <w:b/>
                    <w:sz w:val="16"/>
                    <w:szCs w:val="16"/>
                  </w:rPr>
                  <w:t>Community Sciences</w:t>
                </w:r>
                <w:r>
                  <w:rPr>
                    <w:rFonts w:asciiTheme="minorHAnsi" w:hAnsiTheme="minorHAnsi"/>
                    <w:b/>
                    <w:sz w:val="16"/>
                    <w:szCs w:val="16"/>
                  </w:rPr>
                  <w:t>-</w:t>
                </w:r>
                <w:r w:rsidRPr="008C0CD0">
                  <w:rPr>
                    <w:rFonts w:asciiTheme="minorHAnsi" w:hAnsiTheme="minorHAnsi"/>
                    <w:sz w:val="14"/>
                    <w:szCs w:val="14"/>
                  </w:rPr>
                  <w:t>Take any 12 credits of Anthropology, Community Sciences, Economics, Geography, History, Political Science, Public and Environmental Affairs, Democracy and Justice Studies, Sociology or Urban and Regional Studies</w:t>
                </w:r>
              </w:p>
              <w:p w14:paraId="343F2015" w14:textId="77777777" w:rsidR="00493734" w:rsidRPr="00E0298F" w:rsidRDefault="00493734" w:rsidP="00DA5E4D">
                <w:pPr>
                  <w:rPr>
                    <w:rFonts w:asciiTheme="minorHAnsi" w:hAnsiTheme="minorHAnsi"/>
                    <w:b/>
                    <w:sz w:val="16"/>
                    <w:szCs w:val="16"/>
                  </w:rPr>
                </w:pPr>
                <w:r w:rsidRPr="008C0CD0">
                  <w:rPr>
                    <w:rFonts w:asciiTheme="minorHAnsi" w:hAnsiTheme="minorHAnsi"/>
                    <w:b/>
                    <w:sz w:val="16"/>
                    <w:szCs w:val="16"/>
                  </w:rPr>
                  <w:t>Computing and Information Sciences</w:t>
                </w:r>
                <w:r>
                  <w:rPr>
                    <w:rFonts w:asciiTheme="minorHAnsi" w:hAnsiTheme="minorHAnsi"/>
                    <w:b/>
                    <w:sz w:val="16"/>
                    <w:szCs w:val="16"/>
                  </w:rPr>
                  <w:t xml:space="preserve"> -</w:t>
                </w:r>
                <w:r w:rsidRPr="008C0CD0">
                  <w:rPr>
                    <w:rFonts w:asciiTheme="minorHAnsi" w:hAnsiTheme="minorHAnsi"/>
                    <w:sz w:val="14"/>
                    <w:szCs w:val="14"/>
                  </w:rPr>
                  <w:t>Take any 12 credits of Computer Science or Information Science</w:t>
                </w:r>
              </w:p>
              <w:p w14:paraId="74BE9580" w14:textId="77777777" w:rsidR="00493734" w:rsidRPr="00E0298F" w:rsidRDefault="00493734" w:rsidP="00DA5E4D">
                <w:pPr>
                  <w:rPr>
                    <w:rFonts w:asciiTheme="minorHAnsi" w:hAnsiTheme="minorHAnsi"/>
                    <w:b/>
                    <w:sz w:val="16"/>
                    <w:szCs w:val="16"/>
                  </w:rPr>
                </w:pPr>
                <w:r>
                  <w:rPr>
                    <w:rFonts w:asciiTheme="minorHAnsi" w:hAnsiTheme="minorHAnsi"/>
                    <w:b/>
                    <w:sz w:val="16"/>
                    <w:szCs w:val="16"/>
                  </w:rPr>
                  <w:t xml:space="preserve">Fine </w:t>
                </w:r>
                <w:r w:rsidRPr="008C0CD0">
                  <w:rPr>
                    <w:rFonts w:asciiTheme="minorHAnsi" w:hAnsiTheme="minorHAnsi"/>
                    <w:b/>
                    <w:sz w:val="16"/>
                    <w:szCs w:val="16"/>
                  </w:rPr>
                  <w:t>Arts</w:t>
                </w:r>
                <w:r>
                  <w:rPr>
                    <w:rFonts w:asciiTheme="minorHAnsi" w:hAnsiTheme="minorHAnsi"/>
                    <w:b/>
                    <w:sz w:val="16"/>
                    <w:szCs w:val="16"/>
                  </w:rPr>
                  <w:t>-</w:t>
                </w:r>
                <w:r w:rsidRPr="008C0CD0">
                  <w:rPr>
                    <w:rFonts w:asciiTheme="minorHAnsi" w:hAnsiTheme="minorHAnsi"/>
                    <w:sz w:val="14"/>
                    <w:szCs w:val="14"/>
                  </w:rPr>
                  <w:t>Take any 12 credits of Art, Arts Management, Design or Theatre</w:t>
                </w:r>
              </w:p>
              <w:p w14:paraId="4E7A4177" w14:textId="77777777" w:rsidR="00493734" w:rsidRPr="00E0298F" w:rsidRDefault="00493734" w:rsidP="00DA5E4D">
                <w:pPr>
                  <w:rPr>
                    <w:rFonts w:asciiTheme="minorHAnsi" w:hAnsiTheme="minorHAnsi"/>
                    <w:b/>
                    <w:sz w:val="16"/>
                    <w:szCs w:val="16"/>
                  </w:rPr>
                </w:pPr>
                <w:r w:rsidRPr="008C0CD0">
                  <w:rPr>
                    <w:rFonts w:asciiTheme="minorHAnsi" w:hAnsiTheme="minorHAnsi"/>
                    <w:b/>
                    <w:sz w:val="16"/>
                    <w:szCs w:val="16"/>
                  </w:rPr>
                  <w:t>Human Biology</w:t>
                </w:r>
                <w:r>
                  <w:rPr>
                    <w:rFonts w:asciiTheme="minorHAnsi" w:hAnsiTheme="minorHAnsi"/>
                    <w:b/>
                    <w:sz w:val="16"/>
                    <w:szCs w:val="16"/>
                  </w:rPr>
                  <w:t>-</w:t>
                </w:r>
                <w:r w:rsidRPr="008C0CD0">
                  <w:rPr>
                    <w:rFonts w:asciiTheme="minorHAnsi" w:hAnsiTheme="minorHAnsi"/>
                    <w:sz w:val="14"/>
                    <w:szCs w:val="14"/>
                  </w:rPr>
                  <w:t>Take any 12 credits of Biology, Chemistry, Human Biology or Nutritional Sciences</w:t>
                </w:r>
              </w:p>
              <w:p w14:paraId="432E56B6" w14:textId="77777777" w:rsidR="00493734" w:rsidRDefault="00493734" w:rsidP="00DA5E4D">
                <w:pPr>
                  <w:rPr>
                    <w:rFonts w:asciiTheme="minorHAnsi" w:hAnsiTheme="minorHAnsi"/>
                    <w:b/>
                    <w:sz w:val="16"/>
                    <w:szCs w:val="16"/>
                  </w:rPr>
                </w:pPr>
                <w:r w:rsidRPr="008C0CD0">
                  <w:rPr>
                    <w:rFonts w:asciiTheme="minorHAnsi" w:hAnsiTheme="minorHAnsi"/>
                    <w:b/>
                    <w:sz w:val="16"/>
                    <w:szCs w:val="16"/>
                  </w:rPr>
                  <w:t>Humanities</w:t>
                </w:r>
                <w:r>
                  <w:rPr>
                    <w:rFonts w:asciiTheme="minorHAnsi" w:hAnsiTheme="minorHAnsi"/>
                    <w:b/>
                    <w:sz w:val="16"/>
                    <w:szCs w:val="16"/>
                  </w:rPr>
                  <w:t>-</w:t>
                </w:r>
                <w:r w:rsidRPr="008C0CD0">
                  <w:rPr>
                    <w:rFonts w:asciiTheme="minorHAnsi" w:hAnsiTheme="minorHAnsi"/>
                    <w:sz w:val="14"/>
                    <w:szCs w:val="14"/>
                  </w:rPr>
                  <w:t>Take any 12 credits of English, First Nations Studies, History, Humanistic Studies, Philosophy or foreign language (foreign language credits do not include retroactive credits)</w:t>
                </w:r>
              </w:p>
              <w:p w14:paraId="63C14DD8" w14:textId="77777777" w:rsidR="00493734" w:rsidRPr="00E0298F" w:rsidRDefault="00493734" w:rsidP="00DA5E4D">
                <w:pPr>
                  <w:rPr>
                    <w:rFonts w:asciiTheme="minorHAnsi" w:hAnsiTheme="minorHAnsi"/>
                    <w:b/>
                    <w:sz w:val="16"/>
                    <w:szCs w:val="16"/>
                  </w:rPr>
                </w:pPr>
                <w:r w:rsidRPr="008C0CD0">
                  <w:rPr>
                    <w:rFonts w:asciiTheme="minorHAnsi" w:hAnsiTheme="minorHAnsi"/>
                    <w:b/>
                    <w:sz w:val="16"/>
                    <w:szCs w:val="16"/>
                  </w:rPr>
                  <w:t>Individualized</w:t>
                </w:r>
                <w:r>
                  <w:rPr>
                    <w:rFonts w:asciiTheme="minorHAnsi" w:hAnsiTheme="minorHAnsi"/>
                    <w:b/>
                    <w:sz w:val="16"/>
                    <w:szCs w:val="16"/>
                  </w:rPr>
                  <w:t>-</w:t>
                </w:r>
                <w:r w:rsidRPr="008C0CD0">
                  <w:rPr>
                    <w:rFonts w:asciiTheme="minorHAnsi" w:hAnsiTheme="minorHAnsi"/>
                    <w:sz w:val="14"/>
                    <w:szCs w:val="14"/>
                  </w:rPr>
                  <w:t>Any 12 credits of coursework reflecting a specific area of interest or student, chosen by the student and approved by an advisor</w:t>
                </w:r>
              </w:p>
              <w:p w14:paraId="09D44D7C" w14:textId="77777777" w:rsidR="00493734" w:rsidRPr="00E0298F" w:rsidRDefault="00493734" w:rsidP="00DA5E4D">
                <w:pPr>
                  <w:rPr>
                    <w:rFonts w:asciiTheme="minorHAnsi" w:hAnsiTheme="minorHAnsi"/>
                    <w:b/>
                    <w:sz w:val="16"/>
                    <w:szCs w:val="16"/>
                  </w:rPr>
                </w:pPr>
                <w:r w:rsidRPr="008C0CD0">
                  <w:rPr>
                    <w:rFonts w:asciiTheme="minorHAnsi" w:hAnsiTheme="minorHAnsi"/>
                    <w:b/>
                    <w:sz w:val="16"/>
                    <w:szCs w:val="16"/>
                  </w:rPr>
                  <w:t>Natural Science</w:t>
                </w:r>
                <w:r>
                  <w:rPr>
                    <w:rFonts w:asciiTheme="minorHAnsi" w:hAnsiTheme="minorHAnsi"/>
                    <w:b/>
                    <w:sz w:val="16"/>
                    <w:szCs w:val="16"/>
                  </w:rPr>
                  <w:t>s-</w:t>
                </w:r>
                <w:r w:rsidRPr="008C0CD0">
                  <w:rPr>
                    <w:rFonts w:asciiTheme="minorHAnsi" w:hAnsiTheme="minorHAnsi"/>
                    <w:sz w:val="14"/>
                    <w:szCs w:val="14"/>
                  </w:rPr>
                  <w:t>Take any 12 credits of Biology, Chemistry, Geoscience, Environmental Science or Physics</w:t>
                </w:r>
              </w:p>
              <w:p w14:paraId="30AD44BF" w14:textId="77777777" w:rsidR="00493734" w:rsidRPr="00E0298F" w:rsidRDefault="00493734" w:rsidP="00DA5E4D">
                <w:pPr>
                  <w:rPr>
                    <w:rFonts w:asciiTheme="minorHAnsi" w:hAnsiTheme="minorHAnsi"/>
                    <w:b/>
                    <w:sz w:val="16"/>
                    <w:szCs w:val="16"/>
                  </w:rPr>
                </w:pPr>
                <w:r w:rsidRPr="008C0CD0">
                  <w:rPr>
                    <w:rFonts w:asciiTheme="minorHAnsi" w:hAnsiTheme="minorHAnsi"/>
                    <w:b/>
                    <w:sz w:val="16"/>
                    <w:szCs w:val="16"/>
                  </w:rPr>
                  <w:t>Social Sciences</w:t>
                </w:r>
                <w:r>
                  <w:rPr>
                    <w:rFonts w:asciiTheme="minorHAnsi" w:hAnsiTheme="minorHAnsi"/>
                    <w:b/>
                    <w:sz w:val="16"/>
                    <w:szCs w:val="16"/>
                  </w:rPr>
                  <w:t>-</w:t>
                </w:r>
                <w:r w:rsidRPr="008C0CD0">
                  <w:rPr>
                    <w:rFonts w:asciiTheme="minorHAnsi" w:hAnsiTheme="minorHAnsi"/>
                    <w:sz w:val="14"/>
                    <w:szCs w:val="14"/>
                  </w:rPr>
                  <w:t>Take any 12 credits of Anthropology, Community Sciences, Human Development, Psychology, Sociology, or Women’s Studies (Education 206 and Soc</w:t>
                </w:r>
                <w:r>
                  <w:rPr>
                    <w:rFonts w:asciiTheme="minorHAnsi" w:hAnsiTheme="minorHAnsi"/>
                    <w:sz w:val="14"/>
                    <w:szCs w:val="14"/>
                  </w:rPr>
                  <w:t>ial Work 250 are also permitted.</w:t>
                </w:r>
              </w:p>
            </w:sdtContent>
          </w:sdt>
        </w:tc>
        <w:tc>
          <w:tcPr>
            <w:tcW w:w="3383" w:type="dxa"/>
            <w:gridSpan w:val="4"/>
            <w:shd w:val="clear" w:color="auto" w:fill="BFBFBF" w:themeFill="background1" w:themeFillShade="BF"/>
          </w:tcPr>
          <w:p w14:paraId="02331DCB" w14:textId="77777777" w:rsidR="00493734" w:rsidRPr="00D1732C" w:rsidRDefault="00493734" w:rsidP="00DA5E4D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Area of </w:t>
            </w:r>
            <w:r w:rsidRPr="0027698A">
              <w:rPr>
                <w:rFonts w:asciiTheme="minorHAnsi" w:hAnsiTheme="minorHAnsi"/>
                <w:b/>
                <w:sz w:val="18"/>
                <w:szCs w:val="18"/>
              </w:rPr>
              <w:t>Study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</w:tr>
      <w:tr w:rsidR="00493734" w:rsidRPr="003B312F" w14:paraId="6F897146" w14:textId="77777777" w:rsidTr="00EB2AF9">
        <w:trPr>
          <w:trHeight w:val="461"/>
        </w:trPr>
        <w:tc>
          <w:tcPr>
            <w:tcW w:w="7844" w:type="dxa"/>
            <w:gridSpan w:val="4"/>
            <w:vMerge/>
            <w:shd w:val="clear" w:color="auto" w:fill="FFFFFF" w:themeFill="background1"/>
            <w:vAlign w:val="bottom"/>
          </w:tcPr>
          <w:p w14:paraId="7C03ABEF" w14:textId="77777777" w:rsidR="00493734" w:rsidRDefault="00493734" w:rsidP="00DA5E4D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</w:p>
        </w:tc>
        <w:tc>
          <w:tcPr>
            <w:tcW w:w="2214" w:type="dxa"/>
            <w:gridSpan w:val="2"/>
            <w:shd w:val="clear" w:color="auto" w:fill="FFFFFF" w:themeFill="background1"/>
          </w:tcPr>
          <w:p w14:paraId="33E7FAF8" w14:textId="77777777" w:rsidR="00493734" w:rsidRPr="003B312F" w:rsidRDefault="00493734" w:rsidP="00DA5E4D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3B312F">
              <w:rPr>
                <w:rFonts w:asciiTheme="minorHAnsi" w:hAnsiTheme="minorHAnsi" w:cs="Times New Roman"/>
                <w:b/>
                <w:sz w:val="16"/>
                <w:szCs w:val="16"/>
              </w:rPr>
              <w:t xml:space="preserve">   Course </w:t>
            </w:r>
            <w:r>
              <w:rPr>
                <w:rFonts w:asciiTheme="minorHAnsi" w:hAnsiTheme="minorHAnsi" w:cs="Times New Roman"/>
                <w:b/>
                <w:sz w:val="16"/>
                <w:szCs w:val="16"/>
              </w:rPr>
              <w:t>Taken</w:t>
            </w:r>
            <w:r w:rsidRPr="003B312F">
              <w:rPr>
                <w:rFonts w:asciiTheme="minorHAnsi" w:hAnsiTheme="minorHAnsi" w:cs="Times New Roman"/>
                <w:b/>
                <w:sz w:val="16"/>
                <w:szCs w:val="16"/>
              </w:rPr>
              <w:t xml:space="preserve">                     </w:t>
            </w:r>
          </w:p>
        </w:tc>
        <w:tc>
          <w:tcPr>
            <w:tcW w:w="1169" w:type="dxa"/>
            <w:gridSpan w:val="2"/>
            <w:shd w:val="clear" w:color="auto" w:fill="auto"/>
          </w:tcPr>
          <w:p w14:paraId="6593BB68" w14:textId="77777777" w:rsidR="00493734" w:rsidRPr="003B312F" w:rsidRDefault="00493734" w:rsidP="00DA5E4D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3B312F">
              <w:rPr>
                <w:rFonts w:asciiTheme="minorHAnsi" w:hAnsiTheme="minorHAnsi" w:cs="Times New Roman"/>
                <w:b/>
                <w:sz w:val="16"/>
                <w:szCs w:val="16"/>
              </w:rPr>
              <w:t>Credits</w:t>
            </w:r>
            <w:r>
              <w:rPr>
                <w:rFonts w:asciiTheme="minorHAnsi" w:hAnsiTheme="minorHAnsi" w:cs="Times New Roman"/>
                <w:b/>
                <w:sz w:val="16"/>
                <w:szCs w:val="16"/>
              </w:rPr>
              <w:t xml:space="preserve"> Taken</w:t>
            </w:r>
          </w:p>
        </w:tc>
      </w:tr>
      <w:tr w:rsidR="00493734" w:rsidRPr="00D1732C" w14:paraId="60A46C46" w14:textId="77777777" w:rsidTr="00EB2AF9">
        <w:trPr>
          <w:trHeight w:val="461"/>
        </w:trPr>
        <w:tc>
          <w:tcPr>
            <w:tcW w:w="7844" w:type="dxa"/>
            <w:gridSpan w:val="4"/>
            <w:vMerge/>
            <w:shd w:val="clear" w:color="auto" w:fill="FFFFFF" w:themeFill="background1"/>
            <w:vAlign w:val="bottom"/>
          </w:tcPr>
          <w:p w14:paraId="06CB8B3C" w14:textId="77777777" w:rsidR="00493734" w:rsidRDefault="00493734" w:rsidP="00DA5E4D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</w:p>
        </w:tc>
        <w:tc>
          <w:tcPr>
            <w:tcW w:w="2214" w:type="dxa"/>
            <w:gridSpan w:val="2"/>
            <w:shd w:val="clear" w:color="auto" w:fill="FFFFFF" w:themeFill="background1"/>
          </w:tcPr>
          <w:p w14:paraId="49A93990" w14:textId="77777777" w:rsidR="00493734" w:rsidRPr="00D1732C" w:rsidRDefault="00493734" w:rsidP="00DA5E4D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169" w:type="dxa"/>
            <w:gridSpan w:val="2"/>
            <w:shd w:val="clear" w:color="auto" w:fill="auto"/>
          </w:tcPr>
          <w:p w14:paraId="7C122F10" w14:textId="77777777" w:rsidR="00493734" w:rsidRPr="00D1732C" w:rsidRDefault="00493734" w:rsidP="00DA5E4D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493734" w:rsidRPr="00D1732C" w14:paraId="52490270" w14:textId="77777777" w:rsidTr="00EB2AF9">
        <w:trPr>
          <w:trHeight w:val="461"/>
        </w:trPr>
        <w:tc>
          <w:tcPr>
            <w:tcW w:w="7844" w:type="dxa"/>
            <w:gridSpan w:val="4"/>
            <w:vMerge/>
            <w:shd w:val="clear" w:color="auto" w:fill="FFFFFF" w:themeFill="background1"/>
            <w:vAlign w:val="bottom"/>
          </w:tcPr>
          <w:p w14:paraId="1EDAB630" w14:textId="77777777" w:rsidR="00493734" w:rsidRDefault="00493734" w:rsidP="00DA5E4D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</w:p>
        </w:tc>
        <w:tc>
          <w:tcPr>
            <w:tcW w:w="2214" w:type="dxa"/>
            <w:gridSpan w:val="2"/>
            <w:shd w:val="clear" w:color="auto" w:fill="FFFFFF" w:themeFill="background1"/>
          </w:tcPr>
          <w:p w14:paraId="478C1379" w14:textId="77777777" w:rsidR="00493734" w:rsidRPr="00D1732C" w:rsidRDefault="00493734" w:rsidP="00DA5E4D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169" w:type="dxa"/>
            <w:gridSpan w:val="2"/>
            <w:shd w:val="clear" w:color="auto" w:fill="auto"/>
          </w:tcPr>
          <w:p w14:paraId="63D3E019" w14:textId="77777777" w:rsidR="00493734" w:rsidRPr="00D1732C" w:rsidRDefault="00493734" w:rsidP="00DA5E4D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493734" w:rsidRPr="00D1732C" w14:paraId="2759533C" w14:textId="77777777" w:rsidTr="00EB2AF9">
        <w:trPr>
          <w:trHeight w:val="461"/>
        </w:trPr>
        <w:tc>
          <w:tcPr>
            <w:tcW w:w="7844" w:type="dxa"/>
            <w:gridSpan w:val="4"/>
            <w:vMerge/>
            <w:shd w:val="clear" w:color="auto" w:fill="FFFFFF" w:themeFill="background1"/>
            <w:vAlign w:val="bottom"/>
          </w:tcPr>
          <w:p w14:paraId="55EF56FB" w14:textId="77777777" w:rsidR="00493734" w:rsidRDefault="00493734" w:rsidP="00DA5E4D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</w:p>
        </w:tc>
        <w:tc>
          <w:tcPr>
            <w:tcW w:w="2214" w:type="dxa"/>
            <w:gridSpan w:val="2"/>
            <w:shd w:val="clear" w:color="auto" w:fill="FFFFFF" w:themeFill="background1"/>
          </w:tcPr>
          <w:p w14:paraId="59E8C249" w14:textId="77777777" w:rsidR="00493734" w:rsidRPr="00D1732C" w:rsidRDefault="00493734" w:rsidP="00DA5E4D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169" w:type="dxa"/>
            <w:gridSpan w:val="2"/>
            <w:shd w:val="clear" w:color="auto" w:fill="auto"/>
          </w:tcPr>
          <w:p w14:paraId="517241F6" w14:textId="77777777" w:rsidR="00493734" w:rsidRPr="00D1732C" w:rsidRDefault="00493734" w:rsidP="00DA5E4D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493734" w:rsidRPr="00D1732C" w14:paraId="7418713E" w14:textId="77777777" w:rsidTr="00EB2AF9">
        <w:trPr>
          <w:trHeight w:val="461"/>
        </w:trPr>
        <w:tc>
          <w:tcPr>
            <w:tcW w:w="7844" w:type="dxa"/>
            <w:gridSpan w:val="4"/>
            <w:vMerge/>
            <w:shd w:val="clear" w:color="auto" w:fill="FFFFFF" w:themeFill="background1"/>
            <w:vAlign w:val="bottom"/>
          </w:tcPr>
          <w:p w14:paraId="28DAE89C" w14:textId="77777777" w:rsidR="00493734" w:rsidRDefault="00493734" w:rsidP="00DA5E4D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</w:p>
        </w:tc>
        <w:tc>
          <w:tcPr>
            <w:tcW w:w="2214" w:type="dxa"/>
            <w:gridSpan w:val="2"/>
            <w:shd w:val="clear" w:color="auto" w:fill="FFFFFF" w:themeFill="background1"/>
          </w:tcPr>
          <w:p w14:paraId="711A6AE8" w14:textId="77777777" w:rsidR="00493734" w:rsidRPr="00D1732C" w:rsidRDefault="00493734" w:rsidP="00DA5E4D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169" w:type="dxa"/>
            <w:gridSpan w:val="2"/>
            <w:shd w:val="clear" w:color="auto" w:fill="auto"/>
          </w:tcPr>
          <w:p w14:paraId="1D843600" w14:textId="77777777" w:rsidR="00493734" w:rsidRPr="00D1732C" w:rsidRDefault="00493734" w:rsidP="00DA5E4D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493734" w:rsidRPr="00D1732C" w14:paraId="7046B8B2" w14:textId="77777777" w:rsidTr="00EB2AF9">
        <w:trPr>
          <w:trHeight w:val="305"/>
        </w:trPr>
        <w:tc>
          <w:tcPr>
            <w:tcW w:w="7844" w:type="dxa"/>
            <w:gridSpan w:val="4"/>
            <w:shd w:val="clear" w:color="auto" w:fill="BFBFBF" w:themeFill="background1" w:themeFillShade="BF"/>
            <w:vAlign w:val="bottom"/>
          </w:tcPr>
          <w:p w14:paraId="68BD5028" w14:textId="77777777" w:rsidR="00493734" w:rsidRPr="00CC520B" w:rsidRDefault="00493734" w:rsidP="00DA5E4D">
            <w:pPr>
              <w:rPr>
                <w:rFonts w:asciiTheme="minorHAnsi" w:hAnsiTheme="minorHAnsi"/>
                <w:sz w:val="22"/>
              </w:rPr>
            </w:pPr>
            <w:r w:rsidRPr="008C0CD0">
              <w:rPr>
                <w:rFonts w:asciiTheme="minorHAnsi" w:hAnsiTheme="minorHAnsi"/>
                <w:b/>
                <w:sz w:val="22"/>
              </w:rPr>
              <w:t>Grade Point Average of 2.0 or higher required for graduation</w:t>
            </w:r>
          </w:p>
        </w:tc>
        <w:tc>
          <w:tcPr>
            <w:tcW w:w="3383" w:type="dxa"/>
            <w:gridSpan w:val="4"/>
            <w:shd w:val="clear" w:color="auto" w:fill="EAF1DD" w:themeFill="accent3" w:themeFillTint="33"/>
          </w:tcPr>
          <w:p w14:paraId="41B8F974" w14:textId="77777777" w:rsidR="00493734" w:rsidRPr="00D1732C" w:rsidRDefault="00493734" w:rsidP="00DA5E4D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B312F">
              <w:rPr>
                <w:rFonts w:asciiTheme="minorHAnsi" w:hAnsiTheme="minorHAnsi"/>
                <w:b/>
                <w:sz w:val="18"/>
                <w:szCs w:val="20"/>
              </w:rPr>
              <w:t xml:space="preserve">Completed </w:t>
            </w:r>
            <w:r>
              <w:rPr>
                <w:rFonts w:asciiTheme="minorHAnsi" w:hAnsiTheme="minorHAnsi"/>
                <w:b/>
                <w:i/>
                <w:sz w:val="18"/>
                <w:szCs w:val="20"/>
              </w:rPr>
              <w:t xml:space="preserve">  </w:t>
            </w:r>
            <w:sdt>
              <w:sdtPr>
                <w:rPr>
                  <w:rFonts w:asciiTheme="minorHAnsi" w:hAnsiTheme="minorHAnsi"/>
                  <w:b/>
                </w:rPr>
                <w:id w:val="-1844855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93734" w14:paraId="386AED42" w14:textId="77777777" w:rsidTr="00EB2AF9">
        <w:trPr>
          <w:trHeight w:val="305"/>
        </w:trPr>
        <w:tc>
          <w:tcPr>
            <w:tcW w:w="7844" w:type="dxa"/>
            <w:gridSpan w:val="4"/>
            <w:shd w:val="clear" w:color="auto" w:fill="BFBFBF" w:themeFill="background1" w:themeFillShade="BF"/>
            <w:vAlign w:val="bottom"/>
          </w:tcPr>
          <w:p w14:paraId="64287188" w14:textId="5CA28B40" w:rsidR="00493734" w:rsidRPr="008C0CD0" w:rsidRDefault="00493734" w:rsidP="00DA5E4D">
            <w:pPr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Total Credits Earned</w:t>
            </w:r>
            <w:r w:rsidR="00234D25">
              <w:rPr>
                <w:rFonts w:asciiTheme="minorHAnsi" w:hAnsiTheme="minorHAnsi"/>
                <w:b/>
                <w:sz w:val="22"/>
              </w:rPr>
              <w:t xml:space="preserve"> </w:t>
            </w:r>
            <w:r w:rsidR="00234D25" w:rsidRPr="00234D25">
              <w:rPr>
                <w:rFonts w:asciiTheme="minorHAnsi" w:hAnsiTheme="minorHAnsi"/>
                <w:i/>
                <w:sz w:val="22"/>
              </w:rPr>
              <w:t>(60 needed for graduation)</w:t>
            </w:r>
          </w:p>
        </w:tc>
        <w:tc>
          <w:tcPr>
            <w:tcW w:w="3383" w:type="dxa"/>
            <w:gridSpan w:val="4"/>
            <w:shd w:val="clear" w:color="auto" w:fill="EAF1DD" w:themeFill="accent3" w:themeFillTint="33"/>
          </w:tcPr>
          <w:p w14:paraId="7E986BC2" w14:textId="77777777" w:rsidR="00493734" w:rsidRDefault="00493734" w:rsidP="00DA5E4D">
            <w:pPr>
              <w:jc w:val="center"/>
              <w:rPr>
                <w:rFonts w:asciiTheme="minorHAnsi" w:hAnsiTheme="minorHAnsi"/>
                <w:b/>
                <w:i/>
                <w:sz w:val="18"/>
                <w:szCs w:val="20"/>
              </w:rPr>
            </w:pPr>
          </w:p>
        </w:tc>
      </w:tr>
    </w:tbl>
    <w:p w14:paraId="737149B7" w14:textId="06612589" w:rsidR="006544CE" w:rsidRPr="00111CDB" w:rsidRDefault="006544CE" w:rsidP="00234D25">
      <w:pPr>
        <w:tabs>
          <w:tab w:val="left" w:pos="10020"/>
        </w:tabs>
        <w:rPr>
          <w:rFonts w:ascii="Arial" w:hAnsi="Arial" w:cs="Arial"/>
          <w:szCs w:val="24"/>
        </w:rPr>
      </w:pPr>
    </w:p>
    <w:sectPr w:rsidR="006544CE" w:rsidRPr="00111CDB" w:rsidSect="0088411C">
      <w:pgSz w:w="12240" w:h="15840"/>
      <w:pgMar w:top="432" w:right="360" w:bottom="14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3F0EBA"/>
    <w:multiLevelType w:val="hybridMultilevel"/>
    <w:tmpl w:val="C27A6444"/>
    <w:lvl w:ilvl="0" w:tplc="F5FEDA9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2C5519"/>
    <w:multiLevelType w:val="hybridMultilevel"/>
    <w:tmpl w:val="B35C4800"/>
    <w:lvl w:ilvl="0" w:tplc="5254F2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B5E22"/>
    <w:multiLevelType w:val="hybridMultilevel"/>
    <w:tmpl w:val="CA828D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01545A1"/>
    <w:multiLevelType w:val="hybridMultilevel"/>
    <w:tmpl w:val="53508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A6165D"/>
    <w:multiLevelType w:val="hybridMultilevel"/>
    <w:tmpl w:val="364C4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DF30C4"/>
    <w:multiLevelType w:val="hybridMultilevel"/>
    <w:tmpl w:val="12F46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9D4CE1"/>
    <w:multiLevelType w:val="hybridMultilevel"/>
    <w:tmpl w:val="0CBCE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82147B"/>
    <w:multiLevelType w:val="hybridMultilevel"/>
    <w:tmpl w:val="F6442124"/>
    <w:lvl w:ilvl="0" w:tplc="1B6AF21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E617605"/>
    <w:multiLevelType w:val="hybridMultilevel"/>
    <w:tmpl w:val="7A384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A653BD"/>
    <w:multiLevelType w:val="hybridMultilevel"/>
    <w:tmpl w:val="ADF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362CB1"/>
    <w:multiLevelType w:val="hybridMultilevel"/>
    <w:tmpl w:val="43126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73547B"/>
    <w:multiLevelType w:val="hybridMultilevel"/>
    <w:tmpl w:val="5DB44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7"/>
  </w:num>
  <w:num w:numId="5">
    <w:abstractNumId w:val="11"/>
  </w:num>
  <w:num w:numId="6">
    <w:abstractNumId w:val="9"/>
  </w:num>
  <w:num w:numId="7">
    <w:abstractNumId w:val="4"/>
  </w:num>
  <w:num w:numId="8">
    <w:abstractNumId w:val="2"/>
  </w:num>
  <w:num w:numId="9">
    <w:abstractNumId w:val="5"/>
  </w:num>
  <w:num w:numId="10">
    <w:abstractNumId w:val="6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drawingGridHorizontalSpacing w:val="2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MTA2M7AwMjKwNLRQ0lEKTi0uzszPAykwqgUADANaQCwAAAA="/>
  </w:docVars>
  <w:rsids>
    <w:rsidRoot w:val="00261BDD"/>
    <w:rsid w:val="00003E74"/>
    <w:rsid w:val="00006969"/>
    <w:rsid w:val="00012073"/>
    <w:rsid w:val="00013B1C"/>
    <w:rsid w:val="00015B0B"/>
    <w:rsid w:val="00020479"/>
    <w:rsid w:val="000278E1"/>
    <w:rsid w:val="00031CB1"/>
    <w:rsid w:val="00032B0C"/>
    <w:rsid w:val="00050726"/>
    <w:rsid w:val="00054361"/>
    <w:rsid w:val="00056EAE"/>
    <w:rsid w:val="0007052E"/>
    <w:rsid w:val="00073A4A"/>
    <w:rsid w:val="00085D07"/>
    <w:rsid w:val="000929EC"/>
    <w:rsid w:val="000B4F33"/>
    <w:rsid w:val="000B6B53"/>
    <w:rsid w:val="000D397E"/>
    <w:rsid w:val="000E30AD"/>
    <w:rsid w:val="000E6B85"/>
    <w:rsid w:val="000F3201"/>
    <w:rsid w:val="000F7B8F"/>
    <w:rsid w:val="00111CDB"/>
    <w:rsid w:val="001218A8"/>
    <w:rsid w:val="00122189"/>
    <w:rsid w:val="00125F77"/>
    <w:rsid w:val="001269C3"/>
    <w:rsid w:val="00141619"/>
    <w:rsid w:val="00151632"/>
    <w:rsid w:val="0016096F"/>
    <w:rsid w:val="00181CBA"/>
    <w:rsid w:val="00185728"/>
    <w:rsid w:val="0018707E"/>
    <w:rsid w:val="001A6B7E"/>
    <w:rsid w:val="001B63DD"/>
    <w:rsid w:val="001C4499"/>
    <w:rsid w:val="001C7BFB"/>
    <w:rsid w:val="001D55FA"/>
    <w:rsid w:val="001F0151"/>
    <w:rsid w:val="001F3F75"/>
    <w:rsid w:val="001F52BA"/>
    <w:rsid w:val="001F7BDF"/>
    <w:rsid w:val="00200BF6"/>
    <w:rsid w:val="00203502"/>
    <w:rsid w:val="00211DF0"/>
    <w:rsid w:val="002252A3"/>
    <w:rsid w:val="00230BDE"/>
    <w:rsid w:val="00234D25"/>
    <w:rsid w:val="00260C2B"/>
    <w:rsid w:val="00261BDD"/>
    <w:rsid w:val="0026377D"/>
    <w:rsid w:val="00273461"/>
    <w:rsid w:val="00274F31"/>
    <w:rsid w:val="0027698A"/>
    <w:rsid w:val="00277066"/>
    <w:rsid w:val="002843A9"/>
    <w:rsid w:val="00285E47"/>
    <w:rsid w:val="002A6788"/>
    <w:rsid w:val="002B0FE2"/>
    <w:rsid w:val="002B3460"/>
    <w:rsid w:val="002B503E"/>
    <w:rsid w:val="002C139D"/>
    <w:rsid w:val="002C1586"/>
    <w:rsid w:val="002C4950"/>
    <w:rsid w:val="002D43D1"/>
    <w:rsid w:val="002E505F"/>
    <w:rsid w:val="002E6BF5"/>
    <w:rsid w:val="002E796C"/>
    <w:rsid w:val="002F6E85"/>
    <w:rsid w:val="002F7B3B"/>
    <w:rsid w:val="003053C0"/>
    <w:rsid w:val="00305A7C"/>
    <w:rsid w:val="003251D5"/>
    <w:rsid w:val="00351587"/>
    <w:rsid w:val="00365948"/>
    <w:rsid w:val="00365C01"/>
    <w:rsid w:val="0037742F"/>
    <w:rsid w:val="00392E8C"/>
    <w:rsid w:val="0039438C"/>
    <w:rsid w:val="00394425"/>
    <w:rsid w:val="00397FE9"/>
    <w:rsid w:val="003B312F"/>
    <w:rsid w:val="003B6681"/>
    <w:rsid w:val="003C0FC4"/>
    <w:rsid w:val="003D3C01"/>
    <w:rsid w:val="003E0072"/>
    <w:rsid w:val="0041755F"/>
    <w:rsid w:val="00417FB2"/>
    <w:rsid w:val="0042086E"/>
    <w:rsid w:val="00431254"/>
    <w:rsid w:val="00456304"/>
    <w:rsid w:val="00473273"/>
    <w:rsid w:val="004803D4"/>
    <w:rsid w:val="00481D99"/>
    <w:rsid w:val="00493734"/>
    <w:rsid w:val="004A207E"/>
    <w:rsid w:val="004A5458"/>
    <w:rsid w:val="004A6989"/>
    <w:rsid w:val="004C6C51"/>
    <w:rsid w:val="004D7E7C"/>
    <w:rsid w:val="004E2609"/>
    <w:rsid w:val="004E3142"/>
    <w:rsid w:val="004F7EE8"/>
    <w:rsid w:val="00502B72"/>
    <w:rsid w:val="0051617A"/>
    <w:rsid w:val="00524922"/>
    <w:rsid w:val="005336A7"/>
    <w:rsid w:val="005346C2"/>
    <w:rsid w:val="00536B83"/>
    <w:rsid w:val="00540DB5"/>
    <w:rsid w:val="0055779B"/>
    <w:rsid w:val="005816E9"/>
    <w:rsid w:val="00583E7D"/>
    <w:rsid w:val="00585009"/>
    <w:rsid w:val="00585D75"/>
    <w:rsid w:val="0059708C"/>
    <w:rsid w:val="005A4424"/>
    <w:rsid w:val="005A766D"/>
    <w:rsid w:val="005A795B"/>
    <w:rsid w:val="005B53A4"/>
    <w:rsid w:val="005B550D"/>
    <w:rsid w:val="005C0964"/>
    <w:rsid w:val="005D05D3"/>
    <w:rsid w:val="005E1247"/>
    <w:rsid w:val="005E5465"/>
    <w:rsid w:val="005E63AF"/>
    <w:rsid w:val="005F7E18"/>
    <w:rsid w:val="0061649B"/>
    <w:rsid w:val="006220C4"/>
    <w:rsid w:val="00623D79"/>
    <w:rsid w:val="00625E57"/>
    <w:rsid w:val="00637E75"/>
    <w:rsid w:val="006413A6"/>
    <w:rsid w:val="006419C9"/>
    <w:rsid w:val="00641A4A"/>
    <w:rsid w:val="00647772"/>
    <w:rsid w:val="006544CE"/>
    <w:rsid w:val="00673403"/>
    <w:rsid w:val="00685A76"/>
    <w:rsid w:val="00687BF6"/>
    <w:rsid w:val="00696945"/>
    <w:rsid w:val="006A0A61"/>
    <w:rsid w:val="006A59D9"/>
    <w:rsid w:val="006A5C9B"/>
    <w:rsid w:val="006B46FE"/>
    <w:rsid w:val="006D0B70"/>
    <w:rsid w:val="006D1194"/>
    <w:rsid w:val="006D2413"/>
    <w:rsid w:val="006D4A14"/>
    <w:rsid w:val="006E2655"/>
    <w:rsid w:val="006E3B6E"/>
    <w:rsid w:val="006E5BA7"/>
    <w:rsid w:val="007004D8"/>
    <w:rsid w:val="00704442"/>
    <w:rsid w:val="007072C0"/>
    <w:rsid w:val="00710340"/>
    <w:rsid w:val="00714B31"/>
    <w:rsid w:val="007230C2"/>
    <w:rsid w:val="0072442F"/>
    <w:rsid w:val="00733FF7"/>
    <w:rsid w:val="00734E5B"/>
    <w:rsid w:val="00735553"/>
    <w:rsid w:val="00736CF4"/>
    <w:rsid w:val="007414F0"/>
    <w:rsid w:val="0075436E"/>
    <w:rsid w:val="00760FB4"/>
    <w:rsid w:val="00785F64"/>
    <w:rsid w:val="00792DE0"/>
    <w:rsid w:val="00794B70"/>
    <w:rsid w:val="007E1F2B"/>
    <w:rsid w:val="007E6675"/>
    <w:rsid w:val="007F1284"/>
    <w:rsid w:val="007F13AF"/>
    <w:rsid w:val="00810928"/>
    <w:rsid w:val="008143E5"/>
    <w:rsid w:val="008171FB"/>
    <w:rsid w:val="0081789E"/>
    <w:rsid w:val="00821954"/>
    <w:rsid w:val="00833455"/>
    <w:rsid w:val="00841783"/>
    <w:rsid w:val="00842761"/>
    <w:rsid w:val="00852B27"/>
    <w:rsid w:val="00854B12"/>
    <w:rsid w:val="00867A68"/>
    <w:rsid w:val="00874AF9"/>
    <w:rsid w:val="0088411C"/>
    <w:rsid w:val="00893F0F"/>
    <w:rsid w:val="008964D2"/>
    <w:rsid w:val="008C0CD0"/>
    <w:rsid w:val="008C685B"/>
    <w:rsid w:val="008C738B"/>
    <w:rsid w:val="008C7F35"/>
    <w:rsid w:val="008D2852"/>
    <w:rsid w:val="008E6CE9"/>
    <w:rsid w:val="008F67DD"/>
    <w:rsid w:val="0090332D"/>
    <w:rsid w:val="00912CB3"/>
    <w:rsid w:val="009545A4"/>
    <w:rsid w:val="00965009"/>
    <w:rsid w:val="00972422"/>
    <w:rsid w:val="00986B7A"/>
    <w:rsid w:val="009A3945"/>
    <w:rsid w:val="009B4F5D"/>
    <w:rsid w:val="009C0496"/>
    <w:rsid w:val="009C06D5"/>
    <w:rsid w:val="009C1C9D"/>
    <w:rsid w:val="009E6EE4"/>
    <w:rsid w:val="009F012D"/>
    <w:rsid w:val="009F25A1"/>
    <w:rsid w:val="009F44C6"/>
    <w:rsid w:val="009F5946"/>
    <w:rsid w:val="00A01852"/>
    <w:rsid w:val="00A160C6"/>
    <w:rsid w:val="00A32230"/>
    <w:rsid w:val="00A4029D"/>
    <w:rsid w:val="00A509F8"/>
    <w:rsid w:val="00A611DF"/>
    <w:rsid w:val="00A8643C"/>
    <w:rsid w:val="00A8724D"/>
    <w:rsid w:val="00A90978"/>
    <w:rsid w:val="00A957D5"/>
    <w:rsid w:val="00AA5190"/>
    <w:rsid w:val="00AB0D21"/>
    <w:rsid w:val="00AB6697"/>
    <w:rsid w:val="00AB671C"/>
    <w:rsid w:val="00AC74B6"/>
    <w:rsid w:val="00AD07D9"/>
    <w:rsid w:val="00AD6F8B"/>
    <w:rsid w:val="00B044BF"/>
    <w:rsid w:val="00B04EB9"/>
    <w:rsid w:val="00B16A7B"/>
    <w:rsid w:val="00B267EC"/>
    <w:rsid w:val="00B347FA"/>
    <w:rsid w:val="00B415B7"/>
    <w:rsid w:val="00B45A72"/>
    <w:rsid w:val="00B544D7"/>
    <w:rsid w:val="00B708D5"/>
    <w:rsid w:val="00B753EF"/>
    <w:rsid w:val="00B83686"/>
    <w:rsid w:val="00B93F5D"/>
    <w:rsid w:val="00BB356E"/>
    <w:rsid w:val="00BB5B84"/>
    <w:rsid w:val="00BB6A12"/>
    <w:rsid w:val="00BC0A6A"/>
    <w:rsid w:val="00BC317A"/>
    <w:rsid w:val="00C005EB"/>
    <w:rsid w:val="00C0339E"/>
    <w:rsid w:val="00C04925"/>
    <w:rsid w:val="00C12D15"/>
    <w:rsid w:val="00C20C9A"/>
    <w:rsid w:val="00C22CE4"/>
    <w:rsid w:val="00C25F9D"/>
    <w:rsid w:val="00C26E2C"/>
    <w:rsid w:val="00C33D64"/>
    <w:rsid w:val="00C43691"/>
    <w:rsid w:val="00C61782"/>
    <w:rsid w:val="00C717D1"/>
    <w:rsid w:val="00C72B79"/>
    <w:rsid w:val="00C85637"/>
    <w:rsid w:val="00C93AC3"/>
    <w:rsid w:val="00C958B9"/>
    <w:rsid w:val="00CA4B64"/>
    <w:rsid w:val="00CB2FAC"/>
    <w:rsid w:val="00CB4648"/>
    <w:rsid w:val="00CC3B64"/>
    <w:rsid w:val="00CC790A"/>
    <w:rsid w:val="00CE336D"/>
    <w:rsid w:val="00CF0E9A"/>
    <w:rsid w:val="00CF17B8"/>
    <w:rsid w:val="00CF6FC7"/>
    <w:rsid w:val="00CF7623"/>
    <w:rsid w:val="00D07A21"/>
    <w:rsid w:val="00D160C4"/>
    <w:rsid w:val="00D1732C"/>
    <w:rsid w:val="00D175F4"/>
    <w:rsid w:val="00D229B7"/>
    <w:rsid w:val="00D30E59"/>
    <w:rsid w:val="00D31A4A"/>
    <w:rsid w:val="00D3349F"/>
    <w:rsid w:val="00D4452E"/>
    <w:rsid w:val="00D50729"/>
    <w:rsid w:val="00D51150"/>
    <w:rsid w:val="00D534AC"/>
    <w:rsid w:val="00D53A66"/>
    <w:rsid w:val="00D60E10"/>
    <w:rsid w:val="00D732B2"/>
    <w:rsid w:val="00D76C0B"/>
    <w:rsid w:val="00D77185"/>
    <w:rsid w:val="00D838FC"/>
    <w:rsid w:val="00D84C96"/>
    <w:rsid w:val="00D9376F"/>
    <w:rsid w:val="00D978D9"/>
    <w:rsid w:val="00DA13EF"/>
    <w:rsid w:val="00DF2ACE"/>
    <w:rsid w:val="00E0298F"/>
    <w:rsid w:val="00E108DB"/>
    <w:rsid w:val="00E26126"/>
    <w:rsid w:val="00E37528"/>
    <w:rsid w:val="00E50A18"/>
    <w:rsid w:val="00E606B8"/>
    <w:rsid w:val="00E844E6"/>
    <w:rsid w:val="00E90B47"/>
    <w:rsid w:val="00EA69DF"/>
    <w:rsid w:val="00EB2AF9"/>
    <w:rsid w:val="00EC3E12"/>
    <w:rsid w:val="00EE3F09"/>
    <w:rsid w:val="00EE49B4"/>
    <w:rsid w:val="00EF198F"/>
    <w:rsid w:val="00EF1C22"/>
    <w:rsid w:val="00EF4FBD"/>
    <w:rsid w:val="00F151E2"/>
    <w:rsid w:val="00F34233"/>
    <w:rsid w:val="00F346A7"/>
    <w:rsid w:val="00F4076C"/>
    <w:rsid w:val="00F429A9"/>
    <w:rsid w:val="00F57389"/>
    <w:rsid w:val="00F6199F"/>
    <w:rsid w:val="00F72253"/>
    <w:rsid w:val="00F84F45"/>
    <w:rsid w:val="00FB4AF2"/>
    <w:rsid w:val="00FD46E2"/>
    <w:rsid w:val="00FE29C0"/>
    <w:rsid w:val="00FE5104"/>
    <w:rsid w:val="00FF2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86FB6"/>
  <w15:docId w15:val="{0C6E2195-09DE-45A6-8A06-A10B4B526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1C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1BDD"/>
    <w:pPr>
      <w:ind w:left="720"/>
      <w:contextualSpacing/>
    </w:pPr>
  </w:style>
  <w:style w:type="table" w:styleId="TableGrid">
    <w:name w:val="Table Grid"/>
    <w:basedOn w:val="TableNormal"/>
    <w:uiPriority w:val="39"/>
    <w:rsid w:val="00261BD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78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78E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E796C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styleId="PlaceholderText">
    <w:name w:val="Placeholder Text"/>
    <w:basedOn w:val="DefaultParagraphFont"/>
    <w:uiPriority w:val="99"/>
    <w:semiHidden/>
    <w:rsid w:val="005816E9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81789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78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basedOn w:val="Normal"/>
    <w:uiPriority w:val="1"/>
    <w:qFormat/>
    <w:rsid w:val="004A5458"/>
    <w:rPr>
      <w:rFonts w:cs="Times New Roman"/>
      <w:szCs w:val="24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5458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A5458"/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styleId="Hyperlink">
    <w:name w:val="Hyperlink"/>
    <w:basedOn w:val="DefaultParagraphFont"/>
    <w:uiPriority w:val="99"/>
    <w:unhideWhenUsed/>
    <w:rsid w:val="003943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5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A1FE4DC49CF43BC8D1918A1EB4BD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0FBCD-9E5F-4862-B071-643F32B78A3F}"/>
      </w:docPartPr>
      <w:docPartBody>
        <w:p w:rsidR="00E86FD5" w:rsidRDefault="002D0CBE" w:rsidP="002D0CBE">
          <w:pPr>
            <w:pStyle w:val="2A1FE4DC49CF43BC8D1918A1EB4BD8DE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AD321A7B48C48BCA935917F43849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730C4-DDA3-491A-A455-452CF14E2C4E}"/>
      </w:docPartPr>
      <w:docPartBody>
        <w:p w:rsidR="00180E94" w:rsidRDefault="006330BD" w:rsidP="006330BD">
          <w:pPr>
            <w:pStyle w:val="5AD321A7B48C48BCA935917F43849CC8"/>
          </w:pPr>
          <w:r w:rsidRPr="0001398F">
            <w:rPr>
              <w:szCs w:val="20"/>
            </w:rPr>
            <w:t xml:space="preserve"> </w:t>
          </w:r>
        </w:p>
      </w:docPartBody>
    </w:docPart>
    <w:docPart>
      <w:docPartPr>
        <w:name w:val="1FAE1EE4FDF2437DBDFBB2072B857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93919-2790-4124-A467-F85117111F96}"/>
      </w:docPartPr>
      <w:docPartBody>
        <w:p w:rsidR="00180E94" w:rsidRDefault="006330BD" w:rsidP="006330BD">
          <w:pPr>
            <w:pStyle w:val="1FAE1EE4FDF2437DBDFBB2072B857BE3"/>
          </w:pPr>
          <w:r w:rsidRPr="0001398F">
            <w:rPr>
              <w:szCs w:val="20"/>
            </w:rPr>
            <w:t xml:space="preserve"> </w:t>
          </w:r>
        </w:p>
      </w:docPartBody>
    </w:docPart>
    <w:docPart>
      <w:docPartPr>
        <w:name w:val="AD83749E1E9541F0A1BF482FEC3C3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51B77E-90B3-4BB9-BF10-52ECE63C4FD8}"/>
      </w:docPartPr>
      <w:docPartBody>
        <w:p w:rsidR="0036075B" w:rsidRDefault="00A35511" w:rsidP="00A35511">
          <w:pPr>
            <w:pStyle w:val="AD83749E1E9541F0A1BF482FEC3C31B7"/>
          </w:pPr>
          <w:r w:rsidRPr="00CD4314">
            <w:rPr>
              <w:szCs w:val="20"/>
            </w:rPr>
            <w:t xml:space="preserve"> </w:t>
          </w:r>
        </w:p>
      </w:docPartBody>
    </w:docPart>
    <w:docPart>
      <w:docPartPr>
        <w:name w:val="ACBDA6E35C4A4E7A9464A92C52432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105C3-997C-4866-B83B-4E4BF2FBB91F}"/>
      </w:docPartPr>
      <w:docPartBody>
        <w:p w:rsidR="0036075B" w:rsidRDefault="00A35511" w:rsidP="00A35511">
          <w:pPr>
            <w:pStyle w:val="ACBDA6E35C4A4E7A9464A92C5243292E"/>
          </w:pPr>
          <w:r w:rsidRPr="00CD4314">
            <w:rPr>
              <w:szCs w:val="20"/>
            </w:rPr>
            <w:t xml:space="preserve"> </w:t>
          </w:r>
        </w:p>
      </w:docPartBody>
    </w:docPart>
    <w:docPart>
      <w:docPartPr>
        <w:name w:val="A0FA242478864FD4AB8BF851DD2A2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03F9D-FD27-406D-A53E-197F7709BF86}"/>
      </w:docPartPr>
      <w:docPartBody>
        <w:p w:rsidR="0036075B" w:rsidRDefault="00A35511" w:rsidP="00A35511">
          <w:pPr>
            <w:pStyle w:val="A0FA242478864FD4AB8BF851DD2A22F7"/>
          </w:pPr>
          <w:r w:rsidRPr="00CD4314">
            <w:rPr>
              <w:szCs w:val="20"/>
            </w:rPr>
            <w:t xml:space="preserve"> </w:t>
          </w:r>
        </w:p>
      </w:docPartBody>
    </w:docPart>
    <w:docPart>
      <w:docPartPr>
        <w:name w:val="57714142EE15494D92114CC11F919F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E1034-0A94-4679-BB3D-EB7863A928AD}"/>
      </w:docPartPr>
      <w:docPartBody>
        <w:p w:rsidR="0036075B" w:rsidRDefault="00A35511" w:rsidP="00A35511">
          <w:pPr>
            <w:pStyle w:val="57714142EE15494D92114CC11F919F7F"/>
          </w:pPr>
          <w:r w:rsidRPr="00CD4314">
            <w:rPr>
              <w:szCs w:val="20"/>
            </w:rPr>
            <w:t xml:space="preserve"> </w:t>
          </w:r>
        </w:p>
      </w:docPartBody>
    </w:docPart>
    <w:docPart>
      <w:docPartPr>
        <w:name w:val="509861ABE2BB4AD8850F70E85CA104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5EF20-6619-443C-8E52-F7D9BAB2124A}"/>
      </w:docPartPr>
      <w:docPartBody>
        <w:p w:rsidR="0036075B" w:rsidRDefault="00A35511" w:rsidP="00A35511">
          <w:pPr>
            <w:pStyle w:val="509861ABE2BB4AD8850F70E85CA1048F"/>
          </w:pPr>
          <w:r w:rsidRPr="00CD4314">
            <w:rPr>
              <w:szCs w:val="20"/>
            </w:rPr>
            <w:t xml:space="preserve"> </w:t>
          </w:r>
        </w:p>
      </w:docPartBody>
    </w:docPart>
    <w:docPart>
      <w:docPartPr>
        <w:name w:val="877F7AFBC2364731A752C89618E9F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E6D36-48A2-4712-892B-BEDF9AF93581}"/>
      </w:docPartPr>
      <w:docPartBody>
        <w:p w:rsidR="0036075B" w:rsidRDefault="00A35511" w:rsidP="00A35511">
          <w:pPr>
            <w:pStyle w:val="877F7AFBC2364731A752C89618E9FB64"/>
          </w:pPr>
          <w:r w:rsidRPr="00BB3C4E">
            <w:rPr>
              <w:szCs w:val="20"/>
            </w:rPr>
            <w:t xml:space="preserve"> </w:t>
          </w:r>
        </w:p>
      </w:docPartBody>
    </w:docPart>
    <w:docPart>
      <w:docPartPr>
        <w:name w:val="4DF6F81B25904BDEACFAF03FDD561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7D408-7C3B-40CA-8129-86CA44D5088F}"/>
      </w:docPartPr>
      <w:docPartBody>
        <w:p w:rsidR="0036075B" w:rsidRDefault="00A35511" w:rsidP="00A35511">
          <w:pPr>
            <w:pStyle w:val="4DF6F81B25904BDEACFAF03FDD56152E"/>
          </w:pPr>
          <w:r w:rsidRPr="00BB3C4E">
            <w:rPr>
              <w:szCs w:val="20"/>
            </w:rPr>
            <w:t xml:space="preserve"> </w:t>
          </w:r>
        </w:p>
      </w:docPartBody>
    </w:docPart>
    <w:docPart>
      <w:docPartPr>
        <w:name w:val="D8873421F46C45A2AFE4375A19373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B1FD6-CB92-493C-82EA-E902BE550D9E}"/>
      </w:docPartPr>
      <w:docPartBody>
        <w:p w:rsidR="0036075B" w:rsidRDefault="00A35511" w:rsidP="00A35511">
          <w:pPr>
            <w:pStyle w:val="D8873421F46C45A2AFE4375A193739E3"/>
          </w:pPr>
          <w:r w:rsidRPr="00BB3C4E">
            <w:rPr>
              <w:szCs w:val="20"/>
            </w:rPr>
            <w:t xml:space="preserve"> </w:t>
          </w:r>
        </w:p>
      </w:docPartBody>
    </w:docPart>
    <w:docPart>
      <w:docPartPr>
        <w:name w:val="792B5C1FDE784C2088074C8AF8D7E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90C4D-2851-4474-8720-BE06FED53B75}"/>
      </w:docPartPr>
      <w:docPartBody>
        <w:p w:rsidR="0036075B" w:rsidRDefault="00A35511" w:rsidP="00A35511">
          <w:pPr>
            <w:pStyle w:val="792B5C1FDE784C2088074C8AF8D7EADB"/>
          </w:pPr>
          <w:r w:rsidRPr="00BB3C4E">
            <w:rPr>
              <w:szCs w:val="20"/>
            </w:rPr>
            <w:t xml:space="preserve"> </w:t>
          </w:r>
        </w:p>
      </w:docPartBody>
    </w:docPart>
    <w:docPart>
      <w:docPartPr>
        <w:name w:val="B02E6C7F70F04DBBB69A031DF2B6F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983DA-5F56-4D0A-9184-ECE92F0DA9E8}"/>
      </w:docPartPr>
      <w:docPartBody>
        <w:p w:rsidR="0036075B" w:rsidRDefault="00A35511" w:rsidP="00A35511">
          <w:pPr>
            <w:pStyle w:val="B02E6C7F70F04DBBB69A031DF2B6F382"/>
          </w:pPr>
          <w:r w:rsidRPr="00BB3C4E">
            <w:rPr>
              <w:szCs w:val="20"/>
            </w:rPr>
            <w:t xml:space="preserve"> </w:t>
          </w:r>
        </w:p>
      </w:docPartBody>
    </w:docPart>
    <w:docPart>
      <w:docPartPr>
        <w:name w:val="D9BC67AEBACC4B72B804D1250A29A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79BF1-A3DE-4255-9178-D17795F052ED}"/>
      </w:docPartPr>
      <w:docPartBody>
        <w:p w:rsidR="0036075B" w:rsidRDefault="00A35511" w:rsidP="00A35511">
          <w:pPr>
            <w:pStyle w:val="D9BC67AEBACC4B72B804D1250A29A482"/>
          </w:pPr>
          <w:r w:rsidRPr="00BB3C4E">
            <w:rPr>
              <w:szCs w:val="20"/>
            </w:rPr>
            <w:t xml:space="preserve"> </w:t>
          </w:r>
        </w:p>
      </w:docPartBody>
    </w:docPart>
    <w:docPart>
      <w:docPartPr>
        <w:name w:val="59EB1C24580749738CAF172BEBFD2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82C51-A4EA-4AF3-9003-B1B43CD1D55D}"/>
      </w:docPartPr>
      <w:docPartBody>
        <w:p w:rsidR="0036075B" w:rsidRDefault="00A35511" w:rsidP="00A35511">
          <w:pPr>
            <w:pStyle w:val="59EB1C24580749738CAF172BEBFD2BC4"/>
          </w:pPr>
          <w:r w:rsidRPr="00441ABD">
            <w:rPr>
              <w:szCs w:val="20"/>
            </w:rPr>
            <w:t xml:space="preserve"> </w:t>
          </w:r>
        </w:p>
      </w:docPartBody>
    </w:docPart>
    <w:docPart>
      <w:docPartPr>
        <w:name w:val="0AB1DC6750BE42CD9C80915F10E13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C2047-4803-4069-B7E2-0DCCBF9C39E5}"/>
      </w:docPartPr>
      <w:docPartBody>
        <w:p w:rsidR="0036075B" w:rsidRDefault="00A35511" w:rsidP="00A35511">
          <w:pPr>
            <w:pStyle w:val="0AB1DC6750BE42CD9C80915F10E13F9F"/>
          </w:pPr>
          <w:r w:rsidRPr="00441ABD">
            <w:rPr>
              <w:szCs w:val="20"/>
            </w:rPr>
            <w:t xml:space="preserve"> </w:t>
          </w:r>
        </w:p>
      </w:docPartBody>
    </w:docPart>
    <w:docPart>
      <w:docPartPr>
        <w:name w:val="42106ED9CE794CA6A7C8B29D08FC1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B9178-4611-41C9-B4ED-5B4CB5F712C4}"/>
      </w:docPartPr>
      <w:docPartBody>
        <w:p w:rsidR="00FC06B3" w:rsidRDefault="0036075B" w:rsidP="0036075B">
          <w:pPr>
            <w:pStyle w:val="42106ED9CE794CA6A7C8B29D08FC18E9"/>
          </w:pPr>
          <w:r w:rsidRPr="00DB05C3">
            <w:rPr>
              <w:szCs w:val="20"/>
            </w:rPr>
            <w:t xml:space="preserve"> </w:t>
          </w:r>
        </w:p>
      </w:docPartBody>
    </w:docPart>
    <w:docPart>
      <w:docPartPr>
        <w:name w:val="465DC27FCB3C49019EB4EB7DFAA59E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B2876-F1BC-4E39-8B45-56791568510C}"/>
      </w:docPartPr>
      <w:docPartBody>
        <w:p w:rsidR="00BE2F6A" w:rsidRDefault="00BD36B6" w:rsidP="00BD36B6">
          <w:pPr>
            <w:pStyle w:val="465DC27FCB3C49019EB4EB7DFAA59E2F"/>
          </w:pPr>
          <w:r w:rsidRPr="00CD4314">
            <w:rPr>
              <w:szCs w:val="20"/>
            </w:rPr>
            <w:t xml:space="preserve"> </w:t>
          </w:r>
        </w:p>
      </w:docPartBody>
    </w:docPart>
    <w:docPart>
      <w:docPartPr>
        <w:name w:val="35CABC4F1E374B0BB8A81E99EBB8B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587AB-1E85-4A5C-8691-1288DD880F50}"/>
      </w:docPartPr>
      <w:docPartBody>
        <w:p w:rsidR="00085A51" w:rsidRDefault="00BE2F6A" w:rsidP="00BE2F6A">
          <w:pPr>
            <w:pStyle w:val="35CABC4F1E374B0BB8A81E99EBB8B323"/>
          </w:pPr>
          <w:r w:rsidRPr="00441ABD">
            <w:rPr>
              <w:szCs w:val="20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D280A"/>
    <w:rsid w:val="00085A51"/>
    <w:rsid w:val="000B48A4"/>
    <w:rsid w:val="000C6806"/>
    <w:rsid w:val="00102041"/>
    <w:rsid w:val="00114CC0"/>
    <w:rsid w:val="00180E94"/>
    <w:rsid w:val="001A3B0C"/>
    <w:rsid w:val="002D0CBE"/>
    <w:rsid w:val="0031671E"/>
    <w:rsid w:val="0036075B"/>
    <w:rsid w:val="00380B66"/>
    <w:rsid w:val="003953E1"/>
    <w:rsid w:val="00461A58"/>
    <w:rsid w:val="004D12FD"/>
    <w:rsid w:val="00562890"/>
    <w:rsid w:val="005D280A"/>
    <w:rsid w:val="006330BD"/>
    <w:rsid w:val="0078068F"/>
    <w:rsid w:val="00786B5F"/>
    <w:rsid w:val="007A484A"/>
    <w:rsid w:val="007C4FA8"/>
    <w:rsid w:val="00824E66"/>
    <w:rsid w:val="008754AB"/>
    <w:rsid w:val="008D76E9"/>
    <w:rsid w:val="008E7A10"/>
    <w:rsid w:val="009069C4"/>
    <w:rsid w:val="00943D76"/>
    <w:rsid w:val="009E41C7"/>
    <w:rsid w:val="00A14F51"/>
    <w:rsid w:val="00A35511"/>
    <w:rsid w:val="00A7455A"/>
    <w:rsid w:val="00A80BDB"/>
    <w:rsid w:val="00AB0502"/>
    <w:rsid w:val="00AD2B3B"/>
    <w:rsid w:val="00B108E9"/>
    <w:rsid w:val="00B53414"/>
    <w:rsid w:val="00B95BFA"/>
    <w:rsid w:val="00BA2A59"/>
    <w:rsid w:val="00BD36B6"/>
    <w:rsid w:val="00BE2F6A"/>
    <w:rsid w:val="00BF7F6D"/>
    <w:rsid w:val="00C22BF5"/>
    <w:rsid w:val="00CB1DA5"/>
    <w:rsid w:val="00CF250E"/>
    <w:rsid w:val="00D34323"/>
    <w:rsid w:val="00DB20C9"/>
    <w:rsid w:val="00E47BC2"/>
    <w:rsid w:val="00E725CB"/>
    <w:rsid w:val="00E86FD5"/>
    <w:rsid w:val="00EA099D"/>
    <w:rsid w:val="00F24748"/>
    <w:rsid w:val="00F43977"/>
    <w:rsid w:val="00FC0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4FA8"/>
  </w:style>
  <w:style w:type="paragraph" w:customStyle="1" w:styleId="A805039B576346719D91781C00922D03">
    <w:name w:val="A805039B576346719D91781C00922D03"/>
    <w:rsid w:val="005D280A"/>
  </w:style>
  <w:style w:type="paragraph" w:customStyle="1" w:styleId="BB96805F4A3940A3991181D857154FAC">
    <w:name w:val="BB96805F4A3940A3991181D857154FAC"/>
    <w:rsid w:val="005D280A"/>
  </w:style>
  <w:style w:type="paragraph" w:customStyle="1" w:styleId="8886F45388FD4E438D5E52DC59B2CE9D">
    <w:name w:val="8886F45388FD4E438D5E52DC59B2CE9D"/>
    <w:rsid w:val="005D280A"/>
  </w:style>
  <w:style w:type="paragraph" w:customStyle="1" w:styleId="36971B5B864E4AC4905FA2503172B00D">
    <w:name w:val="36971B5B864E4AC4905FA2503172B00D"/>
    <w:rsid w:val="005D280A"/>
  </w:style>
  <w:style w:type="paragraph" w:customStyle="1" w:styleId="7F6111F867A5407EA6A2D51A740BCDA7">
    <w:name w:val="7F6111F867A5407EA6A2D51A740BCDA7"/>
    <w:rsid w:val="005D280A"/>
  </w:style>
  <w:style w:type="paragraph" w:customStyle="1" w:styleId="6A6B0F8405FC4C3798EB19CFE4D4666E">
    <w:name w:val="6A6B0F8405FC4C3798EB19CFE4D4666E"/>
    <w:rsid w:val="005D280A"/>
  </w:style>
  <w:style w:type="paragraph" w:customStyle="1" w:styleId="09FD01F439E4484D90E856BB7FEE0E01">
    <w:name w:val="09FD01F439E4484D90E856BB7FEE0E01"/>
    <w:rsid w:val="005D280A"/>
  </w:style>
  <w:style w:type="paragraph" w:customStyle="1" w:styleId="F869C05CAA8C4C578F7C587A2693B1C1">
    <w:name w:val="F869C05CAA8C4C578F7C587A2693B1C1"/>
    <w:rsid w:val="005D280A"/>
  </w:style>
  <w:style w:type="paragraph" w:customStyle="1" w:styleId="2B902B7FCF734E7A9A18298EB7B6004B">
    <w:name w:val="2B902B7FCF734E7A9A18298EB7B6004B"/>
    <w:rsid w:val="005D280A"/>
  </w:style>
  <w:style w:type="paragraph" w:customStyle="1" w:styleId="93A561C21C2D4772AB49522CBCCF9D80">
    <w:name w:val="93A561C21C2D4772AB49522CBCCF9D80"/>
    <w:rsid w:val="005D280A"/>
  </w:style>
  <w:style w:type="paragraph" w:customStyle="1" w:styleId="21DE2295664148819B565F36AC8A9234">
    <w:name w:val="21DE2295664148819B565F36AC8A9234"/>
    <w:rsid w:val="005D280A"/>
  </w:style>
  <w:style w:type="paragraph" w:customStyle="1" w:styleId="28C05625CDF847C3ADE220740950BE4C">
    <w:name w:val="28C05625CDF847C3ADE220740950BE4C"/>
    <w:rsid w:val="005D280A"/>
  </w:style>
  <w:style w:type="paragraph" w:customStyle="1" w:styleId="27BE669C829B4E408F4B3DBEC2CA3054">
    <w:name w:val="27BE669C829B4E408F4B3DBEC2CA3054"/>
    <w:rsid w:val="005D280A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1">
    <w:name w:val="A805039B576346719D91781C00922D031"/>
    <w:rsid w:val="005D280A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1">
    <w:name w:val="8886F45388FD4E438D5E52DC59B2CE9D1"/>
    <w:rsid w:val="005D280A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1">
    <w:name w:val="36971B5B864E4AC4905FA2503172B00D1"/>
    <w:rsid w:val="005D280A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1">
    <w:name w:val="7F6111F867A5407EA6A2D51A740BCDA71"/>
    <w:rsid w:val="005D280A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A6B0F8405FC4C3798EB19CFE4D4666E1">
    <w:name w:val="6A6B0F8405FC4C3798EB19CFE4D4666E1"/>
    <w:rsid w:val="005D280A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9FD01F439E4484D90E856BB7FEE0E011">
    <w:name w:val="09FD01F439E4484D90E856BB7FEE0E011"/>
    <w:rsid w:val="005D280A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69C05CAA8C4C578F7C587A2693B1C11">
    <w:name w:val="F869C05CAA8C4C578F7C587A2693B1C11"/>
    <w:rsid w:val="005D280A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B902B7FCF734E7A9A18298EB7B6004B1">
    <w:name w:val="2B902B7FCF734E7A9A18298EB7B6004B1"/>
    <w:rsid w:val="005D280A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3A561C21C2D4772AB49522CBCCF9D801">
    <w:name w:val="93A561C21C2D4772AB49522CBCCF9D801"/>
    <w:rsid w:val="005D280A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1DE2295664148819B565F36AC8A92341">
    <w:name w:val="21DE2295664148819B565F36AC8A92341"/>
    <w:rsid w:val="005D280A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8C05625CDF847C3ADE220740950BE4C1">
    <w:name w:val="28C05625CDF847C3ADE220740950BE4C1"/>
    <w:rsid w:val="005D280A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3A8949EC8AF4EECA952CC7614122EC1">
    <w:name w:val="43A8949EC8AF4EECA952CC7614122EC1"/>
    <w:rsid w:val="005D280A"/>
  </w:style>
  <w:style w:type="paragraph" w:customStyle="1" w:styleId="0E4ED84C9C424CE0A2DF977504E2A617">
    <w:name w:val="0E4ED84C9C424CE0A2DF977504E2A617"/>
    <w:rsid w:val="005D280A"/>
  </w:style>
  <w:style w:type="paragraph" w:customStyle="1" w:styleId="A36CDC244F0B4970A37D625521F5E7CE">
    <w:name w:val="A36CDC244F0B4970A37D625521F5E7CE"/>
    <w:rsid w:val="005D280A"/>
  </w:style>
  <w:style w:type="paragraph" w:customStyle="1" w:styleId="B695931FDF6B45B9AA625EF72A9C3F1E">
    <w:name w:val="B695931FDF6B45B9AA625EF72A9C3F1E"/>
    <w:rsid w:val="005D280A"/>
  </w:style>
  <w:style w:type="paragraph" w:customStyle="1" w:styleId="D39FEA8A3EB64A329AAD439E06D823F4">
    <w:name w:val="D39FEA8A3EB64A329AAD439E06D823F4"/>
    <w:rsid w:val="005D280A"/>
  </w:style>
  <w:style w:type="paragraph" w:customStyle="1" w:styleId="BBE5B995D90447C08BF6E1DDC9FED0E4">
    <w:name w:val="BBE5B995D90447C08BF6E1DDC9FED0E4"/>
    <w:rsid w:val="005D280A"/>
  </w:style>
  <w:style w:type="paragraph" w:customStyle="1" w:styleId="AB87B340C6314145BC149BEC8E54E49B">
    <w:name w:val="AB87B340C6314145BC149BEC8E54E49B"/>
    <w:rsid w:val="005D280A"/>
  </w:style>
  <w:style w:type="paragraph" w:customStyle="1" w:styleId="BDA493F8DE9B4AD2AF77813A22D04973">
    <w:name w:val="BDA493F8DE9B4AD2AF77813A22D04973"/>
    <w:rsid w:val="005D280A"/>
  </w:style>
  <w:style w:type="paragraph" w:customStyle="1" w:styleId="7822D74181F44BDD9E2CF32A1DD96DD4">
    <w:name w:val="7822D74181F44BDD9E2CF32A1DD96DD4"/>
    <w:rsid w:val="005D280A"/>
  </w:style>
  <w:style w:type="paragraph" w:customStyle="1" w:styleId="1D99C374D6874F78B1DF7CE3F360EB79">
    <w:name w:val="1D99C374D6874F78B1DF7CE3F360EB79"/>
    <w:rsid w:val="005D280A"/>
  </w:style>
  <w:style w:type="paragraph" w:customStyle="1" w:styleId="E7F09A6858B04A74861E0015725BC213">
    <w:name w:val="E7F09A6858B04A74861E0015725BC213"/>
    <w:rsid w:val="005D280A"/>
  </w:style>
  <w:style w:type="paragraph" w:customStyle="1" w:styleId="F69BE73CC5D64B07B1C7B337FBFEE9EA">
    <w:name w:val="F69BE73CC5D64B07B1C7B337FBFEE9EA"/>
    <w:rsid w:val="005D280A"/>
  </w:style>
  <w:style w:type="paragraph" w:customStyle="1" w:styleId="F197C9D5EAEF43FFBE9700CE3FA15A42">
    <w:name w:val="F197C9D5EAEF43FFBE9700CE3FA15A42"/>
    <w:rsid w:val="005D280A"/>
  </w:style>
  <w:style w:type="paragraph" w:customStyle="1" w:styleId="03D08BE09E0B42709E8F44892CD477C4">
    <w:name w:val="03D08BE09E0B42709E8F44892CD477C4"/>
    <w:rsid w:val="005D280A"/>
  </w:style>
  <w:style w:type="paragraph" w:customStyle="1" w:styleId="B6AE2DFB53284F089B5FE75851E1C22B">
    <w:name w:val="B6AE2DFB53284F089B5FE75851E1C22B"/>
    <w:rsid w:val="005D280A"/>
  </w:style>
  <w:style w:type="paragraph" w:customStyle="1" w:styleId="AE13A565327A4CE9B47D0CEB64DD1976">
    <w:name w:val="AE13A565327A4CE9B47D0CEB64DD1976"/>
    <w:rsid w:val="005D280A"/>
  </w:style>
  <w:style w:type="paragraph" w:customStyle="1" w:styleId="ECB01189F1114C9ABFBEB32319458240">
    <w:name w:val="ECB01189F1114C9ABFBEB32319458240"/>
    <w:rsid w:val="005D280A"/>
  </w:style>
  <w:style w:type="paragraph" w:customStyle="1" w:styleId="4B5ADF73F64146B8B3EE40456A666B32">
    <w:name w:val="4B5ADF73F64146B8B3EE40456A666B32"/>
    <w:rsid w:val="005D280A"/>
  </w:style>
  <w:style w:type="paragraph" w:customStyle="1" w:styleId="F0776B923453437A849E07DC64EDAE00">
    <w:name w:val="F0776B923453437A849E07DC64EDAE00"/>
    <w:rsid w:val="005D280A"/>
  </w:style>
  <w:style w:type="paragraph" w:customStyle="1" w:styleId="68CC7716EE144648B719643A4DD7CEB5">
    <w:name w:val="68CC7716EE144648B719643A4DD7CEB5"/>
    <w:rsid w:val="005D280A"/>
  </w:style>
  <w:style w:type="paragraph" w:customStyle="1" w:styleId="C6DCDA199A1B4FC8981728983914E00B">
    <w:name w:val="C6DCDA199A1B4FC8981728983914E00B"/>
    <w:rsid w:val="005D280A"/>
  </w:style>
  <w:style w:type="paragraph" w:customStyle="1" w:styleId="9608D6C2330541B98376CF273EDBBBE4">
    <w:name w:val="9608D6C2330541B98376CF273EDBBBE4"/>
    <w:rsid w:val="005D280A"/>
  </w:style>
  <w:style w:type="paragraph" w:customStyle="1" w:styleId="49E465503B814C5AA561735B1E2E2503">
    <w:name w:val="49E465503B814C5AA561735B1E2E2503"/>
    <w:rsid w:val="005D280A"/>
  </w:style>
  <w:style w:type="paragraph" w:customStyle="1" w:styleId="1122843461DE460999D69EE817A41F75">
    <w:name w:val="1122843461DE460999D69EE817A41F75"/>
    <w:rsid w:val="005D280A"/>
  </w:style>
  <w:style w:type="paragraph" w:customStyle="1" w:styleId="8BE865654458491D8123F62271656ED2">
    <w:name w:val="8BE865654458491D8123F62271656ED2"/>
    <w:rsid w:val="005D280A"/>
  </w:style>
  <w:style w:type="paragraph" w:customStyle="1" w:styleId="EA8852B7404B4D9EBEF9193816D55581">
    <w:name w:val="EA8852B7404B4D9EBEF9193816D55581"/>
    <w:rsid w:val="005D280A"/>
  </w:style>
  <w:style w:type="paragraph" w:customStyle="1" w:styleId="C69C06F7F6FC4C2380E38583EFC8522F">
    <w:name w:val="C69C06F7F6FC4C2380E38583EFC8522F"/>
    <w:rsid w:val="005D280A"/>
  </w:style>
  <w:style w:type="paragraph" w:customStyle="1" w:styleId="FF707393B09F4709A46818C03B6FB3F6">
    <w:name w:val="FF707393B09F4709A46818C03B6FB3F6"/>
    <w:rsid w:val="005D280A"/>
  </w:style>
  <w:style w:type="paragraph" w:customStyle="1" w:styleId="C38A4FC6A2E242D08044A0F917D90809">
    <w:name w:val="C38A4FC6A2E242D08044A0F917D90809"/>
    <w:rsid w:val="005D280A"/>
  </w:style>
  <w:style w:type="paragraph" w:customStyle="1" w:styleId="0798FD9939B94AD0A1180C45B3E625DF">
    <w:name w:val="0798FD9939B94AD0A1180C45B3E625DF"/>
    <w:rsid w:val="005D280A"/>
  </w:style>
  <w:style w:type="paragraph" w:customStyle="1" w:styleId="9F4BDC7654AB4B81AF4498404363A2C0">
    <w:name w:val="9F4BDC7654AB4B81AF4498404363A2C0"/>
    <w:rsid w:val="005D280A"/>
  </w:style>
  <w:style w:type="paragraph" w:customStyle="1" w:styleId="169DC2DAA1D04A07AADA7BF6005B24A7">
    <w:name w:val="169DC2DAA1D04A07AADA7BF6005B24A7"/>
    <w:rsid w:val="005D280A"/>
  </w:style>
  <w:style w:type="paragraph" w:customStyle="1" w:styleId="519B56AD7ED743F8A556AFB77DF5BC51">
    <w:name w:val="519B56AD7ED743F8A556AFB77DF5BC51"/>
    <w:rsid w:val="00B53414"/>
  </w:style>
  <w:style w:type="paragraph" w:customStyle="1" w:styleId="6CE27878B372405F848270A20C8FC760">
    <w:name w:val="6CE27878B372405F848270A20C8FC760"/>
    <w:rsid w:val="00B53414"/>
  </w:style>
  <w:style w:type="paragraph" w:customStyle="1" w:styleId="0D7B1AB788F14724B000C7830A0B9AAF">
    <w:name w:val="0D7B1AB788F14724B000C7830A0B9AAF"/>
    <w:rsid w:val="00B53414"/>
  </w:style>
  <w:style w:type="paragraph" w:customStyle="1" w:styleId="6F49A67FF8664153A6B3EFEF700BAD7A">
    <w:name w:val="6F49A67FF8664153A6B3EFEF700BAD7A"/>
    <w:rsid w:val="00B53414"/>
  </w:style>
  <w:style w:type="paragraph" w:customStyle="1" w:styleId="6C369E1EF91243A7870C11B55FC2B5DF">
    <w:name w:val="6C369E1EF91243A7870C11B55FC2B5DF"/>
    <w:rsid w:val="00B53414"/>
  </w:style>
  <w:style w:type="paragraph" w:customStyle="1" w:styleId="A8FF28A1A4DE4A5F8FCF382716E5DBD7">
    <w:name w:val="A8FF28A1A4DE4A5F8FCF382716E5DBD7"/>
    <w:rsid w:val="00B53414"/>
  </w:style>
  <w:style w:type="paragraph" w:customStyle="1" w:styleId="58F1BA04DDB54855AD54C08910CFE369">
    <w:name w:val="58F1BA04DDB54855AD54C08910CFE369"/>
    <w:rsid w:val="00B53414"/>
  </w:style>
  <w:style w:type="paragraph" w:customStyle="1" w:styleId="F30D0E8C9DB94799ADB72128E845B12A">
    <w:name w:val="F30D0E8C9DB94799ADB72128E845B12A"/>
    <w:rsid w:val="00B53414"/>
  </w:style>
  <w:style w:type="paragraph" w:customStyle="1" w:styleId="F39E111F37D1437EA2F39C9A8000A0EE">
    <w:name w:val="F39E111F37D1437EA2F39C9A8000A0EE"/>
    <w:rsid w:val="00B53414"/>
  </w:style>
  <w:style w:type="paragraph" w:customStyle="1" w:styleId="DC82903879A64AE6AAD11FCE2FB3EBDE">
    <w:name w:val="DC82903879A64AE6AAD11FCE2FB3EBDE"/>
    <w:rsid w:val="00B53414"/>
  </w:style>
  <w:style w:type="paragraph" w:customStyle="1" w:styleId="EE6F5A3055E24796A803D4B0B42CCBB3">
    <w:name w:val="EE6F5A3055E24796A803D4B0B42CCBB3"/>
    <w:rsid w:val="00B53414"/>
  </w:style>
  <w:style w:type="paragraph" w:customStyle="1" w:styleId="2EAB14952B9D40139E6BCAE340E8779E">
    <w:name w:val="2EAB14952B9D40139E6BCAE340E8779E"/>
    <w:rsid w:val="00B53414"/>
  </w:style>
  <w:style w:type="paragraph" w:customStyle="1" w:styleId="EB1D6D934C5C4CDBAA7667BD697C349A">
    <w:name w:val="EB1D6D934C5C4CDBAA7667BD697C349A"/>
    <w:rsid w:val="00B53414"/>
  </w:style>
  <w:style w:type="paragraph" w:customStyle="1" w:styleId="A8F7DA64ECBD4804B1DE410D28788BC0">
    <w:name w:val="A8F7DA64ECBD4804B1DE410D28788BC0"/>
    <w:rsid w:val="00B53414"/>
  </w:style>
  <w:style w:type="paragraph" w:customStyle="1" w:styleId="BB0F93B856704731BEAEDEE05121C864">
    <w:name w:val="BB0F93B856704731BEAEDEE05121C864"/>
    <w:rsid w:val="00B53414"/>
  </w:style>
  <w:style w:type="paragraph" w:customStyle="1" w:styleId="A040DCDC85A1451B8EC9E89B2BAFD641">
    <w:name w:val="A040DCDC85A1451B8EC9E89B2BAFD641"/>
    <w:rsid w:val="00B53414"/>
  </w:style>
  <w:style w:type="paragraph" w:customStyle="1" w:styleId="A969DB4242304A25BE0DF62560155F61">
    <w:name w:val="A969DB4242304A25BE0DF62560155F61"/>
    <w:rsid w:val="00B53414"/>
  </w:style>
  <w:style w:type="paragraph" w:customStyle="1" w:styleId="579D0BB0F0DA47AE8CAD4CF4770CE388">
    <w:name w:val="579D0BB0F0DA47AE8CAD4CF4770CE388"/>
    <w:rsid w:val="00B53414"/>
  </w:style>
  <w:style w:type="paragraph" w:customStyle="1" w:styleId="B047367D302A41188B328505004BFF39">
    <w:name w:val="B047367D302A41188B328505004BFF39"/>
    <w:rsid w:val="00B53414"/>
  </w:style>
  <w:style w:type="paragraph" w:customStyle="1" w:styleId="4C8FB50A08144D078EDD8398FB41ECCC">
    <w:name w:val="4C8FB50A08144D078EDD8398FB41ECCC"/>
    <w:rsid w:val="00B53414"/>
  </w:style>
  <w:style w:type="paragraph" w:customStyle="1" w:styleId="9D9FA8E751C04E7B9039BC34D156EF6D">
    <w:name w:val="9D9FA8E751C04E7B9039BC34D156EF6D"/>
    <w:rsid w:val="00B53414"/>
  </w:style>
  <w:style w:type="paragraph" w:customStyle="1" w:styleId="D37DC408AD0B4E7CA3F99A3E0B6C5D08">
    <w:name w:val="D37DC408AD0B4E7CA3F99A3E0B6C5D08"/>
    <w:rsid w:val="00B53414"/>
  </w:style>
  <w:style w:type="paragraph" w:customStyle="1" w:styleId="B92BF1CFB1BA45D99DC1448D17D8632D">
    <w:name w:val="B92BF1CFB1BA45D99DC1448D17D8632D"/>
    <w:rsid w:val="00B53414"/>
  </w:style>
  <w:style w:type="paragraph" w:customStyle="1" w:styleId="B0D1EDC65E024DEC8FED87C5EE797540">
    <w:name w:val="B0D1EDC65E024DEC8FED87C5EE797540"/>
    <w:rsid w:val="00B53414"/>
  </w:style>
  <w:style w:type="paragraph" w:customStyle="1" w:styleId="79C2685BB13A4864A0EF86DF1E45BA40">
    <w:name w:val="79C2685BB13A4864A0EF86DF1E45BA40"/>
    <w:rsid w:val="00B53414"/>
  </w:style>
  <w:style w:type="paragraph" w:customStyle="1" w:styleId="8E2EB4CC428B4B8AADDF737C33C74F07">
    <w:name w:val="8E2EB4CC428B4B8AADDF737C33C74F07"/>
    <w:rsid w:val="00B53414"/>
  </w:style>
  <w:style w:type="paragraph" w:customStyle="1" w:styleId="80B463AD4ACC47B3A807E13A9B4B7AD6">
    <w:name w:val="80B463AD4ACC47B3A807E13A9B4B7AD6"/>
    <w:rsid w:val="00B53414"/>
  </w:style>
  <w:style w:type="paragraph" w:customStyle="1" w:styleId="B2C33370C26248B785292074F8ED8974">
    <w:name w:val="B2C33370C26248B785292074F8ED8974"/>
    <w:rsid w:val="00B53414"/>
  </w:style>
  <w:style w:type="paragraph" w:customStyle="1" w:styleId="4BC23342B4A54775954437B78BDC046F">
    <w:name w:val="4BC23342B4A54775954437B78BDC046F"/>
    <w:rsid w:val="00B53414"/>
  </w:style>
  <w:style w:type="paragraph" w:customStyle="1" w:styleId="4BA3A12CB8E64AFD9E9D0DE9D87F1272">
    <w:name w:val="4BA3A12CB8E64AFD9E9D0DE9D87F1272"/>
    <w:rsid w:val="00B53414"/>
  </w:style>
  <w:style w:type="paragraph" w:customStyle="1" w:styleId="B48E9DBCADAB407B84361D970EC51A84">
    <w:name w:val="B48E9DBCADAB407B84361D970EC51A84"/>
    <w:rsid w:val="00461A58"/>
  </w:style>
  <w:style w:type="paragraph" w:customStyle="1" w:styleId="9F7CB339D3B94A17B78C40105B8C705D">
    <w:name w:val="9F7CB339D3B94A17B78C40105B8C705D"/>
    <w:rsid w:val="00461A58"/>
  </w:style>
  <w:style w:type="paragraph" w:customStyle="1" w:styleId="1921260220194A1AADAFA973478B2CB0">
    <w:name w:val="1921260220194A1AADAFA973478B2CB0"/>
    <w:rsid w:val="00461A58"/>
  </w:style>
  <w:style w:type="paragraph" w:customStyle="1" w:styleId="06B2579F24384AF787C009C7D63F0242">
    <w:name w:val="06B2579F24384AF787C009C7D63F0242"/>
    <w:rsid w:val="00461A58"/>
  </w:style>
  <w:style w:type="paragraph" w:customStyle="1" w:styleId="F8912C9DA64E45BAB87CFB56C9EB5522">
    <w:name w:val="F8912C9DA64E45BAB87CFB56C9EB5522"/>
    <w:rsid w:val="00461A58"/>
  </w:style>
  <w:style w:type="paragraph" w:customStyle="1" w:styleId="055E9CBB2C1947BC9CAC553171DCC96B">
    <w:name w:val="055E9CBB2C1947BC9CAC553171DCC96B"/>
    <w:rsid w:val="00461A58"/>
  </w:style>
  <w:style w:type="paragraph" w:customStyle="1" w:styleId="7075F46B24964ED5A6E1C16162817F37">
    <w:name w:val="7075F46B24964ED5A6E1C16162817F37"/>
    <w:rsid w:val="00461A58"/>
  </w:style>
  <w:style w:type="paragraph" w:customStyle="1" w:styleId="1F09467A6D1142729082F5BDC463889F">
    <w:name w:val="1F09467A6D1142729082F5BDC463889F"/>
    <w:rsid w:val="00461A58"/>
  </w:style>
  <w:style w:type="paragraph" w:customStyle="1" w:styleId="07467EACDCFB4B9187135D0A21FF5D73">
    <w:name w:val="07467EACDCFB4B9187135D0A21FF5D73"/>
    <w:rsid w:val="00461A58"/>
  </w:style>
  <w:style w:type="paragraph" w:customStyle="1" w:styleId="C19DE6B2AADD44648C28BA2B3167F71D">
    <w:name w:val="C19DE6B2AADD44648C28BA2B3167F71D"/>
    <w:rsid w:val="00461A58"/>
  </w:style>
  <w:style w:type="paragraph" w:customStyle="1" w:styleId="E0F8C4377D424FE6B0ABE2DB3F12F6AE">
    <w:name w:val="E0F8C4377D424FE6B0ABE2DB3F12F6AE"/>
    <w:rsid w:val="00461A58"/>
  </w:style>
  <w:style w:type="paragraph" w:customStyle="1" w:styleId="5E558A07C52145D68EA4E59E64A2F77E">
    <w:name w:val="5E558A07C52145D68EA4E59E64A2F77E"/>
    <w:rsid w:val="00461A58"/>
  </w:style>
  <w:style w:type="paragraph" w:customStyle="1" w:styleId="0FEECF9396DA46C6931ED2956BA15AAC">
    <w:name w:val="0FEECF9396DA46C6931ED2956BA15AAC"/>
    <w:rsid w:val="00461A58"/>
  </w:style>
  <w:style w:type="paragraph" w:customStyle="1" w:styleId="DED787B1564C4BB4B94D62DB2FD5E926">
    <w:name w:val="DED787B1564C4BB4B94D62DB2FD5E926"/>
    <w:rsid w:val="00461A58"/>
  </w:style>
  <w:style w:type="paragraph" w:customStyle="1" w:styleId="240DBF1C561A450BBA44DAC899C03D4D">
    <w:name w:val="240DBF1C561A450BBA44DAC899C03D4D"/>
    <w:rsid w:val="00461A58"/>
  </w:style>
  <w:style w:type="paragraph" w:customStyle="1" w:styleId="91C1467DA9D247B7BEC67432C26947A9">
    <w:name w:val="91C1467DA9D247B7BEC67432C26947A9"/>
    <w:rsid w:val="00461A58"/>
  </w:style>
  <w:style w:type="paragraph" w:customStyle="1" w:styleId="39F5608149E24CFEAF2EF47D7BC717AB">
    <w:name w:val="39F5608149E24CFEAF2EF47D7BC717AB"/>
    <w:rsid w:val="00461A58"/>
  </w:style>
  <w:style w:type="paragraph" w:customStyle="1" w:styleId="9DC2C306362C45E6A69DF98EB9DB8503">
    <w:name w:val="9DC2C306362C45E6A69DF98EB9DB8503"/>
    <w:rsid w:val="00461A58"/>
  </w:style>
  <w:style w:type="paragraph" w:customStyle="1" w:styleId="6BDB3ACFB2CB45F0BEDF542C346B53A6">
    <w:name w:val="6BDB3ACFB2CB45F0BEDF542C346B53A6"/>
    <w:rsid w:val="00461A58"/>
  </w:style>
  <w:style w:type="paragraph" w:customStyle="1" w:styleId="B63202410BB945C2B18649906D8B4965">
    <w:name w:val="B63202410BB945C2B18649906D8B4965"/>
    <w:rsid w:val="00461A58"/>
  </w:style>
  <w:style w:type="paragraph" w:customStyle="1" w:styleId="BF97F929307D4B82AC38F91595D9F072">
    <w:name w:val="BF97F929307D4B82AC38F91595D9F072"/>
    <w:rsid w:val="00461A58"/>
  </w:style>
  <w:style w:type="paragraph" w:customStyle="1" w:styleId="25AB8633D0F4441C9B62E8429C352003">
    <w:name w:val="25AB8633D0F4441C9B62E8429C352003"/>
    <w:rsid w:val="00461A58"/>
  </w:style>
  <w:style w:type="paragraph" w:customStyle="1" w:styleId="B4BF5BDF8270419F8B2EDBEAB29EFA05">
    <w:name w:val="B4BF5BDF8270419F8B2EDBEAB29EFA05"/>
    <w:rsid w:val="00461A58"/>
  </w:style>
  <w:style w:type="paragraph" w:customStyle="1" w:styleId="FEC63613094D49AE9C315197ECE20FE5">
    <w:name w:val="FEC63613094D49AE9C315197ECE20FE5"/>
    <w:rsid w:val="00461A58"/>
  </w:style>
  <w:style w:type="paragraph" w:customStyle="1" w:styleId="43A8949EC8AF4EECA952CC7614122EC11">
    <w:name w:val="43A8949EC8AF4EECA952CC7614122EC1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1">
    <w:name w:val="A36CDC244F0B4970A37D625521F5E7CE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1">
    <w:name w:val="0E4ED84C9C424CE0A2DF977504E2A617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1">
    <w:name w:val="B695931FDF6B45B9AA625EF72A9C3F1E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1">
    <w:name w:val="27BE669C829B4E408F4B3DBEC2CA3054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ABE0AACF4134E16B8898697104EF71E">
    <w:name w:val="AABE0AACF4134E16B8898697104EF71E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2">
    <w:name w:val="A805039B576346719D91781C00922D03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48E9DBCADAB407B84361D970EC51A841">
    <w:name w:val="B48E9DBCADAB407B84361D970EC51A84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2">
    <w:name w:val="8886F45388FD4E438D5E52DC59B2CE9D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F7CB339D3B94A17B78C40105B8C705D1">
    <w:name w:val="9F7CB339D3B94A17B78C40105B8C705D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2">
    <w:name w:val="36971B5B864E4AC4905FA2503172B00D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921260220194A1AADAFA973478B2CB01">
    <w:name w:val="1921260220194A1AADAFA973478B2CB0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2">
    <w:name w:val="7F6111F867A5407EA6A2D51A740BCDA7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6B2579F24384AF787C009C7D63F02421">
    <w:name w:val="06B2579F24384AF787C009C7D63F0242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A6B0F8405FC4C3798EB19CFE4D4666E2">
    <w:name w:val="6A6B0F8405FC4C3798EB19CFE4D4666E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912C9DA64E45BAB87CFB56C9EB55221">
    <w:name w:val="F8912C9DA64E45BAB87CFB56C9EB5522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9FD01F439E4484D90E856BB7FEE0E012">
    <w:name w:val="09FD01F439E4484D90E856BB7FEE0E01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5E9CBB2C1947BC9CAC553171DCC96B1">
    <w:name w:val="055E9CBB2C1947BC9CAC553171DCC96B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69C05CAA8C4C578F7C587A2693B1C12">
    <w:name w:val="F869C05CAA8C4C578F7C587A2693B1C1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075F46B24964ED5A6E1C16162817F371">
    <w:name w:val="7075F46B24964ED5A6E1C16162817F37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B902B7FCF734E7A9A18298EB7B6004B2">
    <w:name w:val="2B902B7FCF734E7A9A18298EB7B6004B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F09467A6D1142729082F5BDC463889F1">
    <w:name w:val="1F09467A6D1142729082F5BDC463889F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3A561C21C2D4772AB49522CBCCF9D802">
    <w:name w:val="93A561C21C2D4772AB49522CBCCF9D80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7467EACDCFB4B9187135D0A21FF5D731">
    <w:name w:val="07467EACDCFB4B9187135D0A21FF5D73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1DE2295664148819B565F36AC8A92342">
    <w:name w:val="21DE2295664148819B565F36AC8A9234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19DE6B2AADD44648C28BA2B3167F71D1">
    <w:name w:val="C19DE6B2AADD44648C28BA2B3167F71D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8C05625CDF847C3ADE220740950BE4C2">
    <w:name w:val="28C05625CDF847C3ADE220740950BE4C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0F8C4377D424FE6B0ABE2DB3F12F6AE1">
    <w:name w:val="E0F8C4377D424FE6B0ABE2DB3F12F6AE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39FEA8A3EB64A329AAD439E06D823F41">
    <w:name w:val="D39FEA8A3EB64A329AAD439E06D823F4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E558A07C52145D68EA4E59E64A2F77E1">
    <w:name w:val="5E558A07C52145D68EA4E59E64A2F77E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BE5B995D90447C08BF6E1DDC9FED0E41">
    <w:name w:val="BBE5B995D90447C08BF6E1DDC9FED0E4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FEECF9396DA46C6931ED2956BA15AAC1">
    <w:name w:val="0FEECF9396DA46C6931ED2956BA15AAC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B87B340C6314145BC149BEC8E54E49B1">
    <w:name w:val="AB87B340C6314145BC149BEC8E54E49B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7F09A6858B04A74861E0015725BC2131">
    <w:name w:val="E7F09A6858B04A74861E0015725BC213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ED787B1564C4BB4B94D62DB2FD5E9261">
    <w:name w:val="DED787B1564C4BB4B94D62DB2FD5E926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A493F8DE9B4AD2AF77813A22D049731">
    <w:name w:val="BDA493F8DE9B4AD2AF77813A22D04973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9BE73CC5D64B07B1C7B337FBFEE9EA1">
    <w:name w:val="F69BE73CC5D64B07B1C7B337FBFEE9EA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40DBF1C561A450BBA44DAC899C03D4D1">
    <w:name w:val="240DBF1C561A450BBA44DAC899C03D4D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822D74181F44BDD9E2CF32A1DD96DD41">
    <w:name w:val="7822D74181F44BDD9E2CF32A1DD96DD4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197C9D5EAEF43FFBE9700CE3FA15A421">
    <w:name w:val="F197C9D5EAEF43FFBE9700CE3FA15A42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C1467DA9D247B7BEC67432C26947A91">
    <w:name w:val="91C1467DA9D247B7BEC67432C26947A9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D99C374D6874F78B1DF7CE3F360EB791">
    <w:name w:val="1D99C374D6874F78B1DF7CE3F360EB79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3D08BE09E0B42709E8F44892CD477C41">
    <w:name w:val="03D08BE09E0B42709E8F44892CD477C4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5608149E24CFEAF2EF47D7BC717AB1">
    <w:name w:val="39F5608149E24CFEAF2EF47D7BC717AB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AE2DFB53284F089B5FE75851E1C22B1">
    <w:name w:val="B6AE2DFB53284F089B5FE75851E1C22B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8CC7716EE144648B719643A4DD7CEB51">
    <w:name w:val="68CC7716EE144648B719643A4DD7CEB5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C2C306362C45E6A69DF98EB9DB85031">
    <w:name w:val="9DC2C306362C45E6A69DF98EB9DB8503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E13A565327A4CE9B47D0CEB64DD19761">
    <w:name w:val="AE13A565327A4CE9B47D0CEB64DD1976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DCDA199A1B4FC8981728983914E00B1">
    <w:name w:val="C6DCDA199A1B4FC8981728983914E00B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BDB3ACFB2CB45F0BEDF542C346B53A61">
    <w:name w:val="6BDB3ACFB2CB45F0BEDF542C346B53A6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CB01189F1114C9ABFBEB323194582401">
    <w:name w:val="ECB01189F1114C9ABFBEB32319458240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608D6C2330541B98376CF273EDBBBE41">
    <w:name w:val="9608D6C2330541B98376CF273EDBBBE4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3202410BB945C2B18649906D8B49651">
    <w:name w:val="B63202410BB945C2B18649906D8B4965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0776B923453437A849E07DC64EDAE001">
    <w:name w:val="F0776B923453437A849E07DC64EDAE00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9E465503B814C5AA561735B1E2E25031">
    <w:name w:val="49E465503B814C5AA561735B1E2E2503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97F929307D4B82AC38F91595D9F0721">
    <w:name w:val="BF97F929307D4B82AC38F91595D9F072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1">
    <w:name w:val="1122843461DE460999D69EE817A41F75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5AB8633D0F4441C9B62E8429C3520031">
    <w:name w:val="25AB8633D0F4441C9B62E8429C352003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BE865654458491D8123F62271656ED21">
    <w:name w:val="8BE865654458491D8123F62271656ED2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4BF5BDF8270419F8B2EDBEAB29EFA051">
    <w:name w:val="B4BF5BDF8270419F8B2EDBEAB29EFA05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7D929338C54F3BA6B8BE07DF3055A0">
    <w:name w:val="A37D929338C54F3BA6B8BE07DF3055A0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63613094D49AE9C315197ECE20FE51">
    <w:name w:val="FEC63613094D49AE9C315197ECE20FE5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">
    <w:name w:val="CCD89206CCCD4E0AA706989534BF44D0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3A8949EC8AF4EECA952CC7614122EC12">
    <w:name w:val="43A8949EC8AF4EECA952CC7614122EC1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2">
    <w:name w:val="A36CDC244F0B4970A37D625521F5E7CE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2">
    <w:name w:val="0E4ED84C9C424CE0A2DF977504E2A617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2">
    <w:name w:val="B695931FDF6B45B9AA625EF72A9C3F1E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2">
    <w:name w:val="27BE669C829B4E408F4B3DBEC2CA3054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3A8949EC8AF4EECA952CC7614122EC13">
    <w:name w:val="43A8949EC8AF4EECA952CC7614122EC1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3">
    <w:name w:val="A36CDC244F0B4970A37D625521F5E7CE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3">
    <w:name w:val="0E4ED84C9C424CE0A2DF977504E2A617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3">
    <w:name w:val="B695931FDF6B45B9AA625EF72A9C3F1E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3">
    <w:name w:val="27BE669C829B4E408F4B3DBEC2CA3054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3">
    <w:name w:val="A805039B576346719D91781C00922D03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48E9DBCADAB407B84361D970EC51A842">
    <w:name w:val="B48E9DBCADAB407B84361D970EC51A84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3">
    <w:name w:val="8886F45388FD4E438D5E52DC59B2CE9D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F7CB339D3B94A17B78C40105B8C705D2">
    <w:name w:val="9F7CB339D3B94A17B78C40105B8C705D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3">
    <w:name w:val="36971B5B864E4AC4905FA2503172B00D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921260220194A1AADAFA973478B2CB02">
    <w:name w:val="1921260220194A1AADAFA973478B2CB0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3">
    <w:name w:val="7F6111F867A5407EA6A2D51A740BCDA7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6B2579F24384AF787C009C7D63F02422">
    <w:name w:val="06B2579F24384AF787C009C7D63F0242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A6B0F8405FC4C3798EB19CFE4D4666E3">
    <w:name w:val="6A6B0F8405FC4C3798EB19CFE4D4666E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912C9DA64E45BAB87CFB56C9EB55222">
    <w:name w:val="F8912C9DA64E45BAB87CFB56C9EB5522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9FD01F439E4484D90E856BB7FEE0E013">
    <w:name w:val="09FD01F439E4484D90E856BB7FEE0E01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5E9CBB2C1947BC9CAC553171DCC96B2">
    <w:name w:val="055E9CBB2C1947BC9CAC553171DCC96B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69C05CAA8C4C578F7C587A2693B1C13">
    <w:name w:val="F869C05CAA8C4C578F7C587A2693B1C1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075F46B24964ED5A6E1C16162817F372">
    <w:name w:val="7075F46B24964ED5A6E1C16162817F37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B902B7FCF734E7A9A18298EB7B6004B3">
    <w:name w:val="2B902B7FCF734E7A9A18298EB7B6004B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F09467A6D1142729082F5BDC463889F2">
    <w:name w:val="1F09467A6D1142729082F5BDC463889F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3A561C21C2D4772AB49522CBCCF9D803">
    <w:name w:val="93A561C21C2D4772AB49522CBCCF9D80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7467EACDCFB4B9187135D0A21FF5D732">
    <w:name w:val="07467EACDCFB4B9187135D0A21FF5D73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1DE2295664148819B565F36AC8A92343">
    <w:name w:val="21DE2295664148819B565F36AC8A9234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19DE6B2AADD44648C28BA2B3167F71D2">
    <w:name w:val="C19DE6B2AADD44648C28BA2B3167F71D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8C05625CDF847C3ADE220740950BE4C3">
    <w:name w:val="28C05625CDF847C3ADE220740950BE4C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0F8C4377D424FE6B0ABE2DB3F12F6AE2">
    <w:name w:val="E0F8C4377D424FE6B0ABE2DB3F12F6AE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39FEA8A3EB64A329AAD439E06D823F42">
    <w:name w:val="D39FEA8A3EB64A329AAD439E06D823F4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E558A07C52145D68EA4E59E64A2F77E2">
    <w:name w:val="5E558A07C52145D68EA4E59E64A2F77E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BE5B995D90447C08BF6E1DDC9FED0E42">
    <w:name w:val="BBE5B995D90447C08BF6E1DDC9FED0E4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FEECF9396DA46C6931ED2956BA15AAC2">
    <w:name w:val="0FEECF9396DA46C6931ED2956BA15AAC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B87B340C6314145BC149BEC8E54E49B2">
    <w:name w:val="AB87B340C6314145BC149BEC8E54E49B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7F09A6858B04A74861E0015725BC2132">
    <w:name w:val="E7F09A6858B04A74861E0015725BC213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ED787B1564C4BB4B94D62DB2FD5E9262">
    <w:name w:val="DED787B1564C4BB4B94D62DB2FD5E926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A493F8DE9B4AD2AF77813A22D049732">
    <w:name w:val="BDA493F8DE9B4AD2AF77813A22D04973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9BE73CC5D64B07B1C7B337FBFEE9EA2">
    <w:name w:val="F69BE73CC5D64B07B1C7B337FBFEE9EA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40DBF1C561A450BBA44DAC899C03D4D2">
    <w:name w:val="240DBF1C561A450BBA44DAC899C03D4D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822D74181F44BDD9E2CF32A1DD96DD42">
    <w:name w:val="7822D74181F44BDD9E2CF32A1DD96DD4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197C9D5EAEF43FFBE9700CE3FA15A422">
    <w:name w:val="F197C9D5EAEF43FFBE9700CE3FA15A42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C1467DA9D247B7BEC67432C26947A92">
    <w:name w:val="91C1467DA9D247B7BEC67432C26947A9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D99C374D6874F78B1DF7CE3F360EB792">
    <w:name w:val="1D99C374D6874F78B1DF7CE3F360EB79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3D08BE09E0B42709E8F44892CD477C42">
    <w:name w:val="03D08BE09E0B42709E8F44892CD477C4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5608149E24CFEAF2EF47D7BC717AB2">
    <w:name w:val="39F5608149E24CFEAF2EF47D7BC717AB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AE2DFB53284F089B5FE75851E1C22B2">
    <w:name w:val="B6AE2DFB53284F089B5FE75851E1C22B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8CC7716EE144648B719643A4DD7CEB52">
    <w:name w:val="68CC7716EE144648B719643A4DD7CEB5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C2C306362C45E6A69DF98EB9DB85032">
    <w:name w:val="9DC2C306362C45E6A69DF98EB9DB8503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E13A565327A4CE9B47D0CEB64DD19762">
    <w:name w:val="AE13A565327A4CE9B47D0CEB64DD1976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DCDA199A1B4FC8981728983914E00B2">
    <w:name w:val="C6DCDA199A1B4FC8981728983914E00B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BDB3ACFB2CB45F0BEDF542C346B53A62">
    <w:name w:val="6BDB3ACFB2CB45F0BEDF542C346B53A6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CB01189F1114C9ABFBEB323194582402">
    <w:name w:val="ECB01189F1114C9ABFBEB32319458240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608D6C2330541B98376CF273EDBBBE42">
    <w:name w:val="9608D6C2330541B98376CF273EDBBBE4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3202410BB945C2B18649906D8B49652">
    <w:name w:val="B63202410BB945C2B18649906D8B4965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0776B923453437A849E07DC64EDAE002">
    <w:name w:val="F0776B923453437A849E07DC64EDAE00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9E465503B814C5AA561735B1E2E25032">
    <w:name w:val="49E465503B814C5AA561735B1E2E2503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97F929307D4B82AC38F91595D9F0722">
    <w:name w:val="BF97F929307D4B82AC38F91595D9F072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2">
    <w:name w:val="1122843461DE460999D69EE817A41F75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5AB8633D0F4441C9B62E8429C3520032">
    <w:name w:val="25AB8633D0F4441C9B62E8429C352003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BE865654458491D8123F62271656ED22">
    <w:name w:val="8BE865654458491D8123F62271656ED2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4BF5BDF8270419F8B2EDBEAB29EFA052">
    <w:name w:val="B4BF5BDF8270419F8B2EDBEAB29EFA05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7D929338C54F3BA6B8BE07DF3055A01">
    <w:name w:val="A37D929338C54F3BA6B8BE07DF3055A0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63613094D49AE9C315197ECE20FE52">
    <w:name w:val="FEC63613094D49AE9C315197ECE20FE5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1">
    <w:name w:val="CCD89206CCCD4E0AA706989534BF44D0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3A8949EC8AF4EECA952CC7614122EC14">
    <w:name w:val="43A8949EC8AF4EECA952CC7614122EC1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4">
    <w:name w:val="A36CDC244F0B4970A37D625521F5E7CE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4">
    <w:name w:val="0E4ED84C9C424CE0A2DF977504E2A617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4">
    <w:name w:val="B695931FDF6B45B9AA625EF72A9C3F1E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4">
    <w:name w:val="27BE669C829B4E408F4B3DBEC2CA3054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4">
    <w:name w:val="A805039B576346719D91781C00922D03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48E9DBCADAB407B84361D970EC51A843">
    <w:name w:val="B48E9DBCADAB407B84361D970EC51A84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4">
    <w:name w:val="8886F45388FD4E438D5E52DC59B2CE9D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F7CB339D3B94A17B78C40105B8C705D3">
    <w:name w:val="9F7CB339D3B94A17B78C40105B8C705D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4">
    <w:name w:val="36971B5B864E4AC4905FA2503172B00D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921260220194A1AADAFA973478B2CB03">
    <w:name w:val="1921260220194A1AADAFA973478B2CB0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4">
    <w:name w:val="7F6111F867A5407EA6A2D51A740BCDA7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6B2579F24384AF787C009C7D63F02423">
    <w:name w:val="06B2579F24384AF787C009C7D63F0242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A6B0F8405FC4C3798EB19CFE4D4666E4">
    <w:name w:val="6A6B0F8405FC4C3798EB19CFE4D4666E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912C9DA64E45BAB87CFB56C9EB55223">
    <w:name w:val="F8912C9DA64E45BAB87CFB56C9EB5522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9FD01F439E4484D90E856BB7FEE0E014">
    <w:name w:val="09FD01F439E4484D90E856BB7FEE0E01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5E9CBB2C1947BC9CAC553171DCC96B3">
    <w:name w:val="055E9CBB2C1947BC9CAC553171DCC96B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69C05CAA8C4C578F7C587A2693B1C14">
    <w:name w:val="F869C05CAA8C4C578F7C587A2693B1C1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075F46B24964ED5A6E1C16162817F373">
    <w:name w:val="7075F46B24964ED5A6E1C16162817F37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B902B7FCF734E7A9A18298EB7B6004B4">
    <w:name w:val="2B902B7FCF734E7A9A18298EB7B6004B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F09467A6D1142729082F5BDC463889F3">
    <w:name w:val="1F09467A6D1142729082F5BDC463889F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3A561C21C2D4772AB49522CBCCF9D804">
    <w:name w:val="93A561C21C2D4772AB49522CBCCF9D80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7467EACDCFB4B9187135D0A21FF5D733">
    <w:name w:val="07467EACDCFB4B9187135D0A21FF5D73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1DE2295664148819B565F36AC8A92344">
    <w:name w:val="21DE2295664148819B565F36AC8A9234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19DE6B2AADD44648C28BA2B3167F71D3">
    <w:name w:val="C19DE6B2AADD44648C28BA2B3167F71D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8C05625CDF847C3ADE220740950BE4C4">
    <w:name w:val="28C05625CDF847C3ADE220740950BE4C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0F8C4377D424FE6B0ABE2DB3F12F6AE3">
    <w:name w:val="E0F8C4377D424FE6B0ABE2DB3F12F6AE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39FEA8A3EB64A329AAD439E06D823F43">
    <w:name w:val="D39FEA8A3EB64A329AAD439E06D823F4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E558A07C52145D68EA4E59E64A2F77E3">
    <w:name w:val="5E558A07C52145D68EA4E59E64A2F77E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BE5B995D90447C08BF6E1DDC9FED0E43">
    <w:name w:val="BBE5B995D90447C08BF6E1DDC9FED0E4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FEECF9396DA46C6931ED2956BA15AAC3">
    <w:name w:val="0FEECF9396DA46C6931ED2956BA15AAC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B87B340C6314145BC149BEC8E54E49B3">
    <w:name w:val="AB87B340C6314145BC149BEC8E54E49B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7F09A6858B04A74861E0015725BC2133">
    <w:name w:val="E7F09A6858B04A74861E0015725BC213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ED787B1564C4BB4B94D62DB2FD5E9263">
    <w:name w:val="DED787B1564C4BB4B94D62DB2FD5E926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A493F8DE9B4AD2AF77813A22D049733">
    <w:name w:val="BDA493F8DE9B4AD2AF77813A22D04973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9BE73CC5D64B07B1C7B337FBFEE9EA3">
    <w:name w:val="F69BE73CC5D64B07B1C7B337FBFEE9EA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40DBF1C561A450BBA44DAC899C03D4D3">
    <w:name w:val="240DBF1C561A450BBA44DAC899C03D4D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822D74181F44BDD9E2CF32A1DD96DD43">
    <w:name w:val="7822D74181F44BDD9E2CF32A1DD96DD4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197C9D5EAEF43FFBE9700CE3FA15A423">
    <w:name w:val="F197C9D5EAEF43FFBE9700CE3FA15A42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C1467DA9D247B7BEC67432C26947A93">
    <w:name w:val="91C1467DA9D247B7BEC67432C26947A9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D99C374D6874F78B1DF7CE3F360EB793">
    <w:name w:val="1D99C374D6874F78B1DF7CE3F360EB79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3D08BE09E0B42709E8F44892CD477C43">
    <w:name w:val="03D08BE09E0B42709E8F44892CD477C4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5608149E24CFEAF2EF47D7BC717AB3">
    <w:name w:val="39F5608149E24CFEAF2EF47D7BC717AB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AE2DFB53284F089B5FE75851E1C22B3">
    <w:name w:val="B6AE2DFB53284F089B5FE75851E1C22B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8CC7716EE144648B719643A4DD7CEB53">
    <w:name w:val="68CC7716EE144648B719643A4DD7CEB5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C2C306362C45E6A69DF98EB9DB85033">
    <w:name w:val="9DC2C306362C45E6A69DF98EB9DB8503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E13A565327A4CE9B47D0CEB64DD19763">
    <w:name w:val="AE13A565327A4CE9B47D0CEB64DD1976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DCDA199A1B4FC8981728983914E00B3">
    <w:name w:val="C6DCDA199A1B4FC8981728983914E00B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BDB3ACFB2CB45F0BEDF542C346B53A63">
    <w:name w:val="6BDB3ACFB2CB45F0BEDF542C346B53A6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CB01189F1114C9ABFBEB323194582403">
    <w:name w:val="ECB01189F1114C9ABFBEB32319458240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608D6C2330541B98376CF273EDBBBE43">
    <w:name w:val="9608D6C2330541B98376CF273EDBBBE4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3202410BB945C2B18649906D8B49653">
    <w:name w:val="B63202410BB945C2B18649906D8B4965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0776B923453437A849E07DC64EDAE003">
    <w:name w:val="F0776B923453437A849E07DC64EDAE00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9E465503B814C5AA561735B1E2E25033">
    <w:name w:val="49E465503B814C5AA561735B1E2E2503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97F929307D4B82AC38F91595D9F0723">
    <w:name w:val="BF97F929307D4B82AC38F91595D9F072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3">
    <w:name w:val="1122843461DE460999D69EE817A41F75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5AB8633D0F4441C9B62E8429C3520033">
    <w:name w:val="25AB8633D0F4441C9B62E8429C352003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BE865654458491D8123F62271656ED23">
    <w:name w:val="8BE865654458491D8123F62271656ED2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4BF5BDF8270419F8B2EDBEAB29EFA053">
    <w:name w:val="B4BF5BDF8270419F8B2EDBEAB29EFA05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7D929338C54F3BA6B8BE07DF3055A02">
    <w:name w:val="A37D929338C54F3BA6B8BE07DF3055A0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63613094D49AE9C315197ECE20FE53">
    <w:name w:val="FEC63613094D49AE9C315197ECE20FE5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2">
    <w:name w:val="CCD89206CCCD4E0AA706989534BF44D0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3A8949EC8AF4EECA952CC7614122EC15">
    <w:name w:val="43A8949EC8AF4EECA952CC7614122EC1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5">
    <w:name w:val="A36CDC244F0B4970A37D625521F5E7CE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5">
    <w:name w:val="0E4ED84C9C424CE0A2DF977504E2A617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5">
    <w:name w:val="B695931FDF6B45B9AA625EF72A9C3F1E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5">
    <w:name w:val="27BE669C829B4E408F4B3DBEC2CA3054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5">
    <w:name w:val="A805039B576346719D91781C00922D03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48E9DBCADAB407B84361D970EC51A844">
    <w:name w:val="B48E9DBCADAB407B84361D970EC51A84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5">
    <w:name w:val="8886F45388FD4E438D5E52DC59B2CE9D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F7CB339D3B94A17B78C40105B8C705D4">
    <w:name w:val="9F7CB339D3B94A17B78C40105B8C705D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5">
    <w:name w:val="36971B5B864E4AC4905FA2503172B00D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921260220194A1AADAFA973478B2CB04">
    <w:name w:val="1921260220194A1AADAFA973478B2CB0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5">
    <w:name w:val="7F6111F867A5407EA6A2D51A740BCDA7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6B2579F24384AF787C009C7D63F02424">
    <w:name w:val="06B2579F24384AF787C009C7D63F0242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A6B0F8405FC4C3798EB19CFE4D4666E5">
    <w:name w:val="6A6B0F8405FC4C3798EB19CFE4D4666E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912C9DA64E45BAB87CFB56C9EB55224">
    <w:name w:val="F8912C9DA64E45BAB87CFB56C9EB5522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9FD01F439E4484D90E856BB7FEE0E015">
    <w:name w:val="09FD01F439E4484D90E856BB7FEE0E01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5E9CBB2C1947BC9CAC553171DCC96B4">
    <w:name w:val="055E9CBB2C1947BC9CAC553171DCC96B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69C05CAA8C4C578F7C587A2693B1C15">
    <w:name w:val="F869C05CAA8C4C578F7C587A2693B1C1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075F46B24964ED5A6E1C16162817F374">
    <w:name w:val="7075F46B24964ED5A6E1C16162817F37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B902B7FCF734E7A9A18298EB7B6004B5">
    <w:name w:val="2B902B7FCF734E7A9A18298EB7B6004B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F09467A6D1142729082F5BDC463889F4">
    <w:name w:val="1F09467A6D1142729082F5BDC463889F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3A561C21C2D4772AB49522CBCCF9D805">
    <w:name w:val="93A561C21C2D4772AB49522CBCCF9D80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7467EACDCFB4B9187135D0A21FF5D734">
    <w:name w:val="07467EACDCFB4B9187135D0A21FF5D73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1DE2295664148819B565F36AC8A92345">
    <w:name w:val="21DE2295664148819B565F36AC8A9234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19DE6B2AADD44648C28BA2B3167F71D4">
    <w:name w:val="C19DE6B2AADD44648C28BA2B3167F71D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8C05625CDF847C3ADE220740950BE4C5">
    <w:name w:val="28C05625CDF847C3ADE220740950BE4C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0F8C4377D424FE6B0ABE2DB3F12F6AE4">
    <w:name w:val="E0F8C4377D424FE6B0ABE2DB3F12F6AE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39FEA8A3EB64A329AAD439E06D823F44">
    <w:name w:val="D39FEA8A3EB64A329AAD439E06D823F4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E558A07C52145D68EA4E59E64A2F77E4">
    <w:name w:val="5E558A07C52145D68EA4E59E64A2F77E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BE5B995D90447C08BF6E1DDC9FED0E44">
    <w:name w:val="BBE5B995D90447C08BF6E1DDC9FED0E4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FEECF9396DA46C6931ED2956BA15AAC4">
    <w:name w:val="0FEECF9396DA46C6931ED2956BA15AAC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B87B340C6314145BC149BEC8E54E49B4">
    <w:name w:val="AB87B340C6314145BC149BEC8E54E49B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7F09A6858B04A74861E0015725BC2134">
    <w:name w:val="E7F09A6858B04A74861E0015725BC213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ED787B1564C4BB4B94D62DB2FD5E9264">
    <w:name w:val="DED787B1564C4BB4B94D62DB2FD5E926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A493F8DE9B4AD2AF77813A22D049734">
    <w:name w:val="BDA493F8DE9B4AD2AF77813A22D04973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9BE73CC5D64B07B1C7B337FBFEE9EA4">
    <w:name w:val="F69BE73CC5D64B07B1C7B337FBFEE9EA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40DBF1C561A450BBA44DAC899C03D4D4">
    <w:name w:val="240DBF1C561A450BBA44DAC899C03D4D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822D74181F44BDD9E2CF32A1DD96DD44">
    <w:name w:val="7822D74181F44BDD9E2CF32A1DD96DD4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197C9D5EAEF43FFBE9700CE3FA15A424">
    <w:name w:val="F197C9D5EAEF43FFBE9700CE3FA15A42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C1467DA9D247B7BEC67432C26947A94">
    <w:name w:val="91C1467DA9D247B7BEC67432C26947A9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D99C374D6874F78B1DF7CE3F360EB794">
    <w:name w:val="1D99C374D6874F78B1DF7CE3F360EB79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3D08BE09E0B42709E8F44892CD477C44">
    <w:name w:val="03D08BE09E0B42709E8F44892CD477C4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5608149E24CFEAF2EF47D7BC717AB4">
    <w:name w:val="39F5608149E24CFEAF2EF47D7BC717AB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AE2DFB53284F089B5FE75851E1C22B4">
    <w:name w:val="B6AE2DFB53284F089B5FE75851E1C22B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8CC7716EE144648B719643A4DD7CEB54">
    <w:name w:val="68CC7716EE144648B719643A4DD7CEB5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C2C306362C45E6A69DF98EB9DB85034">
    <w:name w:val="9DC2C306362C45E6A69DF98EB9DB8503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E13A565327A4CE9B47D0CEB64DD19764">
    <w:name w:val="AE13A565327A4CE9B47D0CEB64DD1976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DCDA199A1B4FC8981728983914E00B4">
    <w:name w:val="C6DCDA199A1B4FC8981728983914E00B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BDB3ACFB2CB45F0BEDF542C346B53A64">
    <w:name w:val="6BDB3ACFB2CB45F0BEDF542C346B53A6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CB01189F1114C9ABFBEB323194582404">
    <w:name w:val="ECB01189F1114C9ABFBEB32319458240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608D6C2330541B98376CF273EDBBBE44">
    <w:name w:val="9608D6C2330541B98376CF273EDBBBE4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3202410BB945C2B18649906D8B49654">
    <w:name w:val="B63202410BB945C2B18649906D8B4965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0776B923453437A849E07DC64EDAE004">
    <w:name w:val="F0776B923453437A849E07DC64EDAE00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9E465503B814C5AA561735B1E2E25034">
    <w:name w:val="49E465503B814C5AA561735B1E2E2503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97F929307D4B82AC38F91595D9F0724">
    <w:name w:val="BF97F929307D4B82AC38F91595D9F072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4">
    <w:name w:val="1122843461DE460999D69EE817A41F75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5AB8633D0F4441C9B62E8429C3520034">
    <w:name w:val="25AB8633D0F4441C9B62E8429C352003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BE865654458491D8123F62271656ED24">
    <w:name w:val="8BE865654458491D8123F62271656ED2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4BF5BDF8270419F8B2EDBEAB29EFA054">
    <w:name w:val="B4BF5BDF8270419F8B2EDBEAB29EFA05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7D929338C54F3BA6B8BE07DF3055A03">
    <w:name w:val="A37D929338C54F3BA6B8BE07DF3055A0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63613094D49AE9C315197ECE20FE54">
    <w:name w:val="FEC63613094D49AE9C315197ECE20FE5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3">
    <w:name w:val="CCD89206CCCD4E0AA706989534BF44D03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3A8949EC8AF4EECA952CC7614122EC16">
    <w:name w:val="43A8949EC8AF4EECA952CC7614122EC1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6">
    <w:name w:val="A36CDC244F0B4970A37D625521F5E7CE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6">
    <w:name w:val="0E4ED84C9C424CE0A2DF977504E2A617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6">
    <w:name w:val="B695931FDF6B45B9AA625EF72A9C3F1E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6">
    <w:name w:val="27BE669C829B4E408F4B3DBEC2CA3054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FD7248C64B4922AAA43AB3EE3EC0C2">
    <w:name w:val="88FD7248C64B4922AAA43AB3EE3EC0C2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6">
    <w:name w:val="A805039B576346719D91781C00922D03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48E9DBCADAB407B84361D970EC51A845">
    <w:name w:val="B48E9DBCADAB407B84361D970EC51A84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6">
    <w:name w:val="8886F45388FD4E438D5E52DC59B2CE9D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F7CB339D3B94A17B78C40105B8C705D5">
    <w:name w:val="9F7CB339D3B94A17B78C40105B8C705D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6">
    <w:name w:val="36971B5B864E4AC4905FA2503172B00D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921260220194A1AADAFA973478B2CB05">
    <w:name w:val="1921260220194A1AADAFA973478B2CB0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6">
    <w:name w:val="7F6111F867A5407EA6A2D51A740BCDA7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6B2579F24384AF787C009C7D63F02425">
    <w:name w:val="06B2579F24384AF787C009C7D63F0242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A6B0F8405FC4C3798EB19CFE4D4666E6">
    <w:name w:val="6A6B0F8405FC4C3798EB19CFE4D4666E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912C9DA64E45BAB87CFB56C9EB55225">
    <w:name w:val="F8912C9DA64E45BAB87CFB56C9EB5522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9FD01F439E4484D90E856BB7FEE0E016">
    <w:name w:val="09FD01F439E4484D90E856BB7FEE0E01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5E9CBB2C1947BC9CAC553171DCC96B5">
    <w:name w:val="055E9CBB2C1947BC9CAC553171DCC96B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69C05CAA8C4C578F7C587A2693B1C16">
    <w:name w:val="F869C05CAA8C4C578F7C587A2693B1C1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075F46B24964ED5A6E1C16162817F375">
    <w:name w:val="7075F46B24964ED5A6E1C16162817F37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B902B7FCF734E7A9A18298EB7B6004B6">
    <w:name w:val="2B902B7FCF734E7A9A18298EB7B6004B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F09467A6D1142729082F5BDC463889F5">
    <w:name w:val="1F09467A6D1142729082F5BDC463889F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3A561C21C2D4772AB49522CBCCF9D806">
    <w:name w:val="93A561C21C2D4772AB49522CBCCF9D80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7467EACDCFB4B9187135D0A21FF5D735">
    <w:name w:val="07467EACDCFB4B9187135D0A21FF5D73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1DE2295664148819B565F36AC8A92346">
    <w:name w:val="21DE2295664148819B565F36AC8A9234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19DE6B2AADD44648C28BA2B3167F71D5">
    <w:name w:val="C19DE6B2AADD44648C28BA2B3167F71D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8C05625CDF847C3ADE220740950BE4C6">
    <w:name w:val="28C05625CDF847C3ADE220740950BE4C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0F8C4377D424FE6B0ABE2DB3F12F6AE5">
    <w:name w:val="E0F8C4377D424FE6B0ABE2DB3F12F6AE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39FEA8A3EB64A329AAD439E06D823F45">
    <w:name w:val="D39FEA8A3EB64A329AAD439E06D823F4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E558A07C52145D68EA4E59E64A2F77E5">
    <w:name w:val="5E558A07C52145D68EA4E59E64A2F77E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BE5B995D90447C08BF6E1DDC9FED0E45">
    <w:name w:val="BBE5B995D90447C08BF6E1DDC9FED0E4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FEECF9396DA46C6931ED2956BA15AAC5">
    <w:name w:val="0FEECF9396DA46C6931ED2956BA15AAC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B87B340C6314145BC149BEC8E54E49B5">
    <w:name w:val="AB87B340C6314145BC149BEC8E54E49B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7F09A6858B04A74861E0015725BC2135">
    <w:name w:val="E7F09A6858B04A74861E0015725BC213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ED787B1564C4BB4B94D62DB2FD5E9265">
    <w:name w:val="DED787B1564C4BB4B94D62DB2FD5E926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A493F8DE9B4AD2AF77813A22D049735">
    <w:name w:val="BDA493F8DE9B4AD2AF77813A22D04973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9BE73CC5D64B07B1C7B337FBFEE9EA5">
    <w:name w:val="F69BE73CC5D64B07B1C7B337FBFEE9EA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40DBF1C561A450BBA44DAC899C03D4D5">
    <w:name w:val="240DBF1C561A450BBA44DAC899C03D4D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822D74181F44BDD9E2CF32A1DD96DD45">
    <w:name w:val="7822D74181F44BDD9E2CF32A1DD96DD4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197C9D5EAEF43FFBE9700CE3FA15A425">
    <w:name w:val="F197C9D5EAEF43FFBE9700CE3FA15A42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C1467DA9D247B7BEC67432C26947A95">
    <w:name w:val="91C1467DA9D247B7BEC67432C26947A9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D99C374D6874F78B1DF7CE3F360EB795">
    <w:name w:val="1D99C374D6874F78B1DF7CE3F360EB79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3D08BE09E0B42709E8F44892CD477C45">
    <w:name w:val="03D08BE09E0B42709E8F44892CD477C4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5608149E24CFEAF2EF47D7BC717AB5">
    <w:name w:val="39F5608149E24CFEAF2EF47D7BC717AB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AE2DFB53284F089B5FE75851E1C22B5">
    <w:name w:val="B6AE2DFB53284F089B5FE75851E1C22B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8CC7716EE144648B719643A4DD7CEB55">
    <w:name w:val="68CC7716EE144648B719643A4DD7CEB5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C2C306362C45E6A69DF98EB9DB85035">
    <w:name w:val="9DC2C306362C45E6A69DF98EB9DB8503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E13A565327A4CE9B47D0CEB64DD19765">
    <w:name w:val="AE13A565327A4CE9B47D0CEB64DD1976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DCDA199A1B4FC8981728983914E00B5">
    <w:name w:val="C6DCDA199A1B4FC8981728983914E00B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BDB3ACFB2CB45F0BEDF542C346B53A65">
    <w:name w:val="6BDB3ACFB2CB45F0BEDF542C346B53A6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CB01189F1114C9ABFBEB323194582405">
    <w:name w:val="ECB01189F1114C9ABFBEB32319458240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608D6C2330541B98376CF273EDBBBE45">
    <w:name w:val="9608D6C2330541B98376CF273EDBBBE4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3202410BB945C2B18649906D8B49655">
    <w:name w:val="B63202410BB945C2B18649906D8B4965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0776B923453437A849E07DC64EDAE005">
    <w:name w:val="F0776B923453437A849E07DC64EDAE00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9E465503B814C5AA561735B1E2E25035">
    <w:name w:val="49E465503B814C5AA561735B1E2E2503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97F929307D4B82AC38F91595D9F0725">
    <w:name w:val="BF97F929307D4B82AC38F91595D9F072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5">
    <w:name w:val="1122843461DE460999D69EE817A41F75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5AB8633D0F4441C9B62E8429C3520035">
    <w:name w:val="25AB8633D0F4441C9B62E8429C352003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BE865654458491D8123F62271656ED25">
    <w:name w:val="8BE865654458491D8123F62271656ED2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4BF5BDF8270419F8B2EDBEAB29EFA055">
    <w:name w:val="B4BF5BDF8270419F8B2EDBEAB29EFA05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7D929338C54F3BA6B8BE07DF3055A04">
    <w:name w:val="A37D929338C54F3BA6B8BE07DF3055A0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63613094D49AE9C315197ECE20FE55">
    <w:name w:val="FEC63613094D49AE9C315197ECE20FE5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4">
    <w:name w:val="CCD89206CCCD4E0AA706989534BF44D04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3A8949EC8AF4EECA952CC7614122EC17">
    <w:name w:val="43A8949EC8AF4EECA952CC7614122EC1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7">
    <w:name w:val="A36CDC244F0B4970A37D625521F5E7CE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7">
    <w:name w:val="0E4ED84C9C424CE0A2DF977504E2A617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7">
    <w:name w:val="B695931FDF6B45B9AA625EF72A9C3F1E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7">
    <w:name w:val="27BE669C829B4E408F4B3DBEC2CA3054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FD7248C64B4922AAA43AB3EE3EC0C21">
    <w:name w:val="88FD7248C64B4922AAA43AB3EE3EC0C21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7">
    <w:name w:val="A805039B576346719D91781C00922D03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7">
    <w:name w:val="8886F45388FD4E438D5E52DC59B2CE9D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F7CB339D3B94A17B78C40105B8C705D6">
    <w:name w:val="9F7CB339D3B94A17B78C40105B8C705D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7">
    <w:name w:val="36971B5B864E4AC4905FA2503172B00D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921260220194A1AADAFA973478B2CB06">
    <w:name w:val="1921260220194A1AADAFA973478B2CB0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7">
    <w:name w:val="7F6111F867A5407EA6A2D51A740BCDA7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6B2579F24384AF787C009C7D63F02426">
    <w:name w:val="06B2579F24384AF787C009C7D63F0242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A6B0F8405FC4C3798EB19CFE4D4666E7">
    <w:name w:val="6A6B0F8405FC4C3798EB19CFE4D4666E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912C9DA64E45BAB87CFB56C9EB55226">
    <w:name w:val="F8912C9DA64E45BAB87CFB56C9EB5522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9FD01F439E4484D90E856BB7FEE0E017">
    <w:name w:val="09FD01F439E4484D90E856BB7FEE0E01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5E9CBB2C1947BC9CAC553171DCC96B6">
    <w:name w:val="055E9CBB2C1947BC9CAC553171DCC96B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69C05CAA8C4C578F7C587A2693B1C17">
    <w:name w:val="F869C05CAA8C4C578F7C587A2693B1C1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075F46B24964ED5A6E1C16162817F376">
    <w:name w:val="7075F46B24964ED5A6E1C16162817F37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B902B7FCF734E7A9A18298EB7B6004B7">
    <w:name w:val="2B902B7FCF734E7A9A18298EB7B6004B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F09467A6D1142729082F5BDC463889F6">
    <w:name w:val="1F09467A6D1142729082F5BDC463889F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3A561C21C2D4772AB49522CBCCF9D807">
    <w:name w:val="93A561C21C2D4772AB49522CBCCF9D80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7467EACDCFB4B9187135D0A21FF5D736">
    <w:name w:val="07467EACDCFB4B9187135D0A21FF5D73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1DE2295664148819B565F36AC8A92347">
    <w:name w:val="21DE2295664148819B565F36AC8A9234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19DE6B2AADD44648C28BA2B3167F71D6">
    <w:name w:val="C19DE6B2AADD44648C28BA2B3167F71D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8C05625CDF847C3ADE220740950BE4C7">
    <w:name w:val="28C05625CDF847C3ADE220740950BE4C7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0F8C4377D424FE6B0ABE2DB3F12F6AE6">
    <w:name w:val="E0F8C4377D424FE6B0ABE2DB3F12F6AE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39FEA8A3EB64A329AAD439E06D823F46">
    <w:name w:val="D39FEA8A3EB64A329AAD439E06D823F4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E558A07C52145D68EA4E59E64A2F77E6">
    <w:name w:val="5E558A07C52145D68EA4E59E64A2F77E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BE5B995D90447C08BF6E1DDC9FED0E46">
    <w:name w:val="BBE5B995D90447C08BF6E1DDC9FED0E4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FEECF9396DA46C6931ED2956BA15AAC6">
    <w:name w:val="0FEECF9396DA46C6931ED2956BA15AAC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B87B340C6314145BC149BEC8E54E49B6">
    <w:name w:val="AB87B340C6314145BC149BEC8E54E49B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7F09A6858B04A74861E0015725BC2136">
    <w:name w:val="E7F09A6858B04A74861E0015725BC213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ED787B1564C4BB4B94D62DB2FD5E9266">
    <w:name w:val="DED787B1564C4BB4B94D62DB2FD5E926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A493F8DE9B4AD2AF77813A22D049736">
    <w:name w:val="BDA493F8DE9B4AD2AF77813A22D04973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9BE73CC5D64B07B1C7B337FBFEE9EA6">
    <w:name w:val="F69BE73CC5D64B07B1C7B337FBFEE9EA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40DBF1C561A450BBA44DAC899C03D4D6">
    <w:name w:val="240DBF1C561A450BBA44DAC899C03D4D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822D74181F44BDD9E2CF32A1DD96DD46">
    <w:name w:val="7822D74181F44BDD9E2CF32A1DD96DD4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197C9D5EAEF43FFBE9700CE3FA15A426">
    <w:name w:val="F197C9D5EAEF43FFBE9700CE3FA15A42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C1467DA9D247B7BEC67432C26947A96">
    <w:name w:val="91C1467DA9D247B7BEC67432C26947A9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D99C374D6874F78B1DF7CE3F360EB796">
    <w:name w:val="1D99C374D6874F78B1DF7CE3F360EB79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3D08BE09E0B42709E8F44892CD477C46">
    <w:name w:val="03D08BE09E0B42709E8F44892CD477C4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5608149E24CFEAF2EF47D7BC717AB6">
    <w:name w:val="39F5608149E24CFEAF2EF47D7BC717AB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AE2DFB53284F089B5FE75851E1C22B6">
    <w:name w:val="B6AE2DFB53284F089B5FE75851E1C22B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8CC7716EE144648B719643A4DD7CEB56">
    <w:name w:val="68CC7716EE144648B719643A4DD7CEB5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C2C306362C45E6A69DF98EB9DB85036">
    <w:name w:val="9DC2C306362C45E6A69DF98EB9DB8503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E13A565327A4CE9B47D0CEB64DD19766">
    <w:name w:val="AE13A565327A4CE9B47D0CEB64DD1976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DCDA199A1B4FC8981728983914E00B6">
    <w:name w:val="C6DCDA199A1B4FC8981728983914E00B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BDB3ACFB2CB45F0BEDF542C346B53A66">
    <w:name w:val="6BDB3ACFB2CB45F0BEDF542C346B53A6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CB01189F1114C9ABFBEB323194582406">
    <w:name w:val="ECB01189F1114C9ABFBEB32319458240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608D6C2330541B98376CF273EDBBBE46">
    <w:name w:val="9608D6C2330541B98376CF273EDBBBE4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3202410BB945C2B18649906D8B49656">
    <w:name w:val="B63202410BB945C2B18649906D8B4965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0776B923453437A849E07DC64EDAE006">
    <w:name w:val="F0776B923453437A849E07DC64EDAE00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9E465503B814C5AA561735B1E2E25036">
    <w:name w:val="49E465503B814C5AA561735B1E2E2503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97F929307D4B82AC38F91595D9F0726">
    <w:name w:val="BF97F929307D4B82AC38F91595D9F072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6">
    <w:name w:val="1122843461DE460999D69EE817A41F75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5AB8633D0F4441C9B62E8429C3520036">
    <w:name w:val="25AB8633D0F4441C9B62E8429C352003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BE865654458491D8123F62271656ED26">
    <w:name w:val="8BE865654458491D8123F62271656ED2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4BF5BDF8270419F8B2EDBEAB29EFA056">
    <w:name w:val="B4BF5BDF8270419F8B2EDBEAB29EFA05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7D929338C54F3BA6B8BE07DF3055A05">
    <w:name w:val="A37D929338C54F3BA6B8BE07DF3055A0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63613094D49AE9C315197ECE20FE56">
    <w:name w:val="FEC63613094D49AE9C315197ECE20FE56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5">
    <w:name w:val="CCD89206CCCD4E0AA706989534BF44D05"/>
    <w:rsid w:val="00461A58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7D2D84C2A084D84A0FD456719E3B164">
    <w:name w:val="A7D2D84C2A084D84A0FD456719E3B164"/>
    <w:rsid w:val="00B108E9"/>
  </w:style>
  <w:style w:type="paragraph" w:customStyle="1" w:styleId="786273CEACE846319455A874433F69B7">
    <w:name w:val="786273CEACE846319455A874433F69B7"/>
    <w:rsid w:val="00B108E9"/>
  </w:style>
  <w:style w:type="paragraph" w:customStyle="1" w:styleId="C608FA5FCC3A4DE98ECCD8FDF3C36D6D">
    <w:name w:val="C608FA5FCC3A4DE98ECCD8FDF3C36D6D"/>
    <w:rsid w:val="00B108E9"/>
  </w:style>
  <w:style w:type="paragraph" w:customStyle="1" w:styleId="43A8949EC8AF4EECA952CC7614122EC18">
    <w:name w:val="43A8949EC8AF4EECA952CC7614122EC1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8">
    <w:name w:val="A36CDC244F0B4970A37D625521F5E7CE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8">
    <w:name w:val="0E4ED84C9C424CE0A2DF977504E2A617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8">
    <w:name w:val="B695931FDF6B45B9AA625EF72A9C3F1E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8">
    <w:name w:val="27BE669C829B4E408F4B3DBEC2CA3054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FD7248C64B4922AAA43AB3EE3EC0C22">
    <w:name w:val="88FD7248C64B4922AAA43AB3EE3EC0C22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8">
    <w:name w:val="A805039B576346719D91781C00922D03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8">
    <w:name w:val="8886F45388FD4E438D5E52DC59B2CE9D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8">
    <w:name w:val="36971B5B864E4AC4905FA2503172B00D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8">
    <w:name w:val="7F6111F867A5407EA6A2D51A740BCDA7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A6B0F8405FC4C3798EB19CFE4D4666E8">
    <w:name w:val="6A6B0F8405FC4C3798EB19CFE4D4666E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912C9DA64E45BAB87CFB56C9EB55227">
    <w:name w:val="F8912C9DA64E45BAB87CFB56C9EB5522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9FD01F439E4484D90E856BB7FEE0E018">
    <w:name w:val="09FD01F439E4484D90E856BB7FEE0E01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5E9CBB2C1947BC9CAC553171DCC96B7">
    <w:name w:val="055E9CBB2C1947BC9CAC553171DCC96B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69C05CAA8C4C578F7C587A2693B1C18">
    <w:name w:val="F869C05CAA8C4C578F7C587A2693B1C1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075F46B24964ED5A6E1C16162817F377">
    <w:name w:val="7075F46B24964ED5A6E1C16162817F37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B902B7FCF734E7A9A18298EB7B6004B8">
    <w:name w:val="2B902B7FCF734E7A9A18298EB7B6004B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F09467A6D1142729082F5BDC463889F7">
    <w:name w:val="1F09467A6D1142729082F5BDC463889F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3A561C21C2D4772AB49522CBCCF9D808">
    <w:name w:val="93A561C21C2D4772AB49522CBCCF9D80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7467EACDCFB4B9187135D0A21FF5D737">
    <w:name w:val="07467EACDCFB4B9187135D0A21FF5D73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1DE2295664148819B565F36AC8A92348">
    <w:name w:val="21DE2295664148819B565F36AC8A9234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19DE6B2AADD44648C28BA2B3167F71D7">
    <w:name w:val="C19DE6B2AADD44648C28BA2B3167F71D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8C05625CDF847C3ADE220740950BE4C8">
    <w:name w:val="28C05625CDF847C3ADE220740950BE4C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0F8C4377D424FE6B0ABE2DB3F12F6AE7">
    <w:name w:val="E0F8C4377D424FE6B0ABE2DB3F12F6AE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39FEA8A3EB64A329AAD439E06D823F47">
    <w:name w:val="D39FEA8A3EB64A329AAD439E06D823F4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E558A07C52145D68EA4E59E64A2F77E7">
    <w:name w:val="5E558A07C52145D68EA4E59E64A2F77E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BE5B995D90447C08BF6E1DDC9FED0E47">
    <w:name w:val="BBE5B995D90447C08BF6E1DDC9FED0E4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FEECF9396DA46C6931ED2956BA15AAC7">
    <w:name w:val="0FEECF9396DA46C6931ED2956BA15AAC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B87B340C6314145BC149BEC8E54E49B7">
    <w:name w:val="AB87B340C6314145BC149BEC8E54E49B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7F09A6858B04A74861E0015725BC2137">
    <w:name w:val="E7F09A6858B04A74861E0015725BC213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ED787B1564C4BB4B94D62DB2FD5E9267">
    <w:name w:val="DED787B1564C4BB4B94D62DB2FD5E926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A493F8DE9B4AD2AF77813A22D049737">
    <w:name w:val="BDA493F8DE9B4AD2AF77813A22D04973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9BE73CC5D64B07B1C7B337FBFEE9EA7">
    <w:name w:val="F69BE73CC5D64B07B1C7B337FBFEE9EA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40DBF1C561A450BBA44DAC899C03D4D7">
    <w:name w:val="240DBF1C561A450BBA44DAC899C03D4D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822D74181F44BDD9E2CF32A1DD96DD47">
    <w:name w:val="7822D74181F44BDD9E2CF32A1DD96DD4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197C9D5EAEF43FFBE9700CE3FA15A427">
    <w:name w:val="F197C9D5EAEF43FFBE9700CE3FA15A42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C1467DA9D247B7BEC67432C26947A97">
    <w:name w:val="91C1467DA9D247B7BEC67432C26947A9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D99C374D6874F78B1DF7CE3F360EB797">
    <w:name w:val="1D99C374D6874F78B1DF7CE3F360EB79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3D08BE09E0B42709E8F44892CD477C47">
    <w:name w:val="03D08BE09E0B42709E8F44892CD477C4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5608149E24CFEAF2EF47D7BC717AB7">
    <w:name w:val="39F5608149E24CFEAF2EF47D7BC717AB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AE2DFB53284F089B5FE75851E1C22B7">
    <w:name w:val="B6AE2DFB53284F089B5FE75851E1C22B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8CC7716EE144648B719643A4DD7CEB57">
    <w:name w:val="68CC7716EE144648B719643A4DD7CEB5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C2C306362C45E6A69DF98EB9DB85037">
    <w:name w:val="9DC2C306362C45E6A69DF98EB9DB8503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E13A565327A4CE9B47D0CEB64DD19767">
    <w:name w:val="AE13A565327A4CE9B47D0CEB64DD1976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DCDA199A1B4FC8981728983914E00B7">
    <w:name w:val="C6DCDA199A1B4FC8981728983914E00B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BDB3ACFB2CB45F0BEDF542C346B53A67">
    <w:name w:val="6BDB3ACFB2CB45F0BEDF542C346B53A6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CB01189F1114C9ABFBEB323194582407">
    <w:name w:val="ECB01189F1114C9ABFBEB32319458240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608D6C2330541B98376CF273EDBBBE47">
    <w:name w:val="9608D6C2330541B98376CF273EDBBBE4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3202410BB945C2B18649906D8B49657">
    <w:name w:val="B63202410BB945C2B18649906D8B4965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0776B923453437A849E07DC64EDAE007">
    <w:name w:val="F0776B923453437A849E07DC64EDAE00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9E465503B814C5AA561735B1E2E25037">
    <w:name w:val="49E465503B814C5AA561735B1E2E2503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97F929307D4B82AC38F91595D9F0727">
    <w:name w:val="BF97F929307D4B82AC38F91595D9F072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7">
    <w:name w:val="1122843461DE460999D69EE817A41F75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5AB8633D0F4441C9B62E8429C3520037">
    <w:name w:val="25AB8633D0F4441C9B62E8429C352003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BE865654458491D8123F62271656ED27">
    <w:name w:val="8BE865654458491D8123F62271656ED2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4BF5BDF8270419F8B2EDBEAB29EFA057">
    <w:name w:val="B4BF5BDF8270419F8B2EDBEAB29EFA05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7D929338C54F3BA6B8BE07DF3055A06">
    <w:name w:val="A37D929338C54F3BA6B8BE07DF3055A06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63613094D49AE9C315197ECE20FE57">
    <w:name w:val="FEC63613094D49AE9C315197ECE20FE5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6">
    <w:name w:val="CCD89206CCCD4E0AA706989534BF44D06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FF6D6031804889B3251DFA6C1A1754">
    <w:name w:val="D5FF6D6031804889B3251DFA6C1A1754"/>
    <w:rsid w:val="00B108E9"/>
  </w:style>
  <w:style w:type="paragraph" w:customStyle="1" w:styleId="BFAE987AA04B473E80EB124F12E9D244">
    <w:name w:val="BFAE987AA04B473E80EB124F12E9D244"/>
    <w:rsid w:val="00B108E9"/>
  </w:style>
  <w:style w:type="paragraph" w:customStyle="1" w:styleId="955A345FFB0D41B98BA75B7E9223B1CA">
    <w:name w:val="955A345FFB0D41B98BA75B7E9223B1CA"/>
    <w:rsid w:val="00B108E9"/>
  </w:style>
  <w:style w:type="paragraph" w:customStyle="1" w:styleId="05D0C6294A974320B7748B02A35F4F99">
    <w:name w:val="05D0C6294A974320B7748B02A35F4F99"/>
    <w:rsid w:val="00B108E9"/>
  </w:style>
  <w:style w:type="paragraph" w:customStyle="1" w:styleId="F34A876773744DB9850A4BFA96E3E1F0">
    <w:name w:val="F34A876773744DB9850A4BFA96E3E1F0"/>
    <w:rsid w:val="00B108E9"/>
  </w:style>
  <w:style w:type="paragraph" w:customStyle="1" w:styleId="0A3D72093AFE449BBEC63B637E1E5C3F">
    <w:name w:val="0A3D72093AFE449BBEC63B637E1E5C3F"/>
    <w:rsid w:val="00B108E9"/>
  </w:style>
  <w:style w:type="paragraph" w:customStyle="1" w:styleId="2EFCD93F03684B2BBCE169A81AEA7ECD">
    <w:name w:val="2EFCD93F03684B2BBCE169A81AEA7ECD"/>
    <w:rsid w:val="00B108E9"/>
  </w:style>
  <w:style w:type="paragraph" w:customStyle="1" w:styleId="5DDF1E759F57496F8A38DAF623A3458E">
    <w:name w:val="5DDF1E759F57496F8A38DAF623A3458E"/>
    <w:rsid w:val="00B108E9"/>
  </w:style>
  <w:style w:type="paragraph" w:customStyle="1" w:styleId="E6D19538802949C2A9F4C1FC38C3A8DC">
    <w:name w:val="E6D19538802949C2A9F4C1FC38C3A8DC"/>
    <w:rsid w:val="00B108E9"/>
  </w:style>
  <w:style w:type="paragraph" w:customStyle="1" w:styleId="13D28842E7954C9689FB498758E582F8">
    <w:name w:val="13D28842E7954C9689FB498758E582F8"/>
    <w:rsid w:val="00B108E9"/>
  </w:style>
  <w:style w:type="paragraph" w:customStyle="1" w:styleId="BD142073BE134B9EA8721B49A0EDCCEA">
    <w:name w:val="BD142073BE134B9EA8721B49A0EDCCEA"/>
    <w:rsid w:val="00B108E9"/>
  </w:style>
  <w:style w:type="paragraph" w:customStyle="1" w:styleId="FA018783F17E4237816321E58EB9B0E8">
    <w:name w:val="FA018783F17E4237816321E58EB9B0E8"/>
    <w:rsid w:val="00B108E9"/>
  </w:style>
  <w:style w:type="paragraph" w:customStyle="1" w:styleId="CCBADCECE04142E997EC0A9ED8EACF0D">
    <w:name w:val="CCBADCECE04142E997EC0A9ED8EACF0D"/>
    <w:rsid w:val="00B108E9"/>
  </w:style>
  <w:style w:type="paragraph" w:customStyle="1" w:styleId="FECCB66370454FC99D1EE5C6DEAA05FE">
    <w:name w:val="FECCB66370454FC99D1EE5C6DEAA05FE"/>
    <w:rsid w:val="00B108E9"/>
  </w:style>
  <w:style w:type="paragraph" w:customStyle="1" w:styleId="D568A93E5EB34F50876E9378D74B57DA">
    <w:name w:val="D568A93E5EB34F50876E9378D74B57DA"/>
    <w:rsid w:val="00B108E9"/>
  </w:style>
  <w:style w:type="paragraph" w:customStyle="1" w:styleId="D7D6124F22A74FE3BAED797A1E303E2B">
    <w:name w:val="D7D6124F22A74FE3BAED797A1E303E2B"/>
    <w:rsid w:val="00B108E9"/>
  </w:style>
  <w:style w:type="paragraph" w:customStyle="1" w:styleId="0C7B8F4D9D8D4AF88586AA329877D232">
    <w:name w:val="0C7B8F4D9D8D4AF88586AA329877D232"/>
    <w:rsid w:val="00B108E9"/>
  </w:style>
  <w:style w:type="paragraph" w:customStyle="1" w:styleId="356E25514CCC4C838E19F3497A214337">
    <w:name w:val="356E25514CCC4C838E19F3497A214337"/>
    <w:rsid w:val="00B108E9"/>
  </w:style>
  <w:style w:type="paragraph" w:customStyle="1" w:styleId="91DF184CC0424522A1D25FFA74FB8410">
    <w:name w:val="91DF184CC0424522A1D25FFA74FB8410"/>
    <w:rsid w:val="00B108E9"/>
  </w:style>
  <w:style w:type="paragraph" w:customStyle="1" w:styleId="4BE7CD7F34CA4D7FBA557E3357B6F039">
    <w:name w:val="4BE7CD7F34CA4D7FBA557E3357B6F039"/>
    <w:rsid w:val="00B108E9"/>
  </w:style>
  <w:style w:type="paragraph" w:customStyle="1" w:styleId="B8E495745DBD43F28FBDC2C8D96A207D">
    <w:name w:val="B8E495745DBD43F28FBDC2C8D96A207D"/>
    <w:rsid w:val="00B108E9"/>
  </w:style>
  <w:style w:type="paragraph" w:customStyle="1" w:styleId="39F8C29BCAE04B5BA8BE2008A8CCCC9A">
    <w:name w:val="39F8C29BCAE04B5BA8BE2008A8CCCC9A"/>
    <w:rsid w:val="00B108E9"/>
  </w:style>
  <w:style w:type="paragraph" w:customStyle="1" w:styleId="B1A5ED0EB3894B61A3C4F596A7CCEF20">
    <w:name w:val="B1A5ED0EB3894B61A3C4F596A7CCEF20"/>
    <w:rsid w:val="00B108E9"/>
  </w:style>
  <w:style w:type="paragraph" w:customStyle="1" w:styleId="E25EE828A75B459287AB55418E1033A1">
    <w:name w:val="E25EE828A75B459287AB55418E1033A1"/>
    <w:rsid w:val="00B108E9"/>
  </w:style>
  <w:style w:type="paragraph" w:customStyle="1" w:styleId="6524849A086D4A56B7460F379344A98E">
    <w:name w:val="6524849A086D4A56B7460F379344A98E"/>
    <w:rsid w:val="00B108E9"/>
  </w:style>
  <w:style w:type="paragraph" w:customStyle="1" w:styleId="736923ED42EB479D8B5C9F8B6EAF1F42">
    <w:name w:val="736923ED42EB479D8B5C9F8B6EAF1F42"/>
    <w:rsid w:val="00B108E9"/>
  </w:style>
  <w:style w:type="paragraph" w:customStyle="1" w:styleId="9A8B1A5FCE9945A797BEDB0E6BE7BB6C">
    <w:name w:val="9A8B1A5FCE9945A797BEDB0E6BE7BB6C"/>
    <w:rsid w:val="00B108E9"/>
  </w:style>
  <w:style w:type="paragraph" w:customStyle="1" w:styleId="A3A01778B592441983F68E654ED00184">
    <w:name w:val="A3A01778B592441983F68E654ED00184"/>
    <w:rsid w:val="00B108E9"/>
  </w:style>
  <w:style w:type="paragraph" w:customStyle="1" w:styleId="62BFDB56EC7E4CA09AD3B59FE96C2DD6">
    <w:name w:val="62BFDB56EC7E4CA09AD3B59FE96C2DD6"/>
    <w:rsid w:val="00B108E9"/>
  </w:style>
  <w:style w:type="paragraph" w:customStyle="1" w:styleId="F6AE68FF927B4CCB9F541337B6CCD7AF">
    <w:name w:val="F6AE68FF927B4CCB9F541337B6CCD7AF"/>
    <w:rsid w:val="00B108E9"/>
  </w:style>
  <w:style w:type="paragraph" w:customStyle="1" w:styleId="ADBD32DFD5FF46A79470F9C54266D7D3">
    <w:name w:val="ADBD32DFD5FF46A79470F9C54266D7D3"/>
    <w:rsid w:val="00B108E9"/>
  </w:style>
  <w:style w:type="paragraph" w:customStyle="1" w:styleId="FE7ABABD05D24733A531E7A8CAA633A2">
    <w:name w:val="FE7ABABD05D24733A531E7A8CAA633A2"/>
    <w:rsid w:val="00B108E9"/>
  </w:style>
  <w:style w:type="paragraph" w:customStyle="1" w:styleId="9DD7A85B0256467DBD2935226F066086">
    <w:name w:val="9DD7A85B0256467DBD2935226F066086"/>
    <w:rsid w:val="00B108E9"/>
  </w:style>
  <w:style w:type="paragraph" w:customStyle="1" w:styleId="E227CEFED96D431CB6D71884CFD975A7">
    <w:name w:val="E227CEFED96D431CB6D71884CFD975A7"/>
    <w:rsid w:val="00B108E9"/>
  </w:style>
  <w:style w:type="paragraph" w:customStyle="1" w:styleId="188CE6A6E8FF43578DE30E357A525D2E">
    <w:name w:val="188CE6A6E8FF43578DE30E357A525D2E"/>
    <w:rsid w:val="00B108E9"/>
  </w:style>
  <w:style w:type="paragraph" w:customStyle="1" w:styleId="3D2A3846A1B24D539967D207CE4FD7C9">
    <w:name w:val="3D2A3846A1B24D539967D207CE4FD7C9"/>
    <w:rsid w:val="00B108E9"/>
  </w:style>
  <w:style w:type="paragraph" w:customStyle="1" w:styleId="3F330C820EA84573BA06D54940FBA996">
    <w:name w:val="3F330C820EA84573BA06D54940FBA996"/>
    <w:rsid w:val="00B108E9"/>
  </w:style>
  <w:style w:type="paragraph" w:customStyle="1" w:styleId="02ADD7312B0B4614A5E701C392133D0B">
    <w:name w:val="02ADD7312B0B4614A5E701C392133D0B"/>
    <w:rsid w:val="00B108E9"/>
  </w:style>
  <w:style w:type="paragraph" w:customStyle="1" w:styleId="C627ED38947B465698EA96C9B099BF27">
    <w:name w:val="C627ED38947B465698EA96C9B099BF27"/>
    <w:rsid w:val="00B108E9"/>
  </w:style>
  <w:style w:type="paragraph" w:customStyle="1" w:styleId="BE48147CC90B436C9D003E897F25232E">
    <w:name w:val="BE48147CC90B436C9D003E897F25232E"/>
    <w:rsid w:val="00B108E9"/>
  </w:style>
  <w:style w:type="paragraph" w:customStyle="1" w:styleId="E4A46CE317BC47168F759E57C3938684">
    <w:name w:val="E4A46CE317BC47168F759E57C3938684"/>
    <w:rsid w:val="00B108E9"/>
  </w:style>
  <w:style w:type="paragraph" w:customStyle="1" w:styleId="6E45BF39F6BA4DE4B75DA824F344681B">
    <w:name w:val="6E45BF39F6BA4DE4B75DA824F344681B"/>
    <w:rsid w:val="00B108E9"/>
  </w:style>
  <w:style w:type="paragraph" w:customStyle="1" w:styleId="5479361CDAC74DABB0722543713493C8">
    <w:name w:val="5479361CDAC74DABB0722543713493C8"/>
    <w:rsid w:val="00B108E9"/>
  </w:style>
  <w:style w:type="paragraph" w:customStyle="1" w:styleId="B6ED1DF2723A4FD28090ABFFF9C48985">
    <w:name w:val="B6ED1DF2723A4FD28090ABFFF9C48985"/>
    <w:rsid w:val="00B108E9"/>
  </w:style>
  <w:style w:type="paragraph" w:customStyle="1" w:styleId="7CF404F0D3CB43A7AC11867066D79145">
    <w:name w:val="7CF404F0D3CB43A7AC11867066D79145"/>
    <w:rsid w:val="00B108E9"/>
  </w:style>
  <w:style w:type="paragraph" w:customStyle="1" w:styleId="B03BD9B985244D0B848FC73ADEEC8A7D">
    <w:name w:val="B03BD9B985244D0B848FC73ADEEC8A7D"/>
    <w:rsid w:val="00B108E9"/>
  </w:style>
  <w:style w:type="paragraph" w:customStyle="1" w:styleId="988744DD9C1D40B7B053133D2DE5D5AA">
    <w:name w:val="988744DD9C1D40B7B053133D2DE5D5AA"/>
    <w:rsid w:val="00B108E9"/>
  </w:style>
  <w:style w:type="paragraph" w:customStyle="1" w:styleId="AA85EC2856304706B7230747AFE6150F">
    <w:name w:val="AA85EC2856304706B7230747AFE6150F"/>
    <w:rsid w:val="00B108E9"/>
  </w:style>
  <w:style w:type="paragraph" w:customStyle="1" w:styleId="37245AF545024232BFCBDFF273560DA2">
    <w:name w:val="37245AF545024232BFCBDFF273560DA2"/>
    <w:rsid w:val="00B108E9"/>
  </w:style>
  <w:style w:type="paragraph" w:customStyle="1" w:styleId="9E256BEDA9094ACBB722491DEBE7FB92">
    <w:name w:val="9E256BEDA9094ACBB722491DEBE7FB92"/>
    <w:rsid w:val="00B108E9"/>
  </w:style>
  <w:style w:type="paragraph" w:customStyle="1" w:styleId="BA2CDF4124D843C7A47A866AD4230A5A">
    <w:name w:val="BA2CDF4124D843C7A47A866AD4230A5A"/>
    <w:rsid w:val="00B108E9"/>
  </w:style>
  <w:style w:type="paragraph" w:customStyle="1" w:styleId="3BB093F9D41A47B78ED4A1C0BD7BA053">
    <w:name w:val="3BB093F9D41A47B78ED4A1C0BD7BA053"/>
    <w:rsid w:val="00B108E9"/>
  </w:style>
  <w:style w:type="paragraph" w:customStyle="1" w:styleId="1239ECDABBB84899A6F7F53BEC351738">
    <w:name w:val="1239ECDABBB84899A6F7F53BEC351738"/>
    <w:rsid w:val="00B108E9"/>
  </w:style>
  <w:style w:type="paragraph" w:customStyle="1" w:styleId="43A8949EC8AF4EECA952CC7614122EC19">
    <w:name w:val="43A8949EC8AF4EECA952CC7614122EC19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9">
    <w:name w:val="A36CDC244F0B4970A37D625521F5E7CE9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9">
    <w:name w:val="0E4ED84C9C424CE0A2DF977504E2A6179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9">
    <w:name w:val="B695931FDF6B45B9AA625EF72A9C3F1E9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9">
    <w:name w:val="27BE669C829B4E408F4B3DBEC2CA30549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FD7248C64B4922AAA43AB3EE3EC0C23">
    <w:name w:val="88FD7248C64B4922AAA43AB3EE3EC0C23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9">
    <w:name w:val="A805039B576346719D91781C00922D039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9">
    <w:name w:val="8886F45388FD4E438D5E52DC59B2CE9D9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9">
    <w:name w:val="36971B5B864E4AC4905FA2503172B00D9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9">
    <w:name w:val="7F6111F867A5407EA6A2D51A740BCDA79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FF6D6031804889B3251DFA6C1A17541">
    <w:name w:val="D5FF6D6031804889B3251DFA6C1A1754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AE987AA04B473E80EB124F12E9D2441">
    <w:name w:val="BFAE987AA04B473E80EB124F12E9D244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55A345FFB0D41B98BA75B7E9223B1CA1">
    <w:name w:val="955A345FFB0D41B98BA75B7E9223B1CA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D0C6294A974320B7748B02A35F4F991">
    <w:name w:val="05D0C6294A974320B7748B02A35F4F99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34A876773744DB9850A4BFA96E3E1F01">
    <w:name w:val="F34A876773744DB9850A4BFA96E3E1F0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A3D72093AFE449BBEC63B637E1E5C3F1">
    <w:name w:val="0A3D72093AFE449BBEC63B637E1E5C3F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EFCD93F03684B2BBCE169A81AEA7ECD1">
    <w:name w:val="2EFCD93F03684B2BBCE169A81AEA7ECD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DDF1E759F57496F8A38DAF623A3458E1">
    <w:name w:val="5DDF1E759F57496F8A38DAF623A3458E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6D19538802949C2A9F4C1FC38C3A8DC1">
    <w:name w:val="E6D19538802949C2A9F4C1FC38C3A8DC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3D28842E7954C9689FB498758E582F81">
    <w:name w:val="13D28842E7954C9689FB498758E582F8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142073BE134B9EA8721B49A0EDCCEA1">
    <w:name w:val="BD142073BE134B9EA8721B49A0EDCCEA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A018783F17E4237816321E58EB9B0E81">
    <w:name w:val="FA018783F17E4237816321E58EB9B0E8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BADCECE04142E997EC0A9ED8EACF0D1">
    <w:name w:val="CCBADCECE04142E997EC0A9ED8EACF0D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CB66370454FC99D1EE5C6DEAA05FE1">
    <w:name w:val="FECCB66370454FC99D1EE5C6DEAA05FE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68A93E5EB34F50876E9378D74B57DA1">
    <w:name w:val="D568A93E5EB34F50876E9378D74B57DA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7D6124F22A74FE3BAED797A1E303E2B1">
    <w:name w:val="D7D6124F22A74FE3BAED797A1E303E2B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C7B8F4D9D8D4AF88586AA329877D2321">
    <w:name w:val="0C7B8F4D9D8D4AF88586AA329877D232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56E25514CCC4C838E19F3497A2143371">
    <w:name w:val="356E25514CCC4C838E19F3497A214337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DF184CC0424522A1D25FFA74FB84101">
    <w:name w:val="91DF184CC0424522A1D25FFA74FB8410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BE7CD7F34CA4D7FBA557E3357B6F0391">
    <w:name w:val="4BE7CD7F34CA4D7FBA557E3357B6F039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8E495745DBD43F28FBDC2C8D96A207D1">
    <w:name w:val="B8E495745DBD43F28FBDC2C8D96A207D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8C29BCAE04B5BA8BE2008A8CCCC9A1">
    <w:name w:val="39F8C29BCAE04B5BA8BE2008A8CCCC9A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1A5ED0EB3894B61A3C4F596A7CCEF201">
    <w:name w:val="B1A5ED0EB3894B61A3C4F596A7CCEF20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5EE828A75B459287AB55418E1033A11">
    <w:name w:val="E25EE828A75B459287AB55418E1033A1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524849A086D4A56B7460F379344A98E1">
    <w:name w:val="6524849A086D4A56B7460F379344A98E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36923ED42EB479D8B5C9F8B6EAF1F421">
    <w:name w:val="736923ED42EB479D8B5C9F8B6EAF1F42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A8B1A5FCE9945A797BEDB0E6BE7BB6C1">
    <w:name w:val="9A8B1A5FCE9945A797BEDB0E6BE7BB6C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A01778B592441983F68E654ED001841">
    <w:name w:val="A3A01778B592441983F68E654ED00184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2BFDB56EC7E4CA09AD3B59FE96C2DD61">
    <w:name w:val="62BFDB56EC7E4CA09AD3B59FE96C2DD6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AE68FF927B4CCB9F541337B6CCD7AF1">
    <w:name w:val="F6AE68FF927B4CCB9F541337B6CCD7AF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DBD32DFD5FF46A79470F9C54266D7D31">
    <w:name w:val="ADBD32DFD5FF46A79470F9C54266D7D3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D7A85B0256467DBD2935226F0660861">
    <w:name w:val="9DD7A85B0256467DBD2935226F066086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27CEFED96D431CB6D71884CFD975A71">
    <w:name w:val="E227CEFED96D431CB6D71884CFD975A7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88CE6A6E8FF43578DE30E357A525D2E1">
    <w:name w:val="188CE6A6E8FF43578DE30E357A525D2E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F330C820EA84573BA06D54940FBA9961">
    <w:name w:val="3F330C820EA84573BA06D54940FBA996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2ADD7312B0B4614A5E701C392133D0B1">
    <w:name w:val="02ADD7312B0B4614A5E701C392133D0B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27ED38947B465698EA96C9B099BF271">
    <w:name w:val="C627ED38947B465698EA96C9B099BF27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4A46CE317BC47168F759E57C39386841">
    <w:name w:val="E4A46CE317BC47168F759E57C3938684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E45BF39F6BA4DE4B75DA824F344681B1">
    <w:name w:val="6E45BF39F6BA4DE4B75DA824F344681B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479361CDAC74DABB0722543713493C81">
    <w:name w:val="5479361CDAC74DABB0722543713493C8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CF404F0D3CB43A7AC11867066D791451">
    <w:name w:val="7CF404F0D3CB43A7AC11867066D79145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03BD9B985244D0B848FC73ADEEC8A7D1">
    <w:name w:val="B03BD9B985244D0B848FC73ADEEC8A7D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8">
    <w:name w:val="1122843461DE460999D69EE817A41F758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88744DD9C1D40B7B053133D2DE5D5AA1">
    <w:name w:val="988744DD9C1D40B7B053133D2DE5D5AA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7245AF545024232BFCBDFF273560DA21">
    <w:name w:val="37245AF545024232BFCBDFF273560DA2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E256BEDA9094ACBB722491DEBE7FB921">
    <w:name w:val="9E256BEDA9094ACBB722491DEBE7FB92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BB093F9D41A47B78ED4A1C0BD7BA0531">
    <w:name w:val="3BB093F9D41A47B78ED4A1C0BD7BA053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239ECDABBB84899A6F7F53BEC3517381">
    <w:name w:val="1239ECDABBB84899A6F7F53BEC3517381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7">
    <w:name w:val="CCD89206CCCD4E0AA706989534BF44D07"/>
    <w:rsid w:val="00B108E9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3A8949EC8AF4EECA952CC7614122EC110">
    <w:name w:val="43A8949EC8AF4EECA952CC7614122EC110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10">
    <w:name w:val="A36CDC244F0B4970A37D625521F5E7CE10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10">
    <w:name w:val="0E4ED84C9C424CE0A2DF977504E2A61710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10">
    <w:name w:val="B695931FDF6B45B9AA625EF72A9C3F1E10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10">
    <w:name w:val="27BE669C829B4E408F4B3DBEC2CA305410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FD7248C64B4922AAA43AB3EE3EC0C24">
    <w:name w:val="88FD7248C64B4922AAA43AB3EE3EC0C24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10">
    <w:name w:val="A805039B576346719D91781C00922D0310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10">
    <w:name w:val="8886F45388FD4E438D5E52DC59B2CE9D10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10">
    <w:name w:val="36971B5B864E4AC4905FA2503172B00D10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10">
    <w:name w:val="7F6111F867A5407EA6A2D51A740BCDA710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FF6D6031804889B3251DFA6C1A17542">
    <w:name w:val="D5FF6D6031804889B3251DFA6C1A1754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AE987AA04B473E80EB124F12E9D2442">
    <w:name w:val="BFAE987AA04B473E80EB124F12E9D244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55A345FFB0D41B98BA75B7E9223B1CA2">
    <w:name w:val="955A345FFB0D41B98BA75B7E9223B1CA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D0C6294A974320B7748B02A35F4F992">
    <w:name w:val="05D0C6294A974320B7748B02A35F4F99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34A876773744DB9850A4BFA96E3E1F02">
    <w:name w:val="F34A876773744DB9850A4BFA96E3E1F0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A3D72093AFE449BBEC63B637E1E5C3F2">
    <w:name w:val="0A3D72093AFE449BBEC63B637E1E5C3F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EFCD93F03684B2BBCE169A81AEA7ECD2">
    <w:name w:val="2EFCD93F03684B2BBCE169A81AEA7ECD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DDF1E759F57496F8A38DAF623A3458E2">
    <w:name w:val="5DDF1E759F57496F8A38DAF623A3458E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6D19538802949C2A9F4C1FC38C3A8DC2">
    <w:name w:val="E6D19538802949C2A9F4C1FC38C3A8DC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3D28842E7954C9689FB498758E582F82">
    <w:name w:val="13D28842E7954C9689FB498758E582F8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142073BE134B9EA8721B49A0EDCCEA2">
    <w:name w:val="BD142073BE134B9EA8721B49A0EDCCEA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A018783F17E4237816321E58EB9B0E82">
    <w:name w:val="FA018783F17E4237816321E58EB9B0E8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BADCECE04142E997EC0A9ED8EACF0D2">
    <w:name w:val="CCBADCECE04142E997EC0A9ED8EACF0D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CB66370454FC99D1EE5C6DEAA05FE2">
    <w:name w:val="FECCB66370454FC99D1EE5C6DEAA05FE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68A93E5EB34F50876E9378D74B57DA2">
    <w:name w:val="D568A93E5EB34F50876E9378D74B57DA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7D6124F22A74FE3BAED797A1E303E2B2">
    <w:name w:val="D7D6124F22A74FE3BAED797A1E303E2B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C7B8F4D9D8D4AF88586AA329877D2322">
    <w:name w:val="0C7B8F4D9D8D4AF88586AA329877D232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56E25514CCC4C838E19F3497A2143372">
    <w:name w:val="356E25514CCC4C838E19F3497A214337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DF184CC0424522A1D25FFA74FB84102">
    <w:name w:val="91DF184CC0424522A1D25FFA74FB8410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BE7CD7F34CA4D7FBA557E3357B6F0392">
    <w:name w:val="4BE7CD7F34CA4D7FBA557E3357B6F039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8E495745DBD43F28FBDC2C8D96A207D2">
    <w:name w:val="B8E495745DBD43F28FBDC2C8D96A207D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8C29BCAE04B5BA8BE2008A8CCCC9A2">
    <w:name w:val="39F8C29BCAE04B5BA8BE2008A8CCCC9A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1A5ED0EB3894B61A3C4F596A7CCEF202">
    <w:name w:val="B1A5ED0EB3894B61A3C4F596A7CCEF20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5EE828A75B459287AB55418E1033A12">
    <w:name w:val="E25EE828A75B459287AB55418E1033A1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524849A086D4A56B7460F379344A98E2">
    <w:name w:val="6524849A086D4A56B7460F379344A98E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36923ED42EB479D8B5C9F8B6EAF1F422">
    <w:name w:val="736923ED42EB479D8B5C9F8B6EAF1F42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A8B1A5FCE9945A797BEDB0E6BE7BB6C2">
    <w:name w:val="9A8B1A5FCE9945A797BEDB0E6BE7BB6C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A01778B592441983F68E654ED001842">
    <w:name w:val="A3A01778B592441983F68E654ED00184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2BFDB56EC7E4CA09AD3B59FE96C2DD62">
    <w:name w:val="62BFDB56EC7E4CA09AD3B59FE96C2DD6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AE68FF927B4CCB9F541337B6CCD7AF2">
    <w:name w:val="F6AE68FF927B4CCB9F541337B6CCD7AF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DBD32DFD5FF46A79470F9C54266D7D32">
    <w:name w:val="ADBD32DFD5FF46A79470F9C54266D7D3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D7A85B0256467DBD2935226F0660862">
    <w:name w:val="9DD7A85B0256467DBD2935226F066086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27CEFED96D431CB6D71884CFD975A72">
    <w:name w:val="E227CEFED96D431CB6D71884CFD975A7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88CE6A6E8FF43578DE30E357A525D2E2">
    <w:name w:val="188CE6A6E8FF43578DE30E357A525D2E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F330C820EA84573BA06D54940FBA9962">
    <w:name w:val="3F330C820EA84573BA06D54940FBA996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2ADD7312B0B4614A5E701C392133D0B2">
    <w:name w:val="02ADD7312B0B4614A5E701C392133D0B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27ED38947B465698EA96C9B099BF272">
    <w:name w:val="C627ED38947B465698EA96C9B099BF27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4A46CE317BC47168F759E57C39386842">
    <w:name w:val="E4A46CE317BC47168F759E57C3938684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E45BF39F6BA4DE4B75DA824F344681B2">
    <w:name w:val="6E45BF39F6BA4DE4B75DA824F344681B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479361CDAC74DABB0722543713493C82">
    <w:name w:val="5479361CDAC74DABB0722543713493C8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CF404F0D3CB43A7AC11867066D791452">
    <w:name w:val="7CF404F0D3CB43A7AC11867066D79145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03BD9B985244D0B848FC73ADEEC8A7D2">
    <w:name w:val="B03BD9B985244D0B848FC73ADEEC8A7D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9">
    <w:name w:val="1122843461DE460999D69EE817A41F759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88744DD9C1D40B7B053133D2DE5D5AA2">
    <w:name w:val="988744DD9C1D40B7B053133D2DE5D5AA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7245AF545024232BFCBDFF273560DA22">
    <w:name w:val="37245AF545024232BFCBDFF273560DA2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E256BEDA9094ACBB722491DEBE7FB922">
    <w:name w:val="9E256BEDA9094ACBB722491DEBE7FB92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BB093F9D41A47B78ED4A1C0BD7BA0532">
    <w:name w:val="3BB093F9D41A47B78ED4A1C0BD7BA053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239ECDABBB84899A6F7F53BEC3517382">
    <w:name w:val="1239ECDABBB84899A6F7F53BEC3517382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8">
    <w:name w:val="CCD89206CCCD4E0AA706989534BF44D08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3A8949EC8AF4EECA952CC7614122EC111">
    <w:name w:val="43A8949EC8AF4EECA952CC7614122EC111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11">
    <w:name w:val="A36CDC244F0B4970A37D625521F5E7CE11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11">
    <w:name w:val="0E4ED84C9C424CE0A2DF977504E2A61711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11">
    <w:name w:val="B695931FDF6B45B9AA625EF72A9C3F1E11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11">
    <w:name w:val="27BE669C829B4E408F4B3DBEC2CA305411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FD7248C64B4922AAA43AB3EE3EC0C25">
    <w:name w:val="88FD7248C64B4922AAA43AB3EE3EC0C25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11">
    <w:name w:val="A805039B576346719D91781C00922D0311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11">
    <w:name w:val="8886F45388FD4E438D5E52DC59B2CE9D11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11">
    <w:name w:val="36971B5B864E4AC4905FA2503172B00D11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11">
    <w:name w:val="7F6111F867A5407EA6A2D51A740BCDA711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FF6D6031804889B3251DFA6C1A17543">
    <w:name w:val="D5FF6D6031804889B3251DFA6C1A1754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AE987AA04B473E80EB124F12E9D2443">
    <w:name w:val="BFAE987AA04B473E80EB124F12E9D244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55A345FFB0D41B98BA75B7E9223B1CA3">
    <w:name w:val="955A345FFB0D41B98BA75B7E9223B1CA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D0C6294A974320B7748B02A35F4F993">
    <w:name w:val="05D0C6294A974320B7748B02A35F4F99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34A876773744DB9850A4BFA96E3E1F03">
    <w:name w:val="F34A876773744DB9850A4BFA96E3E1F0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A3D72093AFE449BBEC63B637E1E5C3F3">
    <w:name w:val="0A3D72093AFE449BBEC63B637E1E5C3F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EFCD93F03684B2BBCE169A81AEA7ECD3">
    <w:name w:val="2EFCD93F03684B2BBCE169A81AEA7ECD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DDF1E759F57496F8A38DAF623A3458E3">
    <w:name w:val="5DDF1E759F57496F8A38DAF623A3458E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6D19538802949C2A9F4C1FC38C3A8DC3">
    <w:name w:val="E6D19538802949C2A9F4C1FC38C3A8DC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3D28842E7954C9689FB498758E582F83">
    <w:name w:val="13D28842E7954C9689FB498758E582F8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142073BE134B9EA8721B49A0EDCCEA3">
    <w:name w:val="BD142073BE134B9EA8721B49A0EDCCEA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A018783F17E4237816321E58EB9B0E83">
    <w:name w:val="FA018783F17E4237816321E58EB9B0E8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BADCECE04142E997EC0A9ED8EACF0D3">
    <w:name w:val="CCBADCECE04142E997EC0A9ED8EACF0D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CB66370454FC99D1EE5C6DEAA05FE3">
    <w:name w:val="FECCB66370454FC99D1EE5C6DEAA05FE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68A93E5EB34F50876E9378D74B57DA3">
    <w:name w:val="D568A93E5EB34F50876E9378D74B57DA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7D6124F22A74FE3BAED797A1E303E2B3">
    <w:name w:val="D7D6124F22A74FE3BAED797A1E303E2B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C7B8F4D9D8D4AF88586AA329877D2323">
    <w:name w:val="0C7B8F4D9D8D4AF88586AA329877D232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56E25514CCC4C838E19F3497A2143373">
    <w:name w:val="356E25514CCC4C838E19F3497A214337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DF184CC0424522A1D25FFA74FB84103">
    <w:name w:val="91DF184CC0424522A1D25FFA74FB8410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BE7CD7F34CA4D7FBA557E3357B6F0393">
    <w:name w:val="4BE7CD7F34CA4D7FBA557E3357B6F039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8E495745DBD43F28FBDC2C8D96A207D3">
    <w:name w:val="B8E495745DBD43F28FBDC2C8D96A207D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8C29BCAE04B5BA8BE2008A8CCCC9A3">
    <w:name w:val="39F8C29BCAE04B5BA8BE2008A8CCCC9A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1A5ED0EB3894B61A3C4F596A7CCEF203">
    <w:name w:val="B1A5ED0EB3894B61A3C4F596A7CCEF20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5EE828A75B459287AB55418E1033A13">
    <w:name w:val="E25EE828A75B459287AB55418E1033A1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524849A086D4A56B7460F379344A98E3">
    <w:name w:val="6524849A086D4A56B7460F379344A98E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36923ED42EB479D8B5C9F8B6EAF1F423">
    <w:name w:val="736923ED42EB479D8B5C9F8B6EAF1F42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A8B1A5FCE9945A797BEDB0E6BE7BB6C3">
    <w:name w:val="9A8B1A5FCE9945A797BEDB0E6BE7BB6C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A01778B592441983F68E654ED001843">
    <w:name w:val="A3A01778B592441983F68E654ED00184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2BFDB56EC7E4CA09AD3B59FE96C2DD63">
    <w:name w:val="62BFDB56EC7E4CA09AD3B59FE96C2DD6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AE68FF927B4CCB9F541337B6CCD7AF3">
    <w:name w:val="F6AE68FF927B4CCB9F541337B6CCD7AF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DBD32DFD5FF46A79470F9C54266D7D33">
    <w:name w:val="ADBD32DFD5FF46A79470F9C54266D7D3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D7A85B0256467DBD2935226F0660863">
    <w:name w:val="9DD7A85B0256467DBD2935226F066086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27CEFED96D431CB6D71884CFD975A73">
    <w:name w:val="E227CEFED96D431CB6D71884CFD975A7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88CE6A6E8FF43578DE30E357A525D2E3">
    <w:name w:val="188CE6A6E8FF43578DE30E357A525D2E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F330C820EA84573BA06D54940FBA9963">
    <w:name w:val="3F330C820EA84573BA06D54940FBA996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2ADD7312B0B4614A5E701C392133D0B3">
    <w:name w:val="02ADD7312B0B4614A5E701C392133D0B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27ED38947B465698EA96C9B099BF273">
    <w:name w:val="C627ED38947B465698EA96C9B099BF27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4A46CE317BC47168F759E57C39386843">
    <w:name w:val="E4A46CE317BC47168F759E57C3938684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E45BF39F6BA4DE4B75DA824F344681B3">
    <w:name w:val="6E45BF39F6BA4DE4B75DA824F344681B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479361CDAC74DABB0722543713493C83">
    <w:name w:val="5479361CDAC74DABB0722543713493C8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CF404F0D3CB43A7AC11867066D791453">
    <w:name w:val="7CF404F0D3CB43A7AC11867066D79145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03BD9B985244D0B848FC73ADEEC8A7D3">
    <w:name w:val="B03BD9B985244D0B848FC73ADEEC8A7D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10">
    <w:name w:val="1122843461DE460999D69EE817A41F7510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88744DD9C1D40B7B053133D2DE5D5AA3">
    <w:name w:val="988744DD9C1D40B7B053133D2DE5D5AA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7245AF545024232BFCBDFF273560DA23">
    <w:name w:val="37245AF545024232BFCBDFF273560DA2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E256BEDA9094ACBB722491DEBE7FB923">
    <w:name w:val="9E256BEDA9094ACBB722491DEBE7FB92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BB093F9D41A47B78ED4A1C0BD7BA0533">
    <w:name w:val="3BB093F9D41A47B78ED4A1C0BD7BA053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239ECDABBB84899A6F7F53BEC3517383">
    <w:name w:val="1239ECDABBB84899A6F7F53BEC3517383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9">
    <w:name w:val="CCD89206CCCD4E0AA706989534BF44D09"/>
    <w:rsid w:val="00C22BF5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3A8949EC8AF4EECA952CC7614122EC112">
    <w:name w:val="43A8949EC8AF4EECA952CC7614122EC112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12">
    <w:name w:val="A36CDC244F0B4970A37D625521F5E7CE12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12">
    <w:name w:val="0E4ED84C9C424CE0A2DF977504E2A61712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12">
    <w:name w:val="B695931FDF6B45B9AA625EF72A9C3F1E12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12">
    <w:name w:val="27BE669C829B4E408F4B3DBEC2CA305412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FD7248C64B4922AAA43AB3EE3EC0C26">
    <w:name w:val="88FD7248C64B4922AAA43AB3EE3EC0C26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12">
    <w:name w:val="A805039B576346719D91781C00922D0312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12">
    <w:name w:val="8886F45388FD4E438D5E52DC59B2CE9D12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12">
    <w:name w:val="36971B5B864E4AC4905FA2503172B00D12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12">
    <w:name w:val="7F6111F867A5407EA6A2D51A740BCDA712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FF6D6031804889B3251DFA6C1A17544">
    <w:name w:val="D5FF6D6031804889B3251DFA6C1A1754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AE987AA04B473E80EB124F12E9D2444">
    <w:name w:val="BFAE987AA04B473E80EB124F12E9D244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55A345FFB0D41B98BA75B7E9223B1CA4">
    <w:name w:val="955A345FFB0D41B98BA75B7E9223B1CA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D0C6294A974320B7748B02A35F4F994">
    <w:name w:val="05D0C6294A974320B7748B02A35F4F99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34A876773744DB9850A4BFA96E3E1F04">
    <w:name w:val="F34A876773744DB9850A4BFA96E3E1F0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A3D72093AFE449BBEC63B637E1E5C3F4">
    <w:name w:val="0A3D72093AFE449BBEC63B637E1E5C3F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EFCD93F03684B2BBCE169A81AEA7ECD4">
    <w:name w:val="2EFCD93F03684B2BBCE169A81AEA7ECD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DDF1E759F57496F8A38DAF623A3458E4">
    <w:name w:val="5DDF1E759F57496F8A38DAF623A3458E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6D19538802949C2A9F4C1FC38C3A8DC4">
    <w:name w:val="E6D19538802949C2A9F4C1FC38C3A8DC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3D28842E7954C9689FB498758E582F84">
    <w:name w:val="13D28842E7954C9689FB498758E582F8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142073BE134B9EA8721B49A0EDCCEA4">
    <w:name w:val="BD142073BE134B9EA8721B49A0EDCCEA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A018783F17E4237816321E58EB9B0E84">
    <w:name w:val="FA018783F17E4237816321E58EB9B0E8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BADCECE04142E997EC0A9ED8EACF0D4">
    <w:name w:val="CCBADCECE04142E997EC0A9ED8EACF0D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CB66370454FC99D1EE5C6DEAA05FE4">
    <w:name w:val="FECCB66370454FC99D1EE5C6DEAA05FE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68A93E5EB34F50876E9378D74B57DA4">
    <w:name w:val="D568A93E5EB34F50876E9378D74B57DA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7D6124F22A74FE3BAED797A1E303E2B4">
    <w:name w:val="D7D6124F22A74FE3BAED797A1E303E2B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C7B8F4D9D8D4AF88586AA329877D2324">
    <w:name w:val="0C7B8F4D9D8D4AF88586AA329877D232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56E25514CCC4C838E19F3497A2143374">
    <w:name w:val="356E25514CCC4C838E19F3497A214337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DF184CC0424522A1D25FFA74FB84104">
    <w:name w:val="91DF184CC0424522A1D25FFA74FB8410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BE7CD7F34CA4D7FBA557E3357B6F0394">
    <w:name w:val="4BE7CD7F34CA4D7FBA557E3357B6F039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8E495745DBD43F28FBDC2C8D96A207D4">
    <w:name w:val="B8E495745DBD43F28FBDC2C8D96A207D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8C29BCAE04B5BA8BE2008A8CCCC9A4">
    <w:name w:val="39F8C29BCAE04B5BA8BE2008A8CCCC9A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1A5ED0EB3894B61A3C4F596A7CCEF204">
    <w:name w:val="B1A5ED0EB3894B61A3C4F596A7CCEF20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5EE828A75B459287AB55418E1033A14">
    <w:name w:val="E25EE828A75B459287AB55418E1033A1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524849A086D4A56B7460F379344A98E4">
    <w:name w:val="6524849A086D4A56B7460F379344A98E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36923ED42EB479D8B5C9F8B6EAF1F424">
    <w:name w:val="736923ED42EB479D8B5C9F8B6EAF1F42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A8B1A5FCE9945A797BEDB0E6BE7BB6C4">
    <w:name w:val="9A8B1A5FCE9945A797BEDB0E6BE7BB6C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A01778B592441983F68E654ED001844">
    <w:name w:val="A3A01778B592441983F68E654ED00184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2BFDB56EC7E4CA09AD3B59FE96C2DD64">
    <w:name w:val="62BFDB56EC7E4CA09AD3B59FE96C2DD6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AE68FF927B4CCB9F541337B6CCD7AF4">
    <w:name w:val="F6AE68FF927B4CCB9F541337B6CCD7AF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DBD32DFD5FF46A79470F9C54266D7D34">
    <w:name w:val="ADBD32DFD5FF46A79470F9C54266D7D3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D7A85B0256467DBD2935226F0660864">
    <w:name w:val="9DD7A85B0256467DBD2935226F066086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27CEFED96D431CB6D71884CFD975A74">
    <w:name w:val="E227CEFED96D431CB6D71884CFD975A7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88CE6A6E8FF43578DE30E357A525D2E4">
    <w:name w:val="188CE6A6E8FF43578DE30E357A525D2E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F330C820EA84573BA06D54940FBA9964">
    <w:name w:val="3F330C820EA84573BA06D54940FBA996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2ADD7312B0B4614A5E701C392133D0B4">
    <w:name w:val="02ADD7312B0B4614A5E701C392133D0B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27ED38947B465698EA96C9B099BF274">
    <w:name w:val="C627ED38947B465698EA96C9B099BF27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4A46CE317BC47168F759E57C39386844">
    <w:name w:val="E4A46CE317BC47168F759E57C3938684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E45BF39F6BA4DE4B75DA824F344681B4">
    <w:name w:val="6E45BF39F6BA4DE4B75DA824F344681B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479361CDAC74DABB0722543713493C84">
    <w:name w:val="5479361CDAC74DABB0722543713493C8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CF404F0D3CB43A7AC11867066D791454">
    <w:name w:val="7CF404F0D3CB43A7AC11867066D79145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03BD9B985244D0B848FC73ADEEC8A7D4">
    <w:name w:val="B03BD9B985244D0B848FC73ADEEC8A7D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11">
    <w:name w:val="1122843461DE460999D69EE817A41F7511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88744DD9C1D40B7B053133D2DE5D5AA4">
    <w:name w:val="988744DD9C1D40B7B053133D2DE5D5AA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7245AF545024232BFCBDFF273560DA24">
    <w:name w:val="37245AF545024232BFCBDFF273560DA2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E256BEDA9094ACBB722491DEBE7FB924">
    <w:name w:val="9E256BEDA9094ACBB722491DEBE7FB92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BB093F9D41A47B78ED4A1C0BD7BA0534">
    <w:name w:val="3BB093F9D41A47B78ED4A1C0BD7BA053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239ECDABBB84899A6F7F53BEC3517384">
    <w:name w:val="1239ECDABBB84899A6F7F53BEC3517384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10">
    <w:name w:val="CCD89206CCCD4E0AA706989534BF44D010"/>
    <w:rsid w:val="00D34323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3A8949EC8AF4EECA952CC7614122EC113">
    <w:name w:val="43A8949EC8AF4EECA952CC7614122EC113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13">
    <w:name w:val="A36CDC244F0B4970A37D625521F5E7CE13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13">
    <w:name w:val="0E4ED84C9C424CE0A2DF977504E2A61713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13">
    <w:name w:val="B695931FDF6B45B9AA625EF72A9C3F1E13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13">
    <w:name w:val="27BE669C829B4E408F4B3DBEC2CA305413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FD7248C64B4922AAA43AB3EE3EC0C27">
    <w:name w:val="88FD7248C64B4922AAA43AB3EE3EC0C27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13">
    <w:name w:val="A805039B576346719D91781C00922D0313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13">
    <w:name w:val="8886F45388FD4E438D5E52DC59B2CE9D13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13">
    <w:name w:val="36971B5B864E4AC4905FA2503172B00D13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13">
    <w:name w:val="7F6111F867A5407EA6A2D51A740BCDA713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FF6D6031804889B3251DFA6C1A17545">
    <w:name w:val="D5FF6D6031804889B3251DFA6C1A1754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AE987AA04B473E80EB124F12E9D2445">
    <w:name w:val="BFAE987AA04B473E80EB124F12E9D244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55A345FFB0D41B98BA75B7E9223B1CA5">
    <w:name w:val="955A345FFB0D41B98BA75B7E9223B1CA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D0C6294A974320B7748B02A35F4F995">
    <w:name w:val="05D0C6294A974320B7748B02A35F4F99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34A876773744DB9850A4BFA96E3E1F05">
    <w:name w:val="F34A876773744DB9850A4BFA96E3E1F0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A3D72093AFE449BBEC63B637E1E5C3F5">
    <w:name w:val="0A3D72093AFE449BBEC63B637E1E5C3F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EFCD93F03684B2BBCE169A81AEA7ECD5">
    <w:name w:val="2EFCD93F03684B2BBCE169A81AEA7ECD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DDF1E759F57496F8A38DAF623A3458E5">
    <w:name w:val="5DDF1E759F57496F8A38DAF623A3458E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6D19538802949C2A9F4C1FC38C3A8DC5">
    <w:name w:val="E6D19538802949C2A9F4C1FC38C3A8DC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3D28842E7954C9689FB498758E582F85">
    <w:name w:val="13D28842E7954C9689FB498758E582F8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142073BE134B9EA8721B49A0EDCCEA5">
    <w:name w:val="BD142073BE134B9EA8721B49A0EDCCEA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A018783F17E4237816321E58EB9B0E85">
    <w:name w:val="FA018783F17E4237816321E58EB9B0E8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BADCECE04142E997EC0A9ED8EACF0D5">
    <w:name w:val="CCBADCECE04142E997EC0A9ED8EACF0D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CB66370454FC99D1EE5C6DEAA05FE5">
    <w:name w:val="FECCB66370454FC99D1EE5C6DEAA05FE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68A93E5EB34F50876E9378D74B57DA5">
    <w:name w:val="D568A93E5EB34F50876E9378D74B57DA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7D6124F22A74FE3BAED797A1E303E2B5">
    <w:name w:val="D7D6124F22A74FE3BAED797A1E303E2B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C7B8F4D9D8D4AF88586AA329877D2325">
    <w:name w:val="0C7B8F4D9D8D4AF88586AA329877D232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56E25514CCC4C838E19F3497A2143375">
    <w:name w:val="356E25514CCC4C838E19F3497A214337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DF184CC0424522A1D25FFA74FB84105">
    <w:name w:val="91DF184CC0424522A1D25FFA74FB8410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BE7CD7F34CA4D7FBA557E3357B6F0395">
    <w:name w:val="4BE7CD7F34CA4D7FBA557E3357B6F039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8E495745DBD43F28FBDC2C8D96A207D5">
    <w:name w:val="B8E495745DBD43F28FBDC2C8D96A207D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8C29BCAE04B5BA8BE2008A8CCCC9A5">
    <w:name w:val="39F8C29BCAE04B5BA8BE2008A8CCCC9A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1A5ED0EB3894B61A3C4F596A7CCEF205">
    <w:name w:val="B1A5ED0EB3894B61A3C4F596A7CCEF20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5EE828A75B459287AB55418E1033A15">
    <w:name w:val="E25EE828A75B459287AB55418E1033A1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524849A086D4A56B7460F379344A98E5">
    <w:name w:val="6524849A086D4A56B7460F379344A98E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36923ED42EB479D8B5C9F8B6EAF1F425">
    <w:name w:val="736923ED42EB479D8B5C9F8B6EAF1F42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A8B1A5FCE9945A797BEDB0E6BE7BB6C5">
    <w:name w:val="9A8B1A5FCE9945A797BEDB0E6BE7BB6C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A01778B592441983F68E654ED001845">
    <w:name w:val="A3A01778B592441983F68E654ED00184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2BFDB56EC7E4CA09AD3B59FE96C2DD65">
    <w:name w:val="62BFDB56EC7E4CA09AD3B59FE96C2DD6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AE68FF927B4CCB9F541337B6CCD7AF5">
    <w:name w:val="F6AE68FF927B4CCB9F541337B6CCD7AF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DBD32DFD5FF46A79470F9C54266D7D35">
    <w:name w:val="ADBD32DFD5FF46A79470F9C54266D7D3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D7A85B0256467DBD2935226F0660865">
    <w:name w:val="9DD7A85B0256467DBD2935226F066086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27CEFED96D431CB6D71884CFD975A75">
    <w:name w:val="E227CEFED96D431CB6D71884CFD975A7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88CE6A6E8FF43578DE30E357A525D2E5">
    <w:name w:val="188CE6A6E8FF43578DE30E357A525D2E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F330C820EA84573BA06D54940FBA9965">
    <w:name w:val="3F330C820EA84573BA06D54940FBA996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2ADD7312B0B4614A5E701C392133D0B5">
    <w:name w:val="02ADD7312B0B4614A5E701C392133D0B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27ED38947B465698EA96C9B099BF275">
    <w:name w:val="C627ED38947B465698EA96C9B099BF27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4A46CE317BC47168F759E57C39386845">
    <w:name w:val="E4A46CE317BC47168F759E57C3938684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E45BF39F6BA4DE4B75DA824F344681B5">
    <w:name w:val="6E45BF39F6BA4DE4B75DA824F344681B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479361CDAC74DABB0722543713493C85">
    <w:name w:val="5479361CDAC74DABB0722543713493C8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CF404F0D3CB43A7AC11867066D791455">
    <w:name w:val="7CF404F0D3CB43A7AC11867066D79145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03BD9B985244D0B848FC73ADEEC8A7D5">
    <w:name w:val="B03BD9B985244D0B848FC73ADEEC8A7D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12">
    <w:name w:val="1122843461DE460999D69EE817A41F7512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88744DD9C1D40B7B053133D2DE5D5AA5">
    <w:name w:val="988744DD9C1D40B7B053133D2DE5D5AA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7245AF545024232BFCBDFF273560DA25">
    <w:name w:val="37245AF545024232BFCBDFF273560DA2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E256BEDA9094ACBB722491DEBE7FB925">
    <w:name w:val="9E256BEDA9094ACBB722491DEBE7FB92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BB093F9D41A47B78ED4A1C0BD7BA0535">
    <w:name w:val="3BB093F9D41A47B78ED4A1C0BD7BA053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239ECDABBB84899A6F7F53BEC3517385">
    <w:name w:val="1239ECDABBB84899A6F7F53BEC351738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11">
    <w:name w:val="CCD89206CCCD4E0AA706989534BF44D011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3A8949EC8AF4EECA952CC7614122EC114">
    <w:name w:val="43A8949EC8AF4EECA952CC7614122EC114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14">
    <w:name w:val="A36CDC244F0B4970A37D625521F5E7CE14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14">
    <w:name w:val="0E4ED84C9C424CE0A2DF977504E2A61714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14">
    <w:name w:val="B695931FDF6B45B9AA625EF72A9C3F1E14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3A8949EC8AF4EECA952CC7614122EC115">
    <w:name w:val="43A8949EC8AF4EECA952CC7614122EC11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6CDC244F0B4970A37D625521F5E7CE15">
    <w:name w:val="A36CDC244F0B4970A37D625521F5E7CE1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E4ED84C9C424CE0A2DF977504E2A61715">
    <w:name w:val="0E4ED84C9C424CE0A2DF977504E2A6171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695931FDF6B45B9AA625EF72A9C3F1E15">
    <w:name w:val="B695931FDF6B45B9AA625EF72A9C3F1E15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7BE669C829B4E408F4B3DBEC2CA305414">
    <w:name w:val="27BE669C829B4E408F4B3DBEC2CA305414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FD7248C64B4922AAA43AB3EE3EC0C28">
    <w:name w:val="88FD7248C64B4922AAA43AB3EE3EC0C28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14">
    <w:name w:val="A805039B576346719D91781C00922D0314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14">
    <w:name w:val="8886F45388FD4E438D5E52DC59B2CE9D14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14">
    <w:name w:val="36971B5B864E4AC4905FA2503172B00D14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14">
    <w:name w:val="7F6111F867A5407EA6A2D51A740BCDA714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FF6D6031804889B3251DFA6C1A17546">
    <w:name w:val="D5FF6D6031804889B3251DFA6C1A1754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AE987AA04B473E80EB124F12E9D2446">
    <w:name w:val="BFAE987AA04B473E80EB124F12E9D244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55A345FFB0D41B98BA75B7E9223B1CA6">
    <w:name w:val="955A345FFB0D41B98BA75B7E9223B1CA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D0C6294A974320B7748B02A35F4F996">
    <w:name w:val="05D0C6294A974320B7748B02A35F4F99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34A876773744DB9850A4BFA96E3E1F06">
    <w:name w:val="F34A876773744DB9850A4BFA96E3E1F0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A3D72093AFE449BBEC63B637E1E5C3F6">
    <w:name w:val="0A3D72093AFE449BBEC63B637E1E5C3F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EFCD93F03684B2BBCE169A81AEA7ECD6">
    <w:name w:val="2EFCD93F03684B2BBCE169A81AEA7ECD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DDF1E759F57496F8A38DAF623A3458E6">
    <w:name w:val="5DDF1E759F57496F8A38DAF623A3458E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6D19538802949C2A9F4C1FC38C3A8DC6">
    <w:name w:val="E6D19538802949C2A9F4C1FC38C3A8DC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3D28842E7954C9689FB498758E582F86">
    <w:name w:val="13D28842E7954C9689FB498758E582F8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142073BE134B9EA8721B49A0EDCCEA6">
    <w:name w:val="BD142073BE134B9EA8721B49A0EDCCEA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A018783F17E4237816321E58EB9B0E86">
    <w:name w:val="FA018783F17E4237816321E58EB9B0E8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BADCECE04142E997EC0A9ED8EACF0D6">
    <w:name w:val="CCBADCECE04142E997EC0A9ED8EACF0D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CB66370454FC99D1EE5C6DEAA05FE6">
    <w:name w:val="FECCB66370454FC99D1EE5C6DEAA05FE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68A93E5EB34F50876E9378D74B57DA6">
    <w:name w:val="D568A93E5EB34F50876E9378D74B57DA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7D6124F22A74FE3BAED797A1E303E2B6">
    <w:name w:val="D7D6124F22A74FE3BAED797A1E303E2B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C7B8F4D9D8D4AF88586AA329877D2326">
    <w:name w:val="0C7B8F4D9D8D4AF88586AA329877D232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56E25514CCC4C838E19F3497A2143376">
    <w:name w:val="356E25514CCC4C838E19F3497A214337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DF184CC0424522A1D25FFA74FB84106">
    <w:name w:val="91DF184CC0424522A1D25FFA74FB8410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BE7CD7F34CA4D7FBA557E3357B6F0396">
    <w:name w:val="4BE7CD7F34CA4D7FBA557E3357B6F039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8E495745DBD43F28FBDC2C8D96A207D6">
    <w:name w:val="B8E495745DBD43F28FBDC2C8D96A207D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8C29BCAE04B5BA8BE2008A8CCCC9A6">
    <w:name w:val="39F8C29BCAE04B5BA8BE2008A8CCCC9A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1A5ED0EB3894B61A3C4F596A7CCEF206">
    <w:name w:val="B1A5ED0EB3894B61A3C4F596A7CCEF20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5EE828A75B459287AB55418E1033A16">
    <w:name w:val="E25EE828A75B459287AB55418E1033A1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524849A086D4A56B7460F379344A98E6">
    <w:name w:val="6524849A086D4A56B7460F379344A98E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36923ED42EB479D8B5C9F8B6EAF1F426">
    <w:name w:val="736923ED42EB479D8B5C9F8B6EAF1F42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A8B1A5FCE9945A797BEDB0E6BE7BB6C6">
    <w:name w:val="9A8B1A5FCE9945A797BEDB0E6BE7BB6C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A01778B592441983F68E654ED001846">
    <w:name w:val="A3A01778B592441983F68E654ED00184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2BFDB56EC7E4CA09AD3B59FE96C2DD66">
    <w:name w:val="62BFDB56EC7E4CA09AD3B59FE96C2DD6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AE68FF927B4CCB9F541337B6CCD7AF6">
    <w:name w:val="F6AE68FF927B4CCB9F541337B6CCD7AF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DBD32DFD5FF46A79470F9C54266D7D36">
    <w:name w:val="ADBD32DFD5FF46A79470F9C54266D7D3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D7A85B0256467DBD2935226F0660866">
    <w:name w:val="9DD7A85B0256467DBD2935226F066086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27CEFED96D431CB6D71884CFD975A76">
    <w:name w:val="E227CEFED96D431CB6D71884CFD975A7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88CE6A6E8FF43578DE30E357A525D2E6">
    <w:name w:val="188CE6A6E8FF43578DE30E357A525D2E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F330C820EA84573BA06D54940FBA9966">
    <w:name w:val="3F330C820EA84573BA06D54940FBA996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2ADD7312B0B4614A5E701C392133D0B6">
    <w:name w:val="02ADD7312B0B4614A5E701C392133D0B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27ED38947B465698EA96C9B099BF276">
    <w:name w:val="C627ED38947B465698EA96C9B099BF27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4A46CE317BC47168F759E57C39386846">
    <w:name w:val="E4A46CE317BC47168F759E57C3938684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E45BF39F6BA4DE4B75DA824F344681B6">
    <w:name w:val="6E45BF39F6BA4DE4B75DA824F344681B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479361CDAC74DABB0722543713493C86">
    <w:name w:val="5479361CDAC74DABB0722543713493C8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CF404F0D3CB43A7AC11867066D791456">
    <w:name w:val="7CF404F0D3CB43A7AC11867066D79145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03BD9B985244D0B848FC73ADEEC8A7D6">
    <w:name w:val="B03BD9B985244D0B848FC73ADEEC8A7D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13">
    <w:name w:val="1122843461DE460999D69EE817A41F7513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88744DD9C1D40B7B053133D2DE5D5AA6">
    <w:name w:val="988744DD9C1D40B7B053133D2DE5D5AA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7245AF545024232BFCBDFF273560DA26">
    <w:name w:val="37245AF545024232BFCBDFF273560DA2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E256BEDA9094ACBB722491DEBE7FB926">
    <w:name w:val="9E256BEDA9094ACBB722491DEBE7FB92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BB093F9D41A47B78ED4A1C0BD7BA0536">
    <w:name w:val="3BB093F9D41A47B78ED4A1C0BD7BA053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239ECDABBB84899A6F7F53BEC3517386">
    <w:name w:val="1239ECDABBB84899A6F7F53BEC3517386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12">
    <w:name w:val="CCD89206CCCD4E0AA706989534BF44D012"/>
    <w:rsid w:val="0078068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0FBF97D9CB34CB98CE28CEDA6475C54">
    <w:name w:val="60FBF97D9CB34CB98CE28CEDA6475C54"/>
    <w:rsid w:val="009069C4"/>
  </w:style>
  <w:style w:type="paragraph" w:customStyle="1" w:styleId="E3F058CF195A47D9932C8F097411F27E">
    <w:name w:val="E3F058CF195A47D9932C8F097411F27E"/>
    <w:rsid w:val="009069C4"/>
  </w:style>
  <w:style w:type="paragraph" w:customStyle="1" w:styleId="20D81D37913C49B8A6F486131D09281A">
    <w:name w:val="20D81D37913C49B8A6F486131D09281A"/>
    <w:rsid w:val="009069C4"/>
  </w:style>
  <w:style w:type="paragraph" w:customStyle="1" w:styleId="43A8949EC8AF4EECA952CC7614122EC116">
    <w:name w:val="43A8949EC8AF4EECA952CC7614122EC116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3F058CF195A47D9932C8F097411F27E1">
    <w:name w:val="E3F058CF195A47D9932C8F097411F27E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0FBF97D9CB34CB98CE28CEDA6475C541">
    <w:name w:val="60FBF97D9CB34CB98CE28CEDA6475C54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0D81D37913C49B8A6F486131D09281A1">
    <w:name w:val="20D81D37913C49B8A6F486131D09281A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FD7248C64B4922AAA43AB3EE3EC0C29">
    <w:name w:val="88FD7248C64B4922AAA43AB3EE3EC0C29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05039B576346719D91781C00922D0315">
    <w:name w:val="A805039B576346719D91781C00922D0315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6F45388FD4E438D5E52DC59B2CE9D15">
    <w:name w:val="8886F45388FD4E438D5E52DC59B2CE9D15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71B5B864E4AC4905FA2503172B00D15">
    <w:name w:val="36971B5B864E4AC4905FA2503172B00D15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6111F867A5407EA6A2D51A740BCDA715">
    <w:name w:val="7F6111F867A5407EA6A2D51A740BCDA715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FF6D6031804889B3251DFA6C1A17547">
    <w:name w:val="D5FF6D6031804889B3251DFA6C1A1754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FAE987AA04B473E80EB124F12E9D2447">
    <w:name w:val="BFAE987AA04B473E80EB124F12E9D244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55A345FFB0D41B98BA75B7E9223B1CA7">
    <w:name w:val="955A345FFB0D41B98BA75B7E9223B1CA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5D0C6294A974320B7748B02A35F4F997">
    <w:name w:val="05D0C6294A974320B7748B02A35F4F99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34A876773744DB9850A4BFA96E3E1F07">
    <w:name w:val="F34A876773744DB9850A4BFA96E3E1F0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A3D72093AFE449BBEC63B637E1E5C3F7">
    <w:name w:val="0A3D72093AFE449BBEC63B637E1E5C3F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EFCD93F03684B2BBCE169A81AEA7ECD7">
    <w:name w:val="2EFCD93F03684B2BBCE169A81AEA7ECD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DDF1E759F57496F8A38DAF623A3458E7">
    <w:name w:val="5DDF1E759F57496F8A38DAF623A3458E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6D19538802949C2A9F4C1FC38C3A8DC7">
    <w:name w:val="E6D19538802949C2A9F4C1FC38C3A8DC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3D28842E7954C9689FB498758E582F87">
    <w:name w:val="13D28842E7954C9689FB498758E582F8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142073BE134B9EA8721B49A0EDCCEA7">
    <w:name w:val="BD142073BE134B9EA8721B49A0EDCCEA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A018783F17E4237816321E58EB9B0E87">
    <w:name w:val="FA018783F17E4237816321E58EB9B0E8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BADCECE04142E997EC0A9ED8EACF0D7">
    <w:name w:val="CCBADCECE04142E997EC0A9ED8EACF0D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CCB66370454FC99D1EE5C6DEAA05FE7">
    <w:name w:val="FECCB66370454FC99D1EE5C6DEAA05FE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568A93E5EB34F50876E9378D74B57DA7">
    <w:name w:val="D568A93E5EB34F50876E9378D74B57DA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7D6124F22A74FE3BAED797A1E303E2B7">
    <w:name w:val="D7D6124F22A74FE3BAED797A1E303E2B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C7B8F4D9D8D4AF88586AA329877D2327">
    <w:name w:val="0C7B8F4D9D8D4AF88586AA329877D232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56E25514CCC4C838E19F3497A2143377">
    <w:name w:val="356E25514CCC4C838E19F3497A214337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1DF184CC0424522A1D25FFA74FB84107">
    <w:name w:val="91DF184CC0424522A1D25FFA74FB8410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BE7CD7F34CA4D7FBA557E3357B6F0397">
    <w:name w:val="4BE7CD7F34CA4D7FBA557E3357B6F039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8E495745DBD43F28FBDC2C8D96A207D7">
    <w:name w:val="B8E495745DBD43F28FBDC2C8D96A207D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F8C29BCAE04B5BA8BE2008A8CCCC9A7">
    <w:name w:val="39F8C29BCAE04B5BA8BE2008A8CCCC9A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1A5ED0EB3894B61A3C4F596A7CCEF207">
    <w:name w:val="B1A5ED0EB3894B61A3C4F596A7CCEF20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5EE828A75B459287AB55418E1033A17">
    <w:name w:val="E25EE828A75B459287AB55418E1033A1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524849A086D4A56B7460F379344A98E7">
    <w:name w:val="6524849A086D4A56B7460F379344A98E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36923ED42EB479D8B5C9F8B6EAF1F427">
    <w:name w:val="736923ED42EB479D8B5C9F8B6EAF1F42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A8B1A5FCE9945A797BEDB0E6BE7BB6C7">
    <w:name w:val="9A8B1A5FCE9945A797BEDB0E6BE7BB6C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A01778B592441983F68E654ED001847">
    <w:name w:val="A3A01778B592441983F68E654ED00184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2BFDB56EC7E4CA09AD3B59FE96C2DD67">
    <w:name w:val="62BFDB56EC7E4CA09AD3B59FE96C2DD6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6AE68FF927B4CCB9F541337B6CCD7AF7">
    <w:name w:val="F6AE68FF927B4CCB9F541337B6CCD7AF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DBD32DFD5FF46A79470F9C54266D7D37">
    <w:name w:val="ADBD32DFD5FF46A79470F9C54266D7D3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DD7A85B0256467DBD2935226F0660867">
    <w:name w:val="9DD7A85B0256467DBD2935226F066086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227CEFED96D431CB6D71884CFD975A77">
    <w:name w:val="E227CEFED96D431CB6D71884CFD975A7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88CE6A6E8FF43578DE30E357A525D2E7">
    <w:name w:val="188CE6A6E8FF43578DE30E357A525D2E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F330C820EA84573BA06D54940FBA9967">
    <w:name w:val="3F330C820EA84573BA06D54940FBA996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2ADD7312B0B4614A5E701C392133D0B7">
    <w:name w:val="02ADD7312B0B4614A5E701C392133D0B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627ED38947B465698EA96C9B099BF277">
    <w:name w:val="C627ED38947B465698EA96C9B099BF27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4A46CE317BC47168F759E57C39386847">
    <w:name w:val="E4A46CE317BC47168F759E57C3938684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E45BF39F6BA4DE4B75DA824F344681B7">
    <w:name w:val="6E45BF39F6BA4DE4B75DA824F344681B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479361CDAC74DABB0722543713493C87">
    <w:name w:val="5479361CDAC74DABB0722543713493C8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CF404F0D3CB43A7AC11867066D791457">
    <w:name w:val="7CF404F0D3CB43A7AC11867066D79145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03BD9B985244D0B848FC73ADEEC8A7D7">
    <w:name w:val="B03BD9B985244D0B848FC73ADEEC8A7D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122843461DE460999D69EE817A41F7514">
    <w:name w:val="1122843461DE460999D69EE817A41F7514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88744DD9C1D40B7B053133D2DE5D5AA7">
    <w:name w:val="988744DD9C1D40B7B053133D2DE5D5AA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7245AF545024232BFCBDFF273560DA27">
    <w:name w:val="37245AF545024232BFCBDFF273560DA2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E256BEDA9094ACBB722491DEBE7FB927">
    <w:name w:val="9E256BEDA9094ACBB722491DEBE7FB92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BB093F9D41A47B78ED4A1C0BD7BA0537">
    <w:name w:val="3BB093F9D41A47B78ED4A1C0BD7BA053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239ECDABBB84899A6F7F53BEC3517387">
    <w:name w:val="1239ECDABBB84899A6F7F53BEC351738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CD89206CCCD4E0AA706989534BF44D013">
    <w:name w:val="CCD89206CCCD4E0AA706989534BF44D013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37B5E2D280041FA897A071800F26995">
    <w:name w:val="737B5E2D280041FA897A071800F26995"/>
    <w:rsid w:val="009069C4"/>
  </w:style>
  <w:style w:type="paragraph" w:customStyle="1" w:styleId="0FFDF9C60B7A4FEAB158518F8CE7C073">
    <w:name w:val="0FFDF9C60B7A4FEAB158518F8CE7C073"/>
    <w:rsid w:val="009069C4"/>
  </w:style>
  <w:style w:type="paragraph" w:customStyle="1" w:styleId="924B9A845BC343FFBA9DC0D6DCF22C05">
    <w:name w:val="924B9A845BC343FFBA9DC0D6DCF22C05"/>
    <w:rsid w:val="009069C4"/>
  </w:style>
  <w:style w:type="paragraph" w:customStyle="1" w:styleId="7842F19559EF4B95854F566DE5C97D4E">
    <w:name w:val="7842F19559EF4B95854F566DE5C97D4E"/>
    <w:rsid w:val="009069C4"/>
  </w:style>
  <w:style w:type="paragraph" w:customStyle="1" w:styleId="9484F43BB8FB4CD58E432997627D64D6">
    <w:name w:val="9484F43BB8FB4CD58E432997627D64D6"/>
    <w:rsid w:val="009069C4"/>
  </w:style>
  <w:style w:type="paragraph" w:customStyle="1" w:styleId="1B978EEB1DF24A059C4CF93FC5343B9F">
    <w:name w:val="1B978EEB1DF24A059C4CF93FC5343B9F"/>
    <w:rsid w:val="009069C4"/>
  </w:style>
  <w:style w:type="paragraph" w:customStyle="1" w:styleId="7F5846A065C941569767F54EEF2F4130">
    <w:name w:val="7F5846A065C941569767F54EEF2F4130"/>
    <w:rsid w:val="009069C4"/>
  </w:style>
  <w:style w:type="paragraph" w:customStyle="1" w:styleId="E22E58E680944FF19544D28B0BBDFBD3">
    <w:name w:val="E22E58E680944FF19544D28B0BBDFBD3"/>
    <w:rsid w:val="009069C4"/>
  </w:style>
  <w:style w:type="paragraph" w:customStyle="1" w:styleId="98512748DF9243B0B538F110BFF0DA64">
    <w:name w:val="98512748DF9243B0B538F110BFF0DA64"/>
    <w:rsid w:val="009069C4"/>
  </w:style>
  <w:style w:type="paragraph" w:customStyle="1" w:styleId="78654DFC9A874DC999E724BAFE92DDCA">
    <w:name w:val="78654DFC9A874DC999E724BAFE92DDCA"/>
    <w:rsid w:val="009069C4"/>
  </w:style>
  <w:style w:type="paragraph" w:customStyle="1" w:styleId="955F29E20D8744CF9672B4E2F8430EE6">
    <w:name w:val="955F29E20D8744CF9672B4E2F8430EE6"/>
    <w:rsid w:val="009069C4"/>
  </w:style>
  <w:style w:type="paragraph" w:customStyle="1" w:styleId="6103E366F9F440D1B19CC7C7AF7473B3">
    <w:name w:val="6103E366F9F440D1B19CC7C7AF7473B3"/>
    <w:rsid w:val="009069C4"/>
  </w:style>
  <w:style w:type="paragraph" w:customStyle="1" w:styleId="99C9E8D7DFFC408FB13402B56722BF89">
    <w:name w:val="99C9E8D7DFFC408FB13402B56722BF89"/>
    <w:rsid w:val="009069C4"/>
  </w:style>
  <w:style w:type="paragraph" w:customStyle="1" w:styleId="CB159589A72B4F0FB30953B0A6196E0D">
    <w:name w:val="CB159589A72B4F0FB30953B0A6196E0D"/>
    <w:rsid w:val="009069C4"/>
  </w:style>
  <w:style w:type="paragraph" w:customStyle="1" w:styleId="38C501B1AB4D46D388B12237FC12EAE0">
    <w:name w:val="38C501B1AB4D46D388B12237FC12EAE0"/>
    <w:rsid w:val="009069C4"/>
  </w:style>
  <w:style w:type="paragraph" w:customStyle="1" w:styleId="2B9ED2B1F1034403846EF31317247B1D">
    <w:name w:val="2B9ED2B1F1034403846EF31317247B1D"/>
    <w:rsid w:val="009069C4"/>
  </w:style>
  <w:style w:type="paragraph" w:customStyle="1" w:styleId="44C05509D02C4F13835B3C2DEC08DEDB">
    <w:name w:val="44C05509D02C4F13835B3C2DEC08DEDB"/>
    <w:rsid w:val="009069C4"/>
  </w:style>
  <w:style w:type="paragraph" w:customStyle="1" w:styleId="81EF97272B7747EABB04D5BCADA1E3F6">
    <w:name w:val="81EF97272B7747EABB04D5BCADA1E3F6"/>
    <w:rsid w:val="009069C4"/>
  </w:style>
  <w:style w:type="paragraph" w:customStyle="1" w:styleId="3A89AF0F346F47349754BAA20BF45DB1">
    <w:name w:val="3A89AF0F346F47349754BAA20BF45DB1"/>
    <w:rsid w:val="009069C4"/>
  </w:style>
  <w:style w:type="paragraph" w:customStyle="1" w:styleId="7B5D897A86424B778A32922D20CB4907">
    <w:name w:val="7B5D897A86424B778A32922D20CB4907"/>
    <w:rsid w:val="009069C4"/>
  </w:style>
  <w:style w:type="paragraph" w:customStyle="1" w:styleId="E05986C55B8345CC8BE0BFABEC1C5E5E">
    <w:name w:val="E05986C55B8345CC8BE0BFABEC1C5E5E"/>
    <w:rsid w:val="009069C4"/>
  </w:style>
  <w:style w:type="paragraph" w:customStyle="1" w:styleId="A657A61D6BB94BE0A7342929CB5DA6CE">
    <w:name w:val="A657A61D6BB94BE0A7342929CB5DA6CE"/>
    <w:rsid w:val="009069C4"/>
  </w:style>
  <w:style w:type="paragraph" w:customStyle="1" w:styleId="EB58BAF0236D4231BD7BE3477FD7E876">
    <w:name w:val="EB58BAF0236D4231BD7BE3477FD7E876"/>
    <w:rsid w:val="009069C4"/>
  </w:style>
  <w:style w:type="paragraph" w:customStyle="1" w:styleId="1844DFD6396D4AABA087C2AB745E1C71">
    <w:name w:val="1844DFD6396D4AABA087C2AB745E1C71"/>
    <w:rsid w:val="009069C4"/>
  </w:style>
  <w:style w:type="paragraph" w:customStyle="1" w:styleId="342AD1E4D00740F499FFBFF07CC6F1C6">
    <w:name w:val="342AD1E4D00740F499FFBFF07CC6F1C6"/>
    <w:rsid w:val="009069C4"/>
  </w:style>
  <w:style w:type="paragraph" w:customStyle="1" w:styleId="B8206ED9B4D64B20A5BA368F10D6E6BE">
    <w:name w:val="B8206ED9B4D64B20A5BA368F10D6E6BE"/>
    <w:rsid w:val="009069C4"/>
  </w:style>
  <w:style w:type="paragraph" w:customStyle="1" w:styleId="9DA570E666A143F596ED1A22A645B5CC">
    <w:name w:val="9DA570E666A143F596ED1A22A645B5CC"/>
    <w:rsid w:val="009069C4"/>
  </w:style>
  <w:style w:type="paragraph" w:customStyle="1" w:styleId="CDD9A448D41E4D14A99A3540EA8832EB">
    <w:name w:val="CDD9A448D41E4D14A99A3540EA8832EB"/>
    <w:rsid w:val="009069C4"/>
  </w:style>
  <w:style w:type="paragraph" w:customStyle="1" w:styleId="6D5BD66AF5D346F3AB2B67ADAF3658F5">
    <w:name w:val="6D5BD66AF5D346F3AB2B67ADAF3658F5"/>
    <w:rsid w:val="009069C4"/>
  </w:style>
  <w:style w:type="paragraph" w:customStyle="1" w:styleId="717C3A8C8D824055A6DC47FA69C57C00">
    <w:name w:val="717C3A8C8D824055A6DC47FA69C57C00"/>
    <w:rsid w:val="009069C4"/>
  </w:style>
  <w:style w:type="paragraph" w:customStyle="1" w:styleId="EC9CB34415B24814A57BFBCC6FBB4626">
    <w:name w:val="EC9CB34415B24814A57BFBCC6FBB4626"/>
    <w:rsid w:val="009069C4"/>
  </w:style>
  <w:style w:type="paragraph" w:customStyle="1" w:styleId="BFD259B2F1584447970B9B5015E4D29A">
    <w:name w:val="BFD259B2F1584447970B9B5015E4D29A"/>
    <w:rsid w:val="009069C4"/>
  </w:style>
  <w:style w:type="paragraph" w:customStyle="1" w:styleId="7B0A4D43AAF84649937EF9269297ACDD">
    <w:name w:val="7B0A4D43AAF84649937EF9269297ACDD"/>
    <w:rsid w:val="009069C4"/>
  </w:style>
  <w:style w:type="paragraph" w:customStyle="1" w:styleId="61F2A33AE9A145D1A10C0E944C442EE5">
    <w:name w:val="61F2A33AE9A145D1A10C0E944C442EE5"/>
    <w:rsid w:val="009069C4"/>
  </w:style>
  <w:style w:type="paragraph" w:customStyle="1" w:styleId="D6D079242F6644E6B8E4D39DD1D4C85A">
    <w:name w:val="D6D079242F6644E6B8E4D39DD1D4C85A"/>
    <w:rsid w:val="009069C4"/>
  </w:style>
  <w:style w:type="paragraph" w:customStyle="1" w:styleId="C82F57E61E4B4D4EAA858F2615770BC5">
    <w:name w:val="C82F57E61E4B4D4EAA858F2615770BC5"/>
    <w:rsid w:val="009069C4"/>
  </w:style>
  <w:style w:type="paragraph" w:customStyle="1" w:styleId="50F7AC035C4B4FB7A87FDFBE821C876D">
    <w:name w:val="50F7AC035C4B4FB7A87FDFBE821C876D"/>
    <w:rsid w:val="009069C4"/>
  </w:style>
  <w:style w:type="paragraph" w:customStyle="1" w:styleId="FE24B21B7C1145AE9E03B0EEE3CFC015">
    <w:name w:val="FE24B21B7C1145AE9E03B0EEE3CFC015"/>
    <w:rsid w:val="009069C4"/>
  </w:style>
  <w:style w:type="paragraph" w:customStyle="1" w:styleId="7ECAE3A47ED14906BF25586D41875BDF">
    <w:name w:val="7ECAE3A47ED14906BF25586D41875BDF"/>
    <w:rsid w:val="009069C4"/>
  </w:style>
  <w:style w:type="paragraph" w:customStyle="1" w:styleId="DA9C47D8BECB439190B225DE4486F2D0">
    <w:name w:val="DA9C47D8BECB439190B225DE4486F2D0"/>
    <w:rsid w:val="009069C4"/>
  </w:style>
  <w:style w:type="paragraph" w:customStyle="1" w:styleId="E3A4089623894D2BA8BE79CE3C39FD16">
    <w:name w:val="E3A4089623894D2BA8BE79CE3C39FD16"/>
    <w:rsid w:val="009069C4"/>
  </w:style>
  <w:style w:type="paragraph" w:customStyle="1" w:styleId="85D2F1A35BE44A7C848B9B00D9CA5696">
    <w:name w:val="85D2F1A35BE44A7C848B9B00D9CA5696"/>
    <w:rsid w:val="009069C4"/>
  </w:style>
  <w:style w:type="paragraph" w:customStyle="1" w:styleId="1EDA56BACC0047228D6ABD80986FDE54">
    <w:name w:val="1EDA56BACC0047228D6ABD80986FDE54"/>
    <w:rsid w:val="009069C4"/>
  </w:style>
  <w:style w:type="paragraph" w:customStyle="1" w:styleId="14E0D13AB6364B7488B98C6C8A860B1F">
    <w:name w:val="14E0D13AB6364B7488B98C6C8A860B1F"/>
    <w:rsid w:val="009069C4"/>
  </w:style>
  <w:style w:type="paragraph" w:customStyle="1" w:styleId="A0DA8E773B3D4CE68E489401730DCBEA">
    <w:name w:val="A0DA8E773B3D4CE68E489401730DCBEA"/>
    <w:rsid w:val="009069C4"/>
  </w:style>
  <w:style w:type="paragraph" w:customStyle="1" w:styleId="79EE38F798F049658D5F92862011065F">
    <w:name w:val="79EE38F798F049658D5F92862011065F"/>
    <w:rsid w:val="009069C4"/>
  </w:style>
  <w:style w:type="paragraph" w:customStyle="1" w:styleId="9B6663BC58BD4E23B87CACF26B3A3870">
    <w:name w:val="9B6663BC58BD4E23B87CACF26B3A3870"/>
    <w:rsid w:val="009069C4"/>
  </w:style>
  <w:style w:type="paragraph" w:customStyle="1" w:styleId="059C6EBCF41346F3AC47B0BF7792F262">
    <w:name w:val="059C6EBCF41346F3AC47B0BF7792F262"/>
    <w:rsid w:val="009069C4"/>
  </w:style>
  <w:style w:type="paragraph" w:customStyle="1" w:styleId="2452DFC2E32B452EABB254F43261961B">
    <w:name w:val="2452DFC2E32B452EABB254F43261961B"/>
    <w:rsid w:val="009069C4"/>
  </w:style>
  <w:style w:type="paragraph" w:customStyle="1" w:styleId="AD47D1960457493A862AF1BB9C9C3B08">
    <w:name w:val="AD47D1960457493A862AF1BB9C9C3B08"/>
    <w:rsid w:val="009069C4"/>
  </w:style>
  <w:style w:type="paragraph" w:customStyle="1" w:styleId="D4EC22479725432BAF3F9F273A9EB0F7">
    <w:name w:val="D4EC22479725432BAF3F9F273A9EB0F7"/>
    <w:rsid w:val="009069C4"/>
  </w:style>
  <w:style w:type="paragraph" w:customStyle="1" w:styleId="0B9BCBFE2CA04232B3A9D5DD10967BB7">
    <w:name w:val="0B9BCBFE2CA04232B3A9D5DD10967BB7"/>
    <w:rsid w:val="009069C4"/>
  </w:style>
  <w:style w:type="paragraph" w:customStyle="1" w:styleId="FEB929E1A6B64E59A12D9017779F5FF9">
    <w:name w:val="FEB929E1A6B64E59A12D9017779F5FF9"/>
    <w:rsid w:val="009069C4"/>
  </w:style>
  <w:style w:type="paragraph" w:customStyle="1" w:styleId="858830EEB01940A1A5E07F8951D9F39D">
    <w:name w:val="858830EEB01940A1A5E07F8951D9F39D"/>
    <w:rsid w:val="009069C4"/>
  </w:style>
  <w:style w:type="paragraph" w:customStyle="1" w:styleId="3471240ACF3A43BDAF52FC0F9A8EF933">
    <w:name w:val="3471240ACF3A43BDAF52FC0F9A8EF933"/>
    <w:rsid w:val="009069C4"/>
  </w:style>
  <w:style w:type="paragraph" w:customStyle="1" w:styleId="7AC5E62F380E4374B2F3E37C93EFEEAE">
    <w:name w:val="7AC5E62F380E4374B2F3E37C93EFEEAE"/>
    <w:rsid w:val="009069C4"/>
  </w:style>
  <w:style w:type="paragraph" w:customStyle="1" w:styleId="3B158D2404524E1F894361D0B3FC183E">
    <w:name w:val="3B158D2404524E1F894361D0B3FC183E"/>
    <w:rsid w:val="009069C4"/>
  </w:style>
  <w:style w:type="paragraph" w:customStyle="1" w:styleId="7035D7BE700F426C93DBBC2DC219FE14">
    <w:name w:val="7035D7BE700F426C93DBBC2DC219FE14"/>
    <w:rsid w:val="009069C4"/>
  </w:style>
  <w:style w:type="paragraph" w:customStyle="1" w:styleId="E6E6CEC184CF4F57B22E8882989B72B2">
    <w:name w:val="E6E6CEC184CF4F57B22E8882989B72B2"/>
    <w:rsid w:val="009069C4"/>
  </w:style>
  <w:style w:type="paragraph" w:customStyle="1" w:styleId="526899F066FB49D4B5620AD3BD08FE0F">
    <w:name w:val="526899F066FB49D4B5620AD3BD08FE0F"/>
    <w:rsid w:val="009069C4"/>
  </w:style>
  <w:style w:type="paragraph" w:customStyle="1" w:styleId="71856AEA27AB40BDBEF019BE2FE6D7BF">
    <w:name w:val="71856AEA27AB40BDBEF019BE2FE6D7BF"/>
    <w:rsid w:val="009069C4"/>
  </w:style>
  <w:style w:type="paragraph" w:customStyle="1" w:styleId="F2B471F6EC5849188333171CDB61B508">
    <w:name w:val="F2B471F6EC5849188333171CDB61B508"/>
    <w:rsid w:val="009069C4"/>
  </w:style>
  <w:style w:type="paragraph" w:customStyle="1" w:styleId="7AB57F2D9D78408291FE6EF6B118746F">
    <w:name w:val="7AB57F2D9D78408291FE6EF6B118746F"/>
    <w:rsid w:val="009069C4"/>
  </w:style>
  <w:style w:type="paragraph" w:customStyle="1" w:styleId="FA895C73A034481FA0826E0381790714">
    <w:name w:val="FA895C73A034481FA0826E0381790714"/>
    <w:rsid w:val="009069C4"/>
  </w:style>
  <w:style w:type="paragraph" w:customStyle="1" w:styleId="8289008D2BE5493DA981F6A4CBAE2268">
    <w:name w:val="8289008D2BE5493DA981F6A4CBAE2268"/>
    <w:rsid w:val="009069C4"/>
  </w:style>
  <w:style w:type="paragraph" w:customStyle="1" w:styleId="6ECC69C8FB624F3BBB0A8F9DC5938629">
    <w:name w:val="6ECC69C8FB624F3BBB0A8F9DC5938629"/>
    <w:rsid w:val="009069C4"/>
  </w:style>
  <w:style w:type="paragraph" w:customStyle="1" w:styleId="3B2E617BE16348919EE3ABD3644161D7">
    <w:name w:val="3B2E617BE16348919EE3ABD3644161D7"/>
    <w:rsid w:val="009069C4"/>
  </w:style>
  <w:style w:type="paragraph" w:customStyle="1" w:styleId="ED02765D669A4FC5AAC87A3DACE4B338">
    <w:name w:val="ED02765D669A4FC5AAC87A3DACE4B338"/>
    <w:rsid w:val="009069C4"/>
  </w:style>
  <w:style w:type="paragraph" w:customStyle="1" w:styleId="EE30F93E864640AD8DFA560366B37840">
    <w:name w:val="EE30F93E864640AD8DFA560366B37840"/>
    <w:rsid w:val="009069C4"/>
  </w:style>
  <w:style w:type="paragraph" w:customStyle="1" w:styleId="4241D765C5E84EF3A09E4BABC27A27AD">
    <w:name w:val="4241D765C5E84EF3A09E4BABC27A27AD"/>
    <w:rsid w:val="009069C4"/>
  </w:style>
  <w:style w:type="paragraph" w:customStyle="1" w:styleId="9046CBF74720411BBFE1CD9753E6B6A6">
    <w:name w:val="9046CBF74720411BBFE1CD9753E6B6A6"/>
    <w:rsid w:val="009069C4"/>
  </w:style>
  <w:style w:type="paragraph" w:customStyle="1" w:styleId="2AC1789AECA5409BB80A5AD5F92F6E88">
    <w:name w:val="2AC1789AECA5409BB80A5AD5F92F6E88"/>
    <w:rsid w:val="009069C4"/>
  </w:style>
  <w:style w:type="paragraph" w:customStyle="1" w:styleId="86B9D5AF61B849E2ACC05FF1FECD2334">
    <w:name w:val="86B9D5AF61B849E2ACC05FF1FECD2334"/>
    <w:rsid w:val="009069C4"/>
  </w:style>
  <w:style w:type="paragraph" w:customStyle="1" w:styleId="72EFA1B683524D658430A701D91BAC05">
    <w:name w:val="72EFA1B683524D658430A701D91BAC05"/>
    <w:rsid w:val="009069C4"/>
  </w:style>
  <w:style w:type="paragraph" w:customStyle="1" w:styleId="68A24D39480B4FB49A8F8C610FA08AB2">
    <w:name w:val="68A24D39480B4FB49A8F8C610FA08AB2"/>
    <w:rsid w:val="009069C4"/>
  </w:style>
  <w:style w:type="paragraph" w:customStyle="1" w:styleId="ABE3B3A212234EF78A45E11D611F8742">
    <w:name w:val="ABE3B3A212234EF78A45E11D611F8742"/>
    <w:rsid w:val="009069C4"/>
  </w:style>
  <w:style w:type="paragraph" w:customStyle="1" w:styleId="1901932E4F3B4606AD49FC601D99328F">
    <w:name w:val="1901932E4F3B4606AD49FC601D99328F"/>
    <w:rsid w:val="009069C4"/>
  </w:style>
  <w:style w:type="paragraph" w:customStyle="1" w:styleId="2632C9A95B094AAA900E737ADF0625DD">
    <w:name w:val="2632C9A95B094AAA900E737ADF0625DD"/>
    <w:rsid w:val="009069C4"/>
  </w:style>
  <w:style w:type="paragraph" w:customStyle="1" w:styleId="3B6BF13173164DE8BC072F3699EBB974">
    <w:name w:val="3B6BF13173164DE8BC072F3699EBB974"/>
    <w:rsid w:val="009069C4"/>
  </w:style>
  <w:style w:type="paragraph" w:customStyle="1" w:styleId="25E302A2D0AA4FCDAFAE3618ADE8A290">
    <w:name w:val="25E302A2D0AA4FCDAFAE3618ADE8A290"/>
    <w:rsid w:val="009069C4"/>
  </w:style>
  <w:style w:type="paragraph" w:customStyle="1" w:styleId="0E2D2F0F3DFF478CB0D7A816F402F2F4">
    <w:name w:val="0E2D2F0F3DFF478CB0D7A816F402F2F4"/>
    <w:rsid w:val="009069C4"/>
  </w:style>
  <w:style w:type="paragraph" w:customStyle="1" w:styleId="9014154741554518AF8F9DE1B51D9AC6">
    <w:name w:val="9014154741554518AF8F9DE1B51D9AC6"/>
    <w:rsid w:val="009069C4"/>
  </w:style>
  <w:style w:type="paragraph" w:customStyle="1" w:styleId="F02D3B21C92C4237B97929833B2CA6B2">
    <w:name w:val="F02D3B21C92C4237B97929833B2CA6B2"/>
    <w:rsid w:val="009069C4"/>
  </w:style>
  <w:style w:type="paragraph" w:customStyle="1" w:styleId="90E5D62DBF044791999B7E113E77147F">
    <w:name w:val="90E5D62DBF044791999B7E113E77147F"/>
    <w:rsid w:val="009069C4"/>
  </w:style>
  <w:style w:type="paragraph" w:customStyle="1" w:styleId="B36DF4865B2A4E29BDD8EDE2C4665EB4">
    <w:name w:val="B36DF4865B2A4E29BDD8EDE2C4665EB4"/>
    <w:rsid w:val="009069C4"/>
  </w:style>
  <w:style w:type="paragraph" w:customStyle="1" w:styleId="18CB84A95A5C4A479F00FA1D1F506790">
    <w:name w:val="18CB84A95A5C4A479F00FA1D1F506790"/>
    <w:rsid w:val="009069C4"/>
  </w:style>
  <w:style w:type="paragraph" w:customStyle="1" w:styleId="359278E75F2F4541BF348A0111AA5A6E">
    <w:name w:val="359278E75F2F4541BF348A0111AA5A6E"/>
    <w:rsid w:val="009069C4"/>
  </w:style>
  <w:style w:type="paragraph" w:customStyle="1" w:styleId="01672F99A8FC44108C93628934132097">
    <w:name w:val="01672F99A8FC44108C93628934132097"/>
    <w:rsid w:val="009069C4"/>
  </w:style>
  <w:style w:type="paragraph" w:customStyle="1" w:styleId="BD896A57FAFA449BB3B0AE47873187F5">
    <w:name w:val="BD896A57FAFA449BB3B0AE47873187F5"/>
    <w:rsid w:val="009069C4"/>
  </w:style>
  <w:style w:type="paragraph" w:customStyle="1" w:styleId="698D2F55030E4B4CBB26C9455EF57C5A">
    <w:name w:val="698D2F55030E4B4CBB26C9455EF57C5A"/>
    <w:rsid w:val="009069C4"/>
  </w:style>
  <w:style w:type="paragraph" w:customStyle="1" w:styleId="E74A38509F654228AFA4D11E8575C2E9">
    <w:name w:val="E74A38509F654228AFA4D11E8575C2E9"/>
    <w:rsid w:val="009069C4"/>
  </w:style>
  <w:style w:type="paragraph" w:customStyle="1" w:styleId="BA6BF3A3E0794B67BDD0C9B6C03BC4BA">
    <w:name w:val="BA6BF3A3E0794B67BDD0C9B6C03BC4BA"/>
    <w:rsid w:val="009069C4"/>
  </w:style>
  <w:style w:type="paragraph" w:customStyle="1" w:styleId="3F0EDAED3E674078ACC0359F01DACD34">
    <w:name w:val="3F0EDAED3E674078ACC0359F01DACD34"/>
    <w:rsid w:val="009069C4"/>
  </w:style>
  <w:style w:type="paragraph" w:customStyle="1" w:styleId="2B32C598D6D64D8FBD91F10F565086FB">
    <w:name w:val="2B32C598D6D64D8FBD91F10F565086FB"/>
    <w:rsid w:val="009069C4"/>
  </w:style>
  <w:style w:type="paragraph" w:customStyle="1" w:styleId="07EEE403242641499506CE4148FD9219">
    <w:name w:val="07EEE403242641499506CE4148FD9219"/>
    <w:rsid w:val="009069C4"/>
  </w:style>
  <w:style w:type="paragraph" w:customStyle="1" w:styleId="89812297511D4028B0A1C20A282031D6">
    <w:name w:val="89812297511D4028B0A1C20A282031D6"/>
    <w:rsid w:val="009069C4"/>
  </w:style>
  <w:style w:type="paragraph" w:customStyle="1" w:styleId="5694712A054446D8B5DBEFBEB75F0121">
    <w:name w:val="5694712A054446D8B5DBEFBEB75F0121"/>
    <w:rsid w:val="009069C4"/>
  </w:style>
  <w:style w:type="paragraph" w:customStyle="1" w:styleId="DE142506B7F340ED945C58E03B1ECAD4">
    <w:name w:val="DE142506B7F340ED945C58E03B1ECAD4"/>
    <w:rsid w:val="009069C4"/>
  </w:style>
  <w:style w:type="paragraph" w:customStyle="1" w:styleId="747CBC6DFF7D4FDC9E99EC20893613ED">
    <w:name w:val="747CBC6DFF7D4FDC9E99EC20893613ED"/>
    <w:rsid w:val="009069C4"/>
  </w:style>
  <w:style w:type="paragraph" w:customStyle="1" w:styleId="20AC326C41E94D29803D9C6BB1AEC541">
    <w:name w:val="20AC326C41E94D29803D9C6BB1AEC541"/>
    <w:rsid w:val="009069C4"/>
  </w:style>
  <w:style w:type="paragraph" w:customStyle="1" w:styleId="DE66AD0E700B4AABAEA2A9FFEB353E13">
    <w:name w:val="DE66AD0E700B4AABAEA2A9FFEB353E13"/>
    <w:rsid w:val="009069C4"/>
  </w:style>
  <w:style w:type="paragraph" w:customStyle="1" w:styleId="211EC10FBE48406AAB185F10519E22DA">
    <w:name w:val="211EC10FBE48406AAB185F10519E22DA"/>
    <w:rsid w:val="009069C4"/>
  </w:style>
  <w:style w:type="paragraph" w:customStyle="1" w:styleId="6DB4CF3824814FE0BB5854132C6C15D0">
    <w:name w:val="6DB4CF3824814FE0BB5854132C6C15D0"/>
    <w:rsid w:val="009069C4"/>
  </w:style>
  <w:style w:type="paragraph" w:customStyle="1" w:styleId="8627AF1C428D4575999E09AE1FDB5732">
    <w:name w:val="8627AF1C428D4575999E09AE1FDB5732"/>
    <w:rsid w:val="009069C4"/>
  </w:style>
  <w:style w:type="paragraph" w:customStyle="1" w:styleId="983DCF10F6464C4AA6CFBE588EB3715D">
    <w:name w:val="983DCF10F6464C4AA6CFBE588EB3715D"/>
    <w:rsid w:val="009069C4"/>
  </w:style>
  <w:style w:type="paragraph" w:customStyle="1" w:styleId="4CF72CF906924DAC9A00ABDB55258E3F">
    <w:name w:val="4CF72CF906924DAC9A00ABDB55258E3F"/>
    <w:rsid w:val="009069C4"/>
  </w:style>
  <w:style w:type="paragraph" w:customStyle="1" w:styleId="EFCFFEEA217F4C3F833DA1DD4CA99028">
    <w:name w:val="EFCFFEEA217F4C3F833DA1DD4CA99028"/>
    <w:rsid w:val="009069C4"/>
  </w:style>
  <w:style w:type="paragraph" w:customStyle="1" w:styleId="3BB76C7C25C14025AC7AA221E8DB30D8">
    <w:name w:val="3BB76C7C25C14025AC7AA221E8DB30D8"/>
    <w:rsid w:val="009069C4"/>
  </w:style>
  <w:style w:type="paragraph" w:customStyle="1" w:styleId="EF1206EFD4C4414792021CA7B6511E90">
    <w:name w:val="EF1206EFD4C4414792021CA7B6511E90"/>
    <w:rsid w:val="009069C4"/>
  </w:style>
  <w:style w:type="paragraph" w:customStyle="1" w:styleId="D47C193701EA4935BC6A827D00724A14">
    <w:name w:val="D47C193701EA4935BC6A827D00724A14"/>
    <w:rsid w:val="009069C4"/>
  </w:style>
  <w:style w:type="paragraph" w:customStyle="1" w:styleId="0A78B0EF76AF4931BC370A7E343601A9">
    <w:name w:val="0A78B0EF76AF4931BC370A7E343601A9"/>
    <w:rsid w:val="009069C4"/>
  </w:style>
  <w:style w:type="paragraph" w:customStyle="1" w:styleId="F1B694930A3042A699CCA97B07D17ED2">
    <w:name w:val="F1B694930A3042A699CCA97B07D17ED2"/>
    <w:rsid w:val="009069C4"/>
  </w:style>
  <w:style w:type="paragraph" w:customStyle="1" w:styleId="1C5F3A1BE73B4675A110A61A3AC6876F">
    <w:name w:val="1C5F3A1BE73B4675A110A61A3AC6876F"/>
    <w:rsid w:val="009069C4"/>
  </w:style>
  <w:style w:type="paragraph" w:customStyle="1" w:styleId="F8A56B79A66C48BF96B278984C6A01F9">
    <w:name w:val="F8A56B79A66C48BF96B278984C6A01F9"/>
    <w:rsid w:val="009069C4"/>
  </w:style>
  <w:style w:type="paragraph" w:customStyle="1" w:styleId="A23DC1529C494FA8A47411F4BD37C9E2">
    <w:name w:val="A23DC1529C494FA8A47411F4BD37C9E2"/>
    <w:rsid w:val="009069C4"/>
  </w:style>
  <w:style w:type="paragraph" w:customStyle="1" w:styleId="DF047877F4CF45EE94854B1D4414A6CE">
    <w:name w:val="DF047877F4CF45EE94854B1D4414A6CE"/>
    <w:rsid w:val="009069C4"/>
  </w:style>
  <w:style w:type="paragraph" w:customStyle="1" w:styleId="6CF0D0ED5C064C04AD81D03C26768A86">
    <w:name w:val="6CF0D0ED5C064C04AD81D03C26768A86"/>
    <w:rsid w:val="009069C4"/>
  </w:style>
  <w:style w:type="paragraph" w:customStyle="1" w:styleId="3C281C54E6934CFDBAFCA3DB908E37A0">
    <w:name w:val="3C281C54E6934CFDBAFCA3DB908E37A0"/>
    <w:rsid w:val="009069C4"/>
  </w:style>
  <w:style w:type="paragraph" w:customStyle="1" w:styleId="A8E81341801A4EFFB1FA818B2E84EA56">
    <w:name w:val="A8E81341801A4EFFB1FA818B2E84EA56"/>
    <w:rsid w:val="009069C4"/>
  </w:style>
  <w:style w:type="paragraph" w:customStyle="1" w:styleId="518F2D3FF80840038A2EC51C1516FC2B">
    <w:name w:val="518F2D3FF80840038A2EC51C1516FC2B"/>
    <w:rsid w:val="009069C4"/>
  </w:style>
  <w:style w:type="paragraph" w:customStyle="1" w:styleId="825FA54AFA8A4F479DA9FA36F0C4A83F">
    <w:name w:val="825FA54AFA8A4F479DA9FA36F0C4A83F"/>
    <w:rsid w:val="009069C4"/>
  </w:style>
  <w:style w:type="paragraph" w:customStyle="1" w:styleId="24EB4F65AAF34001BE63138678F7A02B">
    <w:name w:val="24EB4F65AAF34001BE63138678F7A02B"/>
    <w:rsid w:val="009069C4"/>
  </w:style>
  <w:style w:type="paragraph" w:customStyle="1" w:styleId="0A8F91E83E454390B2D71B7DA53B1BF4">
    <w:name w:val="0A8F91E83E454390B2D71B7DA53B1BF4"/>
    <w:rsid w:val="009069C4"/>
  </w:style>
  <w:style w:type="paragraph" w:customStyle="1" w:styleId="FF75EAAB162C4892B38DBA85E2BDA555">
    <w:name w:val="FF75EAAB162C4892B38DBA85E2BDA555"/>
    <w:rsid w:val="009069C4"/>
  </w:style>
  <w:style w:type="paragraph" w:customStyle="1" w:styleId="C8D0232BFA5E4529A0BD8F81C7636DFB">
    <w:name w:val="C8D0232BFA5E4529A0BD8F81C7636DFB"/>
    <w:rsid w:val="009069C4"/>
  </w:style>
  <w:style w:type="paragraph" w:customStyle="1" w:styleId="B8A71A295A76492BA4DBC4F4F6B85639">
    <w:name w:val="B8A71A295A76492BA4DBC4F4F6B85639"/>
    <w:rsid w:val="009069C4"/>
  </w:style>
  <w:style w:type="paragraph" w:customStyle="1" w:styleId="D37E6CA913E8419EA021CCC3174EF8D1">
    <w:name w:val="D37E6CA913E8419EA021CCC3174EF8D1"/>
    <w:rsid w:val="009069C4"/>
  </w:style>
  <w:style w:type="paragraph" w:customStyle="1" w:styleId="5382807A4DC34E4C93B07A526E6DE048">
    <w:name w:val="5382807A4DC34E4C93B07A526E6DE048"/>
    <w:rsid w:val="009069C4"/>
  </w:style>
  <w:style w:type="paragraph" w:customStyle="1" w:styleId="3895B7DC0D68405B82470EAD3EEB3F84">
    <w:name w:val="3895B7DC0D68405B82470EAD3EEB3F84"/>
    <w:rsid w:val="009069C4"/>
  </w:style>
  <w:style w:type="paragraph" w:customStyle="1" w:styleId="656B20BE129A4549AF32E210C19BEA6A">
    <w:name w:val="656B20BE129A4549AF32E210C19BEA6A"/>
    <w:rsid w:val="009069C4"/>
  </w:style>
  <w:style w:type="paragraph" w:customStyle="1" w:styleId="BDBA0DE8D6C444A4A734B81BA7CD6923">
    <w:name w:val="BDBA0DE8D6C444A4A734B81BA7CD6923"/>
    <w:rsid w:val="009069C4"/>
  </w:style>
  <w:style w:type="paragraph" w:customStyle="1" w:styleId="3210BB1265C94AF0A4949AAD9C698E31">
    <w:name w:val="3210BB1265C94AF0A4949AAD9C698E31"/>
    <w:rsid w:val="009069C4"/>
  </w:style>
  <w:style w:type="paragraph" w:customStyle="1" w:styleId="81396AEBC74A4D41B60579A2A38EA338">
    <w:name w:val="81396AEBC74A4D41B60579A2A38EA338"/>
    <w:rsid w:val="009069C4"/>
  </w:style>
  <w:style w:type="paragraph" w:customStyle="1" w:styleId="726019A7CFAD4696A133DBB6B96BFAE4">
    <w:name w:val="726019A7CFAD4696A133DBB6B96BFAE4"/>
    <w:rsid w:val="009069C4"/>
  </w:style>
  <w:style w:type="paragraph" w:customStyle="1" w:styleId="94F3179A09CA4825A239693EB6A29752">
    <w:name w:val="94F3179A09CA4825A239693EB6A29752"/>
    <w:rsid w:val="009069C4"/>
  </w:style>
  <w:style w:type="paragraph" w:customStyle="1" w:styleId="7C83976D93724DE19AD34F95EED4015E">
    <w:name w:val="7C83976D93724DE19AD34F95EED4015E"/>
    <w:rsid w:val="009069C4"/>
  </w:style>
  <w:style w:type="paragraph" w:customStyle="1" w:styleId="B1228299386E458C99669604BA1C87D0">
    <w:name w:val="B1228299386E458C99669604BA1C87D0"/>
    <w:rsid w:val="009069C4"/>
  </w:style>
  <w:style w:type="paragraph" w:customStyle="1" w:styleId="5F3B3EC674B64FE38713740992E78961">
    <w:name w:val="5F3B3EC674B64FE38713740992E78961"/>
    <w:rsid w:val="009069C4"/>
  </w:style>
  <w:style w:type="paragraph" w:customStyle="1" w:styleId="E7582ADF63E24660BDDA799B801DA51B">
    <w:name w:val="E7582ADF63E24660BDDA799B801DA51B"/>
    <w:rsid w:val="009069C4"/>
  </w:style>
  <w:style w:type="paragraph" w:customStyle="1" w:styleId="9B485849BC4D4163A406818DF253D409">
    <w:name w:val="9B485849BC4D4163A406818DF253D409"/>
    <w:rsid w:val="009069C4"/>
  </w:style>
  <w:style w:type="paragraph" w:customStyle="1" w:styleId="1F4D0252B796412E8F92F04EDC003F3A">
    <w:name w:val="1F4D0252B796412E8F92F04EDC003F3A"/>
    <w:rsid w:val="009069C4"/>
  </w:style>
  <w:style w:type="paragraph" w:customStyle="1" w:styleId="B9CB9DE93B8B472FB02521D71EF41DF7">
    <w:name w:val="B9CB9DE93B8B472FB02521D71EF41DF7"/>
    <w:rsid w:val="009069C4"/>
  </w:style>
  <w:style w:type="paragraph" w:customStyle="1" w:styleId="B98A1DA930994C36BFB1DE4448818BB0">
    <w:name w:val="B98A1DA930994C36BFB1DE4448818BB0"/>
    <w:rsid w:val="009069C4"/>
  </w:style>
  <w:style w:type="paragraph" w:customStyle="1" w:styleId="DCE90B28201942F5A4C7B46732B3C8FC">
    <w:name w:val="DCE90B28201942F5A4C7B46732B3C8FC"/>
    <w:rsid w:val="009069C4"/>
  </w:style>
  <w:style w:type="paragraph" w:customStyle="1" w:styleId="74905F6DBAFE4BEBA07281316BC893BD">
    <w:name w:val="74905F6DBAFE4BEBA07281316BC893BD"/>
    <w:rsid w:val="009069C4"/>
  </w:style>
  <w:style w:type="paragraph" w:customStyle="1" w:styleId="9B1750E15F484920A802B7D19C879AB0">
    <w:name w:val="9B1750E15F484920A802B7D19C879AB0"/>
    <w:rsid w:val="009069C4"/>
  </w:style>
  <w:style w:type="paragraph" w:customStyle="1" w:styleId="43A8949EC8AF4EECA952CC7614122EC117">
    <w:name w:val="43A8949EC8AF4EECA952CC7614122EC117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3F058CF195A47D9932C8F097411F27E2">
    <w:name w:val="E3F058CF195A47D9932C8F097411F27E2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37B5E2D280041FA897A071800F269951">
    <w:name w:val="737B5E2D280041FA897A071800F26995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0D81D37913C49B8A6F486131D09281A2">
    <w:name w:val="20D81D37913C49B8A6F486131D09281A2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0E5D62DBF044791999B7E113E77147F1">
    <w:name w:val="90E5D62DBF044791999B7E113E77147F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36DF4865B2A4E29BDD8EDE2C4665EB41">
    <w:name w:val="B36DF4865B2A4E29BDD8EDE2C4665EB4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8CB84A95A5C4A479F00FA1D1F5067901">
    <w:name w:val="18CB84A95A5C4A479F00FA1D1F50679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59278E75F2F4541BF348A0111AA5A6E1">
    <w:name w:val="359278E75F2F4541BF348A0111AA5A6E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1672F99A8FC44108C936289341320971">
    <w:name w:val="01672F99A8FC44108C93628934132097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896A57FAFA449BB3B0AE47873187F51">
    <w:name w:val="BD896A57FAFA449BB3B0AE47873187F5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98D2F55030E4B4CBB26C9455EF57C5A1">
    <w:name w:val="698D2F55030E4B4CBB26C9455EF57C5A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74A38509F654228AFA4D11E8575C2E91">
    <w:name w:val="E74A38509F654228AFA4D11E8575C2E9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A6BF3A3E0794B67BDD0C9B6C03BC4BA1">
    <w:name w:val="BA6BF3A3E0794B67BDD0C9B6C03BC4BA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F0EDAED3E674078ACC0359F01DACD341">
    <w:name w:val="3F0EDAED3E674078ACC0359F01DACD34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B32C598D6D64D8FBD91F10F565086FB1">
    <w:name w:val="2B32C598D6D64D8FBD91F10F565086FB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7EEE403242641499506CE4148FD92191">
    <w:name w:val="07EEE403242641499506CE4148FD9219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9812297511D4028B0A1C20A282031D61">
    <w:name w:val="89812297511D4028B0A1C20A282031D6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694712A054446D8B5DBEFBEB75F01211">
    <w:name w:val="5694712A054446D8B5DBEFBEB75F0121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E142506B7F340ED945C58E03B1ECAD41">
    <w:name w:val="DE142506B7F340ED945C58E03B1ECAD4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47CBC6DFF7D4FDC9E99EC20893613ED1">
    <w:name w:val="747CBC6DFF7D4FDC9E99EC20893613ED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0AC326C41E94D29803D9C6BB1AEC5411">
    <w:name w:val="20AC326C41E94D29803D9C6BB1AEC541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E66AD0E700B4AABAEA2A9FFEB353E131">
    <w:name w:val="DE66AD0E700B4AABAEA2A9FFEB353E13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11EC10FBE48406AAB185F10519E22DA1">
    <w:name w:val="211EC10FBE48406AAB185F10519E22DA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DB4CF3824814FE0BB5854132C6C15D01">
    <w:name w:val="6DB4CF3824814FE0BB5854132C6C15D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627AF1C428D4575999E09AE1FDB57321">
    <w:name w:val="8627AF1C428D4575999E09AE1FDB5732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83DCF10F6464C4AA6CFBE588EB3715D1">
    <w:name w:val="983DCF10F6464C4AA6CFBE588EB3715D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CF72CF906924DAC9A00ABDB55258E3F1">
    <w:name w:val="4CF72CF906924DAC9A00ABDB55258E3F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FCFFEEA217F4C3F833DA1DD4CA990281">
    <w:name w:val="EFCFFEEA217F4C3F833DA1DD4CA99028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BB76C7C25C14025AC7AA221E8DB30D81">
    <w:name w:val="3BB76C7C25C14025AC7AA221E8DB30D8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F1206EFD4C4414792021CA7B6511E901">
    <w:name w:val="EF1206EFD4C4414792021CA7B6511E9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47C193701EA4935BC6A827D00724A141">
    <w:name w:val="D47C193701EA4935BC6A827D00724A14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A78B0EF76AF4931BC370A7E343601A91">
    <w:name w:val="0A78B0EF76AF4931BC370A7E343601A9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1B694930A3042A699CCA97B07D17ED21">
    <w:name w:val="F1B694930A3042A699CCA97B07D17ED2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C5F3A1BE73B4675A110A61A3AC6876F1">
    <w:name w:val="1C5F3A1BE73B4675A110A61A3AC6876F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8A56B79A66C48BF96B278984C6A01F91">
    <w:name w:val="F8A56B79A66C48BF96B278984C6A01F9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23DC1529C494FA8A47411F4BD37C9E21">
    <w:name w:val="A23DC1529C494FA8A47411F4BD37C9E2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F047877F4CF45EE94854B1D4414A6CE1">
    <w:name w:val="DF047877F4CF45EE94854B1D4414A6CE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CF0D0ED5C064C04AD81D03C26768A861">
    <w:name w:val="6CF0D0ED5C064C04AD81D03C26768A86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C281C54E6934CFDBAFCA3DB908E37A01">
    <w:name w:val="3C281C54E6934CFDBAFCA3DB908E37A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8E81341801A4EFFB1FA818B2E84EA561">
    <w:name w:val="A8E81341801A4EFFB1FA818B2E84EA56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18F2D3FF80840038A2EC51C1516FC2B1">
    <w:name w:val="518F2D3FF80840038A2EC51C1516FC2B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25FA54AFA8A4F479DA9FA36F0C4A83F1">
    <w:name w:val="825FA54AFA8A4F479DA9FA36F0C4A83F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4EB4F65AAF34001BE63138678F7A02B1">
    <w:name w:val="24EB4F65AAF34001BE63138678F7A02B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A8F91E83E454390B2D71B7DA53B1BF41">
    <w:name w:val="0A8F91E83E454390B2D71B7DA53B1BF4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F75EAAB162C4892B38DBA85E2BDA5551">
    <w:name w:val="FF75EAAB162C4892B38DBA85E2BDA555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8A71A295A76492BA4DBC4F4F6B856391">
    <w:name w:val="B8A71A295A76492BA4DBC4F4F6B85639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37E6CA913E8419EA021CCC3174EF8D11">
    <w:name w:val="D37E6CA913E8419EA021CCC3174EF8D1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382807A4DC34E4C93B07A526E6DE0481">
    <w:name w:val="5382807A4DC34E4C93B07A526E6DE048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56B20BE129A4549AF32E210C19BEA6A1">
    <w:name w:val="656B20BE129A4549AF32E210C19BEA6A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BA0DE8D6C444A4A734B81BA7CD69231">
    <w:name w:val="BDBA0DE8D6C444A4A734B81BA7CD6923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210BB1265C94AF0A4949AAD9C698E311">
    <w:name w:val="3210BB1265C94AF0A4949AAD9C698E31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26019A7CFAD4696A133DBB6B96BFAE41">
    <w:name w:val="726019A7CFAD4696A133DBB6B96BFAE4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4F3179A09CA4825A239693EB6A297521">
    <w:name w:val="94F3179A09CA4825A239693EB6A29752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C83976D93724DE19AD34F95EED4015E1">
    <w:name w:val="7C83976D93724DE19AD34F95EED4015E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F3B3EC674B64FE38713740992E789611">
    <w:name w:val="5F3B3EC674B64FE38713740992E78961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7582ADF63E24660BDDA799B801DA51B1">
    <w:name w:val="E7582ADF63E24660BDDA799B801DA51B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BE3B3A212234EF78A45E11D611F87421">
    <w:name w:val="ABE3B3A212234EF78A45E11D611F8742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B485849BC4D4163A406818DF253D4091">
    <w:name w:val="9B485849BC4D4163A406818DF253D409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9CB9DE93B8B472FB02521D71EF41DF71">
    <w:name w:val="B9CB9DE93B8B472FB02521D71EF41DF7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98A1DA930994C36BFB1DE4448818BB01">
    <w:name w:val="B98A1DA930994C36BFB1DE4448818BB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4905F6DBAFE4BEBA07281316BC893BD1">
    <w:name w:val="74905F6DBAFE4BEBA07281316BC893BD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B1750E15F484920A802B7D19C879AB01">
    <w:name w:val="9B1750E15F484920A802B7D19C879AB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02D3B21C92C4237B97929833B2CA6B21">
    <w:name w:val="F02D3B21C92C4237B97929833B2CA6B2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13B923B0DBE48809AAC3BC9757B43FA">
    <w:name w:val="A13B923B0DBE48809AAC3BC9757B43FA"/>
    <w:rsid w:val="009069C4"/>
  </w:style>
  <w:style w:type="paragraph" w:customStyle="1" w:styleId="7F2F06A27C8646678B3470C9D60FE65F">
    <w:name w:val="7F2F06A27C8646678B3470C9D60FE65F"/>
    <w:rsid w:val="009069C4"/>
  </w:style>
  <w:style w:type="paragraph" w:customStyle="1" w:styleId="A9BBF48A6C7D4BA9A440216075A6E30E">
    <w:name w:val="A9BBF48A6C7D4BA9A440216075A6E30E"/>
    <w:rsid w:val="009069C4"/>
  </w:style>
  <w:style w:type="paragraph" w:customStyle="1" w:styleId="59015212984E4B19BD210300AAD57D0A">
    <w:name w:val="59015212984E4B19BD210300AAD57D0A"/>
    <w:rsid w:val="009069C4"/>
  </w:style>
  <w:style w:type="paragraph" w:customStyle="1" w:styleId="FD30AF6F209E4996AAA2B2D645C064E0">
    <w:name w:val="FD30AF6F209E4996AAA2B2D645C064E0"/>
    <w:rsid w:val="009069C4"/>
  </w:style>
  <w:style w:type="paragraph" w:customStyle="1" w:styleId="07371DDDA33C4091AA9E14E69336B811">
    <w:name w:val="07371DDDA33C4091AA9E14E69336B811"/>
    <w:rsid w:val="009069C4"/>
  </w:style>
  <w:style w:type="paragraph" w:customStyle="1" w:styleId="5BB6373642A44D3D90EE49DF434620B1">
    <w:name w:val="5BB6373642A44D3D90EE49DF434620B1"/>
    <w:rsid w:val="009069C4"/>
  </w:style>
  <w:style w:type="paragraph" w:customStyle="1" w:styleId="E07BF7527DE04D02B727C05915D6946B">
    <w:name w:val="E07BF7527DE04D02B727C05915D6946B"/>
    <w:rsid w:val="009069C4"/>
  </w:style>
  <w:style w:type="paragraph" w:customStyle="1" w:styleId="D9471E2C46B54057AB9D4454BF01A2DC">
    <w:name w:val="D9471E2C46B54057AB9D4454BF01A2DC"/>
    <w:rsid w:val="009069C4"/>
  </w:style>
  <w:style w:type="paragraph" w:customStyle="1" w:styleId="ABE8D92EDDD24FE6B11A04E26D2D61DE">
    <w:name w:val="ABE8D92EDDD24FE6B11A04E26D2D61DE"/>
    <w:rsid w:val="009069C4"/>
  </w:style>
  <w:style w:type="paragraph" w:customStyle="1" w:styleId="DC2D64E7C54A46D08B37410E601868FF">
    <w:name w:val="DC2D64E7C54A46D08B37410E601868FF"/>
    <w:rsid w:val="009069C4"/>
  </w:style>
  <w:style w:type="paragraph" w:customStyle="1" w:styleId="7895090FEF944CACA86E4B22B5644381">
    <w:name w:val="7895090FEF944CACA86E4B22B5644381"/>
    <w:rsid w:val="009069C4"/>
  </w:style>
  <w:style w:type="paragraph" w:customStyle="1" w:styleId="78CCA4CEE6714ED5A3A80F4948CAF0E0">
    <w:name w:val="78CCA4CEE6714ED5A3A80F4948CAF0E0"/>
    <w:rsid w:val="009069C4"/>
  </w:style>
  <w:style w:type="paragraph" w:customStyle="1" w:styleId="1BBAB33BD32A422492153AB273223944">
    <w:name w:val="1BBAB33BD32A422492153AB273223944"/>
    <w:rsid w:val="009069C4"/>
  </w:style>
  <w:style w:type="paragraph" w:customStyle="1" w:styleId="4D4334D8A1E748DC8B501735906B37A4">
    <w:name w:val="4D4334D8A1E748DC8B501735906B37A4"/>
    <w:rsid w:val="009069C4"/>
  </w:style>
  <w:style w:type="paragraph" w:customStyle="1" w:styleId="076AD63815514762B36AA59918C2E99A">
    <w:name w:val="076AD63815514762B36AA59918C2E99A"/>
    <w:rsid w:val="009069C4"/>
  </w:style>
  <w:style w:type="paragraph" w:customStyle="1" w:styleId="4956D0C844204335B8A3651C925B0DD5">
    <w:name w:val="4956D0C844204335B8A3651C925B0DD5"/>
    <w:rsid w:val="009069C4"/>
  </w:style>
  <w:style w:type="paragraph" w:customStyle="1" w:styleId="BE42C5DF98B24A0DBB4B18F81785F291">
    <w:name w:val="BE42C5DF98B24A0DBB4B18F81785F291"/>
    <w:rsid w:val="009069C4"/>
  </w:style>
  <w:style w:type="paragraph" w:customStyle="1" w:styleId="5F0B57526DAC41C8878B5D9E63A0F882">
    <w:name w:val="5F0B57526DAC41C8878B5D9E63A0F882"/>
    <w:rsid w:val="009069C4"/>
  </w:style>
  <w:style w:type="paragraph" w:customStyle="1" w:styleId="CF0DDDB39F034128A97B8D582F154E4C">
    <w:name w:val="CF0DDDB39F034128A97B8D582F154E4C"/>
    <w:rsid w:val="009069C4"/>
  </w:style>
  <w:style w:type="paragraph" w:customStyle="1" w:styleId="42063ED969A945E0896DA9714C6C3E6B">
    <w:name w:val="42063ED969A945E0896DA9714C6C3E6B"/>
    <w:rsid w:val="009069C4"/>
  </w:style>
  <w:style w:type="paragraph" w:customStyle="1" w:styleId="8FE09842459E4A859A34602D017BA887">
    <w:name w:val="8FE09842459E4A859A34602D017BA887"/>
    <w:rsid w:val="009069C4"/>
  </w:style>
  <w:style w:type="paragraph" w:customStyle="1" w:styleId="E5EE723C8E514309994AB895022B56D5">
    <w:name w:val="E5EE723C8E514309994AB895022B56D5"/>
    <w:rsid w:val="009069C4"/>
  </w:style>
  <w:style w:type="paragraph" w:customStyle="1" w:styleId="A7F5B46D921D4B118221744A7C1EB763">
    <w:name w:val="A7F5B46D921D4B118221744A7C1EB763"/>
    <w:rsid w:val="009069C4"/>
  </w:style>
  <w:style w:type="paragraph" w:customStyle="1" w:styleId="5042E62B91FC444B8630301409452A11">
    <w:name w:val="5042E62B91FC444B8630301409452A11"/>
    <w:rsid w:val="009069C4"/>
  </w:style>
  <w:style w:type="paragraph" w:customStyle="1" w:styleId="056DD419AB044DBA849F3771C6B7E1F0">
    <w:name w:val="056DD419AB044DBA849F3771C6B7E1F0"/>
    <w:rsid w:val="009069C4"/>
  </w:style>
  <w:style w:type="paragraph" w:customStyle="1" w:styleId="290E4543876241CC8668E85AAD47FC82">
    <w:name w:val="290E4543876241CC8668E85AAD47FC82"/>
    <w:rsid w:val="009069C4"/>
  </w:style>
  <w:style w:type="paragraph" w:customStyle="1" w:styleId="B3E067F622A54F3A96C553B07B02F9A9">
    <w:name w:val="B3E067F622A54F3A96C553B07B02F9A9"/>
    <w:rsid w:val="009069C4"/>
  </w:style>
  <w:style w:type="paragraph" w:customStyle="1" w:styleId="5BD7DAB5AD6B488DB16A5462D54B9A81">
    <w:name w:val="5BD7DAB5AD6B488DB16A5462D54B9A81"/>
    <w:rsid w:val="009069C4"/>
  </w:style>
  <w:style w:type="paragraph" w:customStyle="1" w:styleId="47A25B9E57F14BB8B1BFF70835BC3C9F">
    <w:name w:val="47A25B9E57F14BB8B1BFF70835BC3C9F"/>
    <w:rsid w:val="009069C4"/>
  </w:style>
  <w:style w:type="paragraph" w:customStyle="1" w:styleId="C6642465FDDB44609DF400F2D1A102D9">
    <w:name w:val="C6642465FDDB44609DF400F2D1A102D9"/>
    <w:rsid w:val="009069C4"/>
  </w:style>
  <w:style w:type="paragraph" w:customStyle="1" w:styleId="64B913DBACE8473D979816D856DC9E7E">
    <w:name w:val="64B913DBACE8473D979816D856DC9E7E"/>
    <w:rsid w:val="009069C4"/>
  </w:style>
  <w:style w:type="paragraph" w:customStyle="1" w:styleId="745D219192DE4318934D7C8C01657548">
    <w:name w:val="745D219192DE4318934D7C8C01657548"/>
    <w:rsid w:val="009069C4"/>
  </w:style>
  <w:style w:type="paragraph" w:customStyle="1" w:styleId="708390BDD51F4AA2804A20D4943D13CD">
    <w:name w:val="708390BDD51F4AA2804A20D4943D13CD"/>
    <w:rsid w:val="009069C4"/>
  </w:style>
  <w:style w:type="paragraph" w:customStyle="1" w:styleId="71A233E05B6949DE97EC9719BF6235B6">
    <w:name w:val="71A233E05B6949DE97EC9719BF6235B6"/>
    <w:rsid w:val="009069C4"/>
  </w:style>
  <w:style w:type="paragraph" w:customStyle="1" w:styleId="40969E4FE7664BC4987E7A30021A4E76">
    <w:name w:val="40969E4FE7664BC4987E7A30021A4E76"/>
    <w:rsid w:val="009069C4"/>
  </w:style>
  <w:style w:type="paragraph" w:customStyle="1" w:styleId="3CF4EDD7F3714FE79AF45CDD2C2A5E23">
    <w:name w:val="3CF4EDD7F3714FE79AF45CDD2C2A5E23"/>
    <w:rsid w:val="009069C4"/>
  </w:style>
  <w:style w:type="paragraph" w:customStyle="1" w:styleId="23933FECC16545938BA60E9155CE6539">
    <w:name w:val="23933FECC16545938BA60E9155CE6539"/>
    <w:rsid w:val="009069C4"/>
  </w:style>
  <w:style w:type="paragraph" w:customStyle="1" w:styleId="A03E867B81D04A7482645CD36A507483">
    <w:name w:val="A03E867B81D04A7482645CD36A507483"/>
    <w:rsid w:val="009069C4"/>
  </w:style>
  <w:style w:type="paragraph" w:customStyle="1" w:styleId="F86130E97EC1438E92629A32CE477883">
    <w:name w:val="F86130E97EC1438E92629A32CE477883"/>
    <w:rsid w:val="009069C4"/>
  </w:style>
  <w:style w:type="paragraph" w:customStyle="1" w:styleId="856D5EAE6614439EB48E4D8ADD3573E8">
    <w:name w:val="856D5EAE6614439EB48E4D8ADD3573E8"/>
    <w:rsid w:val="009069C4"/>
  </w:style>
  <w:style w:type="paragraph" w:customStyle="1" w:styleId="7A94BB36DDFC493C9B87B40B7D7D4954">
    <w:name w:val="7A94BB36DDFC493C9B87B40B7D7D4954"/>
    <w:rsid w:val="009069C4"/>
  </w:style>
  <w:style w:type="paragraph" w:customStyle="1" w:styleId="D94A370EE9C9416CACA5A1EC839B8E31">
    <w:name w:val="D94A370EE9C9416CACA5A1EC839B8E31"/>
    <w:rsid w:val="009069C4"/>
  </w:style>
  <w:style w:type="paragraph" w:customStyle="1" w:styleId="106B9BEE566F4A8D8E7C7F314B84766D">
    <w:name w:val="106B9BEE566F4A8D8E7C7F314B84766D"/>
    <w:rsid w:val="009069C4"/>
  </w:style>
  <w:style w:type="paragraph" w:customStyle="1" w:styleId="53E377A00EC547A8938FADD0E87E97D3">
    <w:name w:val="53E377A00EC547A8938FADD0E87E97D3"/>
    <w:rsid w:val="009069C4"/>
  </w:style>
  <w:style w:type="paragraph" w:customStyle="1" w:styleId="C931411293A847BCAB3CC35599751C35">
    <w:name w:val="C931411293A847BCAB3CC35599751C35"/>
    <w:rsid w:val="009069C4"/>
  </w:style>
  <w:style w:type="paragraph" w:customStyle="1" w:styleId="4FAFF24497DE408C897E05AE610D2CCB">
    <w:name w:val="4FAFF24497DE408C897E05AE610D2CCB"/>
    <w:rsid w:val="009069C4"/>
  </w:style>
  <w:style w:type="paragraph" w:customStyle="1" w:styleId="9E7ED1139C004533969918FDCEBBA9F6">
    <w:name w:val="9E7ED1139C004533969918FDCEBBA9F6"/>
    <w:rsid w:val="009069C4"/>
  </w:style>
  <w:style w:type="paragraph" w:customStyle="1" w:styleId="2DE30DB70308406BA7121D9CD19E4295">
    <w:name w:val="2DE30DB70308406BA7121D9CD19E4295"/>
    <w:rsid w:val="009069C4"/>
  </w:style>
  <w:style w:type="paragraph" w:customStyle="1" w:styleId="962B3D507266400DB9EDDEE5F3843F5C">
    <w:name w:val="962B3D507266400DB9EDDEE5F3843F5C"/>
    <w:rsid w:val="009069C4"/>
  </w:style>
  <w:style w:type="paragraph" w:customStyle="1" w:styleId="74FC85816D2D4FFF94921EB22F234A3B">
    <w:name w:val="74FC85816D2D4FFF94921EB22F234A3B"/>
    <w:rsid w:val="009069C4"/>
  </w:style>
  <w:style w:type="paragraph" w:customStyle="1" w:styleId="ECA63156C82549BA9A51609E3FEA2CE4">
    <w:name w:val="ECA63156C82549BA9A51609E3FEA2CE4"/>
    <w:rsid w:val="009069C4"/>
  </w:style>
  <w:style w:type="paragraph" w:customStyle="1" w:styleId="4EF88046C23243EB905B9F48FA306573">
    <w:name w:val="4EF88046C23243EB905B9F48FA306573"/>
    <w:rsid w:val="009069C4"/>
  </w:style>
  <w:style w:type="paragraph" w:customStyle="1" w:styleId="88E4C568ED6F48C0AE9EEBA8B3840B8B">
    <w:name w:val="88E4C568ED6F48C0AE9EEBA8B3840B8B"/>
    <w:rsid w:val="009069C4"/>
  </w:style>
  <w:style w:type="paragraph" w:customStyle="1" w:styleId="538310E855254112938D73391F585230">
    <w:name w:val="538310E855254112938D73391F585230"/>
    <w:rsid w:val="009069C4"/>
  </w:style>
  <w:style w:type="paragraph" w:customStyle="1" w:styleId="9103B44F8A604379B18DCE11E911466C">
    <w:name w:val="9103B44F8A604379B18DCE11E911466C"/>
    <w:rsid w:val="009069C4"/>
  </w:style>
  <w:style w:type="paragraph" w:customStyle="1" w:styleId="6DAFB387E9A3452D875561760494A97C">
    <w:name w:val="6DAFB387E9A3452D875561760494A97C"/>
    <w:rsid w:val="009069C4"/>
  </w:style>
  <w:style w:type="paragraph" w:customStyle="1" w:styleId="D8492F73ADB54956A2EE8E2A760E02CA">
    <w:name w:val="D8492F73ADB54956A2EE8E2A760E02CA"/>
    <w:rsid w:val="009069C4"/>
  </w:style>
  <w:style w:type="paragraph" w:customStyle="1" w:styleId="EAE2FB8FE57246EABADADE52BF413B47">
    <w:name w:val="EAE2FB8FE57246EABADADE52BF413B47"/>
    <w:rsid w:val="009069C4"/>
  </w:style>
  <w:style w:type="paragraph" w:customStyle="1" w:styleId="FC629E3E0D464BF3841EB81382B0358E">
    <w:name w:val="FC629E3E0D464BF3841EB81382B0358E"/>
    <w:rsid w:val="009069C4"/>
  </w:style>
  <w:style w:type="paragraph" w:customStyle="1" w:styleId="7F9C2C67733D424F858C394F3A8DD912">
    <w:name w:val="7F9C2C67733D424F858C394F3A8DD912"/>
    <w:rsid w:val="009069C4"/>
  </w:style>
  <w:style w:type="paragraph" w:customStyle="1" w:styleId="EC4705B78F284B30BA16176665C1EEBB">
    <w:name w:val="EC4705B78F284B30BA16176665C1EEBB"/>
    <w:rsid w:val="009069C4"/>
  </w:style>
  <w:style w:type="paragraph" w:customStyle="1" w:styleId="23933DEECAD942F5819133F3D3E5EA92">
    <w:name w:val="23933DEECAD942F5819133F3D3E5EA92"/>
    <w:rsid w:val="009069C4"/>
  </w:style>
  <w:style w:type="paragraph" w:customStyle="1" w:styleId="967CA4071106496ABB110CFC9D0A58EC">
    <w:name w:val="967CA4071106496ABB110CFC9D0A58EC"/>
    <w:rsid w:val="009069C4"/>
  </w:style>
  <w:style w:type="paragraph" w:customStyle="1" w:styleId="2BE6DA84B01A4DDE9575387919EDEF37">
    <w:name w:val="2BE6DA84B01A4DDE9575387919EDEF37"/>
    <w:rsid w:val="009069C4"/>
  </w:style>
  <w:style w:type="paragraph" w:customStyle="1" w:styleId="F96C0FE8215F40F9AF3CFB0048A654F9">
    <w:name w:val="F96C0FE8215F40F9AF3CFB0048A654F9"/>
    <w:rsid w:val="009069C4"/>
  </w:style>
  <w:style w:type="paragraph" w:customStyle="1" w:styleId="8A72F1D5BA4E48838D7CA329850DAF87">
    <w:name w:val="8A72F1D5BA4E48838D7CA329850DAF87"/>
    <w:rsid w:val="009069C4"/>
  </w:style>
  <w:style w:type="paragraph" w:customStyle="1" w:styleId="7B7704135EE0434BA38BAF2CF09D5E69">
    <w:name w:val="7B7704135EE0434BA38BAF2CF09D5E69"/>
    <w:rsid w:val="009069C4"/>
  </w:style>
  <w:style w:type="paragraph" w:customStyle="1" w:styleId="F2DCF3E57AFC4574B19E15B7A03DE50C">
    <w:name w:val="F2DCF3E57AFC4574B19E15B7A03DE50C"/>
    <w:rsid w:val="009069C4"/>
  </w:style>
  <w:style w:type="paragraph" w:customStyle="1" w:styleId="783EF41848384597A433606789F4BB13">
    <w:name w:val="783EF41848384597A433606789F4BB13"/>
    <w:rsid w:val="009069C4"/>
  </w:style>
  <w:style w:type="paragraph" w:customStyle="1" w:styleId="0F062E81E2D54132893146D7E23ED329">
    <w:name w:val="0F062E81E2D54132893146D7E23ED329"/>
    <w:rsid w:val="009069C4"/>
  </w:style>
  <w:style w:type="paragraph" w:customStyle="1" w:styleId="FD3B279A1F7B4529BC9C13711DEF70DE">
    <w:name w:val="FD3B279A1F7B4529BC9C13711DEF70DE"/>
    <w:rsid w:val="009069C4"/>
  </w:style>
  <w:style w:type="paragraph" w:customStyle="1" w:styleId="77D0BCB4A7D84892BC751B29C473C55B">
    <w:name w:val="77D0BCB4A7D84892BC751B29C473C55B"/>
    <w:rsid w:val="009069C4"/>
  </w:style>
  <w:style w:type="paragraph" w:customStyle="1" w:styleId="BD37241CBC3A44BA90FE18A76FD30BFD">
    <w:name w:val="BD37241CBC3A44BA90FE18A76FD30BFD"/>
    <w:rsid w:val="009069C4"/>
  </w:style>
  <w:style w:type="paragraph" w:customStyle="1" w:styleId="6CDC2BC5C52345DBAA24ACEFC5D80DE4">
    <w:name w:val="6CDC2BC5C52345DBAA24ACEFC5D80DE4"/>
    <w:rsid w:val="009069C4"/>
  </w:style>
  <w:style w:type="paragraph" w:customStyle="1" w:styleId="A92815F5CB114FDFA472C6DB0B0F68B5">
    <w:name w:val="A92815F5CB114FDFA472C6DB0B0F68B5"/>
    <w:rsid w:val="009069C4"/>
  </w:style>
  <w:style w:type="paragraph" w:customStyle="1" w:styleId="B56FDC649E9249DA963044A1FA8F7C84">
    <w:name w:val="B56FDC649E9249DA963044A1FA8F7C84"/>
    <w:rsid w:val="009069C4"/>
  </w:style>
  <w:style w:type="paragraph" w:customStyle="1" w:styleId="0F232380AE75419DBCA77FD5AADBAC19">
    <w:name w:val="0F232380AE75419DBCA77FD5AADBAC19"/>
    <w:rsid w:val="009069C4"/>
  </w:style>
  <w:style w:type="paragraph" w:customStyle="1" w:styleId="E18799376FDD4F598CB94888B7740515">
    <w:name w:val="E18799376FDD4F598CB94888B7740515"/>
    <w:rsid w:val="009069C4"/>
  </w:style>
  <w:style w:type="paragraph" w:customStyle="1" w:styleId="B080E240A954487A9AB7505FFACB8E1C">
    <w:name w:val="B080E240A954487A9AB7505FFACB8E1C"/>
    <w:rsid w:val="009069C4"/>
  </w:style>
  <w:style w:type="paragraph" w:customStyle="1" w:styleId="72DBC102555F45B8B1815D452CBCE2CF">
    <w:name w:val="72DBC102555F45B8B1815D452CBCE2CF"/>
    <w:rsid w:val="009069C4"/>
  </w:style>
  <w:style w:type="paragraph" w:customStyle="1" w:styleId="11561C3311F3470BBAB601B71C6C7DBF">
    <w:name w:val="11561C3311F3470BBAB601B71C6C7DBF"/>
    <w:rsid w:val="009069C4"/>
  </w:style>
  <w:style w:type="paragraph" w:customStyle="1" w:styleId="BC8F048B6A054EFC8513850CF6F946A0">
    <w:name w:val="BC8F048B6A054EFC8513850CF6F946A0"/>
    <w:rsid w:val="009069C4"/>
  </w:style>
  <w:style w:type="paragraph" w:customStyle="1" w:styleId="4E574D8BB6E441EF899543B82C78B2A8">
    <w:name w:val="4E574D8BB6E441EF899543B82C78B2A8"/>
    <w:rsid w:val="009069C4"/>
  </w:style>
  <w:style w:type="paragraph" w:customStyle="1" w:styleId="8219CB6F105847F7B3D94C1C638469CA">
    <w:name w:val="8219CB6F105847F7B3D94C1C638469CA"/>
    <w:rsid w:val="009069C4"/>
  </w:style>
  <w:style w:type="paragraph" w:customStyle="1" w:styleId="BF3B5E522A9546199ACFB90A7B04798B">
    <w:name w:val="BF3B5E522A9546199ACFB90A7B04798B"/>
    <w:rsid w:val="009069C4"/>
  </w:style>
  <w:style w:type="paragraph" w:customStyle="1" w:styleId="9DD8AD8AA77B4A859EB85D6C32128DBD">
    <w:name w:val="9DD8AD8AA77B4A859EB85D6C32128DBD"/>
    <w:rsid w:val="009069C4"/>
  </w:style>
  <w:style w:type="paragraph" w:customStyle="1" w:styleId="5DFAC19E734B4EFFB54FC9B7A3D172E3">
    <w:name w:val="5DFAC19E734B4EFFB54FC9B7A3D172E3"/>
    <w:rsid w:val="009069C4"/>
  </w:style>
  <w:style w:type="paragraph" w:customStyle="1" w:styleId="D35B7B8F004246A2B358161C4DCA9129">
    <w:name w:val="D35B7B8F004246A2B358161C4DCA9129"/>
    <w:rsid w:val="009069C4"/>
  </w:style>
  <w:style w:type="paragraph" w:customStyle="1" w:styleId="FDD83452036948DF9EC9334A8011F400">
    <w:name w:val="FDD83452036948DF9EC9334A8011F400"/>
    <w:rsid w:val="009069C4"/>
  </w:style>
  <w:style w:type="paragraph" w:customStyle="1" w:styleId="CBCD9C632C034202BC70A13459ABB585">
    <w:name w:val="CBCD9C632C034202BC70A13459ABB585"/>
    <w:rsid w:val="009069C4"/>
  </w:style>
  <w:style w:type="paragraph" w:customStyle="1" w:styleId="0E1E7DE816454E1994E45D7CCE008C20">
    <w:name w:val="0E1E7DE816454E1994E45D7CCE008C20"/>
    <w:rsid w:val="009069C4"/>
  </w:style>
  <w:style w:type="paragraph" w:customStyle="1" w:styleId="6132A08AB3C7455B9C722BB17C609F99">
    <w:name w:val="6132A08AB3C7455B9C722BB17C609F99"/>
    <w:rsid w:val="009069C4"/>
  </w:style>
  <w:style w:type="paragraph" w:customStyle="1" w:styleId="0AE10F83B3DF4B50BE0BB01BA0BDF38A">
    <w:name w:val="0AE10F83B3DF4B50BE0BB01BA0BDF38A"/>
    <w:rsid w:val="009069C4"/>
  </w:style>
  <w:style w:type="paragraph" w:customStyle="1" w:styleId="71C2616F47244909BE1980620FFEBC21">
    <w:name w:val="71C2616F47244909BE1980620FFEBC21"/>
    <w:rsid w:val="009069C4"/>
  </w:style>
  <w:style w:type="paragraph" w:customStyle="1" w:styleId="6B6FC723802B41BEB2020A5162D0E060">
    <w:name w:val="6B6FC723802B41BEB2020A5162D0E060"/>
    <w:rsid w:val="009069C4"/>
  </w:style>
  <w:style w:type="paragraph" w:customStyle="1" w:styleId="CEE8064AC7784341B20B3DDE111B4854">
    <w:name w:val="CEE8064AC7784341B20B3DDE111B4854"/>
    <w:rsid w:val="009069C4"/>
  </w:style>
  <w:style w:type="paragraph" w:customStyle="1" w:styleId="2297A69052994CABA601539F9248BC40">
    <w:name w:val="2297A69052994CABA601539F9248BC40"/>
    <w:rsid w:val="009069C4"/>
  </w:style>
  <w:style w:type="paragraph" w:customStyle="1" w:styleId="1F40C77BE5A340D283E6B5018E01F75B">
    <w:name w:val="1F40C77BE5A340D283E6B5018E01F75B"/>
    <w:rsid w:val="009069C4"/>
  </w:style>
  <w:style w:type="paragraph" w:customStyle="1" w:styleId="B97EE1B68DE64DB882A47664DEE94BBA">
    <w:name w:val="B97EE1B68DE64DB882A47664DEE94BBA"/>
    <w:rsid w:val="009069C4"/>
  </w:style>
  <w:style w:type="paragraph" w:customStyle="1" w:styleId="888E9F8A32FC44CA86BC922DD2535A57">
    <w:name w:val="888E9F8A32FC44CA86BC922DD2535A57"/>
    <w:rsid w:val="009069C4"/>
  </w:style>
  <w:style w:type="paragraph" w:customStyle="1" w:styleId="9CAFC4FAAD224E5F98F853D80C86398D">
    <w:name w:val="9CAFC4FAAD224E5F98F853D80C86398D"/>
    <w:rsid w:val="009069C4"/>
  </w:style>
  <w:style w:type="paragraph" w:customStyle="1" w:styleId="21D6D7F55D144F3686619D673701E531">
    <w:name w:val="21D6D7F55D144F3686619D673701E531"/>
    <w:rsid w:val="009069C4"/>
  </w:style>
  <w:style w:type="paragraph" w:customStyle="1" w:styleId="023FE445805F4AF9BF0E7F8C9388E0C0">
    <w:name w:val="023FE445805F4AF9BF0E7F8C9388E0C0"/>
    <w:rsid w:val="009069C4"/>
  </w:style>
  <w:style w:type="paragraph" w:customStyle="1" w:styleId="0016012C9D0141A0A64A805766CC9257">
    <w:name w:val="0016012C9D0141A0A64A805766CC9257"/>
    <w:rsid w:val="009069C4"/>
  </w:style>
  <w:style w:type="paragraph" w:customStyle="1" w:styleId="1EEDAF7694AD4853BF22C4A0790C8D25">
    <w:name w:val="1EEDAF7694AD4853BF22C4A0790C8D25"/>
    <w:rsid w:val="009069C4"/>
  </w:style>
  <w:style w:type="paragraph" w:customStyle="1" w:styleId="BD768457A13C46DA9F150390400A7E97">
    <w:name w:val="BD768457A13C46DA9F150390400A7E97"/>
    <w:rsid w:val="009069C4"/>
  </w:style>
  <w:style w:type="paragraph" w:customStyle="1" w:styleId="A09FCFA29AF946F3A9EBA6E496BD4B73">
    <w:name w:val="A09FCFA29AF946F3A9EBA6E496BD4B73"/>
    <w:rsid w:val="009069C4"/>
  </w:style>
  <w:style w:type="paragraph" w:customStyle="1" w:styleId="88391886D3E44543B220893B4355258C">
    <w:name w:val="88391886D3E44543B220893B4355258C"/>
    <w:rsid w:val="009069C4"/>
  </w:style>
  <w:style w:type="paragraph" w:customStyle="1" w:styleId="4EEB374BEF024CA288DEA3AECE1456B0">
    <w:name w:val="4EEB374BEF024CA288DEA3AECE1456B0"/>
    <w:rsid w:val="009069C4"/>
  </w:style>
  <w:style w:type="paragraph" w:customStyle="1" w:styleId="ABB293DFA2084D3DA72AA00AACDD16B0">
    <w:name w:val="ABB293DFA2084D3DA72AA00AACDD16B0"/>
    <w:rsid w:val="009069C4"/>
  </w:style>
  <w:style w:type="paragraph" w:customStyle="1" w:styleId="3F09F8AB89DF4E2583B123504F32D772">
    <w:name w:val="3F09F8AB89DF4E2583B123504F32D772"/>
    <w:rsid w:val="009069C4"/>
  </w:style>
  <w:style w:type="paragraph" w:customStyle="1" w:styleId="5D6864589E514F54BCC6E7E296D9563F">
    <w:name w:val="5D6864589E514F54BCC6E7E296D9563F"/>
    <w:rsid w:val="009069C4"/>
  </w:style>
  <w:style w:type="paragraph" w:customStyle="1" w:styleId="8742CA676C5045A9B4E995E55607744C">
    <w:name w:val="8742CA676C5045A9B4E995E55607744C"/>
    <w:rsid w:val="009069C4"/>
  </w:style>
  <w:style w:type="paragraph" w:customStyle="1" w:styleId="561F19BA3EEC45E291B28061196CF01C">
    <w:name w:val="561F19BA3EEC45E291B28061196CF01C"/>
    <w:rsid w:val="009069C4"/>
  </w:style>
  <w:style w:type="paragraph" w:customStyle="1" w:styleId="09078BDFAEC54052848FB081791AF02B">
    <w:name w:val="09078BDFAEC54052848FB081791AF02B"/>
    <w:rsid w:val="009069C4"/>
  </w:style>
  <w:style w:type="paragraph" w:customStyle="1" w:styleId="96B16B10417E46DBB84D0C99944B7133">
    <w:name w:val="96B16B10417E46DBB84D0C99944B7133"/>
    <w:rsid w:val="009069C4"/>
  </w:style>
  <w:style w:type="paragraph" w:customStyle="1" w:styleId="1E851396A8BF4BDEBB99955009F455C8">
    <w:name w:val="1E851396A8BF4BDEBB99955009F455C8"/>
    <w:rsid w:val="009069C4"/>
  </w:style>
  <w:style w:type="paragraph" w:customStyle="1" w:styleId="08DF362E24C04915B12938CA5F30C7DC">
    <w:name w:val="08DF362E24C04915B12938CA5F30C7DC"/>
    <w:rsid w:val="009069C4"/>
  </w:style>
  <w:style w:type="paragraph" w:customStyle="1" w:styleId="A41625BC8D39418C9AF2C24F1DFECE2C">
    <w:name w:val="A41625BC8D39418C9AF2C24F1DFECE2C"/>
    <w:rsid w:val="009069C4"/>
  </w:style>
  <w:style w:type="paragraph" w:customStyle="1" w:styleId="D8308770CB274382BE5FC73B30B844E0">
    <w:name w:val="D8308770CB274382BE5FC73B30B844E0"/>
    <w:rsid w:val="009069C4"/>
  </w:style>
  <w:style w:type="paragraph" w:customStyle="1" w:styleId="4ABF73D685234680A07615E5DC77661A">
    <w:name w:val="4ABF73D685234680A07615E5DC77661A"/>
    <w:rsid w:val="009069C4"/>
  </w:style>
  <w:style w:type="paragraph" w:customStyle="1" w:styleId="7088B47543CD46418E18FBE9307C4970">
    <w:name w:val="7088B47543CD46418E18FBE9307C4970"/>
    <w:rsid w:val="009069C4"/>
  </w:style>
  <w:style w:type="paragraph" w:customStyle="1" w:styleId="14014A395EE047B5804D777969B7288D">
    <w:name w:val="14014A395EE047B5804D777969B7288D"/>
    <w:rsid w:val="009069C4"/>
  </w:style>
  <w:style w:type="paragraph" w:customStyle="1" w:styleId="3E9F2923757E4C218255130EF2EEB898">
    <w:name w:val="3E9F2923757E4C218255130EF2EEB898"/>
    <w:rsid w:val="009069C4"/>
  </w:style>
  <w:style w:type="paragraph" w:customStyle="1" w:styleId="DA8C1C889944432B91E20EDDD5CF9ABF">
    <w:name w:val="DA8C1C889944432B91E20EDDD5CF9ABF"/>
    <w:rsid w:val="009069C4"/>
  </w:style>
  <w:style w:type="paragraph" w:customStyle="1" w:styleId="F9BECA74FB7D4669ACE6EF5A0258A506">
    <w:name w:val="F9BECA74FB7D4669ACE6EF5A0258A506"/>
    <w:rsid w:val="009069C4"/>
  </w:style>
  <w:style w:type="paragraph" w:customStyle="1" w:styleId="CA62B724B4274F70A931081410AC2D3E">
    <w:name w:val="CA62B724B4274F70A931081410AC2D3E"/>
    <w:rsid w:val="009069C4"/>
  </w:style>
  <w:style w:type="paragraph" w:customStyle="1" w:styleId="03ED241867BA4E59BE5F5736BAD172BB">
    <w:name w:val="03ED241867BA4E59BE5F5736BAD172BB"/>
    <w:rsid w:val="009069C4"/>
  </w:style>
  <w:style w:type="paragraph" w:customStyle="1" w:styleId="B9087805EDC7482997522D4876D927DD">
    <w:name w:val="B9087805EDC7482997522D4876D927DD"/>
    <w:rsid w:val="009069C4"/>
  </w:style>
  <w:style w:type="paragraph" w:customStyle="1" w:styleId="39E655B42DA44B1CBE5F4C85A539F27D">
    <w:name w:val="39E655B42DA44B1CBE5F4C85A539F27D"/>
    <w:rsid w:val="009069C4"/>
  </w:style>
  <w:style w:type="paragraph" w:customStyle="1" w:styleId="2ABBB8C1B9954191A8120BBEACA7E1EE">
    <w:name w:val="2ABBB8C1B9954191A8120BBEACA7E1EE"/>
    <w:rsid w:val="009069C4"/>
  </w:style>
  <w:style w:type="paragraph" w:customStyle="1" w:styleId="E96C8E306D6F4521A9759D3049383B0F">
    <w:name w:val="E96C8E306D6F4521A9759D3049383B0F"/>
    <w:rsid w:val="009069C4"/>
  </w:style>
  <w:style w:type="paragraph" w:customStyle="1" w:styleId="3E19D31174414E5785DAF21B476582C0">
    <w:name w:val="3E19D31174414E5785DAF21B476582C0"/>
    <w:rsid w:val="009069C4"/>
  </w:style>
  <w:style w:type="paragraph" w:customStyle="1" w:styleId="4551AF06B8354A26A2A218474B8B30BA">
    <w:name w:val="4551AF06B8354A26A2A218474B8B30BA"/>
    <w:rsid w:val="009069C4"/>
  </w:style>
  <w:style w:type="paragraph" w:customStyle="1" w:styleId="A18B0D56D9B54FB584961A52D2B54AFF">
    <w:name w:val="A18B0D56D9B54FB584961A52D2B54AFF"/>
    <w:rsid w:val="009069C4"/>
  </w:style>
  <w:style w:type="paragraph" w:customStyle="1" w:styleId="C296969F1B514F9CB45BEC0186D9130D">
    <w:name w:val="C296969F1B514F9CB45BEC0186D9130D"/>
    <w:rsid w:val="009069C4"/>
  </w:style>
  <w:style w:type="paragraph" w:customStyle="1" w:styleId="55442E0DF0FB492B992419B310BC5795">
    <w:name w:val="55442E0DF0FB492B992419B310BC5795"/>
    <w:rsid w:val="009069C4"/>
  </w:style>
  <w:style w:type="paragraph" w:customStyle="1" w:styleId="0230EFF2E8604B97BC84CE7E3695E895">
    <w:name w:val="0230EFF2E8604B97BC84CE7E3695E895"/>
    <w:rsid w:val="009069C4"/>
  </w:style>
  <w:style w:type="paragraph" w:customStyle="1" w:styleId="18863642E0F444EEAF40C137F1C53CDC">
    <w:name w:val="18863642E0F444EEAF40C137F1C53CDC"/>
    <w:rsid w:val="009069C4"/>
  </w:style>
  <w:style w:type="paragraph" w:customStyle="1" w:styleId="1A61830DC8AF4662B334768BFCFBD0EA">
    <w:name w:val="1A61830DC8AF4662B334768BFCFBD0EA"/>
    <w:rsid w:val="009069C4"/>
  </w:style>
  <w:style w:type="paragraph" w:customStyle="1" w:styleId="7AB08CA51E8B4F328335C0606E6CDE24">
    <w:name w:val="7AB08CA51E8B4F328335C0606E6CDE24"/>
    <w:rsid w:val="009069C4"/>
  </w:style>
  <w:style w:type="paragraph" w:customStyle="1" w:styleId="4E0AC0658AB1497E8E3F41D50996AB50">
    <w:name w:val="4E0AC0658AB1497E8E3F41D50996AB50"/>
    <w:rsid w:val="009069C4"/>
  </w:style>
  <w:style w:type="paragraph" w:customStyle="1" w:styleId="369485CF66944D8FAA17C1DBE723F8E5">
    <w:name w:val="369485CF66944D8FAA17C1DBE723F8E5"/>
    <w:rsid w:val="009069C4"/>
  </w:style>
  <w:style w:type="paragraph" w:customStyle="1" w:styleId="A4DDC7E770DE42DAA22ED164FB95D656">
    <w:name w:val="A4DDC7E770DE42DAA22ED164FB95D656"/>
    <w:rsid w:val="009069C4"/>
  </w:style>
  <w:style w:type="paragraph" w:customStyle="1" w:styleId="0C5C3FF091D04DAE9BD18191C2DF1F68">
    <w:name w:val="0C5C3FF091D04DAE9BD18191C2DF1F68"/>
    <w:rsid w:val="009069C4"/>
  </w:style>
  <w:style w:type="paragraph" w:customStyle="1" w:styleId="FA7773D32F9C423195D84825BC0D559E">
    <w:name w:val="FA7773D32F9C423195D84825BC0D559E"/>
    <w:rsid w:val="009069C4"/>
  </w:style>
  <w:style w:type="paragraph" w:customStyle="1" w:styleId="1B57226BCBE342AA89583E5205E514F5">
    <w:name w:val="1B57226BCBE342AA89583E5205E514F5"/>
    <w:rsid w:val="009069C4"/>
  </w:style>
  <w:style w:type="paragraph" w:customStyle="1" w:styleId="7FADB43085A747FFA88BE238B4F60719">
    <w:name w:val="7FADB43085A747FFA88BE238B4F60719"/>
    <w:rsid w:val="009069C4"/>
  </w:style>
  <w:style w:type="paragraph" w:customStyle="1" w:styleId="A4B5EE76BF6F491AB4450067F1DD8978">
    <w:name w:val="A4B5EE76BF6F491AB4450067F1DD8978"/>
    <w:rsid w:val="009069C4"/>
  </w:style>
  <w:style w:type="paragraph" w:customStyle="1" w:styleId="77776F543F714FC3B03356EF1D899DD7">
    <w:name w:val="77776F543F714FC3B03356EF1D899DD7"/>
    <w:rsid w:val="009069C4"/>
  </w:style>
  <w:style w:type="paragraph" w:customStyle="1" w:styleId="EFE48D9409C247939D99E4FE0BD69C1F">
    <w:name w:val="EFE48D9409C247939D99E4FE0BD69C1F"/>
    <w:rsid w:val="009069C4"/>
  </w:style>
  <w:style w:type="paragraph" w:customStyle="1" w:styleId="7184AAE35E5743ABAAF0A65B969DE1AA">
    <w:name w:val="7184AAE35E5743ABAAF0A65B969DE1AA"/>
    <w:rsid w:val="009069C4"/>
  </w:style>
  <w:style w:type="paragraph" w:customStyle="1" w:styleId="CA1D354D535B487080881D44C635C184">
    <w:name w:val="CA1D354D535B487080881D44C635C184"/>
    <w:rsid w:val="009069C4"/>
  </w:style>
  <w:style w:type="paragraph" w:customStyle="1" w:styleId="56ED7EA9BBBA4F059BFAD8F7724AFB04">
    <w:name w:val="56ED7EA9BBBA4F059BFAD8F7724AFB04"/>
    <w:rsid w:val="009069C4"/>
  </w:style>
  <w:style w:type="paragraph" w:customStyle="1" w:styleId="B71D69338E9044A6B3BAB942A285B875">
    <w:name w:val="B71D69338E9044A6B3BAB942A285B875"/>
    <w:rsid w:val="009069C4"/>
  </w:style>
  <w:style w:type="paragraph" w:customStyle="1" w:styleId="B3890B6C3D8941EA8675AB2025082134">
    <w:name w:val="B3890B6C3D8941EA8675AB2025082134"/>
    <w:rsid w:val="009069C4"/>
  </w:style>
  <w:style w:type="paragraph" w:customStyle="1" w:styleId="295377128C51401DB1D692A97A30F4C8">
    <w:name w:val="295377128C51401DB1D692A97A30F4C8"/>
    <w:rsid w:val="009069C4"/>
  </w:style>
  <w:style w:type="paragraph" w:customStyle="1" w:styleId="44373E6BA78840159F05123AB9849E12">
    <w:name w:val="44373E6BA78840159F05123AB9849E12"/>
    <w:rsid w:val="009069C4"/>
  </w:style>
  <w:style w:type="paragraph" w:customStyle="1" w:styleId="01CC0479BBF2493DABF27F3C5DF31B6D">
    <w:name w:val="01CC0479BBF2493DABF27F3C5DF31B6D"/>
    <w:rsid w:val="009069C4"/>
  </w:style>
  <w:style w:type="paragraph" w:customStyle="1" w:styleId="D7784F1601EF4680B2E458A9A6BC8723">
    <w:name w:val="D7784F1601EF4680B2E458A9A6BC8723"/>
    <w:rsid w:val="009069C4"/>
  </w:style>
  <w:style w:type="paragraph" w:customStyle="1" w:styleId="927F243EC7394FF59E5EB19129968D28">
    <w:name w:val="927F243EC7394FF59E5EB19129968D28"/>
    <w:rsid w:val="009069C4"/>
  </w:style>
  <w:style w:type="paragraph" w:customStyle="1" w:styleId="43A8949EC8AF4EECA952CC7614122EC118">
    <w:name w:val="43A8949EC8AF4EECA952CC7614122EC118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3F058CF195A47D9932C8F097411F27E3">
    <w:name w:val="E3F058CF195A47D9932C8F097411F27E3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37B5E2D280041FA897A071800F269952">
    <w:name w:val="737B5E2D280041FA897A071800F269952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0D81D37913C49B8A6F486131D09281A3">
    <w:name w:val="20D81D37913C49B8A6F486131D09281A3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7776F543F714FC3B03356EF1D899DD71">
    <w:name w:val="77776F543F714FC3B03356EF1D899DD7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FE48D9409C247939D99E4FE0BD69C1F1">
    <w:name w:val="EFE48D9409C247939D99E4FE0BD69C1F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184AAE35E5743ABAAF0A65B969DE1AA1">
    <w:name w:val="7184AAE35E5743ABAAF0A65B969DE1AA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A1D354D535B487080881D44C635C1841">
    <w:name w:val="CA1D354D535B487080881D44C635C184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6ED7EA9BBBA4F059BFAD8F7724AFB041">
    <w:name w:val="56ED7EA9BBBA4F059BFAD8F7724AFB04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71D69338E9044A6B3BAB942A285B8751">
    <w:name w:val="B71D69338E9044A6B3BAB942A285B875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3890B6C3D8941EA8675AB20250821341">
    <w:name w:val="B3890B6C3D8941EA8675AB2025082134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95377128C51401DB1D692A97A30F4C81">
    <w:name w:val="295377128C51401DB1D692A97A30F4C8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4373E6BA78840159F05123AB9849E121">
    <w:name w:val="44373E6BA78840159F05123AB9849E12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1CC0479BBF2493DABF27F3C5DF31B6D1">
    <w:name w:val="01CC0479BBF2493DABF27F3C5DF31B6D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7784F1601EF4680B2E458A9A6BC87231">
    <w:name w:val="D7784F1601EF4680B2E458A9A6BC8723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27F243EC7394FF59E5EB19129968D281">
    <w:name w:val="927F243EC7394FF59E5EB19129968D28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230EFF2E8604B97BC84CE7E3695E8951">
    <w:name w:val="0230EFF2E8604B97BC84CE7E3695E895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8863642E0F444EEAF40C137F1C53CDC1">
    <w:name w:val="18863642E0F444EEAF40C137F1C53CDC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A61830DC8AF4662B334768BFCFBD0EA1">
    <w:name w:val="1A61830DC8AF4662B334768BFCFBD0EA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AB08CA51E8B4F328335C0606E6CDE241">
    <w:name w:val="7AB08CA51E8B4F328335C0606E6CDE24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E0AC0658AB1497E8E3F41D50996AB501">
    <w:name w:val="4E0AC0658AB1497E8E3F41D50996AB5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69485CF66944D8FAA17C1DBE723F8E51">
    <w:name w:val="369485CF66944D8FAA17C1DBE723F8E5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4DDC7E770DE42DAA22ED164FB95D6561">
    <w:name w:val="A4DDC7E770DE42DAA22ED164FB95D656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C5C3FF091D04DAE9BD18191C2DF1F681">
    <w:name w:val="0C5C3FF091D04DAE9BD18191C2DF1F68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A7773D32F9C423195D84825BC0D559E1">
    <w:name w:val="FA7773D32F9C423195D84825BC0D559E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B57226BCBE342AA89583E5205E514F51">
    <w:name w:val="1B57226BCBE342AA89583E5205E514F5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FADB43085A747FFA88BE238B4F607191">
    <w:name w:val="7FADB43085A747FFA88BE238B4F60719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4B5EE76BF6F491AB4450067F1DD89781">
    <w:name w:val="A4B5EE76BF6F491AB4450067F1DD8978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96C8E306D6F4521A9759D3049383B0F1">
    <w:name w:val="E96C8E306D6F4521A9759D3049383B0F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E19D31174414E5785DAF21B476582C01">
    <w:name w:val="3E19D31174414E5785DAF21B476582C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551AF06B8354A26A2A218474B8B30BA1">
    <w:name w:val="4551AF06B8354A26A2A218474B8B30BA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18B0D56D9B54FB584961A52D2B54AFF1">
    <w:name w:val="A18B0D56D9B54FB584961A52D2B54AFF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8308770CB274382BE5FC73B30B844E01">
    <w:name w:val="D8308770CB274382BE5FC73B30B844E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ABF73D685234680A07615E5DC77661A1">
    <w:name w:val="4ABF73D685234680A07615E5DC77661A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7088B47543CD46418E18FBE9307C49701">
    <w:name w:val="7088B47543CD46418E18FBE9307C497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4014A395EE047B5804D777969B7288D1">
    <w:name w:val="14014A395EE047B5804D777969B7288D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E9F2923757E4C218255130EF2EEB8981">
    <w:name w:val="3E9F2923757E4C218255130EF2EEB898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A8C1C889944432B91E20EDDD5CF9ABF1">
    <w:name w:val="DA8C1C889944432B91E20EDDD5CF9ABF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9BECA74FB7D4669ACE6EF5A0258A5061">
    <w:name w:val="F9BECA74FB7D4669ACE6EF5A0258A506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A62B724B4274F70A931081410AC2D3E1">
    <w:name w:val="CA62B724B4274F70A931081410AC2D3E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3ED241867BA4E59BE5F5736BAD172BB1">
    <w:name w:val="03ED241867BA4E59BE5F5736BAD172BB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9087805EDC7482997522D4876D927DD1">
    <w:name w:val="B9087805EDC7482997522D4876D927DD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9E655B42DA44B1CBE5F4C85A539F27D1">
    <w:name w:val="39E655B42DA44B1CBE5F4C85A539F27D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ABBB8C1B9954191A8120BBEACA7E1EE1">
    <w:name w:val="2ABBB8C1B9954191A8120BBEACA7E1EE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016012C9D0141A0A64A805766CC92571">
    <w:name w:val="0016012C9D0141A0A64A805766CC9257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D768457A13C46DA9F150390400A7E971">
    <w:name w:val="BD768457A13C46DA9F150390400A7E97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09FCFA29AF946F3A9EBA6E496BD4B731">
    <w:name w:val="A09FCFA29AF946F3A9EBA6E496BD4B73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391886D3E44543B220893B4355258C1">
    <w:name w:val="88391886D3E44543B220893B4355258C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BB293DFA2084D3DA72AA00AACDD16B01">
    <w:name w:val="ABB293DFA2084D3DA72AA00AACDD16B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3F09F8AB89DF4E2583B123504F32D7721">
    <w:name w:val="3F09F8AB89DF4E2583B123504F32D772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D6864589E514F54BCC6E7E296D9563F1">
    <w:name w:val="5D6864589E514F54BCC6E7E296D9563F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61F19BA3EEC45E291B28061196CF01C1">
    <w:name w:val="561F19BA3EEC45E291B28061196CF01C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9078BDFAEC54052848FB081791AF02B1">
    <w:name w:val="09078BDFAEC54052848FB081791AF02B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6B16B10417E46DBB84D0C99944B71331">
    <w:name w:val="96B16B10417E46DBB84D0C99944B7133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8DF362E24C04915B12938CA5F30C7DC1">
    <w:name w:val="08DF362E24C04915B12938CA5F30C7DC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41625BC8D39418C9AF2C24F1DFECE2C1">
    <w:name w:val="A41625BC8D39418C9AF2C24F1DFECE2C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D35B7B8F004246A2B358161C4DCA91291">
    <w:name w:val="D35B7B8F004246A2B358161C4DCA9129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23FE445805F4AF9BF0E7F8C9388E0C01">
    <w:name w:val="023FE445805F4AF9BF0E7F8C9388E0C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2297A69052994CABA601539F9248BC401">
    <w:name w:val="2297A69052994CABA601539F9248BC4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1F40C77BE5A340D283E6B5018E01F75B1">
    <w:name w:val="1F40C77BE5A340D283E6B5018E01F75B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88E9F8A32FC44CA86BC922DD2535A571">
    <w:name w:val="888E9F8A32FC44CA86BC922DD2535A57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9CAFC4FAAD224E5F98F853D80C86398D1">
    <w:name w:val="9CAFC4FAAD224E5F98F853D80C86398D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B6FC723802B41BEB2020A5162D0E0601">
    <w:name w:val="6B6FC723802B41BEB2020A5162D0E0601"/>
    <w:rsid w:val="009069C4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6CCF78075AE34FC79678C49B010C0ABF">
    <w:name w:val="6CCF78075AE34FC79678C49B010C0ABF"/>
    <w:rsid w:val="00B95BFA"/>
  </w:style>
  <w:style w:type="paragraph" w:customStyle="1" w:styleId="2BEA183E9DD54CC9B4101FA1AB7BAA37">
    <w:name w:val="2BEA183E9DD54CC9B4101FA1AB7BAA37"/>
    <w:rsid w:val="00B95BFA"/>
  </w:style>
  <w:style w:type="paragraph" w:customStyle="1" w:styleId="4D4AF782438E4174B730C09F912C375D">
    <w:name w:val="4D4AF782438E4174B730C09F912C375D"/>
    <w:rsid w:val="00B95BFA"/>
  </w:style>
  <w:style w:type="paragraph" w:customStyle="1" w:styleId="B456CF396D514C64A88F3BEC84184FD4">
    <w:name w:val="B456CF396D514C64A88F3BEC84184FD4"/>
    <w:rsid w:val="00B95BFA"/>
  </w:style>
  <w:style w:type="paragraph" w:customStyle="1" w:styleId="17F18486B4544C56B0B7A5626BE57E55">
    <w:name w:val="17F18486B4544C56B0B7A5626BE57E55"/>
    <w:rsid w:val="00B95BFA"/>
  </w:style>
  <w:style w:type="paragraph" w:customStyle="1" w:styleId="7CE4FAFED7EA4902A0A80FC2BE5D0A3B">
    <w:name w:val="7CE4FAFED7EA4902A0A80FC2BE5D0A3B"/>
    <w:rsid w:val="00B95BFA"/>
  </w:style>
  <w:style w:type="paragraph" w:customStyle="1" w:styleId="9C49CE0B47354F459951A11C4E514894">
    <w:name w:val="9C49CE0B47354F459951A11C4E514894"/>
    <w:rsid w:val="00B95BFA"/>
  </w:style>
  <w:style w:type="paragraph" w:customStyle="1" w:styleId="A00C479D486E4F1186291DBE6F9D9AA0">
    <w:name w:val="A00C479D486E4F1186291DBE6F9D9AA0"/>
    <w:rsid w:val="00B95BFA"/>
  </w:style>
  <w:style w:type="paragraph" w:customStyle="1" w:styleId="BAEF2A85B134497E92CBE7642978E8E0">
    <w:name w:val="BAEF2A85B134497E92CBE7642978E8E0"/>
    <w:rsid w:val="00B95BFA"/>
  </w:style>
  <w:style w:type="paragraph" w:customStyle="1" w:styleId="14BAFFE3452D42FFBDF4C6F113EFA899">
    <w:name w:val="14BAFFE3452D42FFBDF4C6F113EFA899"/>
    <w:rsid w:val="00B95BFA"/>
  </w:style>
  <w:style w:type="paragraph" w:customStyle="1" w:styleId="1AD7E5E8DD5A433EAA61630420EC2633">
    <w:name w:val="1AD7E5E8DD5A433EAA61630420EC2633"/>
    <w:rsid w:val="00B95BFA"/>
  </w:style>
  <w:style w:type="paragraph" w:customStyle="1" w:styleId="841C0B0EBADE4EF888DC4181A1C00ED7">
    <w:name w:val="841C0B0EBADE4EF888DC4181A1C00ED7"/>
    <w:rsid w:val="00B95BFA"/>
  </w:style>
  <w:style w:type="paragraph" w:customStyle="1" w:styleId="3D014AF2FD7749DFAB3455B6B60B4B60">
    <w:name w:val="3D014AF2FD7749DFAB3455B6B60B4B60"/>
    <w:rsid w:val="00B95BFA"/>
  </w:style>
  <w:style w:type="paragraph" w:customStyle="1" w:styleId="BB66903854754D18B3E3D1275FF58C1E">
    <w:name w:val="BB66903854754D18B3E3D1275FF58C1E"/>
    <w:rsid w:val="00B95BFA"/>
  </w:style>
  <w:style w:type="paragraph" w:customStyle="1" w:styleId="58D14B0BD24443D2BE6654611774F3BE">
    <w:name w:val="58D14B0BD24443D2BE6654611774F3BE"/>
    <w:rsid w:val="00B95BFA"/>
  </w:style>
  <w:style w:type="paragraph" w:customStyle="1" w:styleId="4A717399F606420089D9CE0DEDFACD73">
    <w:name w:val="4A717399F606420089D9CE0DEDFACD73"/>
    <w:rsid w:val="00B95BFA"/>
  </w:style>
  <w:style w:type="paragraph" w:customStyle="1" w:styleId="D7F6A61B22C049C5A0D118F9207F755E">
    <w:name w:val="D7F6A61B22C049C5A0D118F9207F755E"/>
    <w:rsid w:val="00B95BFA"/>
  </w:style>
  <w:style w:type="paragraph" w:customStyle="1" w:styleId="D46F5CC7B3C64C188F2FFD6C87BE7882">
    <w:name w:val="D46F5CC7B3C64C188F2FFD6C87BE7882"/>
    <w:rsid w:val="00B95BFA"/>
  </w:style>
  <w:style w:type="paragraph" w:customStyle="1" w:styleId="74DF7B4604464AD58EDFB7F054F30BDA">
    <w:name w:val="74DF7B4604464AD58EDFB7F054F30BDA"/>
    <w:rsid w:val="00B95BFA"/>
  </w:style>
  <w:style w:type="paragraph" w:customStyle="1" w:styleId="8482BFB681974B50BAEE3FE9A70DA130">
    <w:name w:val="8482BFB681974B50BAEE3FE9A70DA130"/>
    <w:rsid w:val="00B95BFA"/>
  </w:style>
  <w:style w:type="paragraph" w:customStyle="1" w:styleId="9497BC49617F416EADAA7DE2D8B77C8E">
    <w:name w:val="9497BC49617F416EADAA7DE2D8B77C8E"/>
    <w:rsid w:val="00B95BFA"/>
  </w:style>
  <w:style w:type="paragraph" w:customStyle="1" w:styleId="DD98591FD1A94D90B1A8BAC189F84EB9">
    <w:name w:val="DD98591FD1A94D90B1A8BAC189F84EB9"/>
    <w:rsid w:val="00B95BFA"/>
  </w:style>
  <w:style w:type="paragraph" w:customStyle="1" w:styleId="B705FD6D2C224D0097D45138F83971A2">
    <w:name w:val="B705FD6D2C224D0097D45138F83971A2"/>
    <w:rsid w:val="00B95BFA"/>
  </w:style>
  <w:style w:type="paragraph" w:customStyle="1" w:styleId="A129613EA2BB41CD98A98FFB54B136D8">
    <w:name w:val="A129613EA2BB41CD98A98FFB54B136D8"/>
    <w:rsid w:val="00A7455A"/>
  </w:style>
  <w:style w:type="paragraph" w:customStyle="1" w:styleId="21493E62D6DF4F31ADBB6EF50ED612F8">
    <w:name w:val="21493E62D6DF4F31ADBB6EF50ED612F8"/>
    <w:rsid w:val="00A7455A"/>
  </w:style>
  <w:style w:type="paragraph" w:customStyle="1" w:styleId="155C8DAFF2304E9384E1D68C0D06DC1E">
    <w:name w:val="155C8DAFF2304E9384E1D68C0D06DC1E"/>
    <w:rsid w:val="00A7455A"/>
  </w:style>
  <w:style w:type="paragraph" w:customStyle="1" w:styleId="D0A665468FE94913A572DFF570B70A2D">
    <w:name w:val="D0A665468FE94913A572DFF570B70A2D"/>
    <w:rsid w:val="002D0CBE"/>
  </w:style>
  <w:style w:type="paragraph" w:customStyle="1" w:styleId="81BB5A287D634ABDBF6A3CEEC29E52F5">
    <w:name w:val="81BB5A287D634ABDBF6A3CEEC29E52F5"/>
    <w:rsid w:val="002D0CBE"/>
  </w:style>
  <w:style w:type="paragraph" w:customStyle="1" w:styleId="1E2E6F0C4E3043A59F2020C55F75B4A9">
    <w:name w:val="1E2E6F0C4E3043A59F2020C55F75B4A9"/>
    <w:rsid w:val="002D0CBE"/>
  </w:style>
  <w:style w:type="paragraph" w:customStyle="1" w:styleId="E5388561E9F74C72A0A70F613C80E767">
    <w:name w:val="E5388561E9F74C72A0A70F613C80E767"/>
    <w:rsid w:val="002D0CBE"/>
  </w:style>
  <w:style w:type="paragraph" w:customStyle="1" w:styleId="80532076ABE94FDCBBA7EF436AD09576">
    <w:name w:val="80532076ABE94FDCBBA7EF436AD09576"/>
    <w:rsid w:val="002D0CBE"/>
  </w:style>
  <w:style w:type="paragraph" w:customStyle="1" w:styleId="495B1B28AE374B6893E863E37E4AFF12">
    <w:name w:val="495B1B28AE374B6893E863E37E4AFF12"/>
    <w:rsid w:val="002D0CBE"/>
  </w:style>
  <w:style w:type="paragraph" w:customStyle="1" w:styleId="419AB50CFF684A8D88129F3BB8C7D4B9">
    <w:name w:val="419AB50CFF684A8D88129F3BB8C7D4B9"/>
    <w:rsid w:val="002D0CBE"/>
  </w:style>
  <w:style w:type="paragraph" w:customStyle="1" w:styleId="994D7FB4CDB641B89ACFE41DAC664EF7">
    <w:name w:val="994D7FB4CDB641B89ACFE41DAC664EF7"/>
    <w:rsid w:val="002D0CBE"/>
  </w:style>
  <w:style w:type="paragraph" w:customStyle="1" w:styleId="95C5F5AFEFC94555AB9DE61F47A8EC7F">
    <w:name w:val="95C5F5AFEFC94555AB9DE61F47A8EC7F"/>
    <w:rsid w:val="002D0CBE"/>
  </w:style>
  <w:style w:type="paragraph" w:customStyle="1" w:styleId="B7E8A54FB5F044488E67F6AE16F6C9FF">
    <w:name w:val="B7E8A54FB5F044488E67F6AE16F6C9FF"/>
    <w:rsid w:val="002D0CBE"/>
  </w:style>
  <w:style w:type="paragraph" w:customStyle="1" w:styleId="C72A9F345C4C413C834EAECF7D8D9855">
    <w:name w:val="C72A9F345C4C413C834EAECF7D8D9855"/>
    <w:rsid w:val="002D0CBE"/>
  </w:style>
  <w:style w:type="paragraph" w:customStyle="1" w:styleId="9F14DDEC796F46A9A5131F003247C30F">
    <w:name w:val="9F14DDEC796F46A9A5131F003247C30F"/>
    <w:rsid w:val="002D0CBE"/>
  </w:style>
  <w:style w:type="paragraph" w:customStyle="1" w:styleId="8CE965C9945B46BEB7E8380A8D014B40">
    <w:name w:val="8CE965C9945B46BEB7E8380A8D014B40"/>
    <w:rsid w:val="002D0CBE"/>
  </w:style>
  <w:style w:type="paragraph" w:customStyle="1" w:styleId="89B586373F3E4185AE341B63B1E0C542">
    <w:name w:val="89B586373F3E4185AE341B63B1E0C542"/>
    <w:rsid w:val="002D0CBE"/>
  </w:style>
  <w:style w:type="paragraph" w:customStyle="1" w:styleId="853F26CF36A74985916EE5B61A3930DC">
    <w:name w:val="853F26CF36A74985916EE5B61A3930DC"/>
    <w:rsid w:val="002D0CBE"/>
  </w:style>
  <w:style w:type="paragraph" w:customStyle="1" w:styleId="2ABE09B2B57145FB9629DF0336E564D1">
    <w:name w:val="2ABE09B2B57145FB9629DF0336E564D1"/>
    <w:rsid w:val="002D0CBE"/>
  </w:style>
  <w:style w:type="paragraph" w:customStyle="1" w:styleId="9C557656E09444F59F8AB392446FC0F5">
    <w:name w:val="9C557656E09444F59F8AB392446FC0F5"/>
    <w:rsid w:val="002D0CBE"/>
  </w:style>
  <w:style w:type="paragraph" w:customStyle="1" w:styleId="0FC4FCDD1FB345E28A146B5E9A3DBEF5">
    <w:name w:val="0FC4FCDD1FB345E28A146B5E9A3DBEF5"/>
    <w:rsid w:val="002D0CBE"/>
  </w:style>
  <w:style w:type="paragraph" w:customStyle="1" w:styleId="0AC4061B8A1245D78DCD7A9BF896B620">
    <w:name w:val="0AC4061B8A1245D78DCD7A9BF896B620"/>
    <w:rsid w:val="002D0CBE"/>
  </w:style>
  <w:style w:type="paragraph" w:customStyle="1" w:styleId="0D4AFFACCF5D4B4C87A2585E6DE709C5">
    <w:name w:val="0D4AFFACCF5D4B4C87A2585E6DE709C5"/>
    <w:rsid w:val="002D0CBE"/>
  </w:style>
  <w:style w:type="paragraph" w:customStyle="1" w:styleId="528743B733D44570810EA1861864EA8F">
    <w:name w:val="528743B733D44570810EA1861864EA8F"/>
    <w:rsid w:val="002D0CBE"/>
  </w:style>
  <w:style w:type="paragraph" w:customStyle="1" w:styleId="77BD618BF42A4C76A3C45D92B9FB3FEA">
    <w:name w:val="77BD618BF42A4C76A3C45D92B9FB3FEA"/>
    <w:rsid w:val="002D0CBE"/>
  </w:style>
  <w:style w:type="paragraph" w:customStyle="1" w:styleId="9DB0A9721D6841779FE3F46951947B40">
    <w:name w:val="9DB0A9721D6841779FE3F46951947B40"/>
    <w:rsid w:val="002D0CBE"/>
  </w:style>
  <w:style w:type="paragraph" w:customStyle="1" w:styleId="24A8A0083F2C4827A01AB9B1214236C8">
    <w:name w:val="24A8A0083F2C4827A01AB9B1214236C8"/>
    <w:rsid w:val="002D0CBE"/>
  </w:style>
  <w:style w:type="paragraph" w:customStyle="1" w:styleId="66445DAE0ACA4EA4AD4B2768C607FE52">
    <w:name w:val="66445DAE0ACA4EA4AD4B2768C607FE52"/>
    <w:rsid w:val="002D0CBE"/>
  </w:style>
  <w:style w:type="paragraph" w:customStyle="1" w:styleId="3375D26B3A124FC7B46BBF7B52009077">
    <w:name w:val="3375D26B3A124FC7B46BBF7B52009077"/>
    <w:rsid w:val="002D0CBE"/>
  </w:style>
  <w:style w:type="paragraph" w:customStyle="1" w:styleId="7BDCF64DFDCF43A8BAD8CCDD00809552">
    <w:name w:val="7BDCF64DFDCF43A8BAD8CCDD00809552"/>
    <w:rsid w:val="002D0CBE"/>
  </w:style>
  <w:style w:type="paragraph" w:customStyle="1" w:styleId="E7DEFE1014A843499D7BFD83BE73A115">
    <w:name w:val="E7DEFE1014A843499D7BFD83BE73A115"/>
    <w:rsid w:val="002D0CBE"/>
  </w:style>
  <w:style w:type="paragraph" w:customStyle="1" w:styleId="35C96A9E74264F40AA4ACC29E78B4806">
    <w:name w:val="35C96A9E74264F40AA4ACC29E78B4806"/>
    <w:rsid w:val="002D0CBE"/>
  </w:style>
  <w:style w:type="paragraph" w:customStyle="1" w:styleId="03AE50F7A3864F7FB5DF221D2DEB6373">
    <w:name w:val="03AE50F7A3864F7FB5DF221D2DEB6373"/>
    <w:rsid w:val="002D0CBE"/>
  </w:style>
  <w:style w:type="paragraph" w:customStyle="1" w:styleId="5C6ECDBD2B02489197A5C2742EF61F63">
    <w:name w:val="5C6ECDBD2B02489197A5C2742EF61F63"/>
    <w:rsid w:val="002D0CBE"/>
  </w:style>
  <w:style w:type="paragraph" w:customStyle="1" w:styleId="2A1FE4DC49CF43BC8D1918A1EB4BD8DE">
    <w:name w:val="2A1FE4DC49CF43BC8D1918A1EB4BD8DE"/>
    <w:rsid w:val="002D0CBE"/>
  </w:style>
  <w:style w:type="paragraph" w:customStyle="1" w:styleId="B2A037E67A824A8FAAEBD88963054D53">
    <w:name w:val="B2A037E67A824A8FAAEBD88963054D53"/>
    <w:rsid w:val="007C4FA8"/>
  </w:style>
  <w:style w:type="paragraph" w:customStyle="1" w:styleId="7CFB7906683643B787475AEFB19F1CB3">
    <w:name w:val="7CFB7906683643B787475AEFB19F1CB3"/>
    <w:rsid w:val="007C4FA8"/>
  </w:style>
  <w:style w:type="paragraph" w:customStyle="1" w:styleId="F2B20B4F685A45119ACACDB0AA8C78EF">
    <w:name w:val="F2B20B4F685A45119ACACDB0AA8C78EF"/>
    <w:rsid w:val="007C4FA8"/>
  </w:style>
  <w:style w:type="paragraph" w:customStyle="1" w:styleId="C989CC7473DD4FBF9A35D94F3BF045E2">
    <w:name w:val="C989CC7473DD4FBF9A35D94F3BF045E2"/>
    <w:rsid w:val="007C4FA8"/>
  </w:style>
  <w:style w:type="paragraph" w:customStyle="1" w:styleId="FD5E366A71D940C09913249DEA95F809">
    <w:name w:val="FD5E366A71D940C09913249DEA95F809"/>
    <w:rsid w:val="007C4FA8"/>
  </w:style>
  <w:style w:type="paragraph" w:customStyle="1" w:styleId="451C0C5AAB9448338CC46469B9BB4752">
    <w:name w:val="451C0C5AAB9448338CC46469B9BB4752"/>
    <w:rsid w:val="007C4FA8"/>
  </w:style>
  <w:style w:type="paragraph" w:customStyle="1" w:styleId="7BEC23619A424B6CABFB08D4C2F5646D">
    <w:name w:val="7BEC23619A424B6CABFB08D4C2F5646D"/>
    <w:rsid w:val="007C4FA8"/>
  </w:style>
  <w:style w:type="paragraph" w:customStyle="1" w:styleId="632D219DE76640B2BB0A41E391ECE985">
    <w:name w:val="632D219DE76640B2BB0A41E391ECE985"/>
    <w:rsid w:val="007C4FA8"/>
  </w:style>
  <w:style w:type="paragraph" w:customStyle="1" w:styleId="1AE77CEAABB949CA9D9AF19FA1233B7E">
    <w:name w:val="1AE77CEAABB949CA9D9AF19FA1233B7E"/>
    <w:rsid w:val="007C4FA8"/>
  </w:style>
  <w:style w:type="paragraph" w:customStyle="1" w:styleId="E030AFCDCC9244A69577403759BD155D">
    <w:name w:val="E030AFCDCC9244A69577403759BD155D"/>
    <w:rsid w:val="007C4FA8"/>
  </w:style>
  <w:style w:type="paragraph" w:customStyle="1" w:styleId="3841B884796346EAB0E1204E7125C835">
    <w:name w:val="3841B884796346EAB0E1204E7125C835"/>
    <w:rsid w:val="007C4FA8"/>
  </w:style>
  <w:style w:type="paragraph" w:customStyle="1" w:styleId="FA718E5B6046492DBDA25D20EF8B8250">
    <w:name w:val="FA718E5B6046492DBDA25D20EF8B8250"/>
    <w:rsid w:val="007C4FA8"/>
  </w:style>
  <w:style w:type="paragraph" w:customStyle="1" w:styleId="2A383A1B59FB4F88A401EE99B32C975C">
    <w:name w:val="2A383A1B59FB4F88A401EE99B32C975C"/>
    <w:rsid w:val="007C4FA8"/>
  </w:style>
  <w:style w:type="paragraph" w:customStyle="1" w:styleId="695AC7AB0382492E9B97BC6997F853A5">
    <w:name w:val="695AC7AB0382492E9B97BC6997F853A5"/>
    <w:rsid w:val="007C4FA8"/>
  </w:style>
  <w:style w:type="paragraph" w:customStyle="1" w:styleId="C8F656EFEF094CF0B9110E932C83AE95">
    <w:name w:val="C8F656EFEF094CF0B9110E932C83AE95"/>
    <w:rsid w:val="007C4FA8"/>
  </w:style>
  <w:style w:type="paragraph" w:customStyle="1" w:styleId="A9B2358F60654EF7A528D5191CD7E5A7">
    <w:name w:val="A9B2358F60654EF7A528D5191CD7E5A7"/>
    <w:rsid w:val="007C4FA8"/>
  </w:style>
  <w:style w:type="paragraph" w:customStyle="1" w:styleId="2F83FCCF37EE48A5B41DFDDD29C2E6E0">
    <w:name w:val="2F83FCCF37EE48A5B41DFDDD29C2E6E0"/>
    <w:rsid w:val="007C4FA8"/>
  </w:style>
  <w:style w:type="paragraph" w:customStyle="1" w:styleId="FDFC305018CB4EE69300328E024EB34E">
    <w:name w:val="FDFC305018CB4EE69300328E024EB34E"/>
    <w:rsid w:val="007C4FA8"/>
  </w:style>
  <w:style w:type="paragraph" w:customStyle="1" w:styleId="3841933C90D24BF9890E1B2EEB115F43">
    <w:name w:val="3841933C90D24BF9890E1B2EEB115F43"/>
    <w:rsid w:val="007C4FA8"/>
  </w:style>
  <w:style w:type="paragraph" w:customStyle="1" w:styleId="7EA84CADDB3042919DDB8E7F6CB0565B">
    <w:name w:val="7EA84CADDB3042919DDB8E7F6CB0565B"/>
    <w:rsid w:val="007C4FA8"/>
  </w:style>
  <w:style w:type="paragraph" w:customStyle="1" w:styleId="4B823B86655346AE92C0B8543A393765">
    <w:name w:val="4B823B86655346AE92C0B8543A393765"/>
    <w:rsid w:val="007C4FA8"/>
  </w:style>
  <w:style w:type="paragraph" w:customStyle="1" w:styleId="001BC8CCD68C4DC491D77B7CC8509EF9">
    <w:name w:val="001BC8CCD68C4DC491D77B7CC8509EF9"/>
    <w:rsid w:val="007C4FA8"/>
  </w:style>
  <w:style w:type="paragraph" w:customStyle="1" w:styleId="15FB2DBC980545FAAF0D5A33C19E542B">
    <w:name w:val="15FB2DBC980545FAAF0D5A33C19E542B"/>
    <w:rsid w:val="007C4FA8"/>
  </w:style>
  <w:style w:type="paragraph" w:customStyle="1" w:styleId="B0EE68A6A61341E5A29C41C85082423C">
    <w:name w:val="B0EE68A6A61341E5A29C41C85082423C"/>
    <w:rsid w:val="007C4FA8"/>
  </w:style>
  <w:style w:type="paragraph" w:customStyle="1" w:styleId="148D91F87CC44DB69254D1BB47C85E7E">
    <w:name w:val="148D91F87CC44DB69254D1BB47C85E7E"/>
    <w:rsid w:val="007C4FA8"/>
  </w:style>
  <w:style w:type="paragraph" w:customStyle="1" w:styleId="0BCCCB1BBC034065A1399C1A71693676">
    <w:name w:val="0BCCCB1BBC034065A1399C1A71693676"/>
    <w:rsid w:val="007C4FA8"/>
  </w:style>
  <w:style w:type="paragraph" w:customStyle="1" w:styleId="9A9A4040BED74A2BBBA392C9C1657A30">
    <w:name w:val="9A9A4040BED74A2BBBA392C9C1657A30"/>
    <w:rsid w:val="007C4FA8"/>
  </w:style>
  <w:style w:type="paragraph" w:customStyle="1" w:styleId="966AA84A451D4DFCA4632FF82C014D89">
    <w:name w:val="966AA84A451D4DFCA4632FF82C014D89"/>
    <w:rsid w:val="007C4FA8"/>
  </w:style>
  <w:style w:type="paragraph" w:customStyle="1" w:styleId="68481EF45E53408A8234290E9EEA70E0">
    <w:name w:val="68481EF45E53408A8234290E9EEA70E0"/>
    <w:rsid w:val="007C4FA8"/>
  </w:style>
  <w:style w:type="paragraph" w:customStyle="1" w:styleId="E6296BD83F704C9DA07ABDEF2434A1D9">
    <w:name w:val="E6296BD83F704C9DA07ABDEF2434A1D9"/>
    <w:rsid w:val="007C4FA8"/>
  </w:style>
  <w:style w:type="paragraph" w:customStyle="1" w:styleId="9911E6C626FD42278F09E3CA8E26C53F">
    <w:name w:val="9911E6C626FD42278F09E3CA8E26C53F"/>
    <w:rsid w:val="007C4FA8"/>
  </w:style>
  <w:style w:type="paragraph" w:customStyle="1" w:styleId="7D9AC53D686E4D9FA316BF8C15F885B9">
    <w:name w:val="7D9AC53D686E4D9FA316BF8C15F885B9"/>
    <w:rsid w:val="007C4FA8"/>
  </w:style>
  <w:style w:type="paragraph" w:customStyle="1" w:styleId="3AE98CBC30024641859D0545E7092510">
    <w:name w:val="3AE98CBC30024641859D0545E7092510"/>
    <w:rsid w:val="007C4FA8"/>
  </w:style>
  <w:style w:type="paragraph" w:customStyle="1" w:styleId="A3CC674CFF654C21AC6F0A66DE7834D5">
    <w:name w:val="A3CC674CFF654C21AC6F0A66DE7834D5"/>
    <w:rsid w:val="007C4FA8"/>
  </w:style>
  <w:style w:type="paragraph" w:customStyle="1" w:styleId="3CA41B5A87AC4D3D94D04EECAC11B73B">
    <w:name w:val="3CA41B5A87AC4D3D94D04EECAC11B73B"/>
    <w:rsid w:val="007C4FA8"/>
  </w:style>
  <w:style w:type="paragraph" w:customStyle="1" w:styleId="9357465CD7064A0C85AB30518B2C5513">
    <w:name w:val="9357465CD7064A0C85AB30518B2C5513"/>
    <w:rsid w:val="007C4FA8"/>
  </w:style>
  <w:style w:type="paragraph" w:customStyle="1" w:styleId="6D73D91528DA4E99A54DE4076679D259">
    <w:name w:val="6D73D91528DA4E99A54DE4076679D259"/>
    <w:rsid w:val="007C4FA8"/>
  </w:style>
  <w:style w:type="paragraph" w:customStyle="1" w:styleId="CC102FACFF5B43ABABB675AD4DE3C086">
    <w:name w:val="CC102FACFF5B43ABABB675AD4DE3C086"/>
    <w:rsid w:val="007C4FA8"/>
  </w:style>
  <w:style w:type="paragraph" w:customStyle="1" w:styleId="46E4D218D7744044B2892DD7A80ECAAE">
    <w:name w:val="46E4D218D7744044B2892DD7A80ECAAE"/>
    <w:rsid w:val="007C4FA8"/>
  </w:style>
  <w:style w:type="paragraph" w:customStyle="1" w:styleId="9AA728B015C64530A5DEAFB263A87F61">
    <w:name w:val="9AA728B015C64530A5DEAFB263A87F61"/>
    <w:rsid w:val="007C4FA8"/>
  </w:style>
  <w:style w:type="paragraph" w:customStyle="1" w:styleId="CC1DF995C7354ADA8EE84682E0A428ED">
    <w:name w:val="CC1DF995C7354ADA8EE84682E0A428ED"/>
    <w:rsid w:val="007C4FA8"/>
  </w:style>
  <w:style w:type="paragraph" w:customStyle="1" w:styleId="6020505924EA401E860D1E1BF1CA132B">
    <w:name w:val="6020505924EA401E860D1E1BF1CA132B"/>
    <w:rsid w:val="007C4FA8"/>
  </w:style>
  <w:style w:type="paragraph" w:customStyle="1" w:styleId="CAF1DADED9F244088B52DDFC9A4E5F13">
    <w:name w:val="CAF1DADED9F244088B52DDFC9A4E5F13"/>
    <w:rsid w:val="007C4FA8"/>
  </w:style>
  <w:style w:type="paragraph" w:customStyle="1" w:styleId="ADDEDC83C8324B929509EC69B8EE0B1E">
    <w:name w:val="ADDEDC83C8324B929509EC69B8EE0B1E"/>
    <w:rsid w:val="007C4FA8"/>
  </w:style>
  <w:style w:type="paragraph" w:customStyle="1" w:styleId="6AF30CEF4FEC43EE9709CB6273B54C74">
    <w:name w:val="6AF30CEF4FEC43EE9709CB6273B54C74"/>
    <w:rsid w:val="007C4FA8"/>
  </w:style>
  <w:style w:type="paragraph" w:customStyle="1" w:styleId="DC93512D1D5D40299FBFB45FCE025046">
    <w:name w:val="DC93512D1D5D40299FBFB45FCE025046"/>
    <w:rsid w:val="007C4FA8"/>
  </w:style>
  <w:style w:type="paragraph" w:customStyle="1" w:styleId="206FBC8B69DB4FFE877FAB669BD8A195">
    <w:name w:val="206FBC8B69DB4FFE877FAB669BD8A195"/>
    <w:rsid w:val="007C4FA8"/>
  </w:style>
  <w:style w:type="paragraph" w:customStyle="1" w:styleId="A7C22FAC9C7045DD97BEB2DB5C71EF7C">
    <w:name w:val="A7C22FAC9C7045DD97BEB2DB5C71EF7C"/>
    <w:rsid w:val="007C4FA8"/>
  </w:style>
  <w:style w:type="paragraph" w:customStyle="1" w:styleId="0BDB673B495C4E56A760E7022294CBCA">
    <w:name w:val="0BDB673B495C4E56A760E7022294CBCA"/>
    <w:rsid w:val="007C4FA8"/>
  </w:style>
  <w:style w:type="paragraph" w:customStyle="1" w:styleId="6D8D53A863AF46D7A1B56F237E1FF4BE">
    <w:name w:val="6D8D53A863AF46D7A1B56F237E1FF4BE"/>
    <w:rsid w:val="007C4FA8"/>
  </w:style>
  <w:style w:type="paragraph" w:customStyle="1" w:styleId="AD5CAB73688445F0A7FAB232433A45D0">
    <w:name w:val="AD5CAB73688445F0A7FAB232433A45D0"/>
    <w:rsid w:val="007C4FA8"/>
  </w:style>
  <w:style w:type="paragraph" w:customStyle="1" w:styleId="70C2E43A88E1477890FAB29BC8641D45">
    <w:name w:val="70C2E43A88E1477890FAB29BC8641D45"/>
    <w:rsid w:val="007C4FA8"/>
  </w:style>
  <w:style w:type="paragraph" w:customStyle="1" w:styleId="16DCED499DCA4C8894286CC61D88DD2C">
    <w:name w:val="16DCED499DCA4C8894286CC61D88DD2C"/>
    <w:rsid w:val="007C4FA8"/>
  </w:style>
  <w:style w:type="paragraph" w:customStyle="1" w:styleId="3A4A9290B4474B16B0EC73277A9754DD">
    <w:name w:val="3A4A9290B4474B16B0EC73277A9754DD"/>
    <w:rsid w:val="007C4FA8"/>
  </w:style>
  <w:style w:type="paragraph" w:customStyle="1" w:styleId="4D3BC53FE20442CA9D19B0F8F06FDEAF">
    <w:name w:val="4D3BC53FE20442CA9D19B0F8F06FDEAF"/>
    <w:rsid w:val="007C4FA8"/>
  </w:style>
  <w:style w:type="paragraph" w:customStyle="1" w:styleId="D6BA56372BAC43C38D4559F04E4C0A0D">
    <w:name w:val="D6BA56372BAC43C38D4559F04E4C0A0D"/>
    <w:rsid w:val="007C4FA8"/>
  </w:style>
  <w:style w:type="paragraph" w:customStyle="1" w:styleId="E346ADD0643644C59923071EF1282DAD">
    <w:name w:val="E346ADD0643644C59923071EF1282DAD"/>
    <w:rsid w:val="007C4FA8"/>
  </w:style>
  <w:style w:type="paragraph" w:customStyle="1" w:styleId="C2A622708A5345A7B1C92F4EAD7AE2D9">
    <w:name w:val="C2A622708A5345A7B1C92F4EAD7AE2D9"/>
    <w:rsid w:val="007C4FA8"/>
  </w:style>
  <w:style w:type="paragraph" w:customStyle="1" w:styleId="B484AA25AEB843CFB6276A15A2109234">
    <w:name w:val="B484AA25AEB843CFB6276A15A2109234"/>
    <w:rsid w:val="007C4FA8"/>
  </w:style>
  <w:style w:type="paragraph" w:customStyle="1" w:styleId="F95072D043334494A8E97C4B334B1D7D">
    <w:name w:val="F95072D043334494A8E97C4B334B1D7D"/>
    <w:rsid w:val="007C4FA8"/>
  </w:style>
  <w:style w:type="paragraph" w:customStyle="1" w:styleId="2CBE64C39A614F19B556A79084E6200E">
    <w:name w:val="2CBE64C39A614F19B556A79084E6200E"/>
    <w:rsid w:val="007C4FA8"/>
  </w:style>
  <w:style w:type="paragraph" w:customStyle="1" w:styleId="A7F2320CE3C74745903B4148C4A6F11C">
    <w:name w:val="A7F2320CE3C74745903B4148C4A6F11C"/>
    <w:rsid w:val="007C4FA8"/>
  </w:style>
  <w:style w:type="paragraph" w:customStyle="1" w:styleId="7D70C912CDDB4658BBE8876BB9E8A758">
    <w:name w:val="7D70C912CDDB4658BBE8876BB9E8A758"/>
    <w:rsid w:val="007C4FA8"/>
  </w:style>
  <w:style w:type="paragraph" w:customStyle="1" w:styleId="779C909478054684A5F8B064FE41FC15">
    <w:name w:val="779C909478054684A5F8B064FE41FC15"/>
    <w:rsid w:val="007C4FA8"/>
  </w:style>
  <w:style w:type="paragraph" w:customStyle="1" w:styleId="7D745AB176D447F2ADF347FDCD1BAB9E">
    <w:name w:val="7D745AB176D447F2ADF347FDCD1BAB9E"/>
    <w:rsid w:val="007C4FA8"/>
  </w:style>
  <w:style w:type="paragraph" w:customStyle="1" w:styleId="565F3780B0834E3C8DBE5F229F298099">
    <w:name w:val="565F3780B0834E3C8DBE5F229F298099"/>
    <w:rsid w:val="007C4FA8"/>
  </w:style>
  <w:style w:type="paragraph" w:customStyle="1" w:styleId="C6F5B5EB9320419E8CC1FF61816C13B2">
    <w:name w:val="C6F5B5EB9320419E8CC1FF61816C13B2"/>
    <w:rsid w:val="007C4FA8"/>
  </w:style>
  <w:style w:type="paragraph" w:customStyle="1" w:styleId="7FDBE2EDAA914048B5E501558266E858">
    <w:name w:val="7FDBE2EDAA914048B5E501558266E858"/>
    <w:rsid w:val="007C4FA8"/>
  </w:style>
  <w:style w:type="paragraph" w:customStyle="1" w:styleId="FA0F0994FC764134879F740BB66145AE">
    <w:name w:val="FA0F0994FC764134879F740BB66145AE"/>
    <w:rsid w:val="007C4FA8"/>
  </w:style>
  <w:style w:type="paragraph" w:customStyle="1" w:styleId="59B73A0C20424047933BE173AE0CFEA5">
    <w:name w:val="59B73A0C20424047933BE173AE0CFEA5"/>
    <w:rsid w:val="007C4FA8"/>
  </w:style>
  <w:style w:type="paragraph" w:customStyle="1" w:styleId="7E0C5D21924B4F069953412E5E744A0F">
    <w:name w:val="7E0C5D21924B4F069953412E5E744A0F"/>
    <w:rsid w:val="007C4FA8"/>
  </w:style>
  <w:style w:type="paragraph" w:customStyle="1" w:styleId="EE57DC8917AC42E78D06068B1A03A7BE">
    <w:name w:val="EE57DC8917AC42E78D06068B1A03A7BE"/>
    <w:rsid w:val="007C4FA8"/>
  </w:style>
  <w:style w:type="paragraph" w:customStyle="1" w:styleId="571690BEDE7C4838803F6C06D2FF706A">
    <w:name w:val="571690BEDE7C4838803F6C06D2FF706A"/>
    <w:rsid w:val="007C4FA8"/>
  </w:style>
  <w:style w:type="paragraph" w:customStyle="1" w:styleId="3D55AC20247942179D65C2C10AF90C32">
    <w:name w:val="3D55AC20247942179D65C2C10AF90C32"/>
    <w:rsid w:val="007C4FA8"/>
  </w:style>
  <w:style w:type="paragraph" w:customStyle="1" w:styleId="137A8091AA894EB496CD4EDBDA827F28">
    <w:name w:val="137A8091AA894EB496CD4EDBDA827F28"/>
    <w:rsid w:val="007C4FA8"/>
  </w:style>
  <w:style w:type="paragraph" w:customStyle="1" w:styleId="9A21555E0EF14E97A73C889F78420A1D">
    <w:name w:val="9A21555E0EF14E97A73C889F78420A1D"/>
    <w:rsid w:val="007C4FA8"/>
  </w:style>
  <w:style w:type="paragraph" w:customStyle="1" w:styleId="7D272FB85E2A46CCADEC76E97BFABBF6">
    <w:name w:val="7D272FB85E2A46CCADEC76E97BFABBF6"/>
    <w:rsid w:val="007C4FA8"/>
  </w:style>
  <w:style w:type="paragraph" w:customStyle="1" w:styleId="97C54CF719184D408D42FAE1F2FB7A66">
    <w:name w:val="97C54CF719184D408D42FAE1F2FB7A66"/>
    <w:rsid w:val="007C4FA8"/>
  </w:style>
  <w:style w:type="paragraph" w:customStyle="1" w:styleId="49E25BBD37AE4572AACB336FCEC32D80">
    <w:name w:val="49E25BBD37AE4572AACB336FCEC32D80"/>
    <w:rsid w:val="007C4FA8"/>
  </w:style>
  <w:style w:type="paragraph" w:customStyle="1" w:styleId="19346772ED3F409EA093E6B3B52EA2EB">
    <w:name w:val="19346772ED3F409EA093E6B3B52EA2EB"/>
    <w:rsid w:val="007C4FA8"/>
  </w:style>
  <w:style w:type="paragraph" w:customStyle="1" w:styleId="11EE84D968BB4DC48BC7CA7102C7E2BF">
    <w:name w:val="11EE84D968BB4DC48BC7CA7102C7E2BF"/>
    <w:rsid w:val="007C4FA8"/>
  </w:style>
  <w:style w:type="paragraph" w:customStyle="1" w:styleId="89B752651EC14D188D618FA70EA2E7B8">
    <w:name w:val="89B752651EC14D188D618FA70EA2E7B8"/>
    <w:rsid w:val="007C4FA8"/>
  </w:style>
  <w:style w:type="paragraph" w:customStyle="1" w:styleId="1D4B59457C5147208C8B5FD230628A05">
    <w:name w:val="1D4B59457C5147208C8B5FD230628A05"/>
    <w:rsid w:val="007C4FA8"/>
  </w:style>
  <w:style w:type="paragraph" w:customStyle="1" w:styleId="621EC2436A89415F9C965DF7CDC62E05">
    <w:name w:val="621EC2436A89415F9C965DF7CDC62E05"/>
    <w:rsid w:val="007C4FA8"/>
  </w:style>
  <w:style w:type="paragraph" w:customStyle="1" w:styleId="57F3273A745744D79082FA2A3B68CCE1">
    <w:name w:val="57F3273A745744D79082FA2A3B68CCE1"/>
    <w:rsid w:val="007C4FA8"/>
  </w:style>
  <w:style w:type="paragraph" w:customStyle="1" w:styleId="45E70F2FC32442818DFD4A7F71154462">
    <w:name w:val="45E70F2FC32442818DFD4A7F71154462"/>
    <w:rsid w:val="007C4FA8"/>
  </w:style>
  <w:style w:type="paragraph" w:customStyle="1" w:styleId="F999AD09AC5845B39E5FBE9E01998F2C">
    <w:name w:val="F999AD09AC5845B39E5FBE9E01998F2C"/>
    <w:rsid w:val="007C4FA8"/>
  </w:style>
  <w:style w:type="paragraph" w:customStyle="1" w:styleId="FFE92EA4E06F4905B6B040E08A12DA20">
    <w:name w:val="FFE92EA4E06F4905B6B040E08A12DA20"/>
    <w:rsid w:val="007C4FA8"/>
  </w:style>
  <w:style w:type="paragraph" w:customStyle="1" w:styleId="172A43995977453C8D77114862C7400D">
    <w:name w:val="172A43995977453C8D77114862C7400D"/>
    <w:rsid w:val="007C4FA8"/>
  </w:style>
  <w:style w:type="paragraph" w:customStyle="1" w:styleId="4F564E9CA6EE4D96ADA4839FCCB9DBE6">
    <w:name w:val="4F564E9CA6EE4D96ADA4839FCCB9DBE6"/>
    <w:rsid w:val="007C4FA8"/>
  </w:style>
  <w:style w:type="paragraph" w:customStyle="1" w:styleId="41A29BD592F34BE3B22D325835BBC5DF">
    <w:name w:val="41A29BD592F34BE3B22D325835BBC5DF"/>
    <w:rsid w:val="007C4FA8"/>
  </w:style>
  <w:style w:type="paragraph" w:customStyle="1" w:styleId="5D48EEF70188429C8127897406EA7CC0">
    <w:name w:val="5D48EEF70188429C8127897406EA7CC0"/>
    <w:rsid w:val="007C4FA8"/>
  </w:style>
  <w:style w:type="paragraph" w:customStyle="1" w:styleId="6EC0FBE136AD466C9496E0DB934F5439">
    <w:name w:val="6EC0FBE136AD466C9496E0DB934F5439"/>
    <w:rsid w:val="007C4FA8"/>
  </w:style>
  <w:style w:type="paragraph" w:customStyle="1" w:styleId="DCA90E0AF15F4A41BDCE6372A65ED457">
    <w:name w:val="DCA90E0AF15F4A41BDCE6372A65ED457"/>
    <w:rsid w:val="007C4FA8"/>
  </w:style>
  <w:style w:type="paragraph" w:customStyle="1" w:styleId="FB50A2BE8B274F9B9BFC2943899BE9FC">
    <w:name w:val="FB50A2BE8B274F9B9BFC2943899BE9FC"/>
    <w:rsid w:val="007C4FA8"/>
  </w:style>
  <w:style w:type="paragraph" w:customStyle="1" w:styleId="85CB017C770043C3A50F3456E0380D91">
    <w:name w:val="85CB017C770043C3A50F3456E0380D91"/>
    <w:rsid w:val="007C4FA8"/>
  </w:style>
  <w:style w:type="paragraph" w:customStyle="1" w:styleId="5EB6FE6685694DC7A665F448490FD65E">
    <w:name w:val="5EB6FE6685694DC7A665F448490FD65E"/>
    <w:rsid w:val="007C4FA8"/>
  </w:style>
  <w:style w:type="paragraph" w:customStyle="1" w:styleId="923EDD5BBB5949ED922898E9CB814B90">
    <w:name w:val="923EDD5BBB5949ED922898E9CB814B90"/>
    <w:rsid w:val="007C4FA8"/>
  </w:style>
  <w:style w:type="paragraph" w:customStyle="1" w:styleId="11AC344B2669490D9BE3081ED3315283">
    <w:name w:val="11AC344B2669490D9BE3081ED3315283"/>
    <w:rsid w:val="007C4FA8"/>
  </w:style>
  <w:style w:type="paragraph" w:customStyle="1" w:styleId="B9BFD56E73564C1DAEFD170F8A9C107F">
    <w:name w:val="B9BFD56E73564C1DAEFD170F8A9C107F"/>
    <w:rsid w:val="007C4FA8"/>
  </w:style>
  <w:style w:type="paragraph" w:customStyle="1" w:styleId="8388ADA4A1AE41DD90EE678352CF9787">
    <w:name w:val="8388ADA4A1AE41DD90EE678352CF9787"/>
    <w:rsid w:val="007C4FA8"/>
  </w:style>
  <w:style w:type="paragraph" w:customStyle="1" w:styleId="EF789606369349649C63F3F6FB456417">
    <w:name w:val="EF789606369349649C63F3F6FB456417"/>
    <w:rsid w:val="007C4FA8"/>
  </w:style>
  <w:style w:type="paragraph" w:customStyle="1" w:styleId="C2084E8269A34BF5B2A5D9A945DC41B3">
    <w:name w:val="C2084E8269A34BF5B2A5D9A945DC41B3"/>
    <w:rsid w:val="007C4FA8"/>
  </w:style>
  <w:style w:type="paragraph" w:customStyle="1" w:styleId="8985D7193B8947849FD26037CA2E327C">
    <w:name w:val="8985D7193B8947849FD26037CA2E327C"/>
    <w:rsid w:val="007C4FA8"/>
  </w:style>
  <w:style w:type="paragraph" w:customStyle="1" w:styleId="AE82474A149543BBBD32D0579BDD0BC8">
    <w:name w:val="AE82474A149543BBBD32D0579BDD0BC8"/>
    <w:rsid w:val="007C4FA8"/>
  </w:style>
  <w:style w:type="paragraph" w:customStyle="1" w:styleId="1897C48F0DA64173831A760F24BAC1EA">
    <w:name w:val="1897C48F0DA64173831A760F24BAC1EA"/>
    <w:rsid w:val="007C4FA8"/>
  </w:style>
  <w:style w:type="paragraph" w:customStyle="1" w:styleId="86A8D2DB6011490A82D7A827622B9197">
    <w:name w:val="86A8D2DB6011490A82D7A827622B9197"/>
    <w:rsid w:val="007C4FA8"/>
  </w:style>
  <w:style w:type="paragraph" w:customStyle="1" w:styleId="D8E7A6B1428F490293E635649312D606">
    <w:name w:val="D8E7A6B1428F490293E635649312D606"/>
    <w:rsid w:val="007C4FA8"/>
  </w:style>
  <w:style w:type="paragraph" w:customStyle="1" w:styleId="E742472C39BA4472B705DFAE9B8534AD">
    <w:name w:val="E742472C39BA4472B705DFAE9B8534AD"/>
    <w:rsid w:val="007C4FA8"/>
  </w:style>
  <w:style w:type="paragraph" w:customStyle="1" w:styleId="C903C2C9DEE84668B08EDF551232F5C6">
    <w:name w:val="C903C2C9DEE84668B08EDF551232F5C6"/>
    <w:rsid w:val="007C4FA8"/>
  </w:style>
  <w:style w:type="paragraph" w:customStyle="1" w:styleId="6BAC2265631D4045AF21EB82F6D900E0">
    <w:name w:val="6BAC2265631D4045AF21EB82F6D900E0"/>
    <w:rsid w:val="007C4FA8"/>
  </w:style>
  <w:style w:type="paragraph" w:customStyle="1" w:styleId="6DB024C1E7354790AFC6EFD1395B26A8">
    <w:name w:val="6DB024C1E7354790AFC6EFD1395B26A8"/>
    <w:rsid w:val="007C4FA8"/>
  </w:style>
  <w:style w:type="paragraph" w:customStyle="1" w:styleId="6EFC1739F8E0482B86F0150806D12199">
    <w:name w:val="6EFC1739F8E0482B86F0150806D12199"/>
    <w:rsid w:val="007C4FA8"/>
  </w:style>
  <w:style w:type="paragraph" w:customStyle="1" w:styleId="50F8AFE5B9D14E0A913FDA33F57FEE97">
    <w:name w:val="50F8AFE5B9D14E0A913FDA33F57FEE97"/>
    <w:rsid w:val="007C4FA8"/>
  </w:style>
  <w:style w:type="paragraph" w:customStyle="1" w:styleId="27DFAC6871CA408DBC252C6459AD865A">
    <w:name w:val="27DFAC6871CA408DBC252C6459AD865A"/>
    <w:rsid w:val="007C4FA8"/>
  </w:style>
  <w:style w:type="paragraph" w:customStyle="1" w:styleId="A69B2D92CB5345B38673F855DABEDFE7">
    <w:name w:val="A69B2D92CB5345B38673F855DABEDFE7"/>
    <w:rsid w:val="007C4FA8"/>
  </w:style>
  <w:style w:type="paragraph" w:customStyle="1" w:styleId="880895FD7FB649469B2AF16C78E1CEFA">
    <w:name w:val="880895FD7FB649469B2AF16C78E1CEFA"/>
    <w:rsid w:val="007C4FA8"/>
  </w:style>
  <w:style w:type="paragraph" w:customStyle="1" w:styleId="57103602D6414926B3C6E4157D004A34">
    <w:name w:val="57103602D6414926B3C6E4157D004A34"/>
    <w:rsid w:val="007C4FA8"/>
  </w:style>
  <w:style w:type="paragraph" w:customStyle="1" w:styleId="4554460C303A4A379D00BB088090162D">
    <w:name w:val="4554460C303A4A379D00BB088090162D"/>
    <w:rsid w:val="007C4FA8"/>
  </w:style>
  <w:style w:type="paragraph" w:customStyle="1" w:styleId="DCB4DA5647A34ED1AAF6BE9D42F19307">
    <w:name w:val="DCB4DA5647A34ED1AAF6BE9D42F19307"/>
    <w:rsid w:val="007C4FA8"/>
  </w:style>
  <w:style w:type="paragraph" w:customStyle="1" w:styleId="BB2EF4D0B8F6421B8E6126419CA518DA">
    <w:name w:val="BB2EF4D0B8F6421B8E6126419CA518DA"/>
    <w:rsid w:val="007C4FA8"/>
  </w:style>
  <w:style w:type="paragraph" w:customStyle="1" w:styleId="3E70E3561D9045EC83AF23951A220BA1">
    <w:name w:val="3E70E3561D9045EC83AF23951A220BA1"/>
    <w:rsid w:val="007C4FA8"/>
  </w:style>
  <w:style w:type="paragraph" w:customStyle="1" w:styleId="D997EFD146C147A1BAEBED2D659F9306">
    <w:name w:val="D997EFD146C147A1BAEBED2D659F9306"/>
    <w:rsid w:val="007C4FA8"/>
  </w:style>
  <w:style w:type="paragraph" w:customStyle="1" w:styleId="33EC94F832C248839539BB428647BB8E">
    <w:name w:val="33EC94F832C248839539BB428647BB8E"/>
    <w:rsid w:val="007C4FA8"/>
  </w:style>
  <w:style w:type="paragraph" w:customStyle="1" w:styleId="896EFDDEBF7440A4B940AB524E2A8449">
    <w:name w:val="896EFDDEBF7440A4B940AB524E2A8449"/>
    <w:rsid w:val="007C4FA8"/>
  </w:style>
  <w:style w:type="paragraph" w:customStyle="1" w:styleId="A052C764264B43EFA0605A1D307626AC">
    <w:name w:val="A052C764264B43EFA0605A1D307626AC"/>
    <w:rsid w:val="007C4FA8"/>
  </w:style>
  <w:style w:type="paragraph" w:customStyle="1" w:styleId="E06C041B69C942D9970DFEFEEF93D0D9">
    <w:name w:val="E06C041B69C942D9970DFEFEEF93D0D9"/>
    <w:rsid w:val="007C4FA8"/>
  </w:style>
  <w:style w:type="paragraph" w:customStyle="1" w:styleId="8CA8D5088E5E49218B39198A7003E32E">
    <w:name w:val="8CA8D5088E5E49218B39198A7003E32E"/>
    <w:rsid w:val="007C4FA8"/>
  </w:style>
  <w:style w:type="paragraph" w:customStyle="1" w:styleId="55AE13FBDABD4D61813CBF1451E967F1">
    <w:name w:val="55AE13FBDABD4D61813CBF1451E967F1"/>
    <w:rsid w:val="007C4FA8"/>
  </w:style>
  <w:style w:type="paragraph" w:customStyle="1" w:styleId="123C9D02AFEE4417940C895F2A1EFCEC">
    <w:name w:val="123C9D02AFEE4417940C895F2A1EFCEC"/>
    <w:rsid w:val="007C4FA8"/>
  </w:style>
  <w:style w:type="paragraph" w:customStyle="1" w:styleId="D702F064EF59433A8A78173068DE9D1F">
    <w:name w:val="D702F064EF59433A8A78173068DE9D1F"/>
    <w:rsid w:val="007C4FA8"/>
  </w:style>
  <w:style w:type="paragraph" w:customStyle="1" w:styleId="5FC89F31B3ED47FCB42B3EF71B6064E9">
    <w:name w:val="5FC89F31B3ED47FCB42B3EF71B6064E9"/>
    <w:rsid w:val="007C4FA8"/>
  </w:style>
  <w:style w:type="paragraph" w:customStyle="1" w:styleId="492B479DC9E6451DB45B0082795F7DD9">
    <w:name w:val="492B479DC9E6451DB45B0082795F7DD9"/>
    <w:rsid w:val="007C4FA8"/>
  </w:style>
  <w:style w:type="paragraph" w:customStyle="1" w:styleId="D0FDB0B924124EC0879EED6752021D0F">
    <w:name w:val="D0FDB0B924124EC0879EED6752021D0F"/>
    <w:rsid w:val="007C4FA8"/>
  </w:style>
  <w:style w:type="paragraph" w:customStyle="1" w:styleId="79686D2418774AB68931C8BCF9AD87A0">
    <w:name w:val="79686D2418774AB68931C8BCF9AD87A0"/>
    <w:rsid w:val="007C4FA8"/>
  </w:style>
  <w:style w:type="paragraph" w:customStyle="1" w:styleId="51F93E22647743B5A8629393D6C418AB">
    <w:name w:val="51F93E22647743B5A8629393D6C418AB"/>
    <w:rsid w:val="007C4FA8"/>
  </w:style>
  <w:style w:type="paragraph" w:customStyle="1" w:styleId="0924604287044B2D978597F8EB19AEF4">
    <w:name w:val="0924604287044B2D978597F8EB19AEF4"/>
    <w:rsid w:val="007C4FA8"/>
  </w:style>
  <w:style w:type="paragraph" w:customStyle="1" w:styleId="74D2F6C856C74860A25A8DAD7110CD53">
    <w:name w:val="74D2F6C856C74860A25A8DAD7110CD53"/>
    <w:rsid w:val="007C4FA8"/>
  </w:style>
  <w:style w:type="paragraph" w:customStyle="1" w:styleId="009C172EA6FC4214BDB05620DEBDB7BA">
    <w:name w:val="009C172EA6FC4214BDB05620DEBDB7BA"/>
    <w:rsid w:val="007C4FA8"/>
  </w:style>
  <w:style w:type="paragraph" w:customStyle="1" w:styleId="770E2D9811514114B20CAFE00ACBB117">
    <w:name w:val="770E2D9811514114B20CAFE00ACBB117"/>
    <w:rsid w:val="007C4FA8"/>
  </w:style>
  <w:style w:type="paragraph" w:customStyle="1" w:styleId="6E3AE4C416164934AE032D4B2622BEB9">
    <w:name w:val="6E3AE4C416164934AE032D4B2622BEB9"/>
    <w:rsid w:val="007C4FA8"/>
  </w:style>
  <w:style w:type="paragraph" w:customStyle="1" w:styleId="D93401FA0FEE4E56B8C23170B6FC3CD3">
    <w:name w:val="D93401FA0FEE4E56B8C23170B6FC3CD3"/>
    <w:rsid w:val="007C4FA8"/>
  </w:style>
  <w:style w:type="paragraph" w:customStyle="1" w:styleId="631CC0C04D8848E6BF01836DC8C913A8">
    <w:name w:val="631CC0C04D8848E6BF01836DC8C913A8"/>
    <w:rsid w:val="007C4FA8"/>
  </w:style>
  <w:style w:type="paragraph" w:customStyle="1" w:styleId="7B1BF60F767E4021BA912E7817978D8C">
    <w:name w:val="7B1BF60F767E4021BA912E7817978D8C"/>
    <w:rsid w:val="007C4FA8"/>
  </w:style>
  <w:style w:type="paragraph" w:customStyle="1" w:styleId="9877DCCD7B91484495975876C3E8FAB9">
    <w:name w:val="9877DCCD7B91484495975876C3E8FAB9"/>
    <w:rsid w:val="007C4FA8"/>
  </w:style>
  <w:style w:type="paragraph" w:customStyle="1" w:styleId="D63BAE63326C401F90CFC3AB2F49AAFD">
    <w:name w:val="D63BAE63326C401F90CFC3AB2F49AAFD"/>
    <w:rsid w:val="007C4FA8"/>
  </w:style>
  <w:style w:type="paragraph" w:customStyle="1" w:styleId="970E31826FFA4C7CBCC9FE67728BF0B2">
    <w:name w:val="970E31826FFA4C7CBCC9FE67728BF0B2"/>
    <w:rsid w:val="007C4FA8"/>
  </w:style>
  <w:style w:type="paragraph" w:customStyle="1" w:styleId="ACD60BE7F5D14AF5BA9F43F30FC5EAE0">
    <w:name w:val="ACD60BE7F5D14AF5BA9F43F30FC5EAE0"/>
    <w:rsid w:val="007C4FA8"/>
  </w:style>
  <w:style w:type="paragraph" w:customStyle="1" w:styleId="474B329E7766449BB70A0B9A02359431">
    <w:name w:val="474B329E7766449BB70A0B9A02359431"/>
    <w:rsid w:val="007C4FA8"/>
  </w:style>
  <w:style w:type="paragraph" w:customStyle="1" w:styleId="9BFB3C4A92A343029CEB68779E0E8D11">
    <w:name w:val="9BFB3C4A92A343029CEB68779E0E8D11"/>
    <w:rsid w:val="008E7A10"/>
  </w:style>
  <w:style w:type="paragraph" w:customStyle="1" w:styleId="999D1956062C4522899836796F876685">
    <w:name w:val="999D1956062C4522899836796F876685"/>
    <w:rsid w:val="008E7A10"/>
  </w:style>
  <w:style w:type="paragraph" w:customStyle="1" w:styleId="E078C4D7DFCD4F49A34ACE02104D846B">
    <w:name w:val="E078C4D7DFCD4F49A34ACE02104D846B"/>
    <w:rsid w:val="008E7A10"/>
  </w:style>
  <w:style w:type="paragraph" w:customStyle="1" w:styleId="4A0FA47833E4417AB0E7D6F225DE41B7">
    <w:name w:val="4A0FA47833E4417AB0E7D6F225DE41B7"/>
    <w:rsid w:val="008E7A10"/>
  </w:style>
  <w:style w:type="paragraph" w:customStyle="1" w:styleId="AC4330EEBD75426FBCACF27DE794A0E4">
    <w:name w:val="AC4330EEBD75426FBCACF27DE794A0E4"/>
    <w:rsid w:val="008E7A10"/>
  </w:style>
  <w:style w:type="paragraph" w:customStyle="1" w:styleId="F7B8604E164C4556A9549D144BD49C14">
    <w:name w:val="F7B8604E164C4556A9549D144BD49C14"/>
    <w:rsid w:val="008E7A10"/>
  </w:style>
  <w:style w:type="paragraph" w:customStyle="1" w:styleId="A577A58BC00840BA9210717A096A4423">
    <w:name w:val="A577A58BC00840BA9210717A096A4423"/>
    <w:rsid w:val="008E7A10"/>
  </w:style>
  <w:style w:type="paragraph" w:customStyle="1" w:styleId="0794347F3E2A401C95A71AC5436F5DE3">
    <w:name w:val="0794347F3E2A401C95A71AC5436F5DE3"/>
    <w:rsid w:val="008E7A10"/>
  </w:style>
  <w:style w:type="paragraph" w:customStyle="1" w:styleId="B9F5EA43890E4547B238C76D1D5716EB">
    <w:name w:val="B9F5EA43890E4547B238C76D1D5716EB"/>
    <w:rsid w:val="008E7A10"/>
  </w:style>
  <w:style w:type="paragraph" w:customStyle="1" w:styleId="2C9F26DFF7ED464492332F1C26AE7626">
    <w:name w:val="2C9F26DFF7ED464492332F1C26AE7626"/>
    <w:rsid w:val="008E7A10"/>
  </w:style>
  <w:style w:type="paragraph" w:customStyle="1" w:styleId="96AF70D07E034CE5AF54A9C32BFD230A">
    <w:name w:val="96AF70D07E034CE5AF54A9C32BFD230A"/>
    <w:rsid w:val="008E7A10"/>
  </w:style>
  <w:style w:type="paragraph" w:customStyle="1" w:styleId="28A6D1547712427CB8F6BAF58008B392">
    <w:name w:val="28A6D1547712427CB8F6BAF58008B392"/>
    <w:rsid w:val="008E7A10"/>
  </w:style>
  <w:style w:type="paragraph" w:customStyle="1" w:styleId="66180A164000461796D58B3E3998727B">
    <w:name w:val="66180A164000461796D58B3E3998727B"/>
    <w:rsid w:val="008E7A10"/>
  </w:style>
  <w:style w:type="paragraph" w:customStyle="1" w:styleId="748D12FEE5F64011A69794AA4FB9BABA">
    <w:name w:val="748D12FEE5F64011A69794AA4FB9BABA"/>
    <w:rsid w:val="008E7A10"/>
  </w:style>
  <w:style w:type="paragraph" w:customStyle="1" w:styleId="377F2A3CEB13424BA30CEF06CEA875C0">
    <w:name w:val="377F2A3CEB13424BA30CEF06CEA875C0"/>
    <w:rsid w:val="008E7A10"/>
  </w:style>
  <w:style w:type="paragraph" w:customStyle="1" w:styleId="2E09D7375E3146C5BC439DBCB4660047">
    <w:name w:val="2E09D7375E3146C5BC439DBCB4660047"/>
    <w:rsid w:val="008E7A10"/>
  </w:style>
  <w:style w:type="paragraph" w:customStyle="1" w:styleId="37977028E8D84863968E2F2F9C0B9344">
    <w:name w:val="37977028E8D84863968E2F2F9C0B9344"/>
    <w:rsid w:val="008E7A10"/>
  </w:style>
  <w:style w:type="paragraph" w:customStyle="1" w:styleId="E7214BA201B347B69E8023206E0AFEBB">
    <w:name w:val="E7214BA201B347B69E8023206E0AFEBB"/>
    <w:rsid w:val="008E7A10"/>
  </w:style>
  <w:style w:type="paragraph" w:customStyle="1" w:styleId="DA72B907B4554EBDA9598ED58BD506E3">
    <w:name w:val="DA72B907B4554EBDA9598ED58BD506E3"/>
    <w:rsid w:val="008E7A10"/>
  </w:style>
  <w:style w:type="paragraph" w:customStyle="1" w:styleId="645988B55ABA42659E06EE578CA58126">
    <w:name w:val="645988B55ABA42659E06EE578CA58126"/>
    <w:rsid w:val="008E7A10"/>
  </w:style>
  <w:style w:type="paragraph" w:customStyle="1" w:styleId="EFDCAEB151D5472C8DE3753B8E8D8F63">
    <w:name w:val="EFDCAEB151D5472C8DE3753B8E8D8F63"/>
    <w:rsid w:val="008E7A10"/>
  </w:style>
  <w:style w:type="paragraph" w:customStyle="1" w:styleId="B0D5A6AAEC474A1590B19A4F5370EFBC">
    <w:name w:val="B0D5A6AAEC474A1590B19A4F5370EFBC"/>
    <w:rsid w:val="008E7A10"/>
  </w:style>
  <w:style w:type="paragraph" w:customStyle="1" w:styleId="68B611A9CAA24C8C8F9E56F78B2B71E6">
    <w:name w:val="68B611A9CAA24C8C8F9E56F78B2B71E6"/>
    <w:rsid w:val="008E7A10"/>
  </w:style>
  <w:style w:type="paragraph" w:customStyle="1" w:styleId="88646B4614FF4654A284CE86EFE068F6">
    <w:name w:val="88646B4614FF4654A284CE86EFE068F6"/>
    <w:rsid w:val="008E7A10"/>
  </w:style>
  <w:style w:type="paragraph" w:customStyle="1" w:styleId="B9A05FE0FBEA470980AAC5018E86B334">
    <w:name w:val="B9A05FE0FBEA470980AAC5018E86B334"/>
    <w:rsid w:val="008E7A10"/>
  </w:style>
  <w:style w:type="paragraph" w:customStyle="1" w:styleId="E672C5AB687848589E29BE9427403A7B">
    <w:name w:val="E672C5AB687848589E29BE9427403A7B"/>
    <w:rsid w:val="008E7A10"/>
  </w:style>
  <w:style w:type="paragraph" w:customStyle="1" w:styleId="BD9718D3E0C84412BC76BBF19F36B4A6">
    <w:name w:val="BD9718D3E0C84412BC76BBF19F36B4A6"/>
    <w:rsid w:val="008E7A10"/>
  </w:style>
  <w:style w:type="paragraph" w:customStyle="1" w:styleId="A8653575F4E24DE1B65DD31041504808">
    <w:name w:val="A8653575F4E24DE1B65DD31041504808"/>
    <w:rsid w:val="008E7A10"/>
  </w:style>
  <w:style w:type="paragraph" w:customStyle="1" w:styleId="111FA61E1242400EAC51725DA92B0107">
    <w:name w:val="111FA61E1242400EAC51725DA92B0107"/>
    <w:rsid w:val="008E7A10"/>
  </w:style>
  <w:style w:type="paragraph" w:customStyle="1" w:styleId="65875E92FC1E424798A5FDA9E9EE3B99">
    <w:name w:val="65875E92FC1E424798A5FDA9E9EE3B99"/>
    <w:rsid w:val="008E7A10"/>
  </w:style>
  <w:style w:type="paragraph" w:customStyle="1" w:styleId="BDE5891375A441808F2FBC7F88D596BB">
    <w:name w:val="BDE5891375A441808F2FBC7F88D596BB"/>
    <w:rsid w:val="008E7A10"/>
  </w:style>
  <w:style w:type="paragraph" w:customStyle="1" w:styleId="A7FD9B8B658E4990A33A572A8ECD9C46">
    <w:name w:val="A7FD9B8B658E4990A33A572A8ECD9C46"/>
    <w:rsid w:val="008E7A10"/>
  </w:style>
  <w:style w:type="paragraph" w:customStyle="1" w:styleId="A912304DA49D435B9A24F79B7FEBCAA9">
    <w:name w:val="A912304DA49D435B9A24F79B7FEBCAA9"/>
    <w:rsid w:val="008E7A10"/>
  </w:style>
  <w:style w:type="paragraph" w:customStyle="1" w:styleId="3EA951AECAE0480FB2F6732483C35FF4">
    <w:name w:val="3EA951AECAE0480FB2F6732483C35FF4"/>
    <w:rsid w:val="008E7A10"/>
  </w:style>
  <w:style w:type="paragraph" w:customStyle="1" w:styleId="4BD98A2502564BA39AA18440DCC2AD3D">
    <w:name w:val="4BD98A2502564BA39AA18440DCC2AD3D"/>
    <w:rsid w:val="008E7A10"/>
  </w:style>
  <w:style w:type="paragraph" w:customStyle="1" w:styleId="E6C3285F03C44A149094744FB73B76C5">
    <w:name w:val="E6C3285F03C44A149094744FB73B76C5"/>
    <w:rsid w:val="008E7A10"/>
  </w:style>
  <w:style w:type="paragraph" w:customStyle="1" w:styleId="9349334B81294C148AD1E88673DAB597">
    <w:name w:val="9349334B81294C148AD1E88673DAB597"/>
    <w:rsid w:val="008E7A10"/>
  </w:style>
  <w:style w:type="paragraph" w:customStyle="1" w:styleId="44D0F7F790784A85937D306DCB16648B">
    <w:name w:val="44D0F7F790784A85937D306DCB16648B"/>
    <w:rsid w:val="008E7A10"/>
  </w:style>
  <w:style w:type="paragraph" w:customStyle="1" w:styleId="75ED110F48D548C89A4969B35C40915E">
    <w:name w:val="75ED110F48D548C89A4969B35C40915E"/>
    <w:rsid w:val="008E7A10"/>
  </w:style>
  <w:style w:type="paragraph" w:customStyle="1" w:styleId="167BC664AF4A40C39C8CD328AB4A7BF2">
    <w:name w:val="167BC664AF4A40C39C8CD328AB4A7BF2"/>
    <w:rsid w:val="008E7A10"/>
  </w:style>
  <w:style w:type="paragraph" w:customStyle="1" w:styleId="D7E1CBA226CD486BA5402F4A1DD34EF0">
    <w:name w:val="D7E1CBA226CD486BA5402F4A1DD34EF0"/>
    <w:rsid w:val="008E7A10"/>
  </w:style>
  <w:style w:type="paragraph" w:customStyle="1" w:styleId="614FD8CAFD494666B37E8CAC7DB6F232">
    <w:name w:val="614FD8CAFD494666B37E8CAC7DB6F232"/>
    <w:rsid w:val="008E7A10"/>
  </w:style>
  <w:style w:type="paragraph" w:customStyle="1" w:styleId="ACA692DB73D54386B4A94E10EB8E1ECA">
    <w:name w:val="ACA692DB73D54386B4A94E10EB8E1ECA"/>
    <w:rsid w:val="008E7A10"/>
  </w:style>
  <w:style w:type="paragraph" w:customStyle="1" w:styleId="3AEF15470ABC4CF181A6FF9EBE89180E">
    <w:name w:val="3AEF15470ABC4CF181A6FF9EBE89180E"/>
    <w:rsid w:val="008E7A10"/>
  </w:style>
  <w:style w:type="paragraph" w:customStyle="1" w:styleId="3B8355A4762B480A99166BD88CD4C9C7">
    <w:name w:val="3B8355A4762B480A99166BD88CD4C9C7"/>
    <w:rsid w:val="008E7A10"/>
  </w:style>
  <w:style w:type="paragraph" w:customStyle="1" w:styleId="BC02010DE5594A9CB5D8CAC864B4A05B">
    <w:name w:val="BC02010DE5594A9CB5D8CAC864B4A05B"/>
    <w:rsid w:val="008E7A10"/>
  </w:style>
  <w:style w:type="paragraph" w:customStyle="1" w:styleId="8C6167FE51284C07931F6ABB8897652D">
    <w:name w:val="8C6167FE51284C07931F6ABB8897652D"/>
    <w:rsid w:val="008E7A10"/>
  </w:style>
  <w:style w:type="paragraph" w:customStyle="1" w:styleId="9867725ABB7C467F822E53590FEF78EA">
    <w:name w:val="9867725ABB7C467F822E53590FEF78EA"/>
    <w:rsid w:val="008E7A10"/>
  </w:style>
  <w:style w:type="paragraph" w:customStyle="1" w:styleId="FE54BAE4F1744B85ADFB372D584447D0">
    <w:name w:val="FE54BAE4F1744B85ADFB372D584447D0"/>
    <w:rsid w:val="008E7A10"/>
  </w:style>
  <w:style w:type="paragraph" w:customStyle="1" w:styleId="FD22C16510004FE8B7D8A235FD0951D1">
    <w:name w:val="FD22C16510004FE8B7D8A235FD0951D1"/>
    <w:rsid w:val="008E7A10"/>
  </w:style>
  <w:style w:type="paragraph" w:customStyle="1" w:styleId="F56A9613F1284EC0A2A488468BD04F5C">
    <w:name w:val="F56A9613F1284EC0A2A488468BD04F5C"/>
    <w:rsid w:val="008E7A10"/>
  </w:style>
  <w:style w:type="paragraph" w:customStyle="1" w:styleId="9D2E7D7FC1A44AEFA6BAB89A982709DC">
    <w:name w:val="9D2E7D7FC1A44AEFA6BAB89A982709DC"/>
    <w:rsid w:val="008E7A10"/>
  </w:style>
  <w:style w:type="paragraph" w:customStyle="1" w:styleId="93A00F86224C4B808AD8C5844CEE3988">
    <w:name w:val="93A00F86224C4B808AD8C5844CEE3988"/>
    <w:rsid w:val="008E7A10"/>
  </w:style>
  <w:style w:type="paragraph" w:customStyle="1" w:styleId="F4D83AE3B98A49F2A86FE83B7AD337C6">
    <w:name w:val="F4D83AE3B98A49F2A86FE83B7AD337C6"/>
    <w:rsid w:val="008E7A10"/>
  </w:style>
  <w:style w:type="paragraph" w:customStyle="1" w:styleId="2CDC02D8B590490BBB7E8DBF3D81DB4F">
    <w:name w:val="2CDC02D8B590490BBB7E8DBF3D81DB4F"/>
    <w:rsid w:val="008E7A10"/>
  </w:style>
  <w:style w:type="paragraph" w:customStyle="1" w:styleId="2FCB49FB1ECE4928AEE4FD71B5CE5377">
    <w:name w:val="2FCB49FB1ECE4928AEE4FD71B5CE5377"/>
    <w:rsid w:val="008E7A10"/>
  </w:style>
  <w:style w:type="paragraph" w:customStyle="1" w:styleId="65CD9B9082FF42FBB998BBE86D6AD58D">
    <w:name w:val="65CD9B9082FF42FBB998BBE86D6AD58D"/>
    <w:rsid w:val="008E7A10"/>
  </w:style>
  <w:style w:type="paragraph" w:customStyle="1" w:styleId="90278656E5B34E0592447738F5D39056">
    <w:name w:val="90278656E5B34E0592447738F5D39056"/>
    <w:rsid w:val="008E7A10"/>
  </w:style>
  <w:style w:type="paragraph" w:customStyle="1" w:styleId="48E8B81D8F9F48B18EE137AF4CE8C840">
    <w:name w:val="48E8B81D8F9F48B18EE137AF4CE8C840"/>
    <w:rsid w:val="008E7A10"/>
  </w:style>
  <w:style w:type="paragraph" w:customStyle="1" w:styleId="E16549ECF1C74F2FBE107F94EDF6D0F7">
    <w:name w:val="E16549ECF1C74F2FBE107F94EDF6D0F7"/>
    <w:rsid w:val="008E7A10"/>
  </w:style>
  <w:style w:type="paragraph" w:customStyle="1" w:styleId="52CC745A2F3E40CA8D591138840363F2">
    <w:name w:val="52CC745A2F3E40CA8D591138840363F2"/>
    <w:rsid w:val="008E7A10"/>
  </w:style>
  <w:style w:type="paragraph" w:customStyle="1" w:styleId="5758E09464034EEFA15EEC98B5095D47">
    <w:name w:val="5758E09464034EEFA15EEC98B5095D47"/>
    <w:rsid w:val="008E7A10"/>
  </w:style>
  <w:style w:type="paragraph" w:customStyle="1" w:styleId="B5FE6EAC01AD441298978186B62FAD04">
    <w:name w:val="B5FE6EAC01AD441298978186B62FAD04"/>
    <w:rsid w:val="008E7A10"/>
  </w:style>
  <w:style w:type="paragraph" w:customStyle="1" w:styleId="D015008518CC488090F3270BB75F1C70">
    <w:name w:val="D015008518CC488090F3270BB75F1C70"/>
    <w:rsid w:val="008E7A10"/>
  </w:style>
  <w:style w:type="paragraph" w:customStyle="1" w:styleId="8A795666992D4A858F2FC4C6B08660B4">
    <w:name w:val="8A795666992D4A858F2FC4C6B08660B4"/>
    <w:rsid w:val="008E7A10"/>
  </w:style>
  <w:style w:type="paragraph" w:customStyle="1" w:styleId="08B3EA0F62E1470FB3293905A27039D0">
    <w:name w:val="08B3EA0F62E1470FB3293905A27039D0"/>
    <w:rsid w:val="008E7A10"/>
  </w:style>
  <w:style w:type="paragraph" w:customStyle="1" w:styleId="9FED80E88854425A8D764337024DC336">
    <w:name w:val="9FED80E88854425A8D764337024DC336"/>
    <w:rsid w:val="008E7A10"/>
  </w:style>
  <w:style w:type="paragraph" w:customStyle="1" w:styleId="0CBF58BB6D7841588C2EA127080DEBAF">
    <w:name w:val="0CBF58BB6D7841588C2EA127080DEBAF"/>
    <w:rsid w:val="008E7A10"/>
  </w:style>
  <w:style w:type="paragraph" w:customStyle="1" w:styleId="E2EC20DD77A748F3917BB25490FFEEAF">
    <w:name w:val="E2EC20DD77A748F3917BB25490FFEEAF"/>
    <w:rsid w:val="008E7A10"/>
  </w:style>
  <w:style w:type="paragraph" w:customStyle="1" w:styleId="6C168EBE2B3449169E1BC80B906B8EA9">
    <w:name w:val="6C168EBE2B3449169E1BC80B906B8EA9"/>
    <w:rsid w:val="008E7A10"/>
  </w:style>
  <w:style w:type="paragraph" w:customStyle="1" w:styleId="5EBC9C1CC3184044AFCF6512E94D2D44">
    <w:name w:val="5EBC9C1CC3184044AFCF6512E94D2D44"/>
    <w:rsid w:val="008E7A10"/>
  </w:style>
  <w:style w:type="paragraph" w:customStyle="1" w:styleId="D838667F170248ACA24E09CA460735F3">
    <w:name w:val="D838667F170248ACA24E09CA460735F3"/>
    <w:rsid w:val="008E7A10"/>
  </w:style>
  <w:style w:type="paragraph" w:customStyle="1" w:styleId="74AA550592F449F18AA2825B9E3ABBCB">
    <w:name w:val="74AA550592F449F18AA2825B9E3ABBCB"/>
    <w:rsid w:val="008E7A10"/>
  </w:style>
  <w:style w:type="paragraph" w:customStyle="1" w:styleId="15C309FE01734F469CBFF4FABB261577">
    <w:name w:val="15C309FE01734F469CBFF4FABB261577"/>
    <w:rsid w:val="008E7A10"/>
  </w:style>
  <w:style w:type="paragraph" w:customStyle="1" w:styleId="3530505CB85842A19EB241788975C796">
    <w:name w:val="3530505CB85842A19EB241788975C796"/>
    <w:rsid w:val="008E7A10"/>
  </w:style>
  <w:style w:type="paragraph" w:customStyle="1" w:styleId="1B9CAB5FADE44F7281A91BBC3D1D370B">
    <w:name w:val="1B9CAB5FADE44F7281A91BBC3D1D370B"/>
    <w:rsid w:val="008E7A10"/>
  </w:style>
  <w:style w:type="paragraph" w:customStyle="1" w:styleId="4E90FD562ED24D1D964B25F896802A4B">
    <w:name w:val="4E90FD562ED24D1D964B25F896802A4B"/>
    <w:rsid w:val="008E7A10"/>
  </w:style>
  <w:style w:type="paragraph" w:customStyle="1" w:styleId="5D3EE7DFB3744CA4826631655CAF5A12">
    <w:name w:val="5D3EE7DFB3744CA4826631655CAF5A12"/>
    <w:rsid w:val="008E7A10"/>
  </w:style>
  <w:style w:type="paragraph" w:customStyle="1" w:styleId="6F637138EAB848A99DC4CD40DD37A56A">
    <w:name w:val="6F637138EAB848A99DC4CD40DD37A56A"/>
    <w:rsid w:val="008E7A10"/>
  </w:style>
  <w:style w:type="paragraph" w:customStyle="1" w:styleId="317F5C63FF2A45D9AF9FD24589020EDA">
    <w:name w:val="317F5C63FF2A45D9AF9FD24589020EDA"/>
    <w:rsid w:val="008E7A10"/>
  </w:style>
  <w:style w:type="paragraph" w:customStyle="1" w:styleId="E46E4C9628B347699EF78E4C43D1092C">
    <w:name w:val="E46E4C9628B347699EF78E4C43D1092C"/>
    <w:rsid w:val="008E7A10"/>
  </w:style>
  <w:style w:type="paragraph" w:customStyle="1" w:styleId="6FB04643C069415BBE10693C6F0D9D22">
    <w:name w:val="6FB04643C069415BBE10693C6F0D9D22"/>
    <w:rsid w:val="008E7A10"/>
  </w:style>
  <w:style w:type="paragraph" w:customStyle="1" w:styleId="2FE7962812744B23B9F7DB4ED50FE290">
    <w:name w:val="2FE7962812744B23B9F7DB4ED50FE290"/>
    <w:rsid w:val="008E7A10"/>
  </w:style>
  <w:style w:type="paragraph" w:customStyle="1" w:styleId="04496A16DB2C423995E4F0394E4F76A9">
    <w:name w:val="04496A16DB2C423995E4F0394E4F76A9"/>
    <w:rsid w:val="008E7A10"/>
  </w:style>
  <w:style w:type="paragraph" w:customStyle="1" w:styleId="141C313932E449E8A6657B29DEFB9F37">
    <w:name w:val="141C313932E449E8A6657B29DEFB9F37"/>
    <w:rsid w:val="008E7A10"/>
  </w:style>
  <w:style w:type="paragraph" w:customStyle="1" w:styleId="65D4064F0797467E9022303B1268101F">
    <w:name w:val="65D4064F0797467E9022303B1268101F"/>
    <w:rsid w:val="008E7A10"/>
  </w:style>
  <w:style w:type="paragraph" w:customStyle="1" w:styleId="EA913480EDE14BEEADA9AD4D5133A5B1">
    <w:name w:val="EA913480EDE14BEEADA9AD4D5133A5B1"/>
    <w:rsid w:val="008E7A10"/>
  </w:style>
  <w:style w:type="paragraph" w:customStyle="1" w:styleId="743E27B1FA96492BB01B07A6C2A21CD8">
    <w:name w:val="743E27B1FA96492BB01B07A6C2A21CD8"/>
    <w:rsid w:val="008E7A10"/>
  </w:style>
  <w:style w:type="paragraph" w:customStyle="1" w:styleId="05F49742EFE241339DCC4ED65A077E3E">
    <w:name w:val="05F49742EFE241339DCC4ED65A077E3E"/>
    <w:rsid w:val="008E7A10"/>
  </w:style>
  <w:style w:type="paragraph" w:customStyle="1" w:styleId="265908AA791748C28A9F88C518C25939">
    <w:name w:val="265908AA791748C28A9F88C518C25939"/>
    <w:rsid w:val="008E7A10"/>
  </w:style>
  <w:style w:type="paragraph" w:customStyle="1" w:styleId="FAD16FD5C6AC48548FD559CD84E87F5E">
    <w:name w:val="FAD16FD5C6AC48548FD559CD84E87F5E"/>
    <w:rsid w:val="008E7A10"/>
  </w:style>
  <w:style w:type="paragraph" w:customStyle="1" w:styleId="3533C19186304E3A98BFF37F22289B1E">
    <w:name w:val="3533C19186304E3A98BFF37F22289B1E"/>
    <w:rsid w:val="008E7A10"/>
  </w:style>
  <w:style w:type="paragraph" w:customStyle="1" w:styleId="CF02FB39B9C64ED682D881CF0BFEF460">
    <w:name w:val="CF02FB39B9C64ED682D881CF0BFEF460"/>
    <w:rsid w:val="008E7A10"/>
  </w:style>
  <w:style w:type="paragraph" w:customStyle="1" w:styleId="CA6E04AC38BC4C4DA65DEF91B5CF7B7A">
    <w:name w:val="CA6E04AC38BC4C4DA65DEF91B5CF7B7A"/>
    <w:rsid w:val="008E7A10"/>
  </w:style>
  <w:style w:type="paragraph" w:customStyle="1" w:styleId="15E26073F97C4097ACE91A9EFA348FCB">
    <w:name w:val="15E26073F97C4097ACE91A9EFA348FCB"/>
    <w:rsid w:val="008E7A10"/>
  </w:style>
  <w:style w:type="paragraph" w:customStyle="1" w:styleId="6B2909AF5C4E4FA981E026A4AB92D920">
    <w:name w:val="6B2909AF5C4E4FA981E026A4AB92D920"/>
    <w:rsid w:val="008E7A10"/>
  </w:style>
  <w:style w:type="paragraph" w:customStyle="1" w:styleId="73A8FF7E6857495998D1259CAE244180">
    <w:name w:val="73A8FF7E6857495998D1259CAE244180"/>
    <w:rsid w:val="008E7A10"/>
  </w:style>
  <w:style w:type="paragraph" w:customStyle="1" w:styleId="4A6F6ADFFADD45158C112D74741D4182">
    <w:name w:val="4A6F6ADFFADD45158C112D74741D4182"/>
    <w:rsid w:val="008E7A10"/>
  </w:style>
  <w:style w:type="paragraph" w:customStyle="1" w:styleId="B3714DD246F64455B2583068C328EB2B">
    <w:name w:val="B3714DD246F64455B2583068C328EB2B"/>
    <w:rsid w:val="008E7A10"/>
  </w:style>
  <w:style w:type="paragraph" w:customStyle="1" w:styleId="99C436D617A44F91A7401EC47C4A69E5">
    <w:name w:val="99C436D617A44F91A7401EC47C4A69E5"/>
    <w:rsid w:val="008E7A10"/>
  </w:style>
  <w:style w:type="paragraph" w:customStyle="1" w:styleId="A56C7D1CE45A4E6F940B00B51AA9C2E3">
    <w:name w:val="A56C7D1CE45A4E6F940B00B51AA9C2E3"/>
    <w:rsid w:val="008E7A10"/>
  </w:style>
  <w:style w:type="paragraph" w:customStyle="1" w:styleId="A49DC111BC434249AA25A97580623139">
    <w:name w:val="A49DC111BC434249AA25A97580623139"/>
    <w:rsid w:val="008E7A10"/>
  </w:style>
  <w:style w:type="paragraph" w:customStyle="1" w:styleId="44FE83A0E8394C08949599B153DB7D05">
    <w:name w:val="44FE83A0E8394C08949599B153DB7D05"/>
    <w:rsid w:val="008E7A10"/>
  </w:style>
  <w:style w:type="paragraph" w:customStyle="1" w:styleId="F47249A1E8754E3B951D589DF0B6E3E2">
    <w:name w:val="F47249A1E8754E3B951D589DF0B6E3E2"/>
    <w:rsid w:val="008E7A10"/>
  </w:style>
  <w:style w:type="paragraph" w:customStyle="1" w:styleId="6175D3F879F64903891CA0432D633AE5">
    <w:name w:val="6175D3F879F64903891CA0432D633AE5"/>
    <w:rsid w:val="008E7A10"/>
  </w:style>
  <w:style w:type="paragraph" w:customStyle="1" w:styleId="18F7B47B6BC745F1A7BF83491E56FB30">
    <w:name w:val="18F7B47B6BC745F1A7BF83491E56FB30"/>
    <w:rsid w:val="008E7A10"/>
  </w:style>
  <w:style w:type="paragraph" w:customStyle="1" w:styleId="8FF3FC04FFDF47859F36AE471134C333">
    <w:name w:val="8FF3FC04FFDF47859F36AE471134C333"/>
    <w:rsid w:val="008E7A10"/>
  </w:style>
  <w:style w:type="paragraph" w:customStyle="1" w:styleId="C9C431013C934F53A814673908BA9015">
    <w:name w:val="C9C431013C934F53A814673908BA9015"/>
    <w:rsid w:val="008E7A10"/>
  </w:style>
  <w:style w:type="paragraph" w:customStyle="1" w:styleId="8CF65AA8B36E49A9B266F987FB5439D0">
    <w:name w:val="8CF65AA8B36E49A9B266F987FB5439D0"/>
    <w:rsid w:val="008E7A10"/>
  </w:style>
  <w:style w:type="paragraph" w:customStyle="1" w:styleId="F7DB32A4C2FF447298671C63C864BC38">
    <w:name w:val="F7DB32A4C2FF447298671C63C864BC38"/>
    <w:rsid w:val="008E7A10"/>
  </w:style>
  <w:style w:type="paragraph" w:customStyle="1" w:styleId="C0FE0E066E82405694D4F29C11884D19">
    <w:name w:val="C0FE0E066E82405694D4F29C11884D19"/>
    <w:rsid w:val="008E7A10"/>
  </w:style>
  <w:style w:type="paragraph" w:customStyle="1" w:styleId="5BE75BF592B6415F8C45F5B2ED9575C5">
    <w:name w:val="5BE75BF592B6415F8C45F5B2ED9575C5"/>
    <w:rsid w:val="008E7A10"/>
  </w:style>
  <w:style w:type="paragraph" w:customStyle="1" w:styleId="5E30AAE4323941A08875ABDDC6802276">
    <w:name w:val="5E30AAE4323941A08875ABDDC6802276"/>
    <w:rsid w:val="008E7A10"/>
  </w:style>
  <w:style w:type="paragraph" w:customStyle="1" w:styleId="D6B3577A3B324B27A2C65A18A9D4C58C">
    <w:name w:val="D6B3577A3B324B27A2C65A18A9D4C58C"/>
    <w:rsid w:val="008E7A10"/>
  </w:style>
  <w:style w:type="paragraph" w:customStyle="1" w:styleId="B619E30EEE41452E8F2F4E51447E3EDD">
    <w:name w:val="B619E30EEE41452E8F2F4E51447E3EDD"/>
    <w:rsid w:val="008E7A10"/>
  </w:style>
  <w:style w:type="paragraph" w:customStyle="1" w:styleId="9E47DD6875634111A36463D1E3D630BB">
    <w:name w:val="9E47DD6875634111A36463D1E3D630BB"/>
    <w:rsid w:val="008E7A10"/>
  </w:style>
  <w:style w:type="paragraph" w:customStyle="1" w:styleId="D81CBD293DB5403498CCF31E0C5BD42E">
    <w:name w:val="D81CBD293DB5403498CCF31E0C5BD42E"/>
    <w:rsid w:val="008E7A10"/>
  </w:style>
  <w:style w:type="paragraph" w:customStyle="1" w:styleId="5272B94D4BAD43668D435F392CE58695">
    <w:name w:val="5272B94D4BAD43668D435F392CE58695"/>
    <w:rsid w:val="008E7A10"/>
  </w:style>
  <w:style w:type="paragraph" w:customStyle="1" w:styleId="C5E4D904A7474B91BA459208F5A25275">
    <w:name w:val="C5E4D904A7474B91BA459208F5A25275"/>
    <w:rsid w:val="008E7A10"/>
  </w:style>
  <w:style w:type="paragraph" w:customStyle="1" w:styleId="0B81F3276B1A458C82045B6220F9F43B">
    <w:name w:val="0B81F3276B1A458C82045B6220F9F43B"/>
    <w:rsid w:val="008E7A10"/>
  </w:style>
  <w:style w:type="paragraph" w:customStyle="1" w:styleId="AD5A99B7BE3B4D0B9DFA8C9689BE92BC">
    <w:name w:val="AD5A99B7BE3B4D0B9DFA8C9689BE92BC"/>
    <w:rsid w:val="008E7A10"/>
  </w:style>
  <w:style w:type="paragraph" w:customStyle="1" w:styleId="CCFC7D27E93046679BFEB314B85B6FCB">
    <w:name w:val="CCFC7D27E93046679BFEB314B85B6FCB"/>
    <w:rsid w:val="008E7A10"/>
  </w:style>
  <w:style w:type="paragraph" w:customStyle="1" w:styleId="1856EC1632CF4538BB3EAB93570ED47C">
    <w:name w:val="1856EC1632CF4538BB3EAB93570ED47C"/>
    <w:rsid w:val="008E7A10"/>
  </w:style>
  <w:style w:type="paragraph" w:customStyle="1" w:styleId="E46B7822927B4C398656B2E15B640131">
    <w:name w:val="E46B7822927B4C398656B2E15B640131"/>
    <w:rsid w:val="008E7A10"/>
  </w:style>
  <w:style w:type="paragraph" w:customStyle="1" w:styleId="371ECAF6C0D8426ABF0539170C59638B">
    <w:name w:val="371ECAF6C0D8426ABF0539170C59638B"/>
    <w:rsid w:val="008E7A10"/>
  </w:style>
  <w:style w:type="paragraph" w:customStyle="1" w:styleId="65F9B515B3594920819B974119304F63">
    <w:name w:val="65F9B515B3594920819B974119304F63"/>
    <w:rsid w:val="008E7A10"/>
  </w:style>
  <w:style w:type="paragraph" w:customStyle="1" w:styleId="BC4D69DB0F5B4F39962F4B7031E739CA">
    <w:name w:val="BC4D69DB0F5B4F39962F4B7031E739CA"/>
    <w:rsid w:val="008E7A10"/>
  </w:style>
  <w:style w:type="paragraph" w:customStyle="1" w:styleId="D6B5B7C4C7E14D7283C7C87C8E368B0D">
    <w:name w:val="D6B5B7C4C7E14D7283C7C87C8E368B0D"/>
    <w:rsid w:val="008E7A10"/>
  </w:style>
  <w:style w:type="paragraph" w:customStyle="1" w:styleId="D3F9800507624D028EBD518A73FFC8D2">
    <w:name w:val="D3F9800507624D028EBD518A73FFC8D2"/>
    <w:rsid w:val="008E7A10"/>
  </w:style>
  <w:style w:type="paragraph" w:customStyle="1" w:styleId="69585BC8E48E46B4B67216E5E8158E00">
    <w:name w:val="69585BC8E48E46B4B67216E5E8158E00"/>
    <w:rsid w:val="00DB20C9"/>
  </w:style>
  <w:style w:type="paragraph" w:customStyle="1" w:styleId="8C727B75FB694D68B818EFA20E5A25E3">
    <w:name w:val="8C727B75FB694D68B818EFA20E5A25E3"/>
    <w:rsid w:val="00DB20C9"/>
  </w:style>
  <w:style w:type="paragraph" w:customStyle="1" w:styleId="F47F98F05B25433B98C626956CBB9A56">
    <w:name w:val="F47F98F05B25433B98C626956CBB9A56"/>
    <w:rsid w:val="00DB20C9"/>
  </w:style>
  <w:style w:type="paragraph" w:customStyle="1" w:styleId="3E84362221574434A9EF3417CE061348">
    <w:name w:val="3E84362221574434A9EF3417CE061348"/>
    <w:rsid w:val="00DB20C9"/>
  </w:style>
  <w:style w:type="paragraph" w:customStyle="1" w:styleId="8D7397CA6A4B47329AEED8A10B75B4D4">
    <w:name w:val="8D7397CA6A4B47329AEED8A10B75B4D4"/>
    <w:rsid w:val="00DB20C9"/>
  </w:style>
  <w:style w:type="paragraph" w:customStyle="1" w:styleId="66DEBA75DE4C400F804E7EEC5E17133A">
    <w:name w:val="66DEBA75DE4C400F804E7EEC5E17133A"/>
    <w:rsid w:val="00DB20C9"/>
  </w:style>
  <w:style w:type="paragraph" w:customStyle="1" w:styleId="83DE0BF42DD940E983ED79973E4DFA97">
    <w:name w:val="83DE0BF42DD940E983ED79973E4DFA97"/>
    <w:rsid w:val="00DB20C9"/>
  </w:style>
  <w:style w:type="paragraph" w:customStyle="1" w:styleId="5DE3327F3C974D3ABD061179F104D475">
    <w:name w:val="5DE3327F3C974D3ABD061179F104D475"/>
    <w:rsid w:val="00DB20C9"/>
  </w:style>
  <w:style w:type="paragraph" w:customStyle="1" w:styleId="A75EA79329734B3DA4F8464942898737">
    <w:name w:val="A75EA79329734B3DA4F8464942898737"/>
    <w:rsid w:val="00DB20C9"/>
  </w:style>
  <w:style w:type="paragraph" w:customStyle="1" w:styleId="9D687FE4FC29478FB23FD710F6329D4B">
    <w:name w:val="9D687FE4FC29478FB23FD710F6329D4B"/>
    <w:rsid w:val="00DB20C9"/>
  </w:style>
  <w:style w:type="paragraph" w:customStyle="1" w:styleId="98BB3874ED524F8E9038E041091372F5">
    <w:name w:val="98BB3874ED524F8E9038E041091372F5"/>
    <w:rsid w:val="00DB20C9"/>
  </w:style>
  <w:style w:type="paragraph" w:customStyle="1" w:styleId="4909C63731AB4E70B012545A162DC879">
    <w:name w:val="4909C63731AB4E70B012545A162DC879"/>
    <w:rsid w:val="00DB20C9"/>
  </w:style>
  <w:style w:type="paragraph" w:customStyle="1" w:styleId="9A36E827F5874212B1E141202DB688CA">
    <w:name w:val="9A36E827F5874212B1E141202DB688CA"/>
    <w:rsid w:val="00DB20C9"/>
  </w:style>
  <w:style w:type="paragraph" w:customStyle="1" w:styleId="051B595EFA9F4C0D993959683476D652">
    <w:name w:val="051B595EFA9F4C0D993959683476D652"/>
    <w:rsid w:val="00DB20C9"/>
  </w:style>
  <w:style w:type="paragraph" w:customStyle="1" w:styleId="753883151EA3447FB62C36AB8A45F1CE">
    <w:name w:val="753883151EA3447FB62C36AB8A45F1CE"/>
    <w:rsid w:val="00DB20C9"/>
  </w:style>
  <w:style w:type="paragraph" w:customStyle="1" w:styleId="E40BE3D6B6394D50B87240392ADCC69A">
    <w:name w:val="E40BE3D6B6394D50B87240392ADCC69A"/>
    <w:rsid w:val="00DB20C9"/>
  </w:style>
  <w:style w:type="paragraph" w:customStyle="1" w:styleId="3BD881E374C74B0E9F26B6F442D58FB3">
    <w:name w:val="3BD881E374C74B0E9F26B6F442D58FB3"/>
    <w:rsid w:val="00DB20C9"/>
  </w:style>
  <w:style w:type="paragraph" w:customStyle="1" w:styleId="CF17558757334FBB94886EBB0D2FB4AE">
    <w:name w:val="CF17558757334FBB94886EBB0D2FB4AE"/>
    <w:rsid w:val="006330BD"/>
  </w:style>
  <w:style w:type="paragraph" w:customStyle="1" w:styleId="83682B59500C4F4CA954EB80F897C7E7">
    <w:name w:val="83682B59500C4F4CA954EB80F897C7E7"/>
    <w:rsid w:val="006330BD"/>
  </w:style>
  <w:style w:type="paragraph" w:customStyle="1" w:styleId="D9E2C5A4E9A9443991913C073ABC8221">
    <w:name w:val="D9E2C5A4E9A9443991913C073ABC8221"/>
    <w:rsid w:val="006330BD"/>
  </w:style>
  <w:style w:type="paragraph" w:customStyle="1" w:styleId="CF0BAA27DAC8428A8FB946456A665FD8">
    <w:name w:val="CF0BAA27DAC8428A8FB946456A665FD8"/>
    <w:rsid w:val="006330BD"/>
  </w:style>
  <w:style w:type="paragraph" w:customStyle="1" w:styleId="58316AB84B0A41E38B93E3389FEAE531">
    <w:name w:val="58316AB84B0A41E38B93E3389FEAE531"/>
    <w:rsid w:val="006330BD"/>
  </w:style>
  <w:style w:type="paragraph" w:customStyle="1" w:styleId="FE08B03D00D84A05AA2C0404FD7C01E3">
    <w:name w:val="FE08B03D00D84A05AA2C0404FD7C01E3"/>
    <w:rsid w:val="006330BD"/>
  </w:style>
  <w:style w:type="paragraph" w:customStyle="1" w:styleId="3B99AF0CB21C4039917C717FA46FA95F">
    <w:name w:val="3B99AF0CB21C4039917C717FA46FA95F"/>
    <w:rsid w:val="006330BD"/>
  </w:style>
  <w:style w:type="paragraph" w:customStyle="1" w:styleId="C1724E3AE8BE48BA8074B32DA5C7A859">
    <w:name w:val="C1724E3AE8BE48BA8074B32DA5C7A859"/>
    <w:rsid w:val="006330BD"/>
  </w:style>
  <w:style w:type="paragraph" w:customStyle="1" w:styleId="D7D367DE64414D11BE627829DCBF1E64">
    <w:name w:val="D7D367DE64414D11BE627829DCBF1E64"/>
    <w:rsid w:val="006330BD"/>
  </w:style>
  <w:style w:type="paragraph" w:customStyle="1" w:styleId="4F7496C6C00E444EB370C8CF06339508">
    <w:name w:val="4F7496C6C00E444EB370C8CF06339508"/>
    <w:rsid w:val="006330BD"/>
  </w:style>
  <w:style w:type="paragraph" w:customStyle="1" w:styleId="681B1383FF9D4FBDBF3889323E3C6A5A">
    <w:name w:val="681B1383FF9D4FBDBF3889323E3C6A5A"/>
    <w:rsid w:val="006330BD"/>
  </w:style>
  <w:style w:type="paragraph" w:customStyle="1" w:styleId="01E16FD5FE564EE6B3B51168AFF7A896">
    <w:name w:val="01E16FD5FE564EE6B3B51168AFF7A896"/>
    <w:rsid w:val="006330BD"/>
  </w:style>
  <w:style w:type="paragraph" w:customStyle="1" w:styleId="242001551F054F71944F01451F557ECB">
    <w:name w:val="242001551F054F71944F01451F557ECB"/>
    <w:rsid w:val="006330BD"/>
  </w:style>
  <w:style w:type="paragraph" w:customStyle="1" w:styleId="2E42D8EA5BB747A5B33FC495341E011B">
    <w:name w:val="2E42D8EA5BB747A5B33FC495341E011B"/>
    <w:rsid w:val="006330BD"/>
  </w:style>
  <w:style w:type="paragraph" w:customStyle="1" w:styleId="6DFC858AF5A447C6BB30A8C759B4CB4A">
    <w:name w:val="6DFC858AF5A447C6BB30A8C759B4CB4A"/>
    <w:rsid w:val="006330BD"/>
  </w:style>
  <w:style w:type="paragraph" w:customStyle="1" w:styleId="A39E348AB80D4DED9A78B7F547B5AD4F">
    <w:name w:val="A39E348AB80D4DED9A78B7F547B5AD4F"/>
    <w:rsid w:val="006330BD"/>
  </w:style>
  <w:style w:type="paragraph" w:customStyle="1" w:styleId="F243A2F7E1F54F51B1EAA8C59CC29B22">
    <w:name w:val="F243A2F7E1F54F51B1EAA8C59CC29B22"/>
    <w:rsid w:val="006330BD"/>
  </w:style>
  <w:style w:type="paragraph" w:customStyle="1" w:styleId="2C596735533541D6A6152ADB6DC60941">
    <w:name w:val="2C596735533541D6A6152ADB6DC60941"/>
    <w:rsid w:val="006330BD"/>
  </w:style>
  <w:style w:type="paragraph" w:customStyle="1" w:styleId="15C7CD89EE1D44E48D7A7DCE188E034E">
    <w:name w:val="15C7CD89EE1D44E48D7A7DCE188E034E"/>
    <w:rsid w:val="006330BD"/>
  </w:style>
  <w:style w:type="paragraph" w:customStyle="1" w:styleId="4988C067F21840D98AFE554310DE1598">
    <w:name w:val="4988C067F21840D98AFE554310DE1598"/>
    <w:rsid w:val="006330BD"/>
  </w:style>
  <w:style w:type="paragraph" w:customStyle="1" w:styleId="F9E657428A6E4F5E87B9B8B1F029AC2A">
    <w:name w:val="F9E657428A6E4F5E87B9B8B1F029AC2A"/>
    <w:rsid w:val="006330BD"/>
  </w:style>
  <w:style w:type="paragraph" w:customStyle="1" w:styleId="D4AC711C697248BE9F46F1AED444E142">
    <w:name w:val="D4AC711C697248BE9F46F1AED444E142"/>
    <w:rsid w:val="006330BD"/>
  </w:style>
  <w:style w:type="paragraph" w:customStyle="1" w:styleId="82BE8A5245164489BC2E7D833C85C9D9">
    <w:name w:val="82BE8A5245164489BC2E7D833C85C9D9"/>
    <w:rsid w:val="006330BD"/>
  </w:style>
  <w:style w:type="paragraph" w:customStyle="1" w:styleId="96E568E743E245728A0E88C3CBAA8952">
    <w:name w:val="96E568E743E245728A0E88C3CBAA8952"/>
    <w:rsid w:val="006330BD"/>
  </w:style>
  <w:style w:type="paragraph" w:customStyle="1" w:styleId="AD398E9294D74C95B7C665155764BD99">
    <w:name w:val="AD398E9294D74C95B7C665155764BD99"/>
    <w:rsid w:val="006330BD"/>
  </w:style>
  <w:style w:type="paragraph" w:customStyle="1" w:styleId="17C4EDAD6EE74F6490E3C62C40144486">
    <w:name w:val="17C4EDAD6EE74F6490E3C62C40144486"/>
    <w:rsid w:val="006330BD"/>
  </w:style>
  <w:style w:type="paragraph" w:customStyle="1" w:styleId="37C781CA662D4919BE32DB823E54E06C">
    <w:name w:val="37C781CA662D4919BE32DB823E54E06C"/>
    <w:rsid w:val="006330BD"/>
  </w:style>
  <w:style w:type="paragraph" w:customStyle="1" w:styleId="EB28C06C2D3C4655BF5F959F2E66C612">
    <w:name w:val="EB28C06C2D3C4655BF5F959F2E66C612"/>
    <w:rsid w:val="006330BD"/>
  </w:style>
  <w:style w:type="paragraph" w:customStyle="1" w:styleId="5B35811EF35C45F590DEE5A1BDADAB3B">
    <w:name w:val="5B35811EF35C45F590DEE5A1BDADAB3B"/>
    <w:rsid w:val="006330BD"/>
  </w:style>
  <w:style w:type="paragraph" w:customStyle="1" w:styleId="E8ACCB3DCF6E4BEF8FD607DC28243689">
    <w:name w:val="E8ACCB3DCF6E4BEF8FD607DC28243689"/>
    <w:rsid w:val="006330BD"/>
  </w:style>
  <w:style w:type="paragraph" w:customStyle="1" w:styleId="9450D6ABA6C946A18A4BD3F9F3D43E5B">
    <w:name w:val="9450D6ABA6C946A18A4BD3F9F3D43E5B"/>
    <w:rsid w:val="006330BD"/>
  </w:style>
  <w:style w:type="paragraph" w:customStyle="1" w:styleId="F86ABB2FCFA442DAA26AB6374B27898D">
    <w:name w:val="F86ABB2FCFA442DAA26AB6374B27898D"/>
    <w:rsid w:val="006330BD"/>
  </w:style>
  <w:style w:type="paragraph" w:customStyle="1" w:styleId="EA9CF41A2A644F5F8377F7B69FA6395A">
    <w:name w:val="EA9CF41A2A644F5F8377F7B69FA6395A"/>
    <w:rsid w:val="006330BD"/>
  </w:style>
  <w:style w:type="paragraph" w:customStyle="1" w:styleId="2C1F6A04910D4718958CEDA7302AD018">
    <w:name w:val="2C1F6A04910D4718958CEDA7302AD018"/>
    <w:rsid w:val="006330BD"/>
  </w:style>
  <w:style w:type="paragraph" w:customStyle="1" w:styleId="AB005113DB32472D959FF6AF355C0447">
    <w:name w:val="AB005113DB32472D959FF6AF355C0447"/>
    <w:rsid w:val="006330BD"/>
  </w:style>
  <w:style w:type="paragraph" w:customStyle="1" w:styleId="CA03BACEE81B4437908F4267707DA1BC">
    <w:name w:val="CA03BACEE81B4437908F4267707DA1BC"/>
    <w:rsid w:val="006330BD"/>
  </w:style>
  <w:style w:type="paragraph" w:customStyle="1" w:styleId="2063516F56CA484588113212468B05EF">
    <w:name w:val="2063516F56CA484588113212468B05EF"/>
    <w:rsid w:val="006330BD"/>
  </w:style>
  <w:style w:type="paragraph" w:customStyle="1" w:styleId="DF1F14BDA4144E208E326001F448D80E">
    <w:name w:val="DF1F14BDA4144E208E326001F448D80E"/>
    <w:rsid w:val="006330BD"/>
  </w:style>
  <w:style w:type="paragraph" w:customStyle="1" w:styleId="62A1C9549D6E487586669A2D3E5BB5AF">
    <w:name w:val="62A1C9549D6E487586669A2D3E5BB5AF"/>
    <w:rsid w:val="006330BD"/>
  </w:style>
  <w:style w:type="paragraph" w:customStyle="1" w:styleId="8B5508D63DCA417EBA1B165FF566BFDF">
    <w:name w:val="8B5508D63DCA417EBA1B165FF566BFDF"/>
    <w:rsid w:val="006330BD"/>
  </w:style>
  <w:style w:type="paragraph" w:customStyle="1" w:styleId="C5CF30262F724B208E7DFF750B039CE1">
    <w:name w:val="C5CF30262F724B208E7DFF750B039CE1"/>
    <w:rsid w:val="006330BD"/>
  </w:style>
  <w:style w:type="paragraph" w:customStyle="1" w:styleId="9A2CC7B961704D29B7E976DC538CFA6F">
    <w:name w:val="9A2CC7B961704D29B7E976DC538CFA6F"/>
    <w:rsid w:val="006330BD"/>
  </w:style>
  <w:style w:type="paragraph" w:customStyle="1" w:styleId="B3E23B5A36B14C9F91F74AC801CE17E1">
    <w:name w:val="B3E23B5A36B14C9F91F74AC801CE17E1"/>
    <w:rsid w:val="006330BD"/>
  </w:style>
  <w:style w:type="paragraph" w:customStyle="1" w:styleId="438695C9519549C1A4C3192F5DCF756E">
    <w:name w:val="438695C9519549C1A4C3192F5DCF756E"/>
    <w:rsid w:val="006330BD"/>
  </w:style>
  <w:style w:type="paragraph" w:customStyle="1" w:styleId="1FA79357925F461D8325B593686795B5">
    <w:name w:val="1FA79357925F461D8325B593686795B5"/>
    <w:rsid w:val="006330BD"/>
  </w:style>
  <w:style w:type="paragraph" w:customStyle="1" w:styleId="1AF8BC975EE84194A4D7DE4D80B031D8">
    <w:name w:val="1AF8BC975EE84194A4D7DE4D80B031D8"/>
    <w:rsid w:val="006330BD"/>
  </w:style>
  <w:style w:type="paragraph" w:customStyle="1" w:styleId="DDC1F2467AD2473DA4336B4438F56BAB">
    <w:name w:val="DDC1F2467AD2473DA4336B4438F56BAB"/>
    <w:rsid w:val="006330BD"/>
  </w:style>
  <w:style w:type="paragraph" w:customStyle="1" w:styleId="8EB31F270A3E42E0A7BDE2CF9B6329B4">
    <w:name w:val="8EB31F270A3E42E0A7BDE2CF9B6329B4"/>
    <w:rsid w:val="006330BD"/>
  </w:style>
  <w:style w:type="paragraph" w:customStyle="1" w:styleId="66C595B73CBA4FE8B4DCBFC838D5B0CC">
    <w:name w:val="66C595B73CBA4FE8B4DCBFC838D5B0CC"/>
    <w:rsid w:val="006330BD"/>
  </w:style>
  <w:style w:type="paragraph" w:customStyle="1" w:styleId="48D8B941B9E74BB38A678A617B1D25B3">
    <w:name w:val="48D8B941B9E74BB38A678A617B1D25B3"/>
    <w:rsid w:val="006330BD"/>
  </w:style>
  <w:style w:type="paragraph" w:customStyle="1" w:styleId="A6427DA13C3C4725A7EE3381794B4894">
    <w:name w:val="A6427DA13C3C4725A7EE3381794B4894"/>
    <w:rsid w:val="006330BD"/>
  </w:style>
  <w:style w:type="paragraph" w:customStyle="1" w:styleId="AB898637FD564D448B3F4E1CCA7E67C5">
    <w:name w:val="AB898637FD564D448B3F4E1CCA7E67C5"/>
    <w:rsid w:val="006330BD"/>
  </w:style>
  <w:style w:type="paragraph" w:customStyle="1" w:styleId="B1799C437DD54C198B86E2A441C8CE68">
    <w:name w:val="B1799C437DD54C198B86E2A441C8CE68"/>
    <w:rsid w:val="006330BD"/>
  </w:style>
  <w:style w:type="paragraph" w:customStyle="1" w:styleId="07EA4F2C581547308D6AB747ED1195ED">
    <w:name w:val="07EA4F2C581547308D6AB747ED1195ED"/>
    <w:rsid w:val="006330BD"/>
  </w:style>
  <w:style w:type="paragraph" w:customStyle="1" w:styleId="0AFC405EA8C94225B9B68CA417200A5A">
    <w:name w:val="0AFC405EA8C94225B9B68CA417200A5A"/>
    <w:rsid w:val="006330BD"/>
  </w:style>
  <w:style w:type="paragraph" w:customStyle="1" w:styleId="873B332C0BCB404996CE0BAB49DD6C61">
    <w:name w:val="873B332C0BCB404996CE0BAB49DD6C61"/>
    <w:rsid w:val="006330BD"/>
  </w:style>
  <w:style w:type="paragraph" w:customStyle="1" w:styleId="5C68E5FB74644571B1A5D2895D78585C">
    <w:name w:val="5C68E5FB74644571B1A5D2895D78585C"/>
    <w:rsid w:val="006330BD"/>
  </w:style>
  <w:style w:type="paragraph" w:customStyle="1" w:styleId="8DA251DD60014C0F9CF7935597FC7AB9">
    <w:name w:val="8DA251DD60014C0F9CF7935597FC7AB9"/>
    <w:rsid w:val="006330BD"/>
  </w:style>
  <w:style w:type="paragraph" w:customStyle="1" w:styleId="DC68AD5E59B947D8A101A6BFE645EF67">
    <w:name w:val="DC68AD5E59B947D8A101A6BFE645EF67"/>
    <w:rsid w:val="006330BD"/>
  </w:style>
  <w:style w:type="paragraph" w:customStyle="1" w:styleId="72F006F557CF42B38622326F4079EA09">
    <w:name w:val="72F006F557CF42B38622326F4079EA09"/>
    <w:rsid w:val="006330BD"/>
  </w:style>
  <w:style w:type="paragraph" w:customStyle="1" w:styleId="80341E0DC3BC46F797A6E9F296D623AC">
    <w:name w:val="80341E0DC3BC46F797A6E9F296D623AC"/>
    <w:rsid w:val="006330BD"/>
  </w:style>
  <w:style w:type="paragraph" w:customStyle="1" w:styleId="DA2A32AE2F414C9BA198BB5CAE42E311">
    <w:name w:val="DA2A32AE2F414C9BA198BB5CAE42E311"/>
    <w:rsid w:val="006330BD"/>
  </w:style>
  <w:style w:type="paragraph" w:customStyle="1" w:styleId="59EE8FFF631C4C35B59B9069808DEBEA">
    <w:name w:val="59EE8FFF631C4C35B59B9069808DEBEA"/>
    <w:rsid w:val="006330BD"/>
  </w:style>
  <w:style w:type="paragraph" w:customStyle="1" w:styleId="108DEC8534254311B9D9C12F21AE698E">
    <w:name w:val="108DEC8534254311B9D9C12F21AE698E"/>
    <w:rsid w:val="006330BD"/>
  </w:style>
  <w:style w:type="paragraph" w:customStyle="1" w:styleId="23AA6D202F3E4FE0A135C882DF0D8622">
    <w:name w:val="23AA6D202F3E4FE0A135C882DF0D8622"/>
    <w:rsid w:val="006330BD"/>
  </w:style>
  <w:style w:type="paragraph" w:customStyle="1" w:styleId="BFE6F623282745AF8F9A60AE5D37D564">
    <w:name w:val="BFE6F623282745AF8F9A60AE5D37D564"/>
    <w:rsid w:val="006330BD"/>
  </w:style>
  <w:style w:type="paragraph" w:customStyle="1" w:styleId="00F08F0B04F940EC87F2C8EA2094FA4E">
    <w:name w:val="00F08F0B04F940EC87F2C8EA2094FA4E"/>
    <w:rsid w:val="006330BD"/>
  </w:style>
  <w:style w:type="paragraph" w:customStyle="1" w:styleId="FA39C3CB3F1B4E32AD7F9DCC8C68710B">
    <w:name w:val="FA39C3CB3F1B4E32AD7F9DCC8C68710B"/>
    <w:rsid w:val="006330BD"/>
  </w:style>
  <w:style w:type="paragraph" w:customStyle="1" w:styleId="72768CFFF191496B81C3B11BAB1C5D93">
    <w:name w:val="72768CFFF191496B81C3B11BAB1C5D93"/>
    <w:rsid w:val="006330BD"/>
  </w:style>
  <w:style w:type="paragraph" w:customStyle="1" w:styleId="E3996F38DA9B49B78B3FEFE70BBF9A0F">
    <w:name w:val="E3996F38DA9B49B78B3FEFE70BBF9A0F"/>
    <w:rsid w:val="006330BD"/>
  </w:style>
  <w:style w:type="paragraph" w:customStyle="1" w:styleId="5D20E57AAF594478ACFDC0452A3E47B9">
    <w:name w:val="5D20E57AAF594478ACFDC0452A3E47B9"/>
    <w:rsid w:val="006330BD"/>
  </w:style>
  <w:style w:type="paragraph" w:customStyle="1" w:styleId="5AD321A7B48C48BCA935917F43849CC8">
    <w:name w:val="5AD321A7B48C48BCA935917F43849CC8"/>
    <w:rsid w:val="006330BD"/>
  </w:style>
  <w:style w:type="paragraph" w:customStyle="1" w:styleId="1FAE1EE4FDF2437DBDFBB2072B857BE3">
    <w:name w:val="1FAE1EE4FDF2437DBDFBB2072B857BE3"/>
    <w:rsid w:val="006330BD"/>
  </w:style>
  <w:style w:type="paragraph" w:customStyle="1" w:styleId="229C1BAACC274B1AA63C0205DE3DAE25">
    <w:name w:val="229C1BAACC274B1AA63C0205DE3DAE25"/>
    <w:rsid w:val="006330BD"/>
  </w:style>
  <w:style w:type="paragraph" w:customStyle="1" w:styleId="4084A2F0E1804F1D9E7A401854AE08DF">
    <w:name w:val="4084A2F0E1804F1D9E7A401854AE08DF"/>
    <w:rsid w:val="00A35511"/>
  </w:style>
  <w:style w:type="paragraph" w:customStyle="1" w:styleId="AD83749E1E9541F0A1BF482FEC3C31B7">
    <w:name w:val="AD83749E1E9541F0A1BF482FEC3C31B7"/>
    <w:rsid w:val="00A35511"/>
  </w:style>
  <w:style w:type="paragraph" w:customStyle="1" w:styleId="ACBDA6E35C4A4E7A9464A92C5243292E">
    <w:name w:val="ACBDA6E35C4A4E7A9464A92C5243292E"/>
    <w:rsid w:val="00A35511"/>
  </w:style>
  <w:style w:type="paragraph" w:customStyle="1" w:styleId="A0FA242478864FD4AB8BF851DD2A22F7">
    <w:name w:val="A0FA242478864FD4AB8BF851DD2A22F7"/>
    <w:rsid w:val="00A35511"/>
  </w:style>
  <w:style w:type="paragraph" w:customStyle="1" w:styleId="57714142EE15494D92114CC11F919F7F">
    <w:name w:val="57714142EE15494D92114CC11F919F7F"/>
    <w:rsid w:val="00A35511"/>
  </w:style>
  <w:style w:type="paragraph" w:customStyle="1" w:styleId="509861ABE2BB4AD8850F70E85CA1048F">
    <w:name w:val="509861ABE2BB4AD8850F70E85CA1048F"/>
    <w:rsid w:val="00A35511"/>
  </w:style>
  <w:style w:type="paragraph" w:customStyle="1" w:styleId="877F7AFBC2364731A752C89618E9FB64">
    <w:name w:val="877F7AFBC2364731A752C89618E9FB64"/>
    <w:rsid w:val="00A35511"/>
  </w:style>
  <w:style w:type="paragraph" w:customStyle="1" w:styleId="4DF6F81B25904BDEACFAF03FDD56152E">
    <w:name w:val="4DF6F81B25904BDEACFAF03FDD56152E"/>
    <w:rsid w:val="00A35511"/>
  </w:style>
  <w:style w:type="paragraph" w:customStyle="1" w:styleId="D8873421F46C45A2AFE4375A193739E3">
    <w:name w:val="D8873421F46C45A2AFE4375A193739E3"/>
    <w:rsid w:val="00A35511"/>
  </w:style>
  <w:style w:type="paragraph" w:customStyle="1" w:styleId="792B5C1FDE784C2088074C8AF8D7EADB">
    <w:name w:val="792B5C1FDE784C2088074C8AF8D7EADB"/>
    <w:rsid w:val="00A35511"/>
  </w:style>
  <w:style w:type="paragraph" w:customStyle="1" w:styleId="B02E6C7F70F04DBBB69A031DF2B6F382">
    <w:name w:val="B02E6C7F70F04DBBB69A031DF2B6F382"/>
    <w:rsid w:val="00A35511"/>
  </w:style>
  <w:style w:type="paragraph" w:customStyle="1" w:styleId="D9BC67AEBACC4B72B804D1250A29A482">
    <w:name w:val="D9BC67AEBACC4B72B804D1250A29A482"/>
    <w:rsid w:val="00A35511"/>
  </w:style>
  <w:style w:type="paragraph" w:customStyle="1" w:styleId="59EB1C24580749738CAF172BEBFD2BC4">
    <w:name w:val="59EB1C24580749738CAF172BEBFD2BC4"/>
    <w:rsid w:val="00A35511"/>
  </w:style>
  <w:style w:type="paragraph" w:customStyle="1" w:styleId="0AB1DC6750BE42CD9C80915F10E13F9F">
    <w:name w:val="0AB1DC6750BE42CD9C80915F10E13F9F"/>
    <w:rsid w:val="00A35511"/>
  </w:style>
  <w:style w:type="paragraph" w:customStyle="1" w:styleId="45BDB94909984F92B73A88AB4B094FE3">
    <w:name w:val="45BDB94909984F92B73A88AB4B094FE3"/>
    <w:rsid w:val="00A35511"/>
  </w:style>
  <w:style w:type="paragraph" w:customStyle="1" w:styleId="17E41C2017264DEBB196BFAAE97E0F4C">
    <w:name w:val="17E41C2017264DEBB196BFAAE97E0F4C"/>
    <w:rsid w:val="00A35511"/>
  </w:style>
  <w:style w:type="paragraph" w:customStyle="1" w:styleId="7A90B57F128249AD93FAFEEF6F81C5C0">
    <w:name w:val="7A90B57F128249AD93FAFEEF6F81C5C0"/>
    <w:rsid w:val="00A35511"/>
  </w:style>
  <w:style w:type="paragraph" w:customStyle="1" w:styleId="6EA2A68DA16A4463B0260FF60B7A180D">
    <w:name w:val="6EA2A68DA16A4463B0260FF60B7A180D"/>
    <w:rsid w:val="00A35511"/>
  </w:style>
  <w:style w:type="paragraph" w:customStyle="1" w:styleId="74F3747104704BA3937BF655AB9116D6">
    <w:name w:val="74F3747104704BA3937BF655AB9116D6"/>
    <w:rsid w:val="00A35511"/>
  </w:style>
  <w:style w:type="paragraph" w:customStyle="1" w:styleId="FF5FFE91EE964A31B65E070BD4C30C78">
    <w:name w:val="FF5FFE91EE964A31B65E070BD4C30C78"/>
    <w:rsid w:val="00A35511"/>
  </w:style>
  <w:style w:type="paragraph" w:customStyle="1" w:styleId="69A416A9682D4A2A97094EE9717D4C96">
    <w:name w:val="69A416A9682D4A2A97094EE9717D4C96"/>
    <w:rsid w:val="00A35511"/>
  </w:style>
  <w:style w:type="paragraph" w:customStyle="1" w:styleId="A289C750D3DD4F55B8F2E78DBA437C92">
    <w:name w:val="A289C750D3DD4F55B8F2E78DBA437C92"/>
    <w:rsid w:val="00A35511"/>
  </w:style>
  <w:style w:type="paragraph" w:customStyle="1" w:styleId="8916A387C7A1437C8A010A64DC5DA1B3">
    <w:name w:val="8916A387C7A1437C8A010A64DC5DA1B3"/>
    <w:rsid w:val="00A35511"/>
  </w:style>
  <w:style w:type="paragraph" w:customStyle="1" w:styleId="9541621E488D4F04909EEEC746B3BEDB">
    <w:name w:val="9541621E488D4F04909EEEC746B3BEDB"/>
    <w:rsid w:val="00A35511"/>
  </w:style>
  <w:style w:type="paragraph" w:customStyle="1" w:styleId="BA85C6A1B3F04F89A132092209FEF7BF">
    <w:name w:val="BA85C6A1B3F04F89A132092209FEF7BF"/>
    <w:rsid w:val="00A35511"/>
  </w:style>
  <w:style w:type="paragraph" w:customStyle="1" w:styleId="05A247100D864B598C95CF29B6B89F87">
    <w:name w:val="05A247100D864B598C95CF29B6B89F87"/>
    <w:rsid w:val="00A35511"/>
  </w:style>
  <w:style w:type="paragraph" w:customStyle="1" w:styleId="0EBE753528C448B08E1E724C40D93679">
    <w:name w:val="0EBE753528C448B08E1E724C40D93679"/>
    <w:rsid w:val="00A35511"/>
  </w:style>
  <w:style w:type="paragraph" w:customStyle="1" w:styleId="A1B550D385F24F57AB7F11654B20A4AF">
    <w:name w:val="A1B550D385F24F57AB7F11654B20A4AF"/>
    <w:rsid w:val="00A35511"/>
  </w:style>
  <w:style w:type="paragraph" w:customStyle="1" w:styleId="85A47EF4E724474394B9BD4ADA703752">
    <w:name w:val="85A47EF4E724474394B9BD4ADA703752"/>
    <w:rsid w:val="00A35511"/>
  </w:style>
  <w:style w:type="paragraph" w:customStyle="1" w:styleId="42106ED9CE794CA6A7C8B29D08FC18E9">
    <w:name w:val="42106ED9CE794CA6A7C8B29D08FC18E9"/>
    <w:rsid w:val="0036075B"/>
  </w:style>
  <w:style w:type="paragraph" w:customStyle="1" w:styleId="B5EB0A2159414ADBB959C576F10339D8">
    <w:name w:val="B5EB0A2159414ADBB959C576F10339D8"/>
    <w:rsid w:val="00786B5F"/>
  </w:style>
  <w:style w:type="paragraph" w:customStyle="1" w:styleId="442B6D644C474BD4B19D61D7B3055948">
    <w:name w:val="442B6D644C474BD4B19D61D7B3055948"/>
    <w:rsid w:val="00786B5F"/>
  </w:style>
  <w:style w:type="paragraph" w:customStyle="1" w:styleId="465DC27FCB3C49019EB4EB7DFAA59E2F">
    <w:name w:val="465DC27FCB3C49019EB4EB7DFAA59E2F"/>
    <w:rsid w:val="00BD36B6"/>
  </w:style>
  <w:style w:type="paragraph" w:customStyle="1" w:styleId="35CABC4F1E374B0BB8A81E99EBB8B323">
    <w:name w:val="35CABC4F1E374B0BB8A81E99EBB8B323"/>
    <w:rsid w:val="00BE2F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0EAFD5-BE68-48E7-8B2F-867A08F2B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Green Bay</Company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esch, Anne</dc:creator>
  <cp:lastModifiedBy>Fritz, Jena</cp:lastModifiedBy>
  <cp:revision>6</cp:revision>
  <cp:lastPrinted>2019-02-21T14:04:00Z</cp:lastPrinted>
  <dcterms:created xsi:type="dcterms:W3CDTF">2021-06-03T13:03:00Z</dcterms:created>
  <dcterms:modified xsi:type="dcterms:W3CDTF">2021-06-24T13:36:00Z</dcterms:modified>
</cp:coreProperties>
</file>